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50893" w14:textId="6C7B0E7A" w:rsidR="009E1492" w:rsidRPr="00C45FAB" w:rsidRDefault="308680B2" w:rsidP="00B67DDD">
      <w:pPr>
        <w:pStyle w:val="PubTitle"/>
        <w:rPr>
          <w:sz w:val="40"/>
          <w:szCs w:val="40"/>
        </w:rPr>
      </w:pPr>
      <w:bookmarkStart w:id="0" w:name="_Toc83454819"/>
      <w:r w:rsidRPr="00C45FAB">
        <w:rPr>
          <w:sz w:val="40"/>
          <w:szCs w:val="40"/>
        </w:rPr>
        <w:t>Application Form for</w:t>
      </w:r>
      <w:r w:rsidR="4287E0EE" w:rsidRPr="00C45FAB">
        <w:rPr>
          <w:sz w:val="40"/>
          <w:szCs w:val="40"/>
        </w:rPr>
        <w:t xml:space="preserve"> </w:t>
      </w:r>
      <w:r w:rsidR="21BDBDD5" w:rsidRPr="00C45FAB">
        <w:rPr>
          <w:sz w:val="40"/>
          <w:szCs w:val="40"/>
        </w:rPr>
        <w:t>Darwin</w:t>
      </w:r>
      <w:r w:rsidR="4287E0EE" w:rsidRPr="00C45FAB">
        <w:rPr>
          <w:sz w:val="40"/>
          <w:szCs w:val="40"/>
        </w:rPr>
        <w:t xml:space="preserve"> P</w:t>
      </w:r>
      <w:r w:rsidR="21BDBDD5" w:rsidRPr="00C45FAB">
        <w:rPr>
          <w:sz w:val="40"/>
          <w:szCs w:val="40"/>
        </w:rPr>
        <w:t>lus</w:t>
      </w:r>
      <w:r w:rsidR="39F0F19F" w:rsidRPr="00C45FAB">
        <w:rPr>
          <w:sz w:val="40"/>
          <w:szCs w:val="40"/>
        </w:rPr>
        <w:t xml:space="preserve"> </w:t>
      </w:r>
      <w:r w:rsidR="22DA40B9" w:rsidRPr="00C45FAB">
        <w:rPr>
          <w:sz w:val="40"/>
          <w:szCs w:val="40"/>
        </w:rPr>
        <w:t>Local</w:t>
      </w:r>
      <w:r w:rsidR="21BDBDD5" w:rsidRPr="00C45FAB">
        <w:rPr>
          <w:sz w:val="40"/>
          <w:szCs w:val="40"/>
        </w:rPr>
        <w:t>:</w:t>
      </w:r>
      <w:r w:rsidR="485CA7E0" w:rsidRPr="00C45FAB">
        <w:rPr>
          <w:sz w:val="40"/>
          <w:szCs w:val="40"/>
        </w:rPr>
        <w:t xml:space="preserve"> </w:t>
      </w:r>
    </w:p>
    <w:p w14:paraId="504BAF2D" w14:textId="568F9BF1" w:rsidR="004E2BFC" w:rsidRPr="00C45FAB" w:rsidRDefault="00D030F8" w:rsidP="00B67DDD">
      <w:pPr>
        <w:pStyle w:val="PubTitle"/>
        <w:rPr>
          <w:sz w:val="40"/>
          <w:szCs w:val="40"/>
        </w:rPr>
      </w:pPr>
      <w:r w:rsidRPr="00C45FAB">
        <w:rPr>
          <w:sz w:val="40"/>
          <w:szCs w:val="40"/>
        </w:rPr>
        <w:t xml:space="preserve">Round </w:t>
      </w:r>
      <w:r w:rsidR="008E3C67">
        <w:rPr>
          <w:sz w:val="40"/>
          <w:szCs w:val="40"/>
        </w:rPr>
        <w:t>4</w:t>
      </w:r>
    </w:p>
    <w:bookmarkEnd w:id="0"/>
    <w:p w14:paraId="028C29FE" w14:textId="4863A52F" w:rsidR="00FA315E" w:rsidRPr="00C45FAB" w:rsidRDefault="00FA315E" w:rsidP="00226AFA">
      <w:pPr>
        <w:jc w:val="center"/>
      </w:pPr>
      <w:r w:rsidRPr="00C45FAB">
        <w:t xml:space="preserve">This </w:t>
      </w:r>
      <w:r w:rsidR="00541126" w:rsidRPr="00C45FAB">
        <w:t>W</w:t>
      </w:r>
      <w:r w:rsidRPr="00C45FAB">
        <w:t>ord version of the application form is for drafting purposes,</w:t>
      </w:r>
      <w:r w:rsidR="00F84E7D" w:rsidRPr="00C45FAB">
        <w:t xml:space="preserve"> </w:t>
      </w:r>
      <w:r w:rsidRPr="00C45FAB">
        <w:t>and has been developed to help applicants collaborate on their applications.</w:t>
      </w:r>
      <w:r w:rsidR="00F455AA" w:rsidRPr="00C45FAB">
        <w:t xml:space="preserve"> </w:t>
      </w:r>
      <w:r w:rsidR="00DA7E2B" w:rsidRPr="00C45FAB">
        <w:t>W</w:t>
      </w:r>
      <w:r w:rsidRPr="00C45FAB">
        <w:t>ord limits must be respected</w:t>
      </w:r>
      <w:r w:rsidR="00DA7E2B" w:rsidRPr="00C45FAB">
        <w:t xml:space="preserve"> and will be strictly enforced in </w:t>
      </w:r>
      <w:r w:rsidRPr="00C45FAB">
        <w:t>Flexi-Grant.</w:t>
      </w:r>
      <w:r w:rsidR="00F455AA" w:rsidRPr="00C45FAB">
        <w:t xml:space="preserve"> </w:t>
      </w:r>
      <w:r w:rsidRPr="00C45FAB">
        <w:t>Please ensure you check all content when transferring across</w:t>
      </w:r>
      <w:r w:rsidR="000F7082" w:rsidRPr="00C45FAB">
        <w:t>.</w:t>
      </w:r>
    </w:p>
    <w:p w14:paraId="19FA4E2C" w14:textId="77777777" w:rsidR="00A32A77" w:rsidRPr="00C45FAB" w:rsidRDefault="00A32A77" w:rsidP="00226AFA">
      <w:pPr>
        <w:jc w:val="center"/>
      </w:pPr>
    </w:p>
    <w:p w14:paraId="162E4751" w14:textId="1DA13BC7" w:rsidR="00FA315E" w:rsidRPr="00C45FAB" w:rsidRDefault="00FA315E" w:rsidP="02B47069">
      <w:pPr>
        <w:jc w:val="center"/>
        <w:rPr>
          <w:rStyle w:val="Hyperlink"/>
          <w:b/>
          <w:bCs/>
          <w:color w:val="FF0000"/>
        </w:rPr>
      </w:pPr>
      <w:r w:rsidRPr="17A7D47D">
        <w:rPr>
          <w:color w:val="FF0000"/>
        </w:rPr>
        <w:t xml:space="preserve">NOTE THAT APPLICATIONS SUBMITTED ON THIS FORM WILL BE DEEMED INELIGIBLE. SUBMISSION MUST BE VIA FLEXI-GRANT – </w:t>
      </w:r>
      <w:hyperlink r:id="rId11">
        <w:r w:rsidR="00435A10">
          <w:rPr>
            <w:rStyle w:val="Hyperlink"/>
            <w:b/>
            <w:bCs/>
            <w:color w:val="FF0000"/>
          </w:rPr>
          <w:t>bcfs.flexigrant.com</w:t>
        </w:r>
      </w:hyperlink>
    </w:p>
    <w:p w14:paraId="0872A74D" w14:textId="77777777" w:rsidR="00FA315E" w:rsidRPr="00C45FAB" w:rsidRDefault="00FA315E" w:rsidP="00226AFA">
      <w:pPr>
        <w:jc w:val="center"/>
        <w:rPr>
          <w:rStyle w:val="Hyperlink"/>
          <w:b/>
          <w:color w:val="FF0000"/>
        </w:rPr>
      </w:pPr>
    </w:p>
    <w:p w14:paraId="3188E348" w14:textId="48EC792E" w:rsidR="00FA315E" w:rsidRPr="00C45FAB" w:rsidRDefault="00FA315E" w:rsidP="00226AFA">
      <w:pPr>
        <w:jc w:val="center"/>
      </w:pPr>
      <w:r>
        <w:t xml:space="preserve">Submit on </w:t>
      </w:r>
      <w:hyperlink r:id="rId12">
        <w:r w:rsidRPr="17A7D47D">
          <w:rPr>
            <w:rStyle w:val="Hyperlink"/>
          </w:rPr>
          <w:t>Flexi-Grant</w:t>
        </w:r>
      </w:hyperlink>
      <w:r>
        <w:t xml:space="preserve"> by </w:t>
      </w:r>
      <w:r w:rsidR="008E3C67" w:rsidRPr="17A7D47D">
        <w:rPr>
          <w:b/>
          <w:bCs/>
        </w:rPr>
        <w:t>24 June 2024</w:t>
      </w:r>
      <w:r w:rsidR="00191E34">
        <w:t xml:space="preserve">, </w:t>
      </w:r>
      <w:r w:rsidR="00EC1F45" w:rsidRPr="17A7D47D">
        <w:rPr>
          <w:b/>
          <w:bCs/>
        </w:rPr>
        <w:t>2</w:t>
      </w:r>
      <w:r w:rsidR="00D30FF2">
        <w:rPr>
          <w:b/>
          <w:bCs/>
        </w:rPr>
        <w:t>2</w:t>
      </w:r>
      <w:r w:rsidR="00EC1F45" w:rsidRPr="17A7D47D">
        <w:rPr>
          <w:b/>
          <w:bCs/>
        </w:rPr>
        <w:t>:59</w:t>
      </w:r>
      <w:r w:rsidR="008152FA">
        <w:rPr>
          <w:b/>
          <w:bCs/>
        </w:rPr>
        <w:t xml:space="preserve"> </w:t>
      </w:r>
      <w:r w:rsidR="00D30FF2">
        <w:rPr>
          <w:b/>
          <w:bCs/>
        </w:rPr>
        <w:t>GMT</w:t>
      </w:r>
      <w:r w:rsidR="008152FA">
        <w:rPr>
          <w:b/>
          <w:bCs/>
        </w:rPr>
        <w:t xml:space="preserve"> (2</w:t>
      </w:r>
      <w:r w:rsidR="00D30FF2">
        <w:rPr>
          <w:b/>
          <w:bCs/>
        </w:rPr>
        <w:t>3</w:t>
      </w:r>
      <w:r w:rsidR="008152FA">
        <w:rPr>
          <w:b/>
          <w:bCs/>
        </w:rPr>
        <w:t>:59</w:t>
      </w:r>
      <w:r w:rsidR="00EC1F45" w:rsidRPr="17A7D47D">
        <w:rPr>
          <w:b/>
          <w:bCs/>
        </w:rPr>
        <w:t xml:space="preserve"> </w:t>
      </w:r>
      <w:r w:rsidR="00D30FF2">
        <w:rPr>
          <w:b/>
          <w:bCs/>
        </w:rPr>
        <w:t>BST</w:t>
      </w:r>
      <w:r w:rsidR="008152FA">
        <w:rPr>
          <w:b/>
          <w:bCs/>
        </w:rPr>
        <w:t>)</w:t>
      </w:r>
      <w:r w:rsidR="00EC1F45" w:rsidRPr="17A7D47D">
        <w:rPr>
          <w:b/>
          <w:bCs/>
        </w:rPr>
        <w:t xml:space="preserve"> </w:t>
      </w:r>
    </w:p>
    <w:p w14:paraId="6B83FE5F" w14:textId="77777777" w:rsidR="00FA315E" w:rsidRPr="00C45FAB" w:rsidRDefault="00FA315E" w:rsidP="00226AFA">
      <w:pPr>
        <w:jc w:val="center"/>
      </w:pPr>
    </w:p>
    <w:p w14:paraId="41C26BB6" w14:textId="47A3C100" w:rsidR="00FA315E" w:rsidRPr="00C45FAB" w:rsidRDefault="2369974C" w:rsidP="00226AFA">
      <w:pPr>
        <w:jc w:val="center"/>
      </w:pPr>
      <w:bookmarkStart w:id="1" w:name="_Toc84308773"/>
      <w:r w:rsidRPr="20669115">
        <w:rPr>
          <w:b/>
          <w:bCs/>
        </w:rPr>
        <w:t>Please read</w:t>
      </w:r>
      <w:r>
        <w:t xml:space="preserve"> the </w:t>
      </w:r>
      <w:r w:rsidR="3AF95230" w:rsidRPr="20669115">
        <w:rPr>
          <w:b/>
          <w:bCs/>
        </w:rPr>
        <w:t xml:space="preserve">Darwin Plus Local </w:t>
      </w:r>
      <w:r w:rsidR="2CC1D074" w:rsidRPr="20669115">
        <w:rPr>
          <w:b/>
          <w:bCs/>
        </w:rPr>
        <w:t>G</w:t>
      </w:r>
      <w:r w:rsidRPr="20669115">
        <w:rPr>
          <w:b/>
          <w:bCs/>
        </w:rPr>
        <w:t>uidance</w:t>
      </w:r>
      <w:r w:rsidR="5B42CA69">
        <w:t xml:space="preserve"> and the </w:t>
      </w:r>
      <w:r w:rsidR="5B42CA69" w:rsidRPr="20669115">
        <w:rPr>
          <w:b/>
          <w:bCs/>
        </w:rPr>
        <w:t xml:space="preserve">Darwin Plus Local </w:t>
      </w:r>
      <w:r w:rsidR="52422AB0" w:rsidRPr="20669115">
        <w:rPr>
          <w:b/>
          <w:bCs/>
        </w:rPr>
        <w:t>Finance Guidance</w:t>
      </w:r>
      <w:r>
        <w:t xml:space="preserve"> </w:t>
      </w:r>
      <w:r w:rsidR="6F85D5E3" w:rsidRPr="20669115">
        <w:rPr>
          <w:b/>
          <w:bCs/>
        </w:rPr>
        <w:t xml:space="preserve">available on the </w:t>
      </w:r>
      <w:hyperlink r:id="rId13" w:history="1">
        <w:r w:rsidR="113E3864" w:rsidRPr="00873BD7">
          <w:rPr>
            <w:b/>
            <w:bCs/>
            <w:color w:val="293397"/>
            <w:u w:val="single"/>
          </w:rPr>
          <w:t>Darwin Plus websit</w:t>
        </w:r>
        <w:r w:rsidR="113E3864" w:rsidRPr="00873BD7">
          <w:rPr>
            <w:rStyle w:val="Hyperlink"/>
            <w:b/>
            <w:bCs/>
            <w:color w:val="293397"/>
          </w:rPr>
          <w:t>e</w:t>
        </w:r>
      </w:hyperlink>
      <w:r w:rsidR="6857A8E4" w:rsidRPr="20669115">
        <w:rPr>
          <w:b/>
          <w:bCs/>
        </w:rPr>
        <w:t xml:space="preserve"> </w:t>
      </w:r>
      <w:r w:rsidRPr="20669115">
        <w:rPr>
          <w:b/>
          <w:bCs/>
        </w:rPr>
        <w:t>before completing this form</w:t>
      </w:r>
      <w:r>
        <w:t>.</w:t>
      </w:r>
      <w:r w:rsidR="4A6459AD">
        <w:t xml:space="preserve"> </w:t>
      </w:r>
    </w:p>
    <w:p w14:paraId="401A1D22" w14:textId="670C8932" w:rsidR="43431131" w:rsidRPr="00C45FAB" w:rsidRDefault="43431131" w:rsidP="43431131">
      <w:pPr>
        <w:jc w:val="center"/>
      </w:pPr>
    </w:p>
    <w:p w14:paraId="38A6E2EC" w14:textId="4D7A3B7E" w:rsidR="3EB88EDF" w:rsidRPr="00C45FAB" w:rsidRDefault="6B515CE5" w:rsidP="6DB9F5E1">
      <w:pPr>
        <w:jc w:val="center"/>
      </w:pPr>
      <w:r w:rsidRPr="00C45FAB">
        <w:t>Words counts given are maximums</w:t>
      </w:r>
      <w:r w:rsidR="5AC5EAF9" w:rsidRPr="00C45FAB">
        <w:t>, and you may not need to use the full word count</w:t>
      </w:r>
      <w:r w:rsidRPr="00C45FAB">
        <w:t>.</w:t>
      </w:r>
      <w:r w:rsidR="37BF18D0" w:rsidRPr="00C45FAB">
        <w:t xml:space="preserve"> </w:t>
      </w:r>
    </w:p>
    <w:p w14:paraId="02FA4297" w14:textId="77777777" w:rsidR="007A75E0" w:rsidRPr="00C45FAB" w:rsidRDefault="007A75E0" w:rsidP="00226AFA">
      <w:pPr>
        <w:rPr>
          <w:rFonts w:asciiTheme="minorHAnsi" w:hAnsiTheme="minorHAnsi" w:cstheme="minorHAnsi"/>
        </w:rPr>
      </w:pPr>
    </w:p>
    <w:tbl>
      <w:tblPr>
        <w:tblW w:w="4731"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6"/>
      </w:tblGrid>
      <w:tr w:rsidR="007A75E0" w:rsidRPr="00C45FAB" w14:paraId="43F3B05A" w14:textId="77777777" w:rsidTr="5655030E">
        <w:trPr>
          <w:trHeight w:val="684"/>
        </w:trPr>
        <w:tc>
          <w:tcPr>
            <w:tcW w:w="5000" w:type="pct"/>
            <w:shd w:val="clear" w:color="auto" w:fill="auto"/>
          </w:tcPr>
          <w:p w14:paraId="74533EDC" w14:textId="4C624FE4" w:rsidR="007A75E0" w:rsidRPr="00C45FAB" w:rsidRDefault="007A75E0" w:rsidP="0D955EB3">
            <w:pPr>
              <w:spacing w:before="60" w:after="60"/>
              <w:rPr>
                <w:rFonts w:asciiTheme="minorHAnsi" w:hAnsiTheme="minorHAnsi" w:cstheme="minorHAnsi"/>
                <w:b/>
                <w:bCs/>
              </w:rPr>
            </w:pPr>
            <w:r w:rsidRPr="00C45FAB">
              <w:rPr>
                <w:rFonts w:asciiTheme="minorHAnsi" w:hAnsiTheme="minorHAnsi" w:cstheme="minorHAnsi"/>
                <w:b/>
                <w:bCs/>
                <w:color w:val="000000" w:themeColor="text1"/>
              </w:rPr>
              <w:t xml:space="preserve">Q1. </w:t>
            </w:r>
            <w:r w:rsidR="001A4B2C" w:rsidRPr="00C45FAB">
              <w:rPr>
                <w:rFonts w:asciiTheme="minorHAnsi" w:hAnsiTheme="minorHAnsi" w:cstheme="minorHAnsi"/>
                <w:b/>
                <w:bCs/>
                <w:color w:val="000000" w:themeColor="text1"/>
              </w:rPr>
              <w:t xml:space="preserve">Project </w:t>
            </w:r>
            <w:r w:rsidRPr="00C45FAB">
              <w:rPr>
                <w:rFonts w:asciiTheme="minorHAnsi" w:hAnsiTheme="minorHAnsi" w:cstheme="minorHAnsi"/>
                <w:b/>
                <w:bCs/>
              </w:rPr>
              <w:t>Title (Max 10 words)</w:t>
            </w:r>
          </w:p>
          <w:p w14:paraId="389F8684" w14:textId="52CDC56D" w:rsidR="007A75E0" w:rsidRPr="00C45FAB" w:rsidDel="00D405BC" w:rsidRDefault="007A75E0" w:rsidP="00DB0945">
            <w:pPr>
              <w:spacing w:before="60" w:after="60"/>
              <w:rPr>
                <w:rFonts w:asciiTheme="minorHAnsi" w:hAnsiTheme="minorHAnsi" w:cstheme="minorHAnsi"/>
                <w:b/>
                <w:color w:val="000000"/>
                <w:szCs w:val="24"/>
              </w:rPr>
            </w:pPr>
          </w:p>
        </w:tc>
      </w:tr>
      <w:tr w:rsidR="007A75E0" w:rsidRPr="00C45FAB" w14:paraId="7CF82D6B" w14:textId="77777777" w:rsidTr="5655030E">
        <w:trPr>
          <w:trHeight w:val="4721"/>
        </w:trPr>
        <w:tc>
          <w:tcPr>
            <w:tcW w:w="5000" w:type="pct"/>
            <w:tcBorders>
              <w:top w:val="single" w:sz="4" w:space="0" w:color="auto"/>
              <w:left w:val="single" w:sz="4" w:space="0" w:color="auto"/>
              <w:bottom w:val="single" w:sz="4" w:space="0" w:color="auto"/>
              <w:right w:val="single" w:sz="4" w:space="0" w:color="auto"/>
            </w:tcBorders>
            <w:shd w:val="clear" w:color="auto" w:fill="auto"/>
          </w:tcPr>
          <w:p w14:paraId="61EC560F" w14:textId="4B465905" w:rsidR="007A75E0" w:rsidRPr="00C45FAB" w:rsidDel="00D405BC" w:rsidRDefault="482CFE77" w:rsidP="43431131">
            <w:pPr>
              <w:spacing w:before="60" w:after="60"/>
              <w:rPr>
                <w:rFonts w:asciiTheme="minorHAnsi" w:hAnsiTheme="minorHAnsi" w:cstheme="minorHAnsi"/>
              </w:rPr>
            </w:pPr>
            <w:r w:rsidRPr="00C45FAB">
              <w:rPr>
                <w:rFonts w:asciiTheme="minorHAnsi" w:hAnsiTheme="minorHAnsi" w:cstheme="minorHAnsi"/>
                <w:b/>
                <w:bCs/>
                <w:color w:val="000000" w:themeColor="text1"/>
              </w:rPr>
              <w:t>Q2. Applicant</w:t>
            </w:r>
            <w:r w:rsidR="001E5C5D">
              <w:rPr>
                <w:rFonts w:asciiTheme="minorHAnsi" w:hAnsiTheme="minorHAnsi" w:cstheme="minorHAnsi"/>
                <w:b/>
                <w:bCs/>
                <w:color w:val="000000" w:themeColor="text1"/>
              </w:rPr>
              <w:t>’s</w:t>
            </w:r>
            <w:r w:rsidRPr="00C45FAB">
              <w:rPr>
                <w:rFonts w:asciiTheme="minorHAnsi" w:hAnsiTheme="minorHAnsi" w:cstheme="minorHAnsi"/>
                <w:b/>
                <w:bCs/>
                <w:color w:val="000000" w:themeColor="text1"/>
              </w:rPr>
              <w:t xml:space="preserve"> contact details</w:t>
            </w:r>
            <w:r w:rsidR="76EDF572" w:rsidRPr="00C45FAB">
              <w:rPr>
                <w:rFonts w:asciiTheme="minorHAnsi" w:hAnsiTheme="minorHAnsi" w:cstheme="minorHAnsi"/>
                <w:b/>
                <w:bCs/>
                <w:color w:val="000000" w:themeColor="text1"/>
              </w:rPr>
              <w:t xml:space="preserve"> (name of individual or organisation applying)</w:t>
            </w:r>
            <w:r w:rsidR="118CA347" w:rsidRPr="00C45FAB">
              <w:rPr>
                <w:rFonts w:asciiTheme="minorHAnsi" w:hAnsiTheme="minorHAnsi" w:cstheme="minorHAnsi"/>
                <w:b/>
                <w:bCs/>
                <w:color w:val="000000" w:themeColor="text1"/>
              </w:rPr>
              <w:t>. Please also select whether you are applying as an organisation o</w:t>
            </w:r>
            <w:r w:rsidR="77DD4215" w:rsidRPr="00C45FAB">
              <w:rPr>
                <w:rFonts w:asciiTheme="minorHAnsi" w:hAnsiTheme="minorHAnsi" w:cstheme="minorHAnsi"/>
                <w:b/>
                <w:bCs/>
                <w:color w:val="000000" w:themeColor="text1"/>
              </w:rPr>
              <w:t xml:space="preserve">r as </w:t>
            </w:r>
            <w:r w:rsidR="118CA347" w:rsidRPr="00C45FAB">
              <w:rPr>
                <w:rFonts w:asciiTheme="minorHAnsi" w:hAnsiTheme="minorHAnsi" w:cstheme="minorHAnsi"/>
                <w:b/>
                <w:bCs/>
                <w:color w:val="000000" w:themeColor="text1"/>
              </w:rPr>
              <w:t>an individual.</w:t>
            </w:r>
            <w:r w:rsidR="6C1166EC" w:rsidRPr="00C45FAB">
              <w:rPr>
                <w:rFonts w:asciiTheme="minorHAnsi" w:hAnsiTheme="minorHAnsi" w:cstheme="minorHAnsi"/>
                <w:b/>
                <w:bCs/>
                <w:color w:val="000000" w:themeColor="text1"/>
              </w:rPr>
              <w:t xml:space="preserve"> (Guidance section 3</w:t>
            </w:r>
            <w:r w:rsidR="007F2134">
              <w:rPr>
                <w:rFonts w:asciiTheme="minorHAnsi" w:hAnsiTheme="minorHAnsi" w:cstheme="minorHAnsi"/>
                <w:b/>
                <w:bCs/>
                <w:color w:val="000000" w:themeColor="text1"/>
              </w:rPr>
              <w:t xml:space="preserve"> and Guidance Glossary</w:t>
            </w:r>
            <w:r w:rsidR="6C1166EC" w:rsidRPr="00C45FAB">
              <w:rPr>
                <w:rFonts w:asciiTheme="minorHAnsi" w:hAnsiTheme="minorHAnsi" w:cstheme="minorHAnsi"/>
                <w:b/>
                <w:bCs/>
                <w:color w:val="000000" w:themeColor="text1"/>
              </w:rPr>
              <w:t>)</w:t>
            </w:r>
          </w:p>
          <w:p w14:paraId="2C8EAF76" w14:textId="0E9EF578" w:rsidR="47E8C574" w:rsidRPr="00C45FAB" w:rsidRDefault="3C56A260" w:rsidP="7CC3DCF9">
            <w:pPr>
              <w:spacing w:before="60" w:after="60"/>
              <w:rPr>
                <w:rFonts w:asciiTheme="minorHAnsi" w:hAnsiTheme="minorHAnsi" w:cstheme="minorHAnsi"/>
                <w:color w:val="000000" w:themeColor="text1"/>
              </w:rPr>
            </w:pPr>
            <w:r w:rsidRPr="00C45FAB">
              <w:rPr>
                <w:rFonts w:asciiTheme="minorHAnsi" w:hAnsiTheme="minorHAnsi" w:cstheme="minorHAnsi"/>
                <w:color w:val="000000" w:themeColor="text1"/>
              </w:rPr>
              <w:t xml:space="preserve">I am applying as: Organisation </w:t>
            </w:r>
            <w:r w:rsidR="001A3BA7" w:rsidRPr="00C45FAB">
              <w:rPr>
                <w:rFonts w:ascii="Segoe UI Symbol" w:eastAsia="MS Gothic" w:hAnsi="Segoe UI Symbol" w:cs="Segoe UI Symbol"/>
                <w:b/>
                <w:bCs/>
                <w:lang w:eastAsia="en-US"/>
              </w:rPr>
              <w:t xml:space="preserve">☐        </w:t>
            </w:r>
            <w:r w:rsidRPr="00C45FAB">
              <w:rPr>
                <w:rFonts w:asciiTheme="minorHAnsi" w:hAnsiTheme="minorHAnsi" w:cstheme="minorHAnsi"/>
                <w:color w:val="000000" w:themeColor="text1"/>
              </w:rPr>
              <w:t>Individual</w:t>
            </w:r>
            <w:r w:rsidR="543232BF" w:rsidRPr="00C45FAB">
              <w:rPr>
                <w:rFonts w:asciiTheme="minorHAnsi" w:hAnsiTheme="minorHAnsi" w:cstheme="minorHAnsi"/>
                <w:color w:val="000000" w:themeColor="text1"/>
              </w:rPr>
              <w:t>*</w:t>
            </w:r>
            <w:r w:rsidRPr="00C45FAB">
              <w:rPr>
                <w:rFonts w:asciiTheme="minorHAnsi" w:hAnsiTheme="minorHAnsi" w:cstheme="minorHAnsi"/>
                <w:color w:val="000000" w:themeColor="text1"/>
              </w:rPr>
              <w:t xml:space="preserve"> </w:t>
            </w:r>
            <w:r w:rsidR="001A3BA7" w:rsidRPr="00C45FAB">
              <w:rPr>
                <w:rFonts w:ascii="Segoe UI Symbol" w:eastAsia="MS Gothic" w:hAnsi="Segoe UI Symbol" w:cs="Segoe UI Symbol"/>
                <w:b/>
                <w:bCs/>
                <w:lang w:eastAsia="en-US"/>
              </w:rPr>
              <w:t>☐</w:t>
            </w:r>
          </w:p>
          <w:p w14:paraId="3992C452" w14:textId="5FEF4570" w:rsidR="2DFC9E25" w:rsidRDefault="2DFC9E25" w:rsidP="2DFC9E25">
            <w:pPr>
              <w:spacing w:before="60" w:after="60"/>
              <w:rPr>
                <w:rFonts w:asciiTheme="minorHAnsi" w:hAnsiTheme="minorHAnsi" w:cstheme="minorHAnsi"/>
                <w:color w:val="000000" w:themeColor="text1"/>
              </w:rPr>
            </w:pPr>
          </w:p>
          <w:p w14:paraId="7947D5FE" w14:textId="754DF89C" w:rsidR="008E3845" w:rsidRDefault="008E3845" w:rsidP="2DFC9E25">
            <w:pPr>
              <w:spacing w:before="60" w:after="60"/>
              <w:rPr>
                <w:rFonts w:asciiTheme="minorHAnsi" w:hAnsiTheme="minorHAnsi" w:cstheme="minorHAnsi"/>
                <w:color w:val="000000" w:themeColor="text1"/>
              </w:rPr>
            </w:pPr>
            <w:r>
              <w:rPr>
                <w:rFonts w:asciiTheme="minorHAnsi" w:hAnsiTheme="minorHAnsi" w:cstheme="minorHAnsi"/>
                <w:color w:val="000000" w:themeColor="text1"/>
              </w:rPr>
              <w:t>In Flexi-Grant, you will be asked for contact details for:</w:t>
            </w:r>
          </w:p>
          <w:p w14:paraId="4B4773DB" w14:textId="77777777" w:rsidR="00A04397" w:rsidRDefault="00A04397" w:rsidP="2DFC9E25">
            <w:pPr>
              <w:spacing w:before="60" w:after="60"/>
              <w:rPr>
                <w:rFonts w:asciiTheme="minorHAnsi" w:hAnsiTheme="minorHAnsi" w:cstheme="minorHAnsi"/>
                <w:color w:val="000000" w:themeColor="text1"/>
              </w:rPr>
            </w:pPr>
          </w:p>
          <w:p w14:paraId="6C494E70" w14:textId="0E20C8FA" w:rsidR="008E3845" w:rsidRDefault="008E3845" w:rsidP="2DFC9E25">
            <w:pPr>
              <w:spacing w:before="60" w:after="60"/>
              <w:rPr>
                <w:rFonts w:asciiTheme="minorHAnsi" w:hAnsiTheme="minorHAnsi" w:cstheme="minorHAnsi"/>
                <w:color w:val="000000" w:themeColor="text1"/>
              </w:rPr>
            </w:pPr>
            <w:r>
              <w:rPr>
                <w:rFonts w:asciiTheme="minorHAnsi" w:hAnsiTheme="minorHAnsi" w:cstheme="minorHAnsi"/>
                <w:color w:val="000000" w:themeColor="text1"/>
              </w:rPr>
              <w:t xml:space="preserve">The Lead applicant (same as the Flexi-Grant account holder, who will be the only contact point for the </w:t>
            </w:r>
            <w:r w:rsidR="002265A5">
              <w:rPr>
                <w:rFonts w:asciiTheme="minorHAnsi" w:hAnsiTheme="minorHAnsi" w:cstheme="minorHAnsi"/>
                <w:color w:val="000000" w:themeColor="text1"/>
              </w:rPr>
              <w:t>application)</w:t>
            </w:r>
          </w:p>
          <w:p w14:paraId="1ACAE8B4" w14:textId="77777777" w:rsidR="00A04397" w:rsidRDefault="00A04397" w:rsidP="2DFC9E25">
            <w:pPr>
              <w:spacing w:before="60" w:after="60"/>
              <w:rPr>
                <w:rFonts w:asciiTheme="minorHAnsi" w:hAnsiTheme="minorHAnsi" w:cstheme="minorHAnsi"/>
                <w:color w:val="000000" w:themeColor="text1"/>
              </w:rPr>
            </w:pPr>
          </w:p>
          <w:p w14:paraId="2443569C" w14:textId="21066E20" w:rsidR="008E3845" w:rsidRPr="00C45FAB" w:rsidRDefault="008E3845" w:rsidP="2DFC9E25">
            <w:pPr>
              <w:spacing w:before="60" w:after="60"/>
              <w:rPr>
                <w:rFonts w:asciiTheme="minorHAnsi" w:hAnsiTheme="minorHAnsi" w:cstheme="minorHAnsi"/>
                <w:color w:val="000000" w:themeColor="text1"/>
              </w:rPr>
            </w:pPr>
            <w:r>
              <w:rPr>
                <w:rFonts w:asciiTheme="minorHAnsi" w:hAnsiTheme="minorHAnsi" w:cstheme="minorHAnsi"/>
                <w:color w:val="000000" w:themeColor="text1"/>
              </w:rPr>
              <w:t>The Project Leader (if this is different from the Lead applicant)</w:t>
            </w:r>
          </w:p>
          <w:p w14:paraId="499E0CA5" w14:textId="4894FE20" w:rsidR="00BE6701" w:rsidRPr="00C45FAB" w:rsidDel="00D405BC" w:rsidRDefault="00BE6701" w:rsidP="002265A5">
            <w:pPr>
              <w:spacing w:before="60" w:after="60"/>
              <w:rPr>
                <w:rFonts w:asciiTheme="minorHAnsi" w:hAnsiTheme="minorHAnsi" w:cstheme="minorHAnsi"/>
                <w:b/>
                <w:bCs/>
                <w:color w:val="000000"/>
              </w:rPr>
            </w:pPr>
          </w:p>
        </w:tc>
      </w:tr>
      <w:tr w:rsidR="005C086B" w:rsidRPr="00C45FAB" w14:paraId="5251363E" w14:textId="77777777" w:rsidTr="5655030E">
        <w:tc>
          <w:tcPr>
            <w:tcW w:w="5000" w:type="pct"/>
            <w:tcBorders>
              <w:top w:val="single" w:sz="4" w:space="0" w:color="auto"/>
              <w:left w:val="single" w:sz="4" w:space="0" w:color="auto"/>
              <w:bottom w:val="single" w:sz="4" w:space="0" w:color="auto"/>
              <w:right w:val="single" w:sz="4" w:space="0" w:color="auto"/>
            </w:tcBorders>
          </w:tcPr>
          <w:p w14:paraId="6BEEE302" w14:textId="4C90EFB9" w:rsidR="005C086B" w:rsidRDefault="1132883F" w:rsidP="001A3BA7">
            <w:pPr>
              <w:spacing w:before="60" w:after="60" w:line="257" w:lineRule="auto"/>
              <w:jc w:val="both"/>
              <w:rPr>
                <w:rFonts w:asciiTheme="minorHAnsi" w:eastAsia="Calibri" w:hAnsiTheme="minorHAnsi" w:cstheme="minorHAnsi"/>
                <w:b/>
                <w:bCs/>
                <w:color w:val="000000" w:themeColor="text1"/>
                <w:sz w:val="22"/>
                <w:szCs w:val="22"/>
              </w:rPr>
            </w:pPr>
            <w:r w:rsidRPr="00C45FAB">
              <w:rPr>
                <w:rFonts w:asciiTheme="minorHAnsi" w:hAnsiTheme="minorHAnsi" w:cstheme="minorHAnsi"/>
                <w:b/>
                <w:bCs/>
                <w:color w:val="000000" w:themeColor="text1"/>
                <w:sz w:val="22"/>
                <w:szCs w:val="22"/>
              </w:rPr>
              <w:t>*</w:t>
            </w:r>
            <w:r w:rsidR="7D1A3CE3" w:rsidRPr="00C45FAB">
              <w:rPr>
                <w:rFonts w:asciiTheme="minorHAnsi" w:hAnsiTheme="minorHAnsi" w:cstheme="minorHAnsi"/>
                <w:b/>
                <w:bCs/>
                <w:color w:val="000000" w:themeColor="text1"/>
                <w:sz w:val="22"/>
                <w:szCs w:val="22"/>
              </w:rPr>
              <w:t>If applying as an individual, y</w:t>
            </w:r>
            <w:r w:rsidR="0B47F576" w:rsidRPr="00C45FAB">
              <w:rPr>
                <w:rFonts w:asciiTheme="minorHAnsi" w:hAnsiTheme="minorHAnsi" w:cstheme="minorHAnsi"/>
                <w:b/>
                <w:bCs/>
                <w:color w:val="000000" w:themeColor="text1"/>
                <w:sz w:val="22"/>
                <w:szCs w:val="22"/>
              </w:rPr>
              <w:t>ou must open a separate project bank account</w:t>
            </w:r>
            <w:r w:rsidR="7D1A3CE3" w:rsidRPr="00C45FAB">
              <w:rPr>
                <w:rFonts w:asciiTheme="minorHAnsi" w:hAnsiTheme="minorHAnsi" w:cstheme="minorHAnsi"/>
                <w:b/>
                <w:bCs/>
                <w:color w:val="000000" w:themeColor="text1"/>
                <w:sz w:val="22"/>
                <w:szCs w:val="22"/>
              </w:rPr>
              <w:t xml:space="preserve"> used solely for your grant payment, if successful</w:t>
            </w:r>
            <w:r w:rsidR="0B47F576" w:rsidRPr="00C45FAB">
              <w:rPr>
                <w:rFonts w:asciiTheme="minorHAnsi" w:hAnsiTheme="minorHAnsi" w:cstheme="minorHAnsi"/>
                <w:b/>
                <w:bCs/>
                <w:color w:val="000000" w:themeColor="text1"/>
                <w:sz w:val="22"/>
                <w:szCs w:val="22"/>
              </w:rPr>
              <w:t xml:space="preserve">. This will be </w:t>
            </w:r>
            <w:r w:rsidR="2A251EC4" w:rsidRPr="00C45FAB">
              <w:rPr>
                <w:rFonts w:asciiTheme="minorHAnsi" w:hAnsiTheme="minorHAnsi" w:cstheme="minorHAnsi"/>
                <w:b/>
                <w:bCs/>
                <w:color w:val="000000" w:themeColor="text1"/>
                <w:sz w:val="22"/>
                <w:szCs w:val="22"/>
              </w:rPr>
              <w:t>checked</w:t>
            </w:r>
            <w:r w:rsidR="0B47F576" w:rsidRPr="00C45FAB">
              <w:rPr>
                <w:rFonts w:asciiTheme="minorHAnsi" w:hAnsiTheme="minorHAnsi" w:cstheme="minorHAnsi"/>
                <w:b/>
                <w:bCs/>
                <w:color w:val="000000" w:themeColor="text1"/>
                <w:sz w:val="22"/>
                <w:szCs w:val="22"/>
              </w:rPr>
              <w:t xml:space="preserve"> by the fund administrators. </w:t>
            </w:r>
            <w:r w:rsidR="0DD2FBC5" w:rsidRPr="00C45FAB">
              <w:rPr>
                <w:rFonts w:asciiTheme="minorHAnsi" w:eastAsia="Calibri" w:hAnsiTheme="minorHAnsi" w:cstheme="minorHAnsi"/>
                <w:b/>
                <w:bCs/>
                <w:color w:val="000000" w:themeColor="text1"/>
                <w:sz w:val="22"/>
                <w:szCs w:val="22"/>
              </w:rPr>
              <w:t>T</w:t>
            </w:r>
            <w:r w:rsidR="1884FFB1" w:rsidRPr="00C45FAB">
              <w:rPr>
                <w:rFonts w:asciiTheme="minorHAnsi" w:eastAsia="Calibri" w:hAnsiTheme="minorHAnsi" w:cstheme="minorHAnsi"/>
                <w:b/>
                <w:bCs/>
                <w:color w:val="000000" w:themeColor="text1"/>
                <w:sz w:val="22"/>
                <w:szCs w:val="22"/>
              </w:rPr>
              <w:t>he maximum amount</w:t>
            </w:r>
            <w:r w:rsidR="009B2F82">
              <w:rPr>
                <w:rFonts w:asciiTheme="minorHAnsi" w:eastAsia="Calibri" w:hAnsiTheme="minorHAnsi" w:cstheme="minorHAnsi"/>
                <w:b/>
                <w:bCs/>
                <w:color w:val="000000" w:themeColor="text1"/>
                <w:sz w:val="22"/>
                <w:szCs w:val="22"/>
              </w:rPr>
              <w:t xml:space="preserve"> individuals can apply for</w:t>
            </w:r>
            <w:r w:rsidR="1884FFB1" w:rsidRPr="00C45FAB">
              <w:rPr>
                <w:rFonts w:asciiTheme="minorHAnsi" w:eastAsia="Calibri" w:hAnsiTheme="minorHAnsi" w:cstheme="minorHAnsi"/>
                <w:b/>
                <w:bCs/>
                <w:color w:val="000000" w:themeColor="text1"/>
                <w:sz w:val="22"/>
                <w:szCs w:val="22"/>
              </w:rPr>
              <w:t xml:space="preserve"> </w:t>
            </w:r>
            <w:r w:rsidR="009B2F82">
              <w:rPr>
                <w:rFonts w:asciiTheme="minorHAnsi" w:eastAsia="Calibri" w:hAnsiTheme="minorHAnsi" w:cstheme="minorHAnsi"/>
                <w:b/>
                <w:bCs/>
                <w:color w:val="000000" w:themeColor="text1"/>
                <w:sz w:val="22"/>
                <w:szCs w:val="22"/>
              </w:rPr>
              <w:t xml:space="preserve">from </w:t>
            </w:r>
            <w:r w:rsidR="1884FFB1" w:rsidRPr="00C45FAB">
              <w:rPr>
                <w:rFonts w:asciiTheme="minorHAnsi" w:eastAsia="Calibri" w:hAnsiTheme="minorHAnsi" w:cstheme="minorHAnsi"/>
                <w:b/>
                <w:bCs/>
                <w:color w:val="000000" w:themeColor="text1"/>
                <w:sz w:val="22"/>
                <w:szCs w:val="22"/>
              </w:rPr>
              <w:t>Darwin Plus Local is £</w:t>
            </w:r>
            <w:r w:rsidR="13F92020" w:rsidRPr="00C45FAB">
              <w:rPr>
                <w:rFonts w:asciiTheme="minorHAnsi" w:eastAsia="Calibri" w:hAnsiTheme="minorHAnsi" w:cstheme="minorHAnsi"/>
                <w:b/>
                <w:bCs/>
                <w:color w:val="000000" w:themeColor="text1"/>
                <w:sz w:val="22"/>
                <w:szCs w:val="22"/>
              </w:rPr>
              <w:t>2</w:t>
            </w:r>
            <w:r w:rsidR="1884FFB1" w:rsidRPr="00C45FAB">
              <w:rPr>
                <w:rFonts w:asciiTheme="minorHAnsi" w:eastAsia="Calibri" w:hAnsiTheme="minorHAnsi" w:cstheme="minorHAnsi"/>
                <w:b/>
                <w:bCs/>
                <w:color w:val="000000" w:themeColor="text1"/>
                <w:sz w:val="22"/>
                <w:szCs w:val="22"/>
              </w:rPr>
              <w:t>0,000.</w:t>
            </w:r>
            <w:r w:rsidR="435DB60E" w:rsidRPr="00C45FAB">
              <w:rPr>
                <w:rFonts w:asciiTheme="minorHAnsi" w:eastAsia="Calibri" w:hAnsiTheme="minorHAnsi" w:cstheme="minorHAnsi"/>
                <w:b/>
                <w:bCs/>
                <w:color w:val="000000" w:themeColor="text1"/>
                <w:sz w:val="22"/>
                <w:szCs w:val="22"/>
              </w:rPr>
              <w:t xml:space="preserve"> Individual applicants will also be asked to prov</w:t>
            </w:r>
            <w:r w:rsidR="1E0BE943" w:rsidRPr="00C45FAB">
              <w:rPr>
                <w:rFonts w:asciiTheme="minorHAnsi" w:eastAsia="Calibri" w:hAnsiTheme="minorHAnsi" w:cstheme="minorHAnsi"/>
                <w:b/>
                <w:bCs/>
                <w:color w:val="000000" w:themeColor="text1"/>
                <w:sz w:val="22"/>
                <w:szCs w:val="22"/>
              </w:rPr>
              <w:t xml:space="preserve">ide: proof of identity, proof of solvency (e.g. bank statement), and a police check, if successful. </w:t>
            </w:r>
          </w:p>
          <w:p w14:paraId="6569FAE7" w14:textId="77777777" w:rsidR="003976E9" w:rsidRDefault="003976E9" w:rsidP="001A3BA7">
            <w:pPr>
              <w:spacing w:before="60" w:after="60" w:line="257" w:lineRule="auto"/>
              <w:jc w:val="both"/>
              <w:rPr>
                <w:rFonts w:asciiTheme="minorHAnsi" w:hAnsiTheme="minorHAnsi" w:cstheme="minorHAnsi"/>
                <w:b/>
                <w:bCs/>
                <w:color w:val="000000" w:themeColor="text1"/>
                <w:sz w:val="22"/>
                <w:szCs w:val="22"/>
              </w:rPr>
            </w:pPr>
          </w:p>
          <w:p w14:paraId="6B2FA544" w14:textId="77777777" w:rsidR="001F535C" w:rsidRDefault="001F535C" w:rsidP="001A3BA7">
            <w:pPr>
              <w:spacing w:before="60" w:after="60" w:line="257" w:lineRule="auto"/>
              <w:jc w:val="both"/>
              <w:rPr>
                <w:rFonts w:asciiTheme="minorHAnsi" w:hAnsiTheme="minorHAnsi" w:cstheme="minorHAnsi"/>
                <w:b/>
                <w:bCs/>
                <w:color w:val="000000" w:themeColor="text1"/>
                <w:sz w:val="22"/>
                <w:szCs w:val="22"/>
              </w:rPr>
            </w:pPr>
          </w:p>
          <w:p w14:paraId="293ADD86" w14:textId="1C1BA753" w:rsidR="001F535C" w:rsidRPr="00C45FAB" w:rsidRDefault="001F535C" w:rsidP="001A3BA7">
            <w:pPr>
              <w:spacing w:before="60" w:after="60" w:line="257" w:lineRule="auto"/>
              <w:jc w:val="both"/>
              <w:rPr>
                <w:rFonts w:asciiTheme="minorHAnsi" w:hAnsiTheme="minorHAnsi" w:cstheme="minorHAnsi"/>
                <w:b/>
                <w:bCs/>
                <w:color w:val="000000" w:themeColor="text1"/>
                <w:sz w:val="22"/>
                <w:szCs w:val="22"/>
              </w:rPr>
            </w:pPr>
          </w:p>
        </w:tc>
      </w:tr>
      <w:tr w:rsidR="00542ECA" w:rsidRPr="00C45FAB" w14:paraId="4BD49998" w14:textId="77777777" w:rsidTr="5655030E">
        <w:trPr>
          <w:trHeight w:val="300"/>
        </w:trPr>
        <w:tc>
          <w:tcPr>
            <w:tcW w:w="5000" w:type="pct"/>
            <w:tcBorders>
              <w:top w:val="single" w:sz="4" w:space="0" w:color="auto"/>
              <w:left w:val="single" w:sz="4" w:space="0" w:color="auto"/>
              <w:bottom w:val="single" w:sz="4" w:space="0" w:color="auto"/>
              <w:right w:val="single" w:sz="4" w:space="0" w:color="auto"/>
            </w:tcBorders>
          </w:tcPr>
          <w:p w14:paraId="65AEC7FF" w14:textId="38B8FDE7" w:rsidR="00821358" w:rsidRPr="001F535C" w:rsidRDefault="73B7F955" w:rsidP="001F535C">
            <w:pPr>
              <w:spacing w:before="60" w:after="60"/>
              <w:rPr>
                <w:rFonts w:asciiTheme="minorHAnsi" w:hAnsiTheme="minorHAnsi" w:cstheme="minorHAnsi"/>
                <w:b/>
                <w:bCs/>
                <w:color w:val="000000" w:themeColor="text1"/>
              </w:rPr>
            </w:pPr>
            <w:r w:rsidRPr="001F535C">
              <w:rPr>
                <w:rFonts w:asciiTheme="minorHAnsi" w:hAnsiTheme="minorHAnsi" w:cstheme="minorHAnsi"/>
                <w:b/>
                <w:bCs/>
                <w:color w:val="000000" w:themeColor="text1"/>
              </w:rPr>
              <w:lastRenderedPageBreak/>
              <w:t>Q</w:t>
            </w:r>
            <w:r w:rsidR="00821358" w:rsidRPr="001F535C">
              <w:rPr>
                <w:rFonts w:asciiTheme="minorHAnsi" w:hAnsiTheme="minorHAnsi" w:cstheme="minorHAnsi"/>
                <w:b/>
                <w:bCs/>
                <w:color w:val="000000" w:themeColor="text1"/>
              </w:rPr>
              <w:t>3</w:t>
            </w:r>
            <w:r w:rsidRPr="001F535C">
              <w:rPr>
                <w:rFonts w:asciiTheme="minorHAnsi" w:hAnsiTheme="minorHAnsi" w:cstheme="minorHAnsi"/>
                <w:b/>
                <w:bCs/>
                <w:color w:val="000000" w:themeColor="text1"/>
              </w:rPr>
              <w:t>.</w:t>
            </w:r>
            <w:r w:rsidR="00821358" w:rsidRPr="001F535C">
              <w:rPr>
                <w:rFonts w:asciiTheme="minorHAnsi" w:hAnsiTheme="minorHAnsi" w:cstheme="minorHAnsi"/>
                <w:b/>
                <w:bCs/>
                <w:color w:val="000000" w:themeColor="text1"/>
              </w:rPr>
              <w:t xml:space="preserve"> </w:t>
            </w:r>
            <w:r w:rsidR="2E265E7E" w:rsidRPr="001F535C">
              <w:rPr>
                <w:rFonts w:asciiTheme="minorHAnsi" w:hAnsiTheme="minorHAnsi" w:cstheme="minorHAnsi"/>
                <w:b/>
                <w:bCs/>
                <w:color w:val="000000" w:themeColor="text1"/>
              </w:rPr>
              <w:t xml:space="preserve">Please state whether the same (or similar) project proposal has previously been submitted to </w:t>
            </w:r>
            <w:r w:rsidR="1E0CE17A" w:rsidRPr="001F535C">
              <w:rPr>
                <w:rFonts w:asciiTheme="minorHAnsi" w:hAnsiTheme="minorHAnsi" w:cstheme="minorHAnsi"/>
                <w:b/>
                <w:bCs/>
                <w:color w:val="000000" w:themeColor="text1"/>
              </w:rPr>
              <w:t xml:space="preserve">the </w:t>
            </w:r>
            <w:r w:rsidR="2E265E7E" w:rsidRPr="001F535C">
              <w:rPr>
                <w:rFonts w:asciiTheme="minorHAnsi" w:hAnsiTheme="minorHAnsi" w:cstheme="minorHAnsi"/>
                <w:b/>
                <w:bCs/>
                <w:color w:val="000000" w:themeColor="text1"/>
              </w:rPr>
              <w:t xml:space="preserve">UK Government for funding, including through Darwin Plus Local, Defra’s other Darwin Plus grant schemes or other </w:t>
            </w:r>
            <w:r w:rsidR="074F8873" w:rsidRPr="001F535C">
              <w:rPr>
                <w:rFonts w:asciiTheme="minorHAnsi" w:hAnsiTheme="minorHAnsi" w:cstheme="minorHAnsi"/>
                <w:b/>
                <w:bCs/>
                <w:color w:val="000000" w:themeColor="text1"/>
              </w:rPr>
              <w:t xml:space="preserve">UK Government </w:t>
            </w:r>
            <w:r w:rsidR="2E265E7E" w:rsidRPr="001F535C">
              <w:rPr>
                <w:rFonts w:asciiTheme="minorHAnsi" w:hAnsiTheme="minorHAnsi" w:cstheme="minorHAnsi"/>
                <w:b/>
                <w:bCs/>
                <w:color w:val="000000" w:themeColor="text1"/>
              </w:rPr>
              <w:t>funding mechanisms. Failure to do so may result in the application being</w:t>
            </w:r>
            <w:r w:rsidR="5715AB07" w:rsidRPr="001F535C">
              <w:rPr>
                <w:rFonts w:asciiTheme="minorHAnsi" w:hAnsiTheme="minorHAnsi" w:cstheme="minorHAnsi"/>
                <w:b/>
                <w:bCs/>
                <w:color w:val="000000" w:themeColor="text1"/>
              </w:rPr>
              <w:t xml:space="preserve"> ineligible</w:t>
            </w:r>
            <w:r w:rsidR="30DB364E" w:rsidRPr="001F535C">
              <w:rPr>
                <w:rFonts w:asciiTheme="minorHAnsi" w:hAnsiTheme="minorHAnsi" w:cstheme="minorHAnsi"/>
                <w:b/>
                <w:bCs/>
                <w:color w:val="000000" w:themeColor="text1"/>
              </w:rPr>
              <w:t>.</w:t>
            </w:r>
            <w:r w:rsidR="2E265E7E" w:rsidRPr="001F535C">
              <w:rPr>
                <w:rFonts w:asciiTheme="minorHAnsi" w:hAnsiTheme="minorHAnsi" w:cstheme="minorHAnsi"/>
                <w:b/>
                <w:bCs/>
                <w:color w:val="000000" w:themeColor="text1"/>
              </w:rPr>
              <w:t xml:space="preserve"> </w:t>
            </w:r>
            <w:r w:rsidR="00821358" w:rsidRPr="001F535C">
              <w:rPr>
                <w:rFonts w:asciiTheme="minorHAnsi" w:hAnsiTheme="minorHAnsi" w:cstheme="minorHAnsi"/>
                <w:b/>
                <w:bCs/>
                <w:color w:val="000000" w:themeColor="text1"/>
              </w:rPr>
              <w:t xml:space="preserve"> </w:t>
            </w:r>
          </w:p>
          <w:p w14:paraId="583881F7" w14:textId="77777777" w:rsidR="00821358" w:rsidRDefault="00821358" w:rsidP="024397F8">
            <w:pPr>
              <w:spacing w:before="60" w:after="60" w:line="257" w:lineRule="auto"/>
              <w:jc w:val="both"/>
              <w:rPr>
                <w:rFonts w:asciiTheme="minorHAnsi" w:hAnsiTheme="minorHAnsi" w:cstheme="minorBidi"/>
                <w:b/>
                <w:bCs/>
                <w:color w:val="000000" w:themeColor="text1"/>
                <w:sz w:val="22"/>
                <w:szCs w:val="22"/>
              </w:rPr>
            </w:pPr>
          </w:p>
          <w:p w14:paraId="1125A43E" w14:textId="40E261D7" w:rsidR="2D3C7FBC" w:rsidRDefault="2D3C7FBC" w:rsidP="024397F8">
            <w:pPr>
              <w:rPr>
                <w:rFonts w:asciiTheme="minorHAnsi" w:hAnsiTheme="minorHAnsi" w:cstheme="minorBidi"/>
                <w:sz w:val="22"/>
                <w:szCs w:val="22"/>
              </w:rPr>
            </w:pPr>
            <w:r w:rsidRPr="024397F8">
              <w:rPr>
                <w:rFonts w:asciiTheme="minorHAnsi" w:hAnsiTheme="minorHAnsi" w:cstheme="minorBidi"/>
                <w:color w:val="000000" w:themeColor="text1"/>
              </w:rPr>
              <w:t xml:space="preserve">Yes </w:t>
            </w:r>
            <w:r w:rsidRPr="024397F8">
              <w:rPr>
                <w:rFonts w:ascii="Segoe UI Symbol" w:eastAsia="MS Gothic" w:hAnsi="Segoe UI Symbol" w:cs="Segoe UI Symbol"/>
                <w:b/>
                <w:bCs/>
                <w:lang w:eastAsia="en-US"/>
              </w:rPr>
              <w:t xml:space="preserve">☐      </w:t>
            </w:r>
            <w:r w:rsidRPr="024397F8">
              <w:rPr>
                <w:rFonts w:asciiTheme="minorHAnsi" w:hAnsiTheme="minorHAnsi" w:cstheme="minorBidi"/>
                <w:color w:val="000000" w:themeColor="text1"/>
              </w:rPr>
              <w:t xml:space="preserve">No </w:t>
            </w:r>
            <w:r w:rsidRPr="024397F8">
              <w:rPr>
                <w:rFonts w:ascii="Segoe UI Symbol" w:eastAsia="MS Gothic" w:hAnsi="Segoe UI Symbol" w:cs="Segoe UI Symbol"/>
                <w:b/>
                <w:bCs/>
                <w:lang w:eastAsia="en-US"/>
              </w:rPr>
              <w:t>☐</w:t>
            </w:r>
          </w:p>
          <w:p w14:paraId="7DF5EBD0" w14:textId="6568C230" w:rsidR="2D3C7FBC" w:rsidRDefault="1E64F596" w:rsidP="17A7D47D">
            <w:pPr>
              <w:rPr>
                <w:rFonts w:asciiTheme="minorHAnsi" w:hAnsiTheme="minorHAnsi" w:cstheme="minorBidi"/>
                <w:sz w:val="22"/>
                <w:szCs w:val="22"/>
              </w:rPr>
            </w:pPr>
            <w:r w:rsidRPr="4F909B21">
              <w:rPr>
                <w:rFonts w:asciiTheme="minorHAnsi" w:hAnsiTheme="minorHAnsi" w:cstheme="minorBidi"/>
                <w:sz w:val="22"/>
                <w:szCs w:val="22"/>
              </w:rPr>
              <w:t>If yes, please provide detail</w:t>
            </w:r>
            <w:r w:rsidR="109BB549" w:rsidRPr="4F909B21">
              <w:rPr>
                <w:rFonts w:asciiTheme="minorHAnsi" w:hAnsiTheme="minorHAnsi" w:cstheme="minorBidi"/>
                <w:sz w:val="22"/>
                <w:szCs w:val="22"/>
              </w:rPr>
              <w:t>s</w:t>
            </w:r>
            <w:r w:rsidRPr="4F909B21">
              <w:rPr>
                <w:rFonts w:asciiTheme="minorHAnsi" w:hAnsiTheme="minorHAnsi" w:cstheme="minorBidi"/>
                <w:sz w:val="22"/>
                <w:szCs w:val="22"/>
              </w:rPr>
              <w:t xml:space="preserve"> including</w:t>
            </w:r>
            <w:r w:rsidR="4D3913DF" w:rsidRPr="4F909B21">
              <w:rPr>
                <w:rFonts w:asciiTheme="minorHAnsi" w:hAnsiTheme="minorHAnsi" w:cstheme="minorBidi"/>
                <w:sz w:val="22"/>
                <w:szCs w:val="22"/>
              </w:rPr>
              <w:t xml:space="preserve"> </w:t>
            </w:r>
            <w:r w:rsidRPr="4F909B21">
              <w:rPr>
                <w:rFonts w:asciiTheme="minorHAnsi" w:hAnsiTheme="minorHAnsi" w:cstheme="minorBidi"/>
                <w:sz w:val="22"/>
                <w:szCs w:val="22"/>
              </w:rPr>
              <w:t>the grant scheme applied for</w:t>
            </w:r>
            <w:r w:rsidR="567254C6" w:rsidRPr="4F909B21">
              <w:rPr>
                <w:rFonts w:asciiTheme="minorHAnsi" w:hAnsiTheme="minorHAnsi" w:cstheme="minorBidi"/>
                <w:sz w:val="22"/>
                <w:szCs w:val="22"/>
              </w:rPr>
              <w:t>, round number</w:t>
            </w:r>
            <w:r w:rsidR="7235ECCF" w:rsidRPr="4F909B21">
              <w:rPr>
                <w:rFonts w:asciiTheme="minorHAnsi" w:hAnsiTheme="minorHAnsi" w:cstheme="minorBidi"/>
                <w:sz w:val="22"/>
                <w:szCs w:val="22"/>
              </w:rPr>
              <w:t xml:space="preserve">, </w:t>
            </w:r>
            <w:r w:rsidR="68636015" w:rsidRPr="4F909B21">
              <w:rPr>
                <w:rFonts w:asciiTheme="minorHAnsi" w:hAnsiTheme="minorHAnsi" w:cstheme="minorBidi"/>
                <w:sz w:val="22"/>
                <w:szCs w:val="22"/>
              </w:rPr>
              <w:t>project</w:t>
            </w:r>
            <w:r w:rsidR="05C9BE3A" w:rsidRPr="4F909B21">
              <w:rPr>
                <w:rFonts w:asciiTheme="minorHAnsi" w:hAnsiTheme="minorHAnsi" w:cstheme="minorBidi"/>
                <w:sz w:val="22"/>
                <w:szCs w:val="22"/>
              </w:rPr>
              <w:t xml:space="preserve"> and/or application</w:t>
            </w:r>
            <w:r w:rsidR="68636015" w:rsidRPr="4F909B21">
              <w:rPr>
                <w:rFonts w:asciiTheme="minorHAnsi" w:hAnsiTheme="minorHAnsi" w:cstheme="minorBidi"/>
                <w:sz w:val="22"/>
                <w:szCs w:val="22"/>
              </w:rPr>
              <w:t xml:space="preserve"> number, </w:t>
            </w:r>
            <w:r w:rsidR="2FDA4DE4" w:rsidRPr="4F909B21">
              <w:rPr>
                <w:rFonts w:asciiTheme="minorHAnsi" w:hAnsiTheme="minorHAnsi" w:cstheme="minorBidi"/>
                <w:sz w:val="22"/>
                <w:szCs w:val="22"/>
              </w:rPr>
              <w:t>whether your submission was successful</w:t>
            </w:r>
            <w:r w:rsidR="323C1425" w:rsidRPr="4F909B21">
              <w:rPr>
                <w:rFonts w:asciiTheme="minorHAnsi" w:hAnsiTheme="minorHAnsi" w:cstheme="minorBidi"/>
                <w:sz w:val="22"/>
                <w:szCs w:val="22"/>
              </w:rPr>
              <w:t xml:space="preserve"> </w:t>
            </w:r>
            <w:r w:rsidR="5F329C32" w:rsidRPr="4F909B21">
              <w:rPr>
                <w:rFonts w:asciiTheme="minorHAnsi" w:hAnsiTheme="minorHAnsi" w:cstheme="minorBidi"/>
                <w:sz w:val="22"/>
                <w:szCs w:val="22"/>
              </w:rPr>
              <w:t>and in case this is a resubmission</w:t>
            </w:r>
            <w:r w:rsidR="007A2965" w:rsidRPr="4F909B21">
              <w:rPr>
                <w:rFonts w:asciiTheme="minorHAnsi" w:hAnsiTheme="minorHAnsi" w:cstheme="minorBidi"/>
                <w:sz w:val="22"/>
                <w:szCs w:val="22"/>
              </w:rPr>
              <w:t>,</w:t>
            </w:r>
            <w:r w:rsidR="5F329C32" w:rsidRPr="4F909B21">
              <w:rPr>
                <w:rFonts w:asciiTheme="minorHAnsi" w:hAnsiTheme="minorHAnsi" w:cstheme="minorBidi"/>
                <w:sz w:val="22"/>
                <w:szCs w:val="22"/>
              </w:rPr>
              <w:t xml:space="preserve"> </w:t>
            </w:r>
            <w:r w:rsidR="0C950E0D" w:rsidRPr="4F909B21">
              <w:rPr>
                <w:rFonts w:asciiTheme="minorHAnsi" w:hAnsiTheme="minorHAnsi" w:cstheme="minorBidi"/>
                <w:sz w:val="22"/>
                <w:szCs w:val="22"/>
              </w:rPr>
              <w:t xml:space="preserve">how </w:t>
            </w:r>
            <w:r w:rsidR="5F329C32" w:rsidRPr="4F909B21">
              <w:rPr>
                <w:rFonts w:asciiTheme="minorHAnsi" w:hAnsiTheme="minorHAnsi" w:cstheme="minorBidi"/>
                <w:sz w:val="22"/>
                <w:szCs w:val="22"/>
              </w:rPr>
              <w:t xml:space="preserve">you have addressed the feedback </w:t>
            </w:r>
            <w:r w:rsidR="70E0F956" w:rsidRPr="4F909B21">
              <w:rPr>
                <w:rFonts w:asciiTheme="minorHAnsi" w:hAnsiTheme="minorHAnsi" w:cstheme="minorBidi"/>
                <w:sz w:val="22"/>
                <w:szCs w:val="22"/>
              </w:rPr>
              <w:t>in your cover letter</w:t>
            </w:r>
            <w:r w:rsidR="5F329C32" w:rsidRPr="4F909B21">
              <w:rPr>
                <w:rFonts w:asciiTheme="minorHAnsi" w:hAnsiTheme="minorHAnsi" w:cstheme="minorBidi"/>
                <w:sz w:val="22"/>
                <w:szCs w:val="22"/>
              </w:rPr>
              <w:t xml:space="preserve">: </w:t>
            </w:r>
          </w:p>
          <w:p w14:paraId="5886F0E6" w14:textId="06E15C55" w:rsidR="00542ECA" w:rsidRPr="00C94813" w:rsidRDefault="2D3C7FBC" w:rsidP="00C94813">
            <w:pPr>
              <w:rPr>
                <w:rFonts w:asciiTheme="minorHAnsi" w:hAnsiTheme="minorHAnsi" w:cstheme="minorHAnsi"/>
                <w:color w:val="000000" w:themeColor="text1"/>
                <w:sz w:val="22"/>
                <w:szCs w:val="22"/>
              </w:rPr>
            </w:pPr>
            <w:r w:rsidRPr="024397F8">
              <w:rPr>
                <w:rFonts w:asciiTheme="minorHAnsi" w:hAnsiTheme="minorHAnsi" w:cstheme="minorBidi"/>
                <w:sz w:val="22"/>
                <w:szCs w:val="22"/>
              </w:rPr>
              <w:t>(Max 1</w:t>
            </w:r>
            <w:r w:rsidR="25C1EC8C" w:rsidRPr="024397F8">
              <w:rPr>
                <w:rFonts w:asciiTheme="minorHAnsi" w:hAnsiTheme="minorHAnsi" w:cstheme="minorBidi"/>
                <w:sz w:val="22"/>
                <w:szCs w:val="22"/>
              </w:rPr>
              <w:t>5</w:t>
            </w:r>
            <w:r w:rsidRPr="024397F8">
              <w:rPr>
                <w:rFonts w:asciiTheme="minorHAnsi" w:hAnsiTheme="minorHAnsi" w:cstheme="minorBidi"/>
                <w:sz w:val="22"/>
                <w:szCs w:val="22"/>
              </w:rPr>
              <w:t>0 words</w:t>
            </w:r>
            <w:r w:rsidR="00224761">
              <w:rPr>
                <w:rFonts w:asciiTheme="minorHAnsi" w:hAnsiTheme="minorHAnsi" w:cstheme="minorBidi"/>
                <w:sz w:val="22"/>
                <w:szCs w:val="22"/>
              </w:rPr>
              <w:t>)</w:t>
            </w:r>
          </w:p>
        </w:tc>
      </w:tr>
      <w:tr w:rsidR="007A75E0" w:rsidRPr="00C45FAB" w14:paraId="0EEB3A54" w14:textId="77777777" w:rsidTr="5655030E">
        <w:tc>
          <w:tcPr>
            <w:tcW w:w="5000" w:type="pct"/>
            <w:tcBorders>
              <w:top w:val="single" w:sz="4" w:space="0" w:color="auto"/>
              <w:left w:val="single" w:sz="4" w:space="0" w:color="auto"/>
              <w:bottom w:val="single" w:sz="4" w:space="0" w:color="auto"/>
              <w:right w:val="single" w:sz="4" w:space="0" w:color="auto"/>
            </w:tcBorders>
          </w:tcPr>
          <w:p w14:paraId="34A2AC52" w14:textId="15BECD06" w:rsidR="007A75E0" w:rsidRPr="00C45FAB" w:rsidRDefault="7A88E902" w:rsidP="43431131">
            <w:pPr>
              <w:rPr>
                <w:rFonts w:asciiTheme="minorHAnsi" w:hAnsiTheme="minorHAnsi" w:cstheme="minorHAnsi"/>
              </w:rPr>
            </w:pPr>
            <w:r w:rsidRPr="00C45FAB">
              <w:rPr>
                <w:rFonts w:asciiTheme="minorHAnsi" w:hAnsiTheme="minorHAnsi" w:cstheme="minorHAnsi"/>
                <w:b/>
                <w:bCs/>
                <w:color w:val="000000" w:themeColor="text1"/>
              </w:rPr>
              <w:t>Q</w:t>
            </w:r>
            <w:r w:rsidR="00821358">
              <w:rPr>
                <w:rFonts w:asciiTheme="minorHAnsi" w:hAnsiTheme="minorHAnsi" w:cstheme="minorHAnsi"/>
                <w:b/>
                <w:bCs/>
                <w:color w:val="000000" w:themeColor="text1"/>
              </w:rPr>
              <w:t>4</w:t>
            </w:r>
            <w:r w:rsidRPr="00C45FAB">
              <w:rPr>
                <w:rFonts w:asciiTheme="minorHAnsi" w:hAnsiTheme="minorHAnsi" w:cstheme="minorHAnsi"/>
                <w:b/>
                <w:bCs/>
                <w:color w:val="000000" w:themeColor="text1"/>
              </w:rPr>
              <w:t xml:space="preserve">. Overseas Territory: </w:t>
            </w:r>
            <w:r w:rsidR="265E1FB1" w:rsidRPr="00C45FAB">
              <w:rPr>
                <w:rFonts w:asciiTheme="minorHAnsi" w:hAnsiTheme="minorHAnsi" w:cstheme="minorHAnsi"/>
                <w:b/>
                <w:bCs/>
                <w:color w:val="000000" w:themeColor="text1"/>
              </w:rPr>
              <w:t xml:space="preserve">(Guidance </w:t>
            </w:r>
            <w:r w:rsidR="7A378E26" w:rsidRPr="00C45FAB">
              <w:rPr>
                <w:rFonts w:asciiTheme="minorHAnsi" w:hAnsiTheme="minorHAnsi" w:cstheme="minorHAnsi"/>
                <w:b/>
                <w:bCs/>
                <w:color w:val="000000" w:themeColor="text1"/>
              </w:rPr>
              <w:t xml:space="preserve">section </w:t>
            </w:r>
            <w:r w:rsidR="66581521" w:rsidRPr="00C45FAB">
              <w:rPr>
                <w:rFonts w:asciiTheme="minorHAnsi" w:hAnsiTheme="minorHAnsi" w:cstheme="minorHAnsi"/>
                <w:b/>
                <w:bCs/>
                <w:color w:val="000000" w:themeColor="text1"/>
              </w:rPr>
              <w:t>1.3</w:t>
            </w:r>
            <w:r w:rsidR="265E1FB1" w:rsidRPr="00C45FAB">
              <w:rPr>
                <w:rFonts w:asciiTheme="minorHAnsi" w:hAnsiTheme="minorHAnsi" w:cstheme="minorHAnsi"/>
                <w:b/>
                <w:bCs/>
                <w:color w:val="000000" w:themeColor="text1"/>
              </w:rPr>
              <w:t>)</w:t>
            </w:r>
          </w:p>
          <w:p w14:paraId="167C1CD3" w14:textId="0895E2A0" w:rsidR="007A75E0" w:rsidRPr="00C45FAB" w:rsidRDefault="034094E1" w:rsidP="00170F09">
            <w:pPr>
              <w:rPr>
                <w:rFonts w:asciiTheme="minorHAnsi" w:hAnsiTheme="minorHAnsi" w:cstheme="minorHAnsi"/>
                <w:b/>
                <w:bCs/>
                <w:color w:val="000000" w:themeColor="text1"/>
              </w:rPr>
            </w:pPr>
            <w:r w:rsidRPr="5655030E">
              <w:rPr>
                <w:rFonts w:asciiTheme="minorHAnsi" w:hAnsiTheme="minorHAnsi" w:cstheme="minorBidi"/>
                <w:sz w:val="22"/>
                <w:szCs w:val="22"/>
              </w:rPr>
              <w:t>Which UK Overseas Territory(ies) will your project be working in? Please note that in case of a non-permanent resident population you need to demonstrate a clear</w:t>
            </w:r>
            <w:r w:rsidR="079EFA88" w:rsidRPr="5655030E">
              <w:rPr>
                <w:rFonts w:asciiTheme="minorHAnsi" w:hAnsiTheme="minorHAnsi" w:cstheme="minorBidi"/>
                <w:sz w:val="22"/>
                <w:szCs w:val="22"/>
              </w:rPr>
              <w:t xml:space="preserve">, meaningful, long-term </w:t>
            </w:r>
            <w:r w:rsidRPr="5655030E">
              <w:rPr>
                <w:rFonts w:asciiTheme="minorHAnsi" w:hAnsiTheme="minorHAnsi" w:cstheme="minorBidi"/>
                <w:sz w:val="22"/>
                <w:szCs w:val="22"/>
              </w:rPr>
              <w:t xml:space="preserve">link to the territory. </w:t>
            </w:r>
          </w:p>
        </w:tc>
      </w:tr>
      <w:tr w:rsidR="007A75E0" w:rsidRPr="00C45FAB" w14:paraId="12447EE6" w14:textId="77777777" w:rsidTr="5655030E">
        <w:tc>
          <w:tcPr>
            <w:tcW w:w="5000" w:type="pct"/>
            <w:tcBorders>
              <w:top w:val="single" w:sz="4" w:space="0" w:color="auto"/>
              <w:left w:val="single" w:sz="4" w:space="0" w:color="auto"/>
              <w:bottom w:val="single" w:sz="4" w:space="0" w:color="auto"/>
              <w:right w:val="single" w:sz="4" w:space="0" w:color="auto"/>
            </w:tcBorders>
          </w:tcPr>
          <w:p w14:paraId="4C0B4EF9" w14:textId="7C82879A" w:rsidR="00384563" w:rsidRPr="00C45FAB" w:rsidRDefault="7A88E902" w:rsidP="43431131">
            <w:pPr>
              <w:rPr>
                <w:rFonts w:asciiTheme="minorHAnsi" w:hAnsiTheme="minorHAnsi" w:cstheme="minorHAnsi"/>
                <w:b/>
                <w:bCs/>
              </w:rPr>
            </w:pPr>
            <w:r w:rsidRPr="00C45FAB">
              <w:rPr>
                <w:rFonts w:asciiTheme="minorHAnsi" w:hAnsiTheme="minorHAnsi" w:cstheme="minorHAnsi"/>
                <w:b/>
                <w:bCs/>
              </w:rPr>
              <w:t>In addition to the UKOT</w:t>
            </w:r>
            <w:r w:rsidR="49FB5E6A" w:rsidRPr="00C45FAB">
              <w:rPr>
                <w:rFonts w:asciiTheme="minorHAnsi" w:hAnsiTheme="minorHAnsi" w:cstheme="minorHAnsi"/>
                <w:b/>
                <w:bCs/>
              </w:rPr>
              <w:t>(</w:t>
            </w:r>
            <w:r w:rsidRPr="00C45FAB">
              <w:rPr>
                <w:rFonts w:asciiTheme="minorHAnsi" w:hAnsiTheme="minorHAnsi" w:cstheme="minorHAnsi"/>
                <w:b/>
                <w:bCs/>
              </w:rPr>
              <w:t>s</w:t>
            </w:r>
            <w:r w:rsidR="4BB0F088" w:rsidRPr="00C45FAB">
              <w:rPr>
                <w:rFonts w:asciiTheme="minorHAnsi" w:hAnsiTheme="minorHAnsi" w:cstheme="minorHAnsi"/>
                <w:b/>
                <w:bCs/>
              </w:rPr>
              <w:t>)</w:t>
            </w:r>
            <w:r w:rsidRPr="00C45FAB">
              <w:rPr>
                <w:rFonts w:asciiTheme="minorHAnsi" w:hAnsiTheme="minorHAnsi" w:cstheme="minorHAnsi"/>
                <w:b/>
                <w:bCs/>
              </w:rPr>
              <w:t xml:space="preserve"> you have indicated, will your project directly benefit any other </w:t>
            </w:r>
            <w:r w:rsidR="25F4AE5D" w:rsidRPr="00C45FAB">
              <w:rPr>
                <w:rFonts w:asciiTheme="minorHAnsi" w:hAnsiTheme="minorHAnsi" w:cstheme="minorHAnsi"/>
                <w:b/>
                <w:bCs/>
              </w:rPr>
              <w:t xml:space="preserve">UK OT(s) </w:t>
            </w:r>
            <w:r w:rsidRPr="00C45FAB">
              <w:rPr>
                <w:rFonts w:asciiTheme="minorHAnsi" w:hAnsiTheme="minorHAnsi" w:cstheme="minorHAnsi"/>
                <w:b/>
                <w:bCs/>
              </w:rPr>
              <w:t xml:space="preserve">or country(ies)? </w:t>
            </w:r>
          </w:p>
          <w:p w14:paraId="71AFB4EA" w14:textId="40E261D7" w:rsidR="00870677" w:rsidRPr="00C45FAB" w:rsidRDefault="001A6E72" w:rsidP="7CC3DCF9">
            <w:pPr>
              <w:rPr>
                <w:rFonts w:asciiTheme="minorHAnsi" w:hAnsiTheme="minorHAnsi" w:cstheme="minorHAnsi"/>
                <w:sz w:val="22"/>
                <w:szCs w:val="22"/>
              </w:rPr>
            </w:pPr>
            <w:r>
              <w:rPr>
                <w:rFonts w:asciiTheme="minorHAnsi" w:hAnsiTheme="minorHAnsi" w:cstheme="minorHAnsi"/>
                <w:color w:val="000000" w:themeColor="text1"/>
              </w:rPr>
              <w:t>Yes</w:t>
            </w:r>
            <w:r w:rsidRPr="00C45FAB">
              <w:rPr>
                <w:rFonts w:asciiTheme="minorHAnsi" w:hAnsiTheme="minorHAnsi" w:cstheme="minorHAnsi"/>
                <w:color w:val="000000" w:themeColor="text1"/>
              </w:rPr>
              <w:t xml:space="preserve"> </w:t>
            </w:r>
            <w:r w:rsidRPr="00C45FAB">
              <w:rPr>
                <w:rFonts w:ascii="Segoe UI Symbol" w:eastAsia="MS Gothic" w:hAnsi="Segoe UI Symbol" w:cs="Segoe UI Symbol"/>
                <w:b/>
                <w:bCs/>
                <w:lang w:eastAsia="en-US"/>
              </w:rPr>
              <w:t xml:space="preserve">☐      </w:t>
            </w:r>
            <w:r>
              <w:rPr>
                <w:rFonts w:asciiTheme="minorHAnsi" w:hAnsiTheme="minorHAnsi" w:cstheme="minorHAnsi"/>
                <w:color w:val="000000" w:themeColor="text1"/>
              </w:rPr>
              <w:t>No</w:t>
            </w:r>
            <w:r w:rsidRPr="00C45FAB">
              <w:rPr>
                <w:rFonts w:asciiTheme="minorHAnsi" w:hAnsiTheme="minorHAnsi" w:cstheme="minorHAnsi"/>
                <w:color w:val="000000" w:themeColor="text1"/>
              </w:rPr>
              <w:t xml:space="preserve"> </w:t>
            </w:r>
            <w:r w:rsidRPr="00C45FAB">
              <w:rPr>
                <w:rFonts w:ascii="Segoe UI Symbol" w:eastAsia="MS Gothic" w:hAnsi="Segoe UI Symbol" w:cs="Segoe UI Symbol"/>
                <w:b/>
                <w:bCs/>
                <w:lang w:eastAsia="en-US"/>
              </w:rPr>
              <w:t>☐</w:t>
            </w:r>
          </w:p>
          <w:p w14:paraId="10F01477" w14:textId="66F0956C" w:rsidR="007A75E0" w:rsidRPr="00C45FAB" w:rsidRDefault="28E9BDD3" w:rsidP="7CC3DCF9">
            <w:pPr>
              <w:rPr>
                <w:rFonts w:asciiTheme="minorHAnsi" w:hAnsiTheme="minorHAnsi" w:cstheme="minorHAnsi"/>
                <w:sz w:val="22"/>
                <w:szCs w:val="22"/>
              </w:rPr>
            </w:pPr>
            <w:r w:rsidRPr="00C45FAB">
              <w:rPr>
                <w:rFonts w:asciiTheme="minorHAnsi" w:hAnsiTheme="minorHAnsi" w:cstheme="minorHAnsi"/>
                <w:sz w:val="22"/>
                <w:szCs w:val="22"/>
              </w:rPr>
              <w:t xml:space="preserve">If </w:t>
            </w:r>
            <w:r w:rsidR="00870677" w:rsidRPr="00C45FAB">
              <w:rPr>
                <w:rFonts w:asciiTheme="minorHAnsi" w:hAnsiTheme="minorHAnsi" w:cstheme="minorHAnsi"/>
                <w:sz w:val="22"/>
                <w:szCs w:val="22"/>
              </w:rPr>
              <w:t>yes</w:t>
            </w:r>
            <w:r w:rsidRPr="00C45FAB">
              <w:rPr>
                <w:rFonts w:asciiTheme="minorHAnsi" w:hAnsiTheme="minorHAnsi" w:cstheme="minorHAnsi"/>
                <w:sz w:val="22"/>
                <w:szCs w:val="22"/>
              </w:rPr>
              <w:t>,</w:t>
            </w:r>
            <w:r w:rsidR="3A772035" w:rsidRPr="00C45FAB">
              <w:rPr>
                <w:rFonts w:asciiTheme="minorHAnsi" w:hAnsiTheme="minorHAnsi" w:cstheme="minorHAnsi"/>
                <w:sz w:val="22"/>
                <w:szCs w:val="22"/>
              </w:rPr>
              <w:t xml:space="preserve"> please</w:t>
            </w:r>
            <w:r w:rsidRPr="00C45FAB">
              <w:rPr>
                <w:rFonts w:asciiTheme="minorHAnsi" w:hAnsiTheme="minorHAnsi" w:cstheme="minorHAnsi"/>
                <w:sz w:val="22"/>
                <w:szCs w:val="22"/>
              </w:rPr>
              <w:t xml:space="preserve"> list</w:t>
            </w:r>
            <w:r w:rsidR="58EF7645" w:rsidRPr="00C45FAB">
              <w:rPr>
                <w:rFonts w:asciiTheme="minorHAnsi" w:hAnsiTheme="minorHAnsi" w:cstheme="minorHAnsi"/>
                <w:sz w:val="22"/>
                <w:szCs w:val="22"/>
              </w:rPr>
              <w:t xml:space="preserve"> these</w:t>
            </w:r>
            <w:r w:rsidR="66280D77" w:rsidRPr="00C45FAB">
              <w:rPr>
                <w:rFonts w:asciiTheme="minorHAnsi" w:hAnsiTheme="minorHAnsi" w:cstheme="minorHAnsi"/>
                <w:sz w:val="22"/>
                <w:szCs w:val="22"/>
              </w:rPr>
              <w:t xml:space="preserve"> here</w:t>
            </w:r>
            <w:r w:rsidR="58EF7645" w:rsidRPr="00C45FAB">
              <w:rPr>
                <w:rFonts w:asciiTheme="minorHAnsi" w:hAnsiTheme="minorHAnsi" w:cstheme="minorHAnsi"/>
                <w:sz w:val="22"/>
                <w:szCs w:val="22"/>
              </w:rPr>
              <w:t xml:space="preserve"> </w:t>
            </w:r>
            <w:r w:rsidR="02E13B03" w:rsidRPr="00C45FAB">
              <w:rPr>
                <w:rFonts w:asciiTheme="minorHAnsi" w:hAnsiTheme="minorHAnsi" w:cstheme="minorHAnsi"/>
                <w:sz w:val="22"/>
                <w:szCs w:val="22"/>
              </w:rPr>
              <w:t>and describe how</w:t>
            </w:r>
            <w:r w:rsidR="52BEE0FB" w:rsidRPr="00C45FAB">
              <w:rPr>
                <w:rFonts w:asciiTheme="minorHAnsi" w:hAnsiTheme="minorHAnsi" w:cstheme="minorHAnsi"/>
                <w:sz w:val="22"/>
                <w:szCs w:val="22"/>
              </w:rPr>
              <w:t xml:space="preserve"> they will benefit</w:t>
            </w:r>
            <w:r w:rsidRPr="00C45FAB">
              <w:rPr>
                <w:rFonts w:asciiTheme="minorHAnsi" w:hAnsiTheme="minorHAnsi" w:cstheme="minorHAnsi"/>
                <w:sz w:val="22"/>
                <w:szCs w:val="22"/>
              </w:rPr>
              <w:t>:</w:t>
            </w:r>
          </w:p>
          <w:p w14:paraId="2F70AF34" w14:textId="26E48E4B" w:rsidR="007A75E0" w:rsidRDefault="00870677" w:rsidP="0D955EB3">
            <w:pPr>
              <w:rPr>
                <w:rFonts w:asciiTheme="minorHAnsi" w:hAnsiTheme="minorHAnsi" w:cstheme="minorHAnsi"/>
                <w:b/>
                <w:bCs/>
                <w:color w:val="000000" w:themeColor="text1"/>
              </w:rPr>
            </w:pPr>
            <w:r w:rsidRPr="00C45FAB">
              <w:rPr>
                <w:rFonts w:asciiTheme="minorHAnsi" w:hAnsiTheme="minorHAnsi" w:cstheme="minorHAnsi"/>
                <w:sz w:val="22"/>
                <w:szCs w:val="22"/>
              </w:rPr>
              <w:t>(Max 100 words)</w:t>
            </w:r>
          </w:p>
          <w:p w14:paraId="4AF88FBA" w14:textId="71323D90" w:rsidR="001A6E72" w:rsidRPr="00C45FAB" w:rsidRDefault="001A6E72" w:rsidP="0D955EB3">
            <w:pPr>
              <w:rPr>
                <w:rFonts w:asciiTheme="minorHAnsi" w:hAnsiTheme="minorHAnsi" w:cstheme="minorHAnsi"/>
                <w:b/>
                <w:bCs/>
                <w:color w:val="000000" w:themeColor="text1"/>
              </w:rPr>
            </w:pPr>
          </w:p>
        </w:tc>
      </w:tr>
      <w:tr w:rsidR="007A75E0" w:rsidRPr="00C45FAB" w14:paraId="590A898D" w14:textId="77777777" w:rsidTr="5655030E">
        <w:trPr>
          <w:trHeight w:val="960"/>
        </w:trPr>
        <w:tc>
          <w:tcPr>
            <w:tcW w:w="5000" w:type="pct"/>
            <w:tcBorders>
              <w:top w:val="single" w:sz="4" w:space="0" w:color="auto"/>
              <w:left w:val="single" w:sz="4" w:space="0" w:color="auto"/>
              <w:bottom w:val="single" w:sz="4" w:space="0" w:color="auto"/>
              <w:right w:val="single" w:sz="4" w:space="0" w:color="auto"/>
            </w:tcBorders>
          </w:tcPr>
          <w:p w14:paraId="3DDA47EC" w14:textId="2B462150" w:rsidR="007A75E0" w:rsidRPr="00C45FAB" w:rsidRDefault="3B863F49" w:rsidP="43431131">
            <w:pPr>
              <w:pStyle w:val="Heading1"/>
              <w:spacing w:before="60" w:after="60"/>
              <w:rPr>
                <w:rFonts w:asciiTheme="minorHAnsi" w:eastAsia="Adobe Fan Heiti Std B" w:hAnsiTheme="minorHAnsi" w:cstheme="minorHAnsi"/>
                <w:sz w:val="24"/>
                <w:szCs w:val="24"/>
              </w:rPr>
            </w:pPr>
            <w:r w:rsidRPr="00C45FAB">
              <w:rPr>
                <w:rFonts w:asciiTheme="minorHAnsi" w:eastAsia="Adobe Fan Heiti Std B" w:hAnsiTheme="minorHAnsi" w:cstheme="minorHAnsi"/>
                <w:sz w:val="24"/>
                <w:szCs w:val="24"/>
              </w:rPr>
              <w:t>Q</w:t>
            </w:r>
            <w:r w:rsidR="00821358">
              <w:rPr>
                <w:rFonts w:asciiTheme="minorHAnsi" w:eastAsia="Adobe Fan Heiti Std B" w:hAnsiTheme="minorHAnsi" w:cstheme="minorHAnsi"/>
                <w:sz w:val="24"/>
                <w:szCs w:val="24"/>
              </w:rPr>
              <w:t>5</w:t>
            </w:r>
            <w:r w:rsidRPr="00C45FAB">
              <w:rPr>
                <w:rFonts w:asciiTheme="minorHAnsi" w:eastAsia="Adobe Fan Heiti Std B" w:hAnsiTheme="minorHAnsi" w:cstheme="minorHAnsi"/>
                <w:sz w:val="24"/>
                <w:szCs w:val="24"/>
              </w:rPr>
              <w:t xml:space="preserve">. Project partners </w:t>
            </w:r>
            <w:r w:rsidR="123CBB47" w:rsidRPr="00C45FAB">
              <w:rPr>
                <w:rFonts w:asciiTheme="minorHAnsi" w:eastAsia="Adobe Fan Heiti Std B" w:hAnsiTheme="minorHAnsi" w:cstheme="minorHAnsi"/>
                <w:sz w:val="24"/>
                <w:szCs w:val="24"/>
              </w:rPr>
              <w:t xml:space="preserve">(Guidance </w:t>
            </w:r>
            <w:r w:rsidR="3D1D68EB" w:rsidRPr="00C45FAB">
              <w:rPr>
                <w:rFonts w:asciiTheme="minorHAnsi" w:eastAsia="Adobe Fan Heiti Std B" w:hAnsiTheme="minorHAnsi" w:cstheme="minorHAnsi"/>
                <w:sz w:val="24"/>
                <w:szCs w:val="24"/>
              </w:rPr>
              <w:t xml:space="preserve">section </w:t>
            </w:r>
            <w:r w:rsidR="659259A3" w:rsidRPr="00C45FAB">
              <w:rPr>
                <w:rFonts w:asciiTheme="minorHAnsi" w:eastAsia="Adobe Fan Heiti Std B" w:hAnsiTheme="minorHAnsi" w:cstheme="minorHAnsi"/>
                <w:sz w:val="24"/>
                <w:szCs w:val="24"/>
              </w:rPr>
              <w:t>3.2</w:t>
            </w:r>
            <w:r w:rsidR="123CBB47" w:rsidRPr="00C45FAB">
              <w:rPr>
                <w:rFonts w:asciiTheme="minorHAnsi" w:eastAsia="Adobe Fan Heiti Std B" w:hAnsiTheme="minorHAnsi" w:cstheme="minorHAnsi"/>
                <w:sz w:val="24"/>
                <w:szCs w:val="24"/>
              </w:rPr>
              <w:t>)</w:t>
            </w:r>
          </w:p>
          <w:p w14:paraId="57A19CB2" w14:textId="3FABB286" w:rsidR="007A75E0" w:rsidRPr="00C45FAB" w:rsidRDefault="7EBB906D" w:rsidP="05AAD9D5">
            <w:pPr>
              <w:spacing w:before="60" w:after="60"/>
              <w:rPr>
                <w:rFonts w:asciiTheme="minorHAnsi" w:hAnsiTheme="minorHAnsi" w:cstheme="minorHAnsi"/>
                <w:b/>
                <w:bCs/>
                <w:sz w:val="22"/>
                <w:szCs w:val="22"/>
              </w:rPr>
            </w:pPr>
            <w:r w:rsidRPr="00C45FAB">
              <w:rPr>
                <w:rFonts w:asciiTheme="minorHAnsi" w:eastAsia="Adobe Fan Heiti Std B" w:hAnsiTheme="minorHAnsi" w:cstheme="minorHAnsi"/>
                <w:sz w:val="22"/>
                <w:szCs w:val="22"/>
              </w:rPr>
              <w:t xml:space="preserve">In this section, </w:t>
            </w:r>
            <w:r w:rsidR="1CC00886" w:rsidRPr="00C45FAB">
              <w:rPr>
                <w:rFonts w:asciiTheme="minorHAnsi" w:eastAsia="Adobe Fan Heiti Std B" w:hAnsiTheme="minorHAnsi" w:cstheme="minorHAnsi"/>
                <w:sz w:val="22"/>
                <w:szCs w:val="22"/>
              </w:rPr>
              <w:t>p</w:t>
            </w:r>
            <w:r w:rsidR="3745FDF6" w:rsidRPr="00C45FAB">
              <w:rPr>
                <w:rFonts w:asciiTheme="minorHAnsi" w:eastAsia="Adobe Fan Heiti Std B" w:hAnsiTheme="minorHAnsi" w:cstheme="minorHAnsi"/>
                <w:sz w:val="22"/>
                <w:szCs w:val="22"/>
              </w:rPr>
              <w:t xml:space="preserve">lease </w:t>
            </w:r>
            <w:r w:rsidR="731D83BD" w:rsidRPr="00C45FAB">
              <w:rPr>
                <w:rFonts w:asciiTheme="minorHAnsi" w:eastAsia="Adobe Fan Heiti Std B" w:hAnsiTheme="minorHAnsi" w:cstheme="minorHAnsi"/>
                <w:sz w:val="22"/>
                <w:szCs w:val="22"/>
              </w:rPr>
              <w:t xml:space="preserve">give details of </w:t>
            </w:r>
            <w:r w:rsidR="3745FDF6" w:rsidRPr="00C45FAB">
              <w:rPr>
                <w:rFonts w:asciiTheme="minorHAnsi" w:eastAsia="Adobe Fan Heiti Std B" w:hAnsiTheme="minorHAnsi" w:cstheme="minorHAnsi"/>
                <w:sz w:val="22"/>
                <w:szCs w:val="22"/>
              </w:rPr>
              <w:t xml:space="preserve">all the partners involved (including the Lead </w:t>
            </w:r>
            <w:r w:rsidR="00A3716B">
              <w:rPr>
                <w:rFonts w:asciiTheme="minorHAnsi" w:eastAsia="Adobe Fan Heiti Std B" w:hAnsiTheme="minorHAnsi" w:cstheme="minorHAnsi"/>
                <w:sz w:val="22"/>
                <w:szCs w:val="22"/>
              </w:rPr>
              <w:t>O</w:t>
            </w:r>
            <w:r w:rsidR="00A3716B" w:rsidRPr="00A3716B">
              <w:rPr>
                <w:rFonts w:asciiTheme="minorHAnsi" w:eastAsia="Adobe Fan Heiti Std B" w:hAnsiTheme="minorHAnsi" w:cstheme="minorHAnsi"/>
                <w:sz w:val="22"/>
                <w:szCs w:val="22"/>
              </w:rPr>
              <w:t>rganisation</w:t>
            </w:r>
            <w:r w:rsidR="3745FDF6" w:rsidRPr="00C45FAB">
              <w:rPr>
                <w:rFonts w:asciiTheme="minorHAnsi" w:eastAsia="Adobe Fan Heiti Std B" w:hAnsiTheme="minorHAnsi" w:cstheme="minorHAnsi"/>
                <w:sz w:val="22"/>
                <w:szCs w:val="22"/>
              </w:rPr>
              <w:t>) and provide a summary of their roles</w:t>
            </w:r>
            <w:r w:rsidR="630182B7" w:rsidRPr="00C45FAB">
              <w:rPr>
                <w:rFonts w:asciiTheme="minorHAnsi" w:eastAsia="Adobe Fan Heiti Std B" w:hAnsiTheme="minorHAnsi" w:cstheme="minorHAnsi"/>
                <w:sz w:val="22"/>
                <w:szCs w:val="22"/>
              </w:rPr>
              <w:t xml:space="preserve"> (see below)</w:t>
            </w:r>
            <w:r w:rsidR="3745FDF6" w:rsidRPr="00C45FAB">
              <w:rPr>
                <w:rFonts w:asciiTheme="minorHAnsi" w:eastAsia="Adobe Fan Heiti Std B" w:hAnsiTheme="minorHAnsi" w:cstheme="minorHAnsi"/>
                <w:sz w:val="22"/>
                <w:szCs w:val="22"/>
              </w:rPr>
              <w:t xml:space="preserve">.  </w:t>
            </w:r>
          </w:p>
        </w:tc>
      </w:tr>
      <w:tr w:rsidR="00146D4F" w:rsidRPr="00C45FAB" w14:paraId="69055AE8" w14:textId="77777777" w:rsidTr="5655030E">
        <w:trPr>
          <w:trHeight w:val="960"/>
        </w:trPr>
        <w:tc>
          <w:tcPr>
            <w:tcW w:w="5000" w:type="pct"/>
            <w:tcBorders>
              <w:top w:val="single" w:sz="4" w:space="0" w:color="auto"/>
              <w:left w:val="single" w:sz="4" w:space="0" w:color="auto"/>
              <w:bottom w:val="single" w:sz="4" w:space="0" w:color="auto"/>
              <w:right w:val="single" w:sz="4" w:space="0" w:color="auto"/>
            </w:tcBorders>
          </w:tcPr>
          <w:p w14:paraId="1AD8FC8C" w14:textId="6679EE38" w:rsidR="00146D4F" w:rsidRPr="00812B10" w:rsidRDefault="00146D4F" w:rsidP="00146D4F">
            <w:pPr>
              <w:pStyle w:val="Heading1"/>
              <w:spacing w:before="60" w:after="60"/>
              <w:rPr>
                <w:rFonts w:asciiTheme="minorHAnsi" w:eastAsia="Adobe Fan Heiti Std B" w:hAnsiTheme="minorHAnsi" w:cstheme="minorHAnsi"/>
                <w:b w:val="0"/>
                <w:bCs/>
                <w:sz w:val="24"/>
                <w:szCs w:val="24"/>
              </w:rPr>
            </w:pPr>
            <w:r w:rsidRPr="00812B10">
              <w:rPr>
                <w:rFonts w:asciiTheme="minorHAnsi" w:eastAsia="Adobe Fan Heiti Std B" w:hAnsiTheme="minorHAnsi" w:cstheme="minorHAnsi"/>
                <w:b w:val="0"/>
                <w:bCs/>
                <w:sz w:val="24"/>
                <w:szCs w:val="24"/>
              </w:rPr>
              <w:t>Project Leader</w:t>
            </w:r>
            <w:r w:rsidR="009414DD">
              <w:rPr>
                <w:rFonts w:asciiTheme="minorHAnsi" w:eastAsia="Adobe Fan Heiti Std B" w:hAnsiTheme="minorHAnsi" w:cstheme="minorHAnsi"/>
                <w:b w:val="0"/>
                <w:bCs/>
                <w:sz w:val="24"/>
                <w:szCs w:val="24"/>
              </w:rPr>
              <w:t xml:space="preserve"> name</w:t>
            </w:r>
            <w:r w:rsidR="00812B10">
              <w:rPr>
                <w:rFonts w:asciiTheme="minorHAnsi" w:eastAsia="Adobe Fan Heiti Std B" w:hAnsiTheme="minorHAnsi" w:cstheme="minorHAnsi"/>
                <w:b w:val="0"/>
                <w:bCs/>
                <w:sz w:val="24"/>
                <w:szCs w:val="24"/>
              </w:rPr>
              <w:t xml:space="preserve"> (Guidance section 3.1)</w:t>
            </w:r>
            <w:r w:rsidRPr="00812B10">
              <w:rPr>
                <w:rFonts w:asciiTheme="minorHAnsi" w:eastAsia="Adobe Fan Heiti Std B" w:hAnsiTheme="minorHAnsi" w:cstheme="minorHAnsi"/>
                <w:b w:val="0"/>
                <w:bCs/>
                <w:sz w:val="24"/>
                <w:szCs w:val="24"/>
              </w:rPr>
              <w:t>:</w:t>
            </w:r>
          </w:p>
          <w:p w14:paraId="115D5949" w14:textId="4A23BF85" w:rsidR="00146D4F" w:rsidRPr="00812B10" w:rsidRDefault="00146D4F" w:rsidP="00146D4F">
            <w:pPr>
              <w:pStyle w:val="Heading1"/>
              <w:spacing w:before="60" w:after="60"/>
              <w:rPr>
                <w:rFonts w:asciiTheme="minorHAnsi" w:eastAsia="Adobe Fan Heiti Std B" w:hAnsiTheme="minorHAnsi" w:cstheme="minorHAnsi"/>
                <w:b w:val="0"/>
                <w:bCs/>
                <w:sz w:val="24"/>
                <w:szCs w:val="24"/>
              </w:rPr>
            </w:pPr>
            <w:r w:rsidRPr="00812B10">
              <w:rPr>
                <w:rFonts w:asciiTheme="minorHAnsi" w:eastAsia="Adobe Fan Heiti Std B" w:hAnsiTheme="minorHAnsi" w:cstheme="minorHAnsi"/>
                <w:b w:val="0"/>
                <w:bCs/>
                <w:sz w:val="24"/>
                <w:szCs w:val="24"/>
              </w:rPr>
              <w:t xml:space="preserve">Lead </w:t>
            </w:r>
            <w:r w:rsidR="00812E65">
              <w:rPr>
                <w:rFonts w:asciiTheme="minorHAnsi" w:eastAsia="Adobe Fan Heiti Std B" w:hAnsiTheme="minorHAnsi" w:cstheme="minorHAnsi"/>
                <w:b w:val="0"/>
                <w:bCs/>
                <w:sz w:val="24"/>
                <w:szCs w:val="24"/>
              </w:rPr>
              <w:t>Organisation</w:t>
            </w:r>
            <w:r w:rsidRPr="00812B10">
              <w:rPr>
                <w:rFonts w:asciiTheme="minorHAnsi" w:eastAsia="Adobe Fan Heiti Std B" w:hAnsiTheme="minorHAnsi" w:cstheme="minorHAnsi"/>
                <w:b w:val="0"/>
                <w:bCs/>
                <w:sz w:val="24"/>
                <w:szCs w:val="24"/>
              </w:rPr>
              <w:t xml:space="preserve"> name (if applying as an organisation</w:t>
            </w:r>
            <w:r w:rsidR="00812B10">
              <w:rPr>
                <w:rFonts w:asciiTheme="minorHAnsi" w:eastAsia="Adobe Fan Heiti Std B" w:hAnsiTheme="minorHAnsi" w:cstheme="minorHAnsi"/>
                <w:b w:val="0"/>
                <w:bCs/>
                <w:sz w:val="24"/>
                <w:szCs w:val="24"/>
              </w:rPr>
              <w:t>; Guidance section 3.1</w:t>
            </w:r>
            <w:r w:rsidRPr="00812B10">
              <w:rPr>
                <w:rFonts w:asciiTheme="minorHAnsi" w:eastAsia="Adobe Fan Heiti Std B" w:hAnsiTheme="minorHAnsi" w:cstheme="minorHAnsi"/>
                <w:b w:val="0"/>
                <w:bCs/>
                <w:sz w:val="24"/>
                <w:szCs w:val="24"/>
              </w:rPr>
              <w:t>):</w:t>
            </w:r>
          </w:p>
          <w:p w14:paraId="4760D62D" w14:textId="734DD58B" w:rsidR="00146D4F" w:rsidRPr="00C45FAB" w:rsidRDefault="00146D4F" w:rsidP="00146D4F">
            <w:pPr>
              <w:pStyle w:val="Heading1"/>
              <w:spacing w:before="60" w:after="60"/>
              <w:rPr>
                <w:rFonts w:asciiTheme="minorHAnsi" w:eastAsia="Adobe Fan Heiti Std B" w:hAnsiTheme="minorHAnsi" w:cstheme="minorHAnsi"/>
                <w:sz w:val="24"/>
                <w:szCs w:val="24"/>
              </w:rPr>
            </w:pPr>
            <w:r w:rsidRPr="00812B10">
              <w:rPr>
                <w:rFonts w:asciiTheme="minorHAnsi" w:eastAsia="Adobe Fan Heiti Std B" w:hAnsiTheme="minorHAnsi" w:cstheme="minorHAnsi"/>
                <w:b w:val="0"/>
                <w:bCs/>
                <w:sz w:val="24"/>
                <w:szCs w:val="24"/>
              </w:rPr>
              <w:t xml:space="preserve">Lead </w:t>
            </w:r>
            <w:r w:rsidR="00812E65">
              <w:rPr>
                <w:rFonts w:asciiTheme="minorHAnsi" w:eastAsia="Adobe Fan Heiti Std B" w:hAnsiTheme="minorHAnsi" w:cstheme="minorHAnsi"/>
                <w:b w:val="0"/>
                <w:bCs/>
                <w:sz w:val="24"/>
                <w:szCs w:val="24"/>
              </w:rPr>
              <w:t>Organisation</w:t>
            </w:r>
            <w:r w:rsidRPr="00812B10">
              <w:rPr>
                <w:rFonts w:asciiTheme="minorHAnsi" w:eastAsia="Adobe Fan Heiti Std B" w:hAnsiTheme="minorHAnsi" w:cstheme="minorHAnsi"/>
                <w:b w:val="0"/>
                <w:bCs/>
                <w:sz w:val="24"/>
                <w:szCs w:val="24"/>
              </w:rPr>
              <w:t xml:space="preserve"> Website (if applicable):</w:t>
            </w:r>
          </w:p>
        </w:tc>
      </w:tr>
      <w:tr w:rsidR="007A75E0" w:rsidRPr="00C45FAB" w14:paraId="7C5E77C9" w14:textId="77777777" w:rsidTr="5655030E">
        <w:tc>
          <w:tcPr>
            <w:tcW w:w="5000" w:type="pct"/>
            <w:tcBorders>
              <w:top w:val="single" w:sz="4" w:space="0" w:color="auto"/>
              <w:left w:val="single" w:sz="4" w:space="0" w:color="auto"/>
              <w:bottom w:val="single" w:sz="4" w:space="0" w:color="auto"/>
              <w:right w:val="single" w:sz="4" w:space="0" w:color="auto"/>
            </w:tcBorders>
          </w:tcPr>
          <w:p w14:paraId="2D31F5B7" w14:textId="2DE17752" w:rsidR="007A75E0" w:rsidRPr="00C45FAB" w:rsidRDefault="7A88E902" w:rsidP="43431131">
            <w:pPr>
              <w:pStyle w:val="Heading1"/>
              <w:spacing w:before="60" w:after="60"/>
              <w:rPr>
                <w:rFonts w:asciiTheme="minorHAnsi" w:eastAsiaTheme="minorEastAsia" w:hAnsiTheme="minorHAnsi" w:cstheme="minorHAnsi"/>
                <w:sz w:val="24"/>
                <w:szCs w:val="24"/>
              </w:rPr>
            </w:pPr>
            <w:r w:rsidRPr="00C45FAB">
              <w:rPr>
                <w:rFonts w:asciiTheme="minorHAnsi" w:eastAsiaTheme="minorEastAsia" w:hAnsiTheme="minorHAnsi" w:cstheme="minorHAnsi"/>
                <w:sz w:val="24"/>
                <w:szCs w:val="24"/>
              </w:rPr>
              <w:t xml:space="preserve">Is the Lead </w:t>
            </w:r>
            <w:r w:rsidR="00812E65">
              <w:rPr>
                <w:rFonts w:asciiTheme="minorHAnsi" w:eastAsiaTheme="minorEastAsia" w:hAnsiTheme="minorHAnsi" w:cstheme="minorHAnsi"/>
                <w:sz w:val="24"/>
                <w:szCs w:val="24"/>
              </w:rPr>
              <w:t>Organisation</w:t>
            </w:r>
            <w:r w:rsidRPr="00C45FAB">
              <w:rPr>
                <w:rFonts w:asciiTheme="minorHAnsi" w:eastAsiaTheme="minorEastAsia" w:hAnsiTheme="minorHAnsi" w:cstheme="minorHAnsi"/>
                <w:sz w:val="24"/>
                <w:szCs w:val="24"/>
              </w:rPr>
              <w:t xml:space="preserve"> based in a UKOT where the project is working?</w:t>
            </w:r>
            <w:r w:rsidR="5B0A4014" w:rsidRPr="00C45FAB">
              <w:rPr>
                <w:rFonts w:asciiTheme="minorHAnsi" w:eastAsiaTheme="minorEastAsia" w:hAnsiTheme="minorHAnsi" w:cstheme="minorHAnsi"/>
                <w:sz w:val="24"/>
                <w:szCs w:val="24"/>
              </w:rPr>
              <w:t xml:space="preserve"> </w:t>
            </w:r>
            <w:r w:rsidR="560501FF" w:rsidRPr="00C45FAB">
              <w:rPr>
                <w:rFonts w:asciiTheme="minorHAnsi" w:eastAsiaTheme="minorEastAsia" w:hAnsiTheme="minorHAnsi" w:cstheme="minorHAnsi"/>
                <w:sz w:val="24"/>
                <w:szCs w:val="24"/>
              </w:rPr>
              <w:t>(Guidance section 3.1)</w:t>
            </w:r>
          </w:p>
          <w:p w14:paraId="0F8D13D2" w14:textId="4730CAB6" w:rsidR="001A3BA7" w:rsidRPr="00C45FAB" w:rsidRDefault="00BE6701" w:rsidP="4C84B9B8">
            <w:pPr>
              <w:rPr>
                <w:rFonts w:asciiTheme="minorHAnsi" w:eastAsiaTheme="minorEastAsia" w:hAnsiTheme="minorHAnsi" w:cstheme="minorHAnsi"/>
                <w:sz w:val="22"/>
                <w:szCs w:val="22"/>
              </w:rPr>
            </w:pPr>
            <w:r>
              <w:rPr>
                <w:rFonts w:asciiTheme="minorHAnsi" w:hAnsiTheme="minorHAnsi" w:cstheme="minorHAnsi"/>
                <w:color w:val="000000" w:themeColor="text1"/>
              </w:rPr>
              <w:t>Yes</w:t>
            </w:r>
            <w:r w:rsidRPr="00C45FAB">
              <w:rPr>
                <w:rFonts w:asciiTheme="minorHAnsi" w:hAnsiTheme="minorHAnsi" w:cstheme="minorHAnsi"/>
                <w:color w:val="000000" w:themeColor="text1"/>
              </w:rPr>
              <w:t xml:space="preserve"> </w:t>
            </w:r>
            <w:r w:rsidRPr="00C45FAB">
              <w:rPr>
                <w:rFonts w:ascii="Segoe UI Symbol" w:eastAsia="MS Gothic" w:hAnsi="Segoe UI Symbol" w:cs="Segoe UI Symbol"/>
                <w:b/>
                <w:bCs/>
                <w:lang w:eastAsia="en-US"/>
              </w:rPr>
              <w:t xml:space="preserve">☐      </w:t>
            </w:r>
            <w:r>
              <w:rPr>
                <w:rFonts w:asciiTheme="minorHAnsi" w:hAnsiTheme="minorHAnsi" w:cstheme="minorHAnsi"/>
                <w:color w:val="000000" w:themeColor="text1"/>
              </w:rPr>
              <w:t>No</w:t>
            </w:r>
            <w:r w:rsidRPr="00C45FAB">
              <w:rPr>
                <w:rFonts w:asciiTheme="minorHAnsi" w:hAnsiTheme="minorHAnsi" w:cstheme="minorHAnsi"/>
                <w:color w:val="000000" w:themeColor="text1"/>
              </w:rPr>
              <w:t xml:space="preserve"> </w:t>
            </w:r>
            <w:r w:rsidRPr="00C45FAB">
              <w:rPr>
                <w:rFonts w:ascii="Segoe UI Symbol" w:eastAsia="MS Gothic" w:hAnsi="Segoe UI Symbol" w:cs="Segoe UI Symbol"/>
                <w:b/>
                <w:bCs/>
                <w:lang w:eastAsia="en-US"/>
              </w:rPr>
              <w:t>☐</w:t>
            </w:r>
          </w:p>
          <w:p w14:paraId="14FE91E4" w14:textId="5ABAEE28" w:rsidR="007A75E0" w:rsidRPr="00C45FAB" w:rsidRDefault="446EA36B" w:rsidP="17A7D47D">
            <w:pPr>
              <w:rPr>
                <w:rFonts w:asciiTheme="minorHAnsi" w:eastAsia="Adobe Fan Heiti Std B" w:hAnsiTheme="minorHAnsi" w:cstheme="minorBidi"/>
                <w:sz w:val="22"/>
                <w:szCs w:val="22"/>
              </w:rPr>
            </w:pPr>
            <w:r w:rsidRPr="008A2258">
              <w:rPr>
                <w:rFonts w:asciiTheme="minorHAnsi" w:eastAsia="Adobe Fan Heiti Std B" w:hAnsiTheme="minorHAnsi" w:cstheme="minorBidi"/>
                <w:sz w:val="22"/>
                <w:szCs w:val="22"/>
              </w:rPr>
              <w:t xml:space="preserve">If no, please </w:t>
            </w:r>
            <w:r w:rsidR="3B81A3E4" w:rsidRPr="008A2258">
              <w:rPr>
                <w:rFonts w:asciiTheme="minorHAnsi" w:eastAsia="Adobe Fan Heiti Std B" w:hAnsiTheme="minorHAnsi" w:cstheme="minorBidi"/>
                <w:sz w:val="22"/>
                <w:szCs w:val="22"/>
              </w:rPr>
              <w:t>justify</w:t>
            </w:r>
            <w:r w:rsidRPr="008A2258">
              <w:rPr>
                <w:rFonts w:asciiTheme="minorHAnsi" w:eastAsia="Adobe Fan Heiti Std B" w:hAnsiTheme="minorHAnsi" w:cstheme="minorBidi"/>
                <w:sz w:val="22"/>
                <w:szCs w:val="22"/>
              </w:rPr>
              <w:t>.</w:t>
            </w:r>
            <w:r w:rsidR="5282338B" w:rsidRPr="008A2258">
              <w:rPr>
                <w:rFonts w:asciiTheme="minorHAnsi" w:eastAsia="Adobe Fan Heiti Std B" w:hAnsiTheme="minorHAnsi" w:cstheme="minorBidi"/>
                <w:sz w:val="22"/>
                <w:szCs w:val="22"/>
              </w:rPr>
              <w:t xml:space="preserve"> </w:t>
            </w:r>
            <w:r w:rsidR="00072287" w:rsidRPr="008A2258">
              <w:rPr>
                <w:rFonts w:asciiTheme="minorHAnsi" w:eastAsia="Adobe Fan Heiti Std B" w:hAnsiTheme="minorHAnsi" w:cstheme="minorBidi"/>
                <w:sz w:val="22"/>
                <w:szCs w:val="22"/>
              </w:rPr>
              <w:t>Y</w:t>
            </w:r>
            <w:r w:rsidR="00526F6E" w:rsidRPr="008A2258">
              <w:rPr>
                <w:rFonts w:asciiTheme="minorHAnsi" w:eastAsia="Adobe Fan Heiti Std B" w:hAnsiTheme="minorHAnsi" w:cstheme="minorBidi"/>
                <w:sz w:val="22"/>
                <w:szCs w:val="22"/>
              </w:rPr>
              <w:t xml:space="preserve">ou should demonstrate a clear, meaningful, long-term link to the Territory </w:t>
            </w:r>
            <w:r w:rsidR="5282338B" w:rsidRPr="008A2258">
              <w:rPr>
                <w:rFonts w:asciiTheme="minorHAnsi" w:eastAsia="Adobe Fan Heiti Std B" w:hAnsiTheme="minorHAnsi" w:cstheme="minorBidi"/>
                <w:sz w:val="22"/>
                <w:szCs w:val="22"/>
              </w:rPr>
              <w:t>(Max 1</w:t>
            </w:r>
            <w:r w:rsidR="00526F6E" w:rsidRPr="008A2258">
              <w:rPr>
                <w:rFonts w:asciiTheme="minorHAnsi" w:eastAsia="Adobe Fan Heiti Std B" w:hAnsiTheme="minorHAnsi" w:cstheme="minorBidi"/>
                <w:sz w:val="22"/>
                <w:szCs w:val="22"/>
              </w:rPr>
              <w:t>5</w:t>
            </w:r>
            <w:r w:rsidR="5282338B" w:rsidRPr="008A2258">
              <w:rPr>
                <w:rFonts w:asciiTheme="minorHAnsi" w:eastAsia="Adobe Fan Heiti Std B" w:hAnsiTheme="minorHAnsi" w:cstheme="minorBidi"/>
                <w:sz w:val="22"/>
                <w:szCs w:val="22"/>
              </w:rPr>
              <w:t>0 words)</w:t>
            </w:r>
          </w:p>
          <w:p w14:paraId="3F27FE95" w14:textId="2E785525" w:rsidR="00BE6701" w:rsidRPr="00C45FAB" w:rsidRDefault="00BE6701" w:rsidP="007A75E0">
            <w:pPr>
              <w:rPr>
                <w:rFonts w:asciiTheme="minorHAnsi" w:eastAsia="Adobe Fan Heiti Std B" w:hAnsiTheme="minorHAnsi" w:cstheme="minorHAnsi"/>
                <w:sz w:val="22"/>
                <w:szCs w:val="22"/>
              </w:rPr>
            </w:pPr>
          </w:p>
        </w:tc>
      </w:tr>
      <w:tr w:rsidR="007A75E0" w:rsidRPr="00C45FAB" w14:paraId="3541AB49" w14:textId="77777777" w:rsidTr="5655030E">
        <w:tc>
          <w:tcPr>
            <w:tcW w:w="5000" w:type="pct"/>
            <w:tcBorders>
              <w:top w:val="single" w:sz="4" w:space="0" w:color="auto"/>
              <w:left w:val="single" w:sz="4" w:space="0" w:color="auto"/>
              <w:bottom w:val="single" w:sz="4" w:space="0" w:color="auto"/>
              <w:right w:val="single" w:sz="4" w:space="0" w:color="auto"/>
            </w:tcBorders>
          </w:tcPr>
          <w:p w14:paraId="0965CB85" w14:textId="29197E61" w:rsidR="007A75E0" w:rsidRPr="00C45FAB" w:rsidRDefault="23D16BA7" w:rsidP="2DFC9E25">
            <w:pPr>
              <w:pStyle w:val="Heading1"/>
              <w:spacing w:before="60" w:after="60"/>
              <w:rPr>
                <w:rFonts w:asciiTheme="minorHAnsi" w:eastAsia="Adobe Fan Heiti Std B" w:hAnsiTheme="minorHAnsi" w:cstheme="minorHAnsi"/>
                <w:sz w:val="24"/>
                <w:szCs w:val="24"/>
              </w:rPr>
            </w:pPr>
            <w:r w:rsidRPr="00C45FAB">
              <w:rPr>
                <w:rFonts w:asciiTheme="minorHAnsi" w:eastAsia="Adobe Fan Heiti Std B" w:hAnsiTheme="minorHAnsi" w:cstheme="minorHAnsi"/>
                <w:sz w:val="24"/>
                <w:szCs w:val="24"/>
              </w:rPr>
              <w:t xml:space="preserve">List </w:t>
            </w:r>
            <w:r w:rsidR="4C60ECAA" w:rsidRPr="00C45FAB">
              <w:rPr>
                <w:rFonts w:asciiTheme="minorHAnsi" w:eastAsia="Adobe Fan Heiti Std B" w:hAnsiTheme="minorHAnsi" w:cstheme="minorHAnsi"/>
                <w:sz w:val="24"/>
                <w:szCs w:val="24"/>
              </w:rPr>
              <w:t>o</w:t>
            </w:r>
            <w:r w:rsidR="45C3A4F5" w:rsidRPr="00C45FAB">
              <w:rPr>
                <w:rFonts w:asciiTheme="minorHAnsi" w:eastAsia="Adobe Fan Heiti Std B" w:hAnsiTheme="minorHAnsi" w:cstheme="minorHAnsi"/>
                <w:sz w:val="24"/>
                <w:szCs w:val="24"/>
              </w:rPr>
              <w:t xml:space="preserve">ther partners involved and where are they based: </w:t>
            </w:r>
          </w:p>
          <w:p w14:paraId="69BD4677" w14:textId="4A6C1F32" w:rsidR="007A75E0" w:rsidRPr="00C45FAB" w:rsidRDefault="007A75E0" w:rsidP="007A75E0">
            <w:pPr>
              <w:rPr>
                <w:rFonts w:asciiTheme="minorHAnsi" w:eastAsia="Adobe Fan Heiti Std B" w:hAnsiTheme="minorHAnsi" w:cstheme="minorHAnsi"/>
                <w:sz w:val="22"/>
                <w:szCs w:val="22"/>
              </w:rPr>
            </w:pPr>
            <w:r w:rsidRPr="00C45FAB">
              <w:rPr>
                <w:rFonts w:asciiTheme="minorHAnsi" w:eastAsia="Adobe Fan Heiti Std B" w:hAnsiTheme="minorHAnsi" w:cstheme="minorHAnsi"/>
                <w:sz w:val="22"/>
                <w:szCs w:val="22"/>
              </w:rPr>
              <w:t>(</w:t>
            </w:r>
            <w:r w:rsidR="00014091" w:rsidRPr="00C45FAB">
              <w:rPr>
                <w:rFonts w:asciiTheme="minorHAnsi" w:eastAsia="Adobe Fan Heiti Std B" w:hAnsiTheme="minorHAnsi" w:cstheme="minorHAnsi"/>
                <w:sz w:val="22"/>
                <w:szCs w:val="22"/>
              </w:rPr>
              <w:t>M</w:t>
            </w:r>
            <w:r w:rsidRPr="00C45FAB">
              <w:rPr>
                <w:rFonts w:asciiTheme="minorHAnsi" w:eastAsia="Adobe Fan Heiti Std B" w:hAnsiTheme="minorHAnsi" w:cstheme="minorHAnsi"/>
                <w:sz w:val="22"/>
                <w:szCs w:val="22"/>
              </w:rPr>
              <w:t>ax 75 words)</w:t>
            </w:r>
          </w:p>
          <w:p w14:paraId="232C45C0" w14:textId="485EECBE" w:rsidR="2DFC9E25" w:rsidRPr="00C45FAB" w:rsidRDefault="2DFC9E25" w:rsidP="2DFC9E25">
            <w:pPr>
              <w:rPr>
                <w:rFonts w:asciiTheme="minorHAnsi" w:eastAsia="Adobe Fan Heiti Std B" w:hAnsiTheme="minorHAnsi" w:cstheme="minorHAnsi"/>
                <w:sz w:val="22"/>
                <w:szCs w:val="22"/>
              </w:rPr>
            </w:pPr>
          </w:p>
          <w:p w14:paraId="1B15FAC2" w14:textId="3A8D75B1" w:rsidR="00014091" w:rsidRPr="00C45FAB" w:rsidRDefault="00014091" w:rsidP="001A3BA7">
            <w:pPr>
              <w:rPr>
                <w:rFonts w:asciiTheme="minorHAnsi" w:eastAsia="Adobe Fan Heiti Std B" w:hAnsiTheme="minorHAnsi" w:cstheme="minorHAnsi"/>
                <w:sz w:val="22"/>
                <w:szCs w:val="22"/>
              </w:rPr>
            </w:pPr>
          </w:p>
        </w:tc>
      </w:tr>
      <w:tr w:rsidR="007A75E0" w:rsidRPr="00C45FAB" w14:paraId="2030A7AF" w14:textId="77777777" w:rsidTr="5655030E">
        <w:tc>
          <w:tcPr>
            <w:tcW w:w="5000" w:type="pct"/>
            <w:tcBorders>
              <w:top w:val="single" w:sz="4" w:space="0" w:color="auto"/>
              <w:left w:val="single" w:sz="4" w:space="0" w:color="auto"/>
              <w:bottom w:val="single" w:sz="4" w:space="0" w:color="auto"/>
              <w:right w:val="single" w:sz="4" w:space="0" w:color="auto"/>
            </w:tcBorders>
          </w:tcPr>
          <w:p w14:paraId="02B73DD3" w14:textId="1ADB50FD" w:rsidR="007A75E0" w:rsidRPr="00C45FAB" w:rsidRDefault="45C3A4F5" w:rsidP="2DFC9E25">
            <w:pPr>
              <w:pStyle w:val="Heading1"/>
              <w:spacing w:before="60" w:after="60"/>
              <w:rPr>
                <w:rFonts w:asciiTheme="minorHAnsi" w:eastAsia="Adobe Fan Heiti Std B" w:hAnsiTheme="minorHAnsi" w:cstheme="minorHAnsi"/>
                <w:sz w:val="24"/>
                <w:szCs w:val="24"/>
              </w:rPr>
            </w:pPr>
            <w:r w:rsidRPr="00C45FAB">
              <w:rPr>
                <w:rFonts w:asciiTheme="minorHAnsi" w:eastAsia="Adobe Fan Heiti Std B" w:hAnsiTheme="minorHAnsi" w:cstheme="minorHAnsi"/>
                <w:sz w:val="24"/>
                <w:szCs w:val="24"/>
              </w:rPr>
              <w:t>Summary of roles and responsibilities</w:t>
            </w:r>
            <w:r w:rsidR="3CA544FB" w:rsidRPr="00C45FAB">
              <w:rPr>
                <w:rFonts w:asciiTheme="minorHAnsi" w:eastAsia="Adobe Fan Heiti Std B" w:hAnsiTheme="minorHAnsi" w:cstheme="minorHAnsi"/>
                <w:sz w:val="24"/>
                <w:szCs w:val="24"/>
              </w:rPr>
              <w:t xml:space="preserve"> of each partner</w:t>
            </w:r>
            <w:r w:rsidRPr="00C45FAB">
              <w:rPr>
                <w:rFonts w:asciiTheme="minorHAnsi" w:eastAsia="Adobe Fan Heiti Std B" w:hAnsiTheme="minorHAnsi" w:cstheme="minorHAnsi"/>
                <w:sz w:val="24"/>
                <w:szCs w:val="24"/>
              </w:rPr>
              <w:t xml:space="preserve"> in </w:t>
            </w:r>
            <w:r w:rsidR="1F99C50F" w:rsidRPr="00C45FAB">
              <w:rPr>
                <w:rFonts w:asciiTheme="minorHAnsi" w:eastAsia="Adobe Fan Heiti Std B" w:hAnsiTheme="minorHAnsi" w:cstheme="minorHAnsi"/>
                <w:sz w:val="24"/>
                <w:szCs w:val="24"/>
              </w:rPr>
              <w:t xml:space="preserve">the </w:t>
            </w:r>
            <w:r w:rsidRPr="00C45FAB">
              <w:rPr>
                <w:rFonts w:asciiTheme="minorHAnsi" w:eastAsia="Adobe Fan Heiti Std B" w:hAnsiTheme="minorHAnsi" w:cstheme="minorHAnsi"/>
                <w:sz w:val="24"/>
                <w:szCs w:val="24"/>
              </w:rPr>
              <w:t xml:space="preserve">project: </w:t>
            </w:r>
          </w:p>
          <w:p w14:paraId="2B580E61" w14:textId="521212F9" w:rsidR="007A75E0" w:rsidRPr="00C45FAB" w:rsidRDefault="3B863F49" w:rsidP="43431131">
            <w:pPr>
              <w:rPr>
                <w:rFonts w:asciiTheme="minorHAnsi" w:eastAsia="Adobe Fan Heiti Std B" w:hAnsiTheme="minorHAnsi" w:cstheme="minorHAnsi"/>
                <w:sz w:val="22"/>
                <w:szCs w:val="22"/>
              </w:rPr>
            </w:pPr>
            <w:r w:rsidRPr="00C45FAB">
              <w:rPr>
                <w:rFonts w:asciiTheme="minorHAnsi" w:eastAsia="Adobe Fan Heiti Std B" w:hAnsiTheme="minorHAnsi" w:cstheme="minorHAnsi"/>
                <w:sz w:val="22"/>
                <w:szCs w:val="22"/>
              </w:rPr>
              <w:t>(</w:t>
            </w:r>
            <w:r w:rsidR="48C91BB7" w:rsidRPr="00C45FAB">
              <w:rPr>
                <w:rFonts w:asciiTheme="minorHAnsi" w:eastAsia="Adobe Fan Heiti Std B" w:hAnsiTheme="minorHAnsi" w:cstheme="minorHAnsi"/>
                <w:sz w:val="22"/>
                <w:szCs w:val="22"/>
              </w:rPr>
              <w:t>M</w:t>
            </w:r>
            <w:r w:rsidRPr="00C45FAB">
              <w:rPr>
                <w:rFonts w:asciiTheme="minorHAnsi" w:eastAsia="Adobe Fan Heiti Std B" w:hAnsiTheme="minorHAnsi" w:cstheme="minorHAnsi"/>
                <w:sz w:val="22"/>
                <w:szCs w:val="22"/>
              </w:rPr>
              <w:t xml:space="preserve">ax </w:t>
            </w:r>
            <w:r w:rsidR="2EAA77A2" w:rsidRPr="00C45FAB">
              <w:rPr>
                <w:rFonts w:asciiTheme="minorHAnsi" w:eastAsia="Adobe Fan Heiti Std B" w:hAnsiTheme="minorHAnsi" w:cstheme="minorHAnsi"/>
                <w:sz w:val="22"/>
                <w:szCs w:val="22"/>
              </w:rPr>
              <w:t>25</w:t>
            </w:r>
            <w:r w:rsidR="6568514E" w:rsidRPr="00C45FAB">
              <w:rPr>
                <w:rFonts w:asciiTheme="minorHAnsi" w:eastAsia="Adobe Fan Heiti Std B" w:hAnsiTheme="minorHAnsi" w:cstheme="minorHAnsi"/>
                <w:sz w:val="22"/>
                <w:szCs w:val="22"/>
              </w:rPr>
              <w:t>0</w:t>
            </w:r>
            <w:r w:rsidR="0BA5A4FC" w:rsidRPr="00C45FAB">
              <w:rPr>
                <w:rFonts w:asciiTheme="minorHAnsi" w:eastAsia="Adobe Fan Heiti Std B" w:hAnsiTheme="minorHAnsi" w:cstheme="minorHAnsi"/>
                <w:sz w:val="22"/>
                <w:szCs w:val="22"/>
              </w:rPr>
              <w:t xml:space="preserve"> </w:t>
            </w:r>
            <w:r w:rsidRPr="00C45FAB">
              <w:rPr>
                <w:rFonts w:asciiTheme="minorHAnsi" w:eastAsia="Adobe Fan Heiti Std B" w:hAnsiTheme="minorHAnsi" w:cstheme="minorHAnsi"/>
                <w:sz w:val="22"/>
                <w:szCs w:val="22"/>
              </w:rPr>
              <w:t>words)</w:t>
            </w:r>
          </w:p>
          <w:p w14:paraId="01A8001E" w14:textId="25191D52" w:rsidR="00522709" w:rsidRPr="00C45FAB" w:rsidRDefault="00522709" w:rsidP="007A75E0">
            <w:pPr>
              <w:rPr>
                <w:rFonts w:asciiTheme="minorHAnsi" w:eastAsia="Adobe Fan Heiti Std B" w:hAnsiTheme="minorHAnsi" w:cstheme="minorHAnsi"/>
                <w:sz w:val="22"/>
                <w:szCs w:val="22"/>
              </w:rPr>
            </w:pPr>
          </w:p>
          <w:p w14:paraId="5986B73E" w14:textId="4E5AB589" w:rsidR="00014091" w:rsidRPr="00C45FAB" w:rsidRDefault="00014091" w:rsidP="00022C27">
            <w:pPr>
              <w:rPr>
                <w:rFonts w:asciiTheme="minorHAnsi" w:eastAsia="Adobe Fan Heiti Std B" w:hAnsiTheme="minorHAnsi" w:cstheme="minorHAnsi"/>
                <w:sz w:val="22"/>
                <w:szCs w:val="22"/>
              </w:rPr>
            </w:pPr>
          </w:p>
        </w:tc>
      </w:tr>
      <w:tr w:rsidR="007A75E0" w:rsidRPr="00C45FAB" w14:paraId="40203489" w14:textId="77777777" w:rsidTr="5655030E">
        <w:tc>
          <w:tcPr>
            <w:tcW w:w="5000" w:type="pct"/>
            <w:tcBorders>
              <w:top w:val="single" w:sz="4" w:space="0" w:color="auto"/>
              <w:left w:val="single" w:sz="4" w:space="0" w:color="auto"/>
              <w:bottom w:val="single" w:sz="4" w:space="0" w:color="auto"/>
              <w:right w:val="single" w:sz="4" w:space="0" w:color="auto"/>
            </w:tcBorders>
          </w:tcPr>
          <w:p w14:paraId="30873A7E" w14:textId="4EDBD2EF" w:rsidR="007A75E0" w:rsidRPr="00C45FAB" w:rsidRDefault="41F0A94F" w:rsidP="43431131">
            <w:pPr>
              <w:rPr>
                <w:rFonts w:ascii="Segoe UI Symbol" w:eastAsia="MS Gothic" w:hAnsi="Segoe UI Symbol" w:cs="Segoe UI Symbol"/>
                <w:b/>
                <w:bCs/>
                <w:lang w:eastAsia="en-US"/>
              </w:rPr>
            </w:pPr>
            <w:r w:rsidRPr="00C45FAB">
              <w:rPr>
                <w:rFonts w:asciiTheme="minorHAnsi" w:hAnsiTheme="minorHAnsi" w:cstheme="minorHAnsi"/>
                <w:b/>
                <w:bCs/>
              </w:rPr>
              <w:t>I confirm that all listed partners are aware of this application and have indicated support</w:t>
            </w:r>
            <w:r w:rsidR="001A3BA7" w:rsidRPr="00C45FAB">
              <w:rPr>
                <w:rFonts w:asciiTheme="minorHAnsi" w:hAnsiTheme="minorHAnsi" w:cstheme="minorHAnsi"/>
                <w:b/>
                <w:bCs/>
              </w:rPr>
              <w:t xml:space="preserve"> </w:t>
            </w:r>
            <w:r w:rsidR="001A3BA7" w:rsidRPr="00C45FAB">
              <w:rPr>
                <w:rFonts w:ascii="Segoe UI Symbol" w:eastAsia="MS Gothic" w:hAnsi="Segoe UI Symbol" w:cs="Segoe UI Symbol"/>
                <w:b/>
                <w:bCs/>
                <w:lang w:eastAsia="en-US"/>
              </w:rPr>
              <w:t>☐</w:t>
            </w:r>
          </w:p>
          <w:p w14:paraId="623C589C" w14:textId="04D312DC" w:rsidR="001A3BA7" w:rsidRPr="00C45FAB" w:rsidRDefault="001A3BA7" w:rsidP="43431131">
            <w:pPr>
              <w:rPr>
                <w:rFonts w:asciiTheme="minorHAnsi" w:hAnsiTheme="minorHAnsi" w:cstheme="minorHAnsi"/>
                <w:b/>
                <w:bCs/>
              </w:rPr>
            </w:pPr>
          </w:p>
        </w:tc>
      </w:tr>
      <w:tr w:rsidR="001A3BA7" w:rsidRPr="00C45FAB" w14:paraId="21C8BCC1" w14:textId="77777777" w:rsidTr="5655030E">
        <w:trPr>
          <w:trHeight w:val="351"/>
        </w:trPr>
        <w:tc>
          <w:tcPr>
            <w:tcW w:w="5000" w:type="pct"/>
            <w:tcBorders>
              <w:top w:val="single" w:sz="4" w:space="0" w:color="auto"/>
              <w:left w:val="single" w:sz="4" w:space="0" w:color="auto"/>
              <w:bottom w:val="single" w:sz="4" w:space="0" w:color="auto"/>
              <w:right w:val="single" w:sz="4" w:space="0" w:color="auto"/>
            </w:tcBorders>
          </w:tcPr>
          <w:p w14:paraId="1300D3C4" w14:textId="50CA6C90" w:rsidR="001A3BA7" w:rsidRPr="00C45FAB" w:rsidRDefault="001A3BA7" w:rsidP="43431131">
            <w:pPr>
              <w:rPr>
                <w:rFonts w:asciiTheme="minorHAnsi" w:hAnsiTheme="minorHAnsi" w:cstheme="minorHAnsi"/>
                <w:sz w:val="22"/>
                <w:szCs w:val="22"/>
                <w:lang w:eastAsia="en-US"/>
              </w:rPr>
            </w:pPr>
            <w:r w:rsidRPr="00C45FAB">
              <w:rPr>
                <w:rFonts w:asciiTheme="minorHAnsi" w:hAnsiTheme="minorHAnsi" w:cstheme="minorHAnsi"/>
                <w:b/>
                <w:bCs/>
              </w:rPr>
              <w:t xml:space="preserve">Attach a Cover Letter for your application </w:t>
            </w:r>
            <w:r w:rsidRPr="00C45FAB">
              <w:rPr>
                <w:rFonts w:asciiTheme="minorHAnsi" w:hAnsiTheme="minorHAnsi" w:cstheme="minorHAnsi"/>
                <w:b/>
                <w:bCs/>
                <w:sz w:val="22"/>
                <w:szCs w:val="22"/>
                <w:lang w:eastAsia="en-US"/>
              </w:rPr>
              <w:t>(Guidance section 4.2):</w:t>
            </w:r>
            <w:r w:rsidRPr="00C45FAB">
              <w:rPr>
                <w:rFonts w:asciiTheme="minorHAnsi" w:hAnsiTheme="minorHAnsi" w:cstheme="minorHAnsi"/>
                <w:sz w:val="22"/>
                <w:szCs w:val="22"/>
                <w:lang w:eastAsia="en-US"/>
              </w:rPr>
              <w:t xml:space="preserve"> [</w:t>
            </w:r>
            <w:r w:rsidR="00116A34">
              <w:rPr>
                <w:rFonts w:asciiTheme="minorHAnsi" w:hAnsiTheme="minorHAnsi" w:cstheme="minorHAnsi"/>
                <w:sz w:val="22"/>
                <w:szCs w:val="22"/>
                <w:lang w:eastAsia="en-US"/>
              </w:rPr>
              <w:t>Upload in Flexi-Grant</w:t>
            </w:r>
            <w:r w:rsidRPr="00C45FAB">
              <w:rPr>
                <w:rFonts w:asciiTheme="minorHAnsi" w:hAnsiTheme="minorHAnsi" w:cstheme="minorHAnsi"/>
                <w:sz w:val="22"/>
                <w:szCs w:val="22"/>
                <w:lang w:eastAsia="en-US"/>
              </w:rPr>
              <w:t>]</w:t>
            </w:r>
          </w:p>
        </w:tc>
      </w:tr>
      <w:bookmarkEnd w:id="1"/>
    </w:tbl>
    <w:p w14:paraId="004481C5" w14:textId="77777777" w:rsidR="00DE36BB" w:rsidRDefault="00DE36BB">
      <w:pPr>
        <w:rPr>
          <w:rFonts w:asciiTheme="minorHAnsi" w:hAnsiTheme="minorHAnsi" w:cstheme="minorBidi"/>
          <w:b/>
          <w:lang w:eastAsia="en-US"/>
        </w:rPr>
      </w:pPr>
      <w:r>
        <w:rPr>
          <w:rFonts w:asciiTheme="minorHAnsi" w:hAnsiTheme="minorHAnsi" w:cstheme="minorBidi"/>
          <w:b/>
          <w:lang w:eastAsia="en-US"/>
        </w:rPr>
        <w:br w:type="page"/>
      </w:r>
    </w:p>
    <w:p w14:paraId="0EB7DA1C" w14:textId="0DC601EC" w:rsidR="001A3BA7" w:rsidRPr="00C45FAB" w:rsidRDefault="001A3BA7" w:rsidP="001A3BA7">
      <w:pPr>
        <w:keepNext/>
        <w:spacing w:before="240" w:after="120"/>
        <w:jc w:val="both"/>
        <w:outlineLvl w:val="1"/>
        <w:rPr>
          <w:rFonts w:asciiTheme="minorHAnsi" w:hAnsiTheme="minorHAnsi" w:cstheme="minorBidi"/>
          <w:b/>
          <w:lang w:eastAsia="en-US"/>
        </w:rPr>
      </w:pPr>
      <w:r w:rsidRPr="39007244">
        <w:rPr>
          <w:rFonts w:asciiTheme="minorHAnsi" w:hAnsiTheme="minorHAnsi" w:cstheme="minorBidi"/>
          <w:b/>
          <w:lang w:eastAsia="en-US"/>
        </w:rPr>
        <w:lastRenderedPageBreak/>
        <w:t>Q</w:t>
      </w:r>
      <w:r w:rsidR="00821358" w:rsidRPr="39007244">
        <w:rPr>
          <w:rFonts w:asciiTheme="minorHAnsi" w:hAnsiTheme="minorHAnsi" w:cstheme="minorBidi"/>
          <w:b/>
          <w:lang w:eastAsia="en-US"/>
        </w:rPr>
        <w:t>6</w:t>
      </w:r>
      <w:r w:rsidRPr="39007244">
        <w:rPr>
          <w:rFonts w:asciiTheme="minorHAnsi" w:hAnsiTheme="minorHAnsi" w:cstheme="minorBidi"/>
          <w:b/>
          <w:lang w:eastAsia="en-US"/>
        </w:rPr>
        <w:t>. Project Summary (Guidance section 3.8)</w:t>
      </w:r>
    </w:p>
    <w:p w14:paraId="3E371074" w14:textId="77777777" w:rsidR="001A3BA7" w:rsidRPr="0037053F" w:rsidRDefault="001A3BA7" w:rsidP="008D3A72">
      <w:pPr>
        <w:rPr>
          <w:rFonts w:asciiTheme="minorHAnsi" w:hAnsiTheme="minorHAnsi" w:cstheme="minorHAnsi"/>
          <w:lang w:eastAsia="en-US"/>
        </w:rPr>
      </w:pPr>
      <w:r w:rsidRPr="0037053F">
        <w:rPr>
          <w:rFonts w:asciiTheme="minorHAnsi" w:hAnsiTheme="minorHAnsi" w:cstheme="minorHAnsi"/>
          <w:lang w:eastAsia="en-US"/>
        </w:rPr>
        <w:t xml:space="preserve">Please provide a brief summary of your project. This may be used in communication activities and/or published online, if your application is successful. </w:t>
      </w:r>
    </w:p>
    <w:p w14:paraId="617F1964" w14:textId="6D642062" w:rsidR="007D14C8" w:rsidRDefault="001A3BA7" w:rsidP="008D3A72">
      <w:pPr>
        <w:rPr>
          <w:szCs w:val="24"/>
          <w:lang w:eastAsia="en-US"/>
        </w:rPr>
      </w:pPr>
      <w:r w:rsidRPr="00C45FAB">
        <w:rPr>
          <w:noProof/>
        </w:rPr>
        <mc:AlternateContent>
          <mc:Choice Requires="wps">
            <w:drawing>
              <wp:inline distT="0" distB="0" distL="0" distR="0" wp14:anchorId="63FDF6B4" wp14:editId="7BCDF5CA">
                <wp:extent cx="6115050" cy="1550505"/>
                <wp:effectExtent l="0" t="0" r="19050" b="1206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1550505"/>
                        </a:xfrm>
                        <a:prstGeom prst="rect">
                          <a:avLst/>
                        </a:prstGeom>
                        <a:solidFill>
                          <a:srgbClr val="FFFFFF"/>
                        </a:solidFill>
                        <a:ln w="9525">
                          <a:solidFill>
                            <a:srgbClr val="000000"/>
                          </a:solidFill>
                          <a:miter lim="800000"/>
                          <a:headEnd/>
                          <a:tailEnd/>
                        </a:ln>
                      </wps:spPr>
                      <wps:txbx>
                        <w:txbxContent>
                          <w:p w14:paraId="62C73136" w14:textId="77777777" w:rsidR="001A3BA7" w:rsidRDefault="001A3BA7" w:rsidP="001A3BA7">
                            <w:pPr>
                              <w:rPr>
                                <w:rFonts w:asciiTheme="minorHAnsi" w:hAnsiTheme="minorHAnsi" w:cstheme="minorHAnsi"/>
                              </w:rPr>
                            </w:pPr>
                            <w:r w:rsidRPr="00AE7E44">
                              <w:rPr>
                                <w:rFonts w:asciiTheme="minorHAnsi" w:hAnsiTheme="minorHAnsi" w:cstheme="minorHAnsi"/>
                              </w:rPr>
                              <w:t xml:space="preserve">(Max </w:t>
                            </w:r>
                            <w:r>
                              <w:rPr>
                                <w:rFonts w:asciiTheme="minorHAnsi" w:hAnsiTheme="minorHAnsi" w:cstheme="minorHAnsi"/>
                              </w:rPr>
                              <w:t>80</w:t>
                            </w:r>
                            <w:r w:rsidRPr="00AE7E44">
                              <w:rPr>
                                <w:rFonts w:asciiTheme="minorHAnsi" w:hAnsiTheme="minorHAnsi" w:cstheme="minorHAnsi"/>
                              </w:rPr>
                              <w:t xml:space="preserve"> words)</w:t>
                            </w:r>
                          </w:p>
                        </w:txbxContent>
                      </wps:txbx>
                      <wps:bodyPr rot="0" vert="horz" wrap="square" lIns="91440" tIns="45720" rIns="91440" bIns="45720" anchor="t" anchorCtr="0" upright="1">
                        <a:noAutofit/>
                      </wps:bodyPr>
                    </wps:wsp>
                  </a:graphicData>
                </a:graphic>
              </wp:inline>
            </w:drawing>
          </mc:Choice>
          <mc:Fallback>
            <w:pict>
              <v:shapetype w14:anchorId="63FDF6B4" id="_x0000_t202" coordsize="21600,21600" o:spt="202" path="m,l,21600r21600,l21600,xe">
                <v:stroke joinstyle="miter"/>
                <v:path gradientshapeok="t" o:connecttype="rect"/>
              </v:shapetype>
              <v:shape id="Text Box 4" o:spid="_x0000_s1026" type="#_x0000_t202" style="width:481.5pt;height:12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">
                <v:textbox>
                  <w:txbxContent>
                    <w:p w14:paraId="62C73136" w14:textId="77777777" w:rsidR="001A3BA7" w:rsidRDefault="001A3BA7" w:rsidP="001A3BA7">
                      <w:pPr>
                        <w:rPr>
                          <w:rFonts w:asciiTheme="minorHAnsi" w:hAnsiTheme="minorHAnsi" w:cstheme="minorHAnsi"/>
                        </w:rPr>
                      </w:pPr>
                      <w:r w:rsidRPr="00AE7E44">
                        <w:rPr>
                          <w:rFonts w:asciiTheme="minorHAnsi" w:hAnsiTheme="minorHAnsi" w:cstheme="minorHAnsi"/>
                        </w:rPr>
                        <w:t xml:space="preserve">(Max </w:t>
                      </w:r>
                      <w:r>
                        <w:rPr>
                          <w:rFonts w:asciiTheme="minorHAnsi" w:hAnsiTheme="minorHAnsi" w:cstheme="minorHAnsi"/>
                        </w:rPr>
                        <w:t>80</w:t>
                      </w:r>
                      <w:r w:rsidRPr="00AE7E44">
                        <w:rPr>
                          <w:rFonts w:asciiTheme="minorHAnsi" w:hAnsiTheme="minorHAnsi" w:cstheme="minorHAnsi"/>
                        </w:rPr>
                        <w:t xml:space="preserve"> words)</w:t>
                      </w:r>
                    </w:p>
                  </w:txbxContent>
                </v:textbox>
                <w10:anchorlock/>
              </v:shape>
            </w:pict>
          </mc:Fallback>
        </mc:AlternateContent>
      </w:r>
    </w:p>
    <w:p w14:paraId="47C9BA01" w14:textId="3DA7E013" w:rsidR="008B04FE" w:rsidRPr="00C45FAB" w:rsidRDefault="40C71F17" w:rsidP="20669115">
      <w:pPr>
        <w:keepNext/>
        <w:spacing w:before="240" w:after="120"/>
        <w:jc w:val="both"/>
        <w:outlineLvl w:val="1"/>
        <w:rPr>
          <w:rFonts w:asciiTheme="minorHAnsi" w:hAnsiTheme="minorHAnsi" w:cstheme="minorBidi"/>
          <w:b/>
          <w:bCs/>
          <w:lang w:eastAsia="en-US"/>
        </w:rPr>
      </w:pPr>
      <w:r w:rsidRPr="20669115">
        <w:rPr>
          <w:rFonts w:asciiTheme="minorHAnsi" w:hAnsiTheme="minorHAnsi" w:cstheme="minorBidi"/>
          <w:b/>
          <w:bCs/>
          <w:lang w:eastAsia="en-US"/>
        </w:rPr>
        <w:t>Q</w:t>
      </w:r>
      <w:r w:rsidR="00821358">
        <w:rPr>
          <w:rFonts w:asciiTheme="minorHAnsi" w:hAnsiTheme="minorHAnsi" w:cstheme="minorBidi"/>
          <w:b/>
          <w:bCs/>
          <w:lang w:eastAsia="en-US"/>
        </w:rPr>
        <w:t>7</w:t>
      </w:r>
      <w:r w:rsidR="6F90649B" w:rsidRPr="20669115">
        <w:rPr>
          <w:rFonts w:asciiTheme="minorHAnsi" w:hAnsiTheme="minorHAnsi" w:cstheme="minorBidi"/>
          <w:b/>
          <w:bCs/>
          <w:lang w:eastAsia="en-US"/>
        </w:rPr>
        <w:t>a</w:t>
      </w:r>
      <w:r w:rsidRPr="20669115">
        <w:rPr>
          <w:rFonts w:asciiTheme="minorHAnsi" w:hAnsiTheme="minorHAnsi" w:cstheme="minorBidi"/>
          <w:b/>
          <w:bCs/>
          <w:lang w:eastAsia="en-US"/>
        </w:rPr>
        <w:t xml:space="preserve">. </w:t>
      </w:r>
      <w:r w:rsidR="63C06A92" w:rsidRPr="20669115">
        <w:rPr>
          <w:rFonts w:asciiTheme="minorHAnsi" w:hAnsiTheme="minorHAnsi" w:cstheme="minorBidi"/>
          <w:b/>
          <w:bCs/>
          <w:lang w:eastAsia="en-US"/>
        </w:rPr>
        <w:t xml:space="preserve">Description </w:t>
      </w:r>
      <w:r w:rsidR="03CA3B5A" w:rsidRPr="20669115">
        <w:rPr>
          <w:rFonts w:asciiTheme="minorHAnsi" w:hAnsiTheme="minorHAnsi" w:cstheme="minorBidi"/>
          <w:b/>
          <w:bCs/>
          <w:lang w:eastAsia="en-US"/>
        </w:rPr>
        <w:t xml:space="preserve">(Guidance </w:t>
      </w:r>
      <w:r w:rsidR="5D729D26" w:rsidRPr="20669115">
        <w:rPr>
          <w:rFonts w:asciiTheme="minorHAnsi" w:hAnsiTheme="minorHAnsi" w:cstheme="minorBidi"/>
          <w:b/>
          <w:bCs/>
          <w:lang w:eastAsia="en-US"/>
        </w:rPr>
        <w:t xml:space="preserve">section </w:t>
      </w:r>
      <w:r w:rsidR="7D0612A4" w:rsidRPr="20669115">
        <w:rPr>
          <w:rFonts w:asciiTheme="minorHAnsi" w:hAnsiTheme="minorHAnsi" w:cstheme="minorBidi"/>
          <w:b/>
          <w:bCs/>
          <w:lang w:eastAsia="en-US"/>
        </w:rPr>
        <w:t>2.1</w:t>
      </w:r>
      <w:r w:rsidR="003B142A">
        <w:rPr>
          <w:rFonts w:asciiTheme="minorHAnsi" w:hAnsiTheme="minorHAnsi" w:cstheme="minorBidi"/>
          <w:b/>
          <w:bCs/>
          <w:lang w:eastAsia="en-US"/>
        </w:rPr>
        <w:t xml:space="preserve"> and 6</w:t>
      </w:r>
      <w:r w:rsidR="03CA3B5A" w:rsidRPr="20669115">
        <w:rPr>
          <w:rFonts w:asciiTheme="minorHAnsi" w:hAnsiTheme="minorHAnsi" w:cstheme="minorBidi"/>
          <w:b/>
          <w:bCs/>
          <w:lang w:eastAsia="en-US"/>
        </w:rPr>
        <w:t>)</w:t>
      </w:r>
    </w:p>
    <w:p w14:paraId="20F180E5" w14:textId="20B15178" w:rsidR="008B04FE" w:rsidRPr="00C45FAB" w:rsidRDefault="6599E932" w:rsidP="43431131">
      <w:pPr>
        <w:spacing w:after="120"/>
        <w:rPr>
          <w:rFonts w:asciiTheme="minorHAnsi" w:hAnsiTheme="minorHAnsi" w:cstheme="minorHAnsi"/>
        </w:rPr>
      </w:pPr>
      <w:r w:rsidRPr="00C45FAB">
        <w:rPr>
          <w:rFonts w:asciiTheme="minorHAnsi" w:hAnsiTheme="minorHAnsi" w:cstheme="minorHAnsi"/>
        </w:rPr>
        <w:t xml:space="preserve">Please provide a description of your project, </w:t>
      </w:r>
      <w:r w:rsidR="0F2E0EC1" w:rsidRPr="00C45FAB">
        <w:rPr>
          <w:rFonts w:asciiTheme="minorHAnsi" w:hAnsiTheme="minorHAnsi" w:cstheme="minorHAnsi"/>
        </w:rPr>
        <w:t>including</w:t>
      </w:r>
      <w:r w:rsidRPr="00C45FAB">
        <w:rPr>
          <w:rFonts w:asciiTheme="minorHAnsi" w:hAnsiTheme="minorHAnsi" w:cstheme="minorHAnsi"/>
        </w:rPr>
        <w:t xml:space="preserve">:  </w:t>
      </w:r>
    </w:p>
    <w:p w14:paraId="1C155DEF" w14:textId="3518505A" w:rsidR="00A266E4" w:rsidRPr="00C45FAB" w:rsidRDefault="08926683" w:rsidP="43431131">
      <w:pPr>
        <w:pStyle w:val="ListParagraph"/>
        <w:numPr>
          <w:ilvl w:val="0"/>
          <w:numId w:val="3"/>
        </w:numPr>
        <w:spacing w:after="120"/>
        <w:rPr>
          <w:rFonts w:asciiTheme="minorHAnsi" w:hAnsiTheme="minorHAnsi" w:cstheme="minorHAnsi"/>
        </w:rPr>
      </w:pPr>
      <w:r w:rsidRPr="00C45FAB">
        <w:rPr>
          <w:rFonts w:asciiTheme="minorHAnsi" w:hAnsiTheme="minorHAnsi" w:cstheme="minorHAnsi"/>
        </w:rPr>
        <w:t xml:space="preserve">the </w:t>
      </w:r>
      <w:r w:rsidR="771627CC" w:rsidRPr="00C45FAB">
        <w:rPr>
          <w:rFonts w:asciiTheme="minorHAnsi" w:hAnsiTheme="minorHAnsi" w:cstheme="minorHAnsi"/>
        </w:rPr>
        <w:t>overall objective</w:t>
      </w:r>
    </w:p>
    <w:p w14:paraId="515EDAA9" w14:textId="2A335FE0" w:rsidR="00A266E4" w:rsidRPr="00C45FAB" w:rsidRDefault="771627CC" w:rsidP="43431131">
      <w:pPr>
        <w:pStyle w:val="ListParagraph"/>
        <w:numPr>
          <w:ilvl w:val="0"/>
          <w:numId w:val="3"/>
        </w:numPr>
        <w:spacing w:after="120"/>
        <w:rPr>
          <w:rFonts w:asciiTheme="minorHAnsi" w:hAnsiTheme="minorHAnsi" w:cstheme="minorHAnsi"/>
        </w:rPr>
      </w:pPr>
      <w:r w:rsidRPr="00C45FAB">
        <w:rPr>
          <w:rFonts w:asciiTheme="minorHAnsi" w:hAnsiTheme="minorHAnsi" w:cstheme="minorHAnsi"/>
        </w:rPr>
        <w:t>the current situation and the problem the project is trying to address</w:t>
      </w:r>
    </w:p>
    <w:p w14:paraId="662680BD" w14:textId="6EB892E1" w:rsidR="00A266E4" w:rsidRDefault="49B36BAB" w:rsidP="05AAD9D5">
      <w:pPr>
        <w:pStyle w:val="ListParagraph"/>
        <w:numPr>
          <w:ilvl w:val="0"/>
          <w:numId w:val="3"/>
        </w:numPr>
        <w:spacing w:after="120"/>
        <w:rPr>
          <w:rFonts w:asciiTheme="minorHAnsi" w:hAnsiTheme="minorHAnsi" w:cstheme="minorHAnsi"/>
        </w:rPr>
      </w:pPr>
      <w:r w:rsidRPr="00C45FAB">
        <w:rPr>
          <w:rFonts w:asciiTheme="minorHAnsi" w:hAnsiTheme="minorHAnsi" w:cstheme="minorHAnsi"/>
        </w:rPr>
        <w:t>what success</w:t>
      </w:r>
      <w:r w:rsidR="38E2F329" w:rsidRPr="00C45FAB">
        <w:rPr>
          <w:rFonts w:asciiTheme="minorHAnsi" w:hAnsiTheme="minorHAnsi" w:cstheme="minorHAnsi"/>
        </w:rPr>
        <w:t xml:space="preserve"> </w:t>
      </w:r>
      <w:r w:rsidR="00E667B1" w:rsidRPr="00C45FAB">
        <w:rPr>
          <w:rFonts w:asciiTheme="minorHAnsi" w:hAnsiTheme="minorHAnsi" w:cstheme="minorHAnsi"/>
        </w:rPr>
        <w:t xml:space="preserve">will </w:t>
      </w:r>
      <w:r w:rsidR="38E2F329" w:rsidRPr="00C45FAB">
        <w:rPr>
          <w:rFonts w:asciiTheme="minorHAnsi" w:hAnsiTheme="minorHAnsi" w:cstheme="minorHAnsi"/>
        </w:rPr>
        <w:t xml:space="preserve">look like and how you </w:t>
      </w:r>
      <w:r w:rsidR="00E667B1" w:rsidRPr="00C45FAB">
        <w:rPr>
          <w:rFonts w:asciiTheme="minorHAnsi" w:hAnsiTheme="minorHAnsi" w:cstheme="minorHAnsi"/>
        </w:rPr>
        <w:t xml:space="preserve">will </w:t>
      </w:r>
      <w:r w:rsidR="38E2F329" w:rsidRPr="00C45FAB">
        <w:rPr>
          <w:rFonts w:asciiTheme="minorHAnsi" w:hAnsiTheme="minorHAnsi" w:cstheme="minorHAnsi"/>
        </w:rPr>
        <w:t>measure it</w:t>
      </w:r>
      <w:r w:rsidRPr="00C45FAB">
        <w:rPr>
          <w:rFonts w:asciiTheme="minorHAnsi" w:hAnsiTheme="minorHAnsi" w:cstheme="minorHAnsi"/>
        </w:rPr>
        <w:t xml:space="preserve"> </w:t>
      </w:r>
    </w:p>
    <w:p w14:paraId="3C122763" w14:textId="77C4182A" w:rsidR="00A266E4" w:rsidRPr="00C45FAB" w:rsidRDefault="53C0251D" w:rsidP="4FEEDF8D">
      <w:pPr>
        <w:spacing w:after="120"/>
        <w:rPr>
          <w:rFonts w:asciiTheme="minorHAnsi" w:hAnsiTheme="minorHAnsi" w:cstheme="minorHAnsi"/>
        </w:rPr>
      </w:pPr>
      <w:r w:rsidRPr="00C45FAB">
        <w:rPr>
          <w:rFonts w:asciiTheme="minorHAnsi" w:hAnsiTheme="minorHAnsi" w:cstheme="minorHAnsi"/>
        </w:rPr>
        <w:t xml:space="preserve">Please be as specific as </w:t>
      </w:r>
      <w:r w:rsidR="007D1C0F" w:rsidRPr="00C45FAB">
        <w:rPr>
          <w:rFonts w:asciiTheme="minorHAnsi" w:hAnsiTheme="minorHAnsi" w:cstheme="minorHAnsi"/>
        </w:rPr>
        <w:t>possible</w:t>
      </w:r>
      <w:r w:rsidRPr="00C45FAB">
        <w:rPr>
          <w:rFonts w:asciiTheme="minorHAnsi" w:hAnsiTheme="minorHAnsi" w:cstheme="minorHAnsi"/>
        </w:rPr>
        <w:t xml:space="preserve"> when describing</w:t>
      </w:r>
      <w:r w:rsidR="00A266E4" w:rsidRPr="00C45FAB">
        <w:rPr>
          <w:rFonts w:asciiTheme="minorHAnsi" w:hAnsiTheme="minorHAnsi" w:cstheme="minorHAnsi"/>
        </w:rPr>
        <w:t xml:space="preserve"> the </w:t>
      </w:r>
      <w:r w:rsidRPr="00C45FAB">
        <w:rPr>
          <w:rFonts w:asciiTheme="minorHAnsi" w:hAnsiTheme="minorHAnsi" w:cstheme="minorHAnsi"/>
        </w:rPr>
        <w:t xml:space="preserve">project, using quantified data and evidence </w:t>
      </w:r>
      <w:r w:rsidR="00A266E4" w:rsidRPr="00C45FAB">
        <w:rPr>
          <w:rFonts w:asciiTheme="minorHAnsi" w:hAnsiTheme="minorHAnsi" w:cstheme="minorHAnsi"/>
        </w:rPr>
        <w:t xml:space="preserve">where available. You may wish to consider: what </w:t>
      </w:r>
      <w:r w:rsidRPr="00C45FAB">
        <w:rPr>
          <w:rFonts w:asciiTheme="minorHAnsi" w:hAnsiTheme="minorHAnsi" w:cstheme="minorHAnsi"/>
        </w:rPr>
        <w:t>are the specific threats to the environment that the project will attempt to address</w:t>
      </w:r>
      <w:r w:rsidR="5D1CDBF2" w:rsidRPr="00C45FAB">
        <w:rPr>
          <w:rFonts w:asciiTheme="minorHAnsi" w:hAnsiTheme="minorHAnsi" w:cstheme="minorHAnsi"/>
        </w:rPr>
        <w:t xml:space="preserve">, and </w:t>
      </w:r>
      <w:r w:rsidR="3AAA8188" w:rsidRPr="00C45FAB">
        <w:rPr>
          <w:rFonts w:asciiTheme="minorHAnsi" w:hAnsiTheme="minorHAnsi" w:cstheme="minorHAnsi"/>
        </w:rPr>
        <w:t>what should we know about these threats</w:t>
      </w:r>
      <w:r w:rsidRPr="00C45FAB">
        <w:rPr>
          <w:rFonts w:asciiTheme="minorHAnsi" w:hAnsiTheme="minorHAnsi" w:cstheme="minorHAnsi"/>
        </w:rPr>
        <w:t xml:space="preserve">? </w:t>
      </w:r>
      <w:r w:rsidR="5D1CDBF2" w:rsidRPr="00C45FAB">
        <w:rPr>
          <w:rFonts w:asciiTheme="minorHAnsi" w:hAnsiTheme="minorHAnsi" w:cstheme="minorHAnsi"/>
        </w:rPr>
        <w:t>What does your successful project look like?</w:t>
      </w:r>
      <w:r w:rsidRPr="00C45FAB">
        <w:rPr>
          <w:rFonts w:asciiTheme="minorHAnsi" w:hAnsiTheme="minorHAnsi" w:cstheme="minorHAnsi"/>
        </w:rPr>
        <w:t xml:space="preserve"> </w:t>
      </w:r>
      <w:r w:rsidR="0579E3AD" w:rsidRPr="00C45FAB">
        <w:rPr>
          <w:rFonts w:asciiTheme="minorHAnsi" w:hAnsiTheme="minorHAnsi" w:cstheme="minorHAnsi"/>
        </w:rPr>
        <w:t xml:space="preserve">And how will you </w:t>
      </w:r>
      <w:r w:rsidR="007D61A9" w:rsidRPr="00C45FAB">
        <w:rPr>
          <w:rFonts w:asciiTheme="minorHAnsi" w:hAnsiTheme="minorHAnsi" w:cstheme="minorHAnsi"/>
        </w:rPr>
        <w:t>demonstrate</w:t>
      </w:r>
      <w:r w:rsidR="0579E3AD" w:rsidRPr="00C45FAB">
        <w:rPr>
          <w:rFonts w:asciiTheme="minorHAnsi" w:hAnsiTheme="minorHAnsi" w:cstheme="minorHAnsi"/>
        </w:rPr>
        <w:t xml:space="preserve"> whether</w:t>
      </w:r>
      <w:r w:rsidR="6CCF68BE" w:rsidRPr="00C45FAB">
        <w:rPr>
          <w:rFonts w:asciiTheme="minorHAnsi" w:hAnsiTheme="minorHAnsi" w:cstheme="minorHAnsi"/>
        </w:rPr>
        <w:t xml:space="preserve"> and how</w:t>
      </w:r>
      <w:r w:rsidR="0093489B" w:rsidRPr="00C45FAB">
        <w:rPr>
          <w:rFonts w:asciiTheme="minorHAnsi" w:hAnsiTheme="minorHAnsi" w:cstheme="minorHAnsi"/>
        </w:rPr>
        <w:t xml:space="preserve"> your project</w:t>
      </w:r>
      <w:r w:rsidR="0579E3AD" w:rsidRPr="00C45FAB">
        <w:rPr>
          <w:rFonts w:asciiTheme="minorHAnsi" w:hAnsiTheme="minorHAnsi" w:cstheme="minorHAnsi"/>
        </w:rPr>
        <w:t xml:space="preserve"> has been successful?</w:t>
      </w:r>
      <w:r w:rsidR="003B142A">
        <w:rPr>
          <w:rFonts w:asciiTheme="minorHAnsi" w:hAnsiTheme="minorHAnsi" w:cstheme="minorHAnsi"/>
        </w:rPr>
        <w:t xml:space="preserve"> </w:t>
      </w:r>
      <w:r w:rsidR="003B142A" w:rsidRPr="003976E9">
        <w:rPr>
          <w:rFonts w:asciiTheme="minorHAnsi" w:hAnsiTheme="minorHAnsi" w:cstheme="minorHAnsi"/>
        </w:rPr>
        <w:t>Also refer to the application scoring criteria for Darwin Plus Local projects in Guidance section 6.</w:t>
      </w:r>
    </w:p>
    <w:p w14:paraId="33BE74DC" w14:textId="54AD093F" w:rsidR="00A266E4" w:rsidRPr="00C45FAB" w:rsidRDefault="008E7DB1" w:rsidP="00232C29">
      <w:pPr>
        <w:spacing w:before="240" w:after="120"/>
        <w:rPr>
          <w:rFonts w:asciiTheme="minorHAnsi" w:hAnsiTheme="minorHAnsi" w:cstheme="minorHAnsi"/>
          <w:szCs w:val="24"/>
          <w:lang w:eastAsia="en-US"/>
        </w:rPr>
      </w:pPr>
      <w:r w:rsidRPr="00C45FAB">
        <w:rPr>
          <w:rFonts w:asciiTheme="minorHAnsi" w:hAnsiTheme="minorHAnsi" w:cstheme="minorHAnsi"/>
          <w:noProof/>
        </w:rPr>
        <mc:AlternateContent>
          <mc:Choice Requires="wps">
            <w:drawing>
              <wp:inline distT="0" distB="0" distL="0" distR="0" wp14:anchorId="415854A9" wp14:editId="69814675">
                <wp:extent cx="6479540" cy="2196935"/>
                <wp:effectExtent l="0" t="0" r="16510" b="13335"/>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9540" cy="2196935"/>
                        </a:xfrm>
                        <a:prstGeom prst="rect">
                          <a:avLst/>
                        </a:prstGeom>
                        <a:solidFill>
                          <a:srgbClr val="FFFFFF"/>
                        </a:solidFill>
                        <a:ln w="9525">
                          <a:solidFill>
                            <a:srgbClr val="000000"/>
                          </a:solidFill>
                          <a:miter lim="800000"/>
                          <a:headEnd/>
                          <a:tailEnd/>
                        </a:ln>
                      </wps:spPr>
                      <wps:txbx>
                        <w:txbxContent>
                          <w:p w14:paraId="6EE1172D" w14:textId="77777777" w:rsidR="008E7DB1" w:rsidRDefault="008E7DB1" w:rsidP="008E7DB1">
                            <w:pPr>
                              <w:rPr>
                                <w:rFonts w:asciiTheme="minorHAnsi" w:hAnsiTheme="minorHAnsi" w:cstheme="minorHAnsi"/>
                              </w:rPr>
                            </w:pPr>
                            <w:r w:rsidRPr="00AE7E44">
                              <w:rPr>
                                <w:rFonts w:asciiTheme="minorHAnsi" w:hAnsiTheme="minorHAnsi" w:cstheme="minorHAnsi"/>
                              </w:rPr>
                              <w:t>(Max 600 words)</w:t>
                            </w:r>
                          </w:p>
                          <w:p w14:paraId="7E91CFF1" w14:textId="77777777" w:rsidR="007D67EB" w:rsidRDefault="007D67EB" w:rsidP="008E7DB1">
                            <w:pPr>
                              <w:rPr>
                                <w:rFonts w:asciiTheme="minorHAnsi" w:hAnsiTheme="minorHAnsi" w:cstheme="minorHAnsi"/>
                              </w:rPr>
                            </w:pPr>
                          </w:p>
                        </w:txbxContent>
                      </wps:txbx>
                      <wps:bodyPr rot="0" vert="horz" wrap="square" lIns="91440" tIns="45720" rIns="91440" bIns="45720" anchor="t" anchorCtr="0" upright="1">
                        <a:noAutofit/>
                      </wps:bodyPr>
                    </wps:wsp>
                  </a:graphicData>
                </a:graphic>
              </wp:inline>
            </w:drawing>
          </mc:Choice>
          <mc:Fallback>
            <w:pict>
              <v:shape w14:anchorId="415854A9" id="Text Box 3" o:spid="_x0000_s1027" type="#_x0000_t202" style="width:510.2pt;height:1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">
                <v:textbox>
                  <w:txbxContent>
                    <w:p w14:paraId="6EE1172D" w14:textId="77777777" w:rsidR="008E7DB1" w:rsidRDefault="008E7DB1" w:rsidP="008E7DB1">
                      <w:pPr>
                        <w:rPr>
                          <w:rFonts w:asciiTheme="minorHAnsi" w:hAnsiTheme="minorHAnsi" w:cstheme="minorHAnsi"/>
                        </w:rPr>
                      </w:pPr>
                      <w:r w:rsidRPr="00AE7E44">
                        <w:rPr>
                          <w:rFonts w:asciiTheme="minorHAnsi" w:hAnsiTheme="minorHAnsi" w:cstheme="minorHAnsi"/>
                        </w:rPr>
                        <w:t>(Max 600 words)</w:t>
                      </w:r>
                    </w:p>
                    <w:p w14:paraId="7E91CFF1" w14:textId="77777777" w:rsidR="007D67EB" w:rsidRDefault="007D67EB" w:rsidP="008E7DB1">
                      <w:pPr>
                        <w:rPr>
                          <w:rFonts w:asciiTheme="minorHAnsi" w:hAnsiTheme="minorHAnsi" w:cstheme="minorHAnsi"/>
                        </w:rPr>
                      </w:pPr>
                    </w:p>
                  </w:txbxContent>
                </v:textbox>
                <w10:anchorlock/>
              </v:shape>
            </w:pict>
          </mc:Fallback>
        </mc:AlternateContent>
      </w:r>
    </w:p>
    <w:p w14:paraId="42C8334C" w14:textId="18086D59" w:rsidR="00D52CB7" w:rsidRPr="00C45FAB" w:rsidRDefault="5E884C8A" w:rsidP="20669115">
      <w:pPr>
        <w:keepNext/>
        <w:spacing w:before="240" w:after="120"/>
        <w:jc w:val="both"/>
        <w:outlineLvl w:val="1"/>
        <w:rPr>
          <w:rFonts w:asciiTheme="minorHAnsi" w:hAnsiTheme="minorHAnsi" w:cstheme="minorBidi"/>
          <w:b/>
          <w:bCs/>
          <w:lang w:eastAsia="en-US"/>
        </w:rPr>
      </w:pPr>
      <w:r w:rsidRPr="20669115">
        <w:rPr>
          <w:rFonts w:asciiTheme="minorHAnsi" w:hAnsiTheme="minorHAnsi" w:cstheme="minorBidi"/>
          <w:b/>
          <w:bCs/>
          <w:lang w:eastAsia="en-US"/>
        </w:rPr>
        <w:t>Q</w:t>
      </w:r>
      <w:r w:rsidR="00821358">
        <w:rPr>
          <w:rFonts w:asciiTheme="minorHAnsi" w:hAnsiTheme="minorHAnsi" w:cstheme="minorBidi"/>
          <w:b/>
          <w:bCs/>
          <w:lang w:eastAsia="en-US"/>
        </w:rPr>
        <w:t>7</w:t>
      </w:r>
      <w:r w:rsidRPr="20669115">
        <w:rPr>
          <w:rFonts w:asciiTheme="minorHAnsi" w:hAnsiTheme="minorHAnsi" w:cstheme="minorBidi"/>
          <w:b/>
          <w:bCs/>
          <w:lang w:eastAsia="en-US"/>
        </w:rPr>
        <w:t>b. Long-term sustainability (Guidance section 2.1</w:t>
      </w:r>
      <w:r w:rsidR="003B142A">
        <w:rPr>
          <w:rFonts w:asciiTheme="minorHAnsi" w:hAnsiTheme="minorHAnsi" w:cstheme="minorBidi"/>
          <w:b/>
          <w:bCs/>
          <w:lang w:eastAsia="en-US"/>
        </w:rPr>
        <w:t xml:space="preserve"> and 6</w:t>
      </w:r>
      <w:r w:rsidRPr="20669115">
        <w:rPr>
          <w:rFonts w:asciiTheme="minorHAnsi" w:hAnsiTheme="minorHAnsi" w:cstheme="minorBidi"/>
          <w:b/>
          <w:bCs/>
          <w:lang w:eastAsia="en-US"/>
        </w:rPr>
        <w:t>)</w:t>
      </w:r>
    </w:p>
    <w:p w14:paraId="4C40B5F6" w14:textId="77777777" w:rsidR="003B142A" w:rsidRPr="00C45FAB" w:rsidRDefault="003B142A" w:rsidP="003B142A">
      <w:pPr>
        <w:spacing w:before="240" w:after="120"/>
        <w:rPr>
          <w:rFonts w:ascii="Calibri" w:eastAsia="Calibri" w:hAnsi="Calibri" w:cs="Calibri"/>
          <w:color w:val="000000" w:themeColor="text1"/>
          <w:szCs w:val="24"/>
        </w:rPr>
      </w:pPr>
      <w:r w:rsidRPr="003976E9">
        <w:rPr>
          <w:rFonts w:ascii="Calibri" w:eastAsia="Calibri" w:hAnsi="Calibri" w:cs="Calibri"/>
          <w:color w:val="000000" w:themeColor="text1"/>
          <w:szCs w:val="24"/>
        </w:rPr>
        <w:t>Please describe the long-term benefits of the project and the change it will bring about. How will the outcomes of the project be sustained after the funding is finished?</w:t>
      </w:r>
    </w:p>
    <w:tbl>
      <w:tblPr>
        <w:tblStyle w:val="TableGrid"/>
        <w:tblW w:w="0" w:type="auto"/>
        <w:tblLayout w:type="fixed"/>
        <w:tblLook w:val="06A0" w:firstRow="1" w:lastRow="0" w:firstColumn="1" w:lastColumn="0" w:noHBand="1" w:noVBand="1"/>
      </w:tblPr>
      <w:tblGrid>
        <w:gridCol w:w="10200"/>
      </w:tblGrid>
      <w:tr w:rsidR="20669115" w14:paraId="481FD5AF" w14:textId="77777777" w:rsidTr="00523474">
        <w:trPr>
          <w:trHeight w:val="1275"/>
        </w:trPr>
        <w:tc>
          <w:tcPr>
            <w:tcW w:w="10200" w:type="dxa"/>
          </w:tcPr>
          <w:p w14:paraId="4A2E95DB" w14:textId="15E387C4" w:rsidR="20669115" w:rsidRDefault="00D94D85" w:rsidP="20669115">
            <w:pPr>
              <w:rPr>
                <w:rFonts w:asciiTheme="minorHAnsi" w:hAnsiTheme="minorHAnsi" w:cstheme="minorBidi"/>
              </w:rPr>
            </w:pPr>
            <w:r>
              <w:rPr>
                <w:rFonts w:asciiTheme="minorHAnsi" w:hAnsiTheme="minorHAnsi" w:cstheme="minorBidi"/>
              </w:rPr>
              <w:t>(Max 200 words)</w:t>
            </w:r>
          </w:p>
        </w:tc>
      </w:tr>
    </w:tbl>
    <w:p w14:paraId="60DCF8CB" w14:textId="024AA68E" w:rsidR="00D52CB7" w:rsidRPr="00C45FAB" w:rsidRDefault="74B201B3" w:rsidP="20669115">
      <w:pPr>
        <w:spacing w:before="240" w:after="120"/>
        <w:rPr>
          <w:rFonts w:asciiTheme="minorHAnsi" w:hAnsiTheme="minorHAnsi" w:cstheme="minorBidi"/>
          <w:lang w:eastAsia="en-US"/>
        </w:rPr>
      </w:pPr>
      <w:r w:rsidRPr="20669115">
        <w:rPr>
          <w:rFonts w:asciiTheme="minorHAnsi" w:hAnsiTheme="minorHAnsi" w:cstheme="minorBidi"/>
          <w:lang w:eastAsia="en-US"/>
        </w:rPr>
        <w:t xml:space="preserve">(Optional) </w:t>
      </w:r>
      <w:r w:rsidR="50015107" w:rsidRPr="20669115">
        <w:rPr>
          <w:rFonts w:asciiTheme="minorHAnsi" w:hAnsiTheme="minorHAnsi" w:cstheme="minorBidi"/>
          <w:lang w:eastAsia="en-US"/>
        </w:rPr>
        <w:t>A</w:t>
      </w:r>
      <w:r w:rsidR="0BB55951" w:rsidRPr="20669115">
        <w:rPr>
          <w:rFonts w:asciiTheme="minorHAnsi" w:hAnsiTheme="minorHAnsi" w:cstheme="minorBidi"/>
          <w:lang w:eastAsia="en-US"/>
        </w:rPr>
        <w:t>dditional and</w:t>
      </w:r>
      <w:r w:rsidRPr="20669115">
        <w:rPr>
          <w:rFonts w:asciiTheme="minorHAnsi" w:hAnsiTheme="minorHAnsi" w:cstheme="minorBidi"/>
          <w:lang w:eastAsia="en-US"/>
        </w:rPr>
        <w:t xml:space="preserve"> supporting materials or files (such as maps of projec</w:t>
      </w:r>
      <w:r w:rsidR="2F7324FF" w:rsidRPr="20669115">
        <w:rPr>
          <w:rFonts w:asciiTheme="minorHAnsi" w:hAnsiTheme="minorHAnsi" w:cstheme="minorBidi"/>
          <w:lang w:eastAsia="en-US"/>
        </w:rPr>
        <w:t>t sites, etc</w:t>
      </w:r>
      <w:r w:rsidR="6FAC4D03" w:rsidRPr="20669115">
        <w:rPr>
          <w:rFonts w:asciiTheme="minorHAnsi" w:hAnsiTheme="minorHAnsi" w:cstheme="minorBidi"/>
          <w:lang w:eastAsia="en-US"/>
        </w:rPr>
        <w:t>.</w:t>
      </w:r>
      <w:r w:rsidR="2F7324FF" w:rsidRPr="20669115">
        <w:rPr>
          <w:rFonts w:asciiTheme="minorHAnsi" w:hAnsiTheme="minorHAnsi" w:cstheme="minorBidi"/>
          <w:lang w:eastAsia="en-US"/>
        </w:rPr>
        <w:t xml:space="preserve">) </w:t>
      </w:r>
      <w:r w:rsidR="713081C9" w:rsidRPr="20669115">
        <w:rPr>
          <w:rFonts w:asciiTheme="minorHAnsi" w:hAnsiTheme="minorHAnsi" w:cstheme="minorBidi"/>
          <w:lang w:eastAsia="en-US"/>
        </w:rPr>
        <w:t>[attach]</w:t>
      </w:r>
      <w:r w:rsidR="2F7324FF" w:rsidRPr="20669115">
        <w:rPr>
          <w:rFonts w:asciiTheme="minorHAnsi" w:hAnsiTheme="minorHAnsi" w:cstheme="minorBidi"/>
          <w:lang w:eastAsia="en-US"/>
        </w:rPr>
        <w:t>. Maximum of 5 pages</w:t>
      </w:r>
      <w:r w:rsidR="0CCB9B52" w:rsidRPr="20669115">
        <w:rPr>
          <w:rFonts w:asciiTheme="minorHAnsi" w:hAnsiTheme="minorHAnsi" w:cstheme="minorBidi"/>
          <w:lang w:eastAsia="en-US"/>
        </w:rPr>
        <w:t>.</w:t>
      </w:r>
    </w:p>
    <w:p w14:paraId="706028C3" w14:textId="77777777" w:rsidR="00DE36BB" w:rsidRDefault="00DE36BB">
      <w:pPr>
        <w:rPr>
          <w:rFonts w:asciiTheme="minorHAnsi" w:hAnsiTheme="minorHAnsi" w:cstheme="minorBidi"/>
          <w:b/>
          <w:bCs/>
          <w:lang w:eastAsia="en-US"/>
        </w:rPr>
      </w:pPr>
      <w:r>
        <w:rPr>
          <w:rFonts w:asciiTheme="minorHAnsi" w:hAnsiTheme="minorHAnsi" w:cstheme="minorBidi"/>
          <w:b/>
          <w:bCs/>
          <w:lang w:eastAsia="en-US"/>
        </w:rPr>
        <w:br w:type="page"/>
      </w:r>
    </w:p>
    <w:p w14:paraId="0719339B" w14:textId="58B69ADE" w:rsidR="008B04FE" w:rsidRPr="00C45FAB" w:rsidRDefault="63C06A92" w:rsidP="20669115">
      <w:pPr>
        <w:spacing w:before="240" w:after="120"/>
        <w:rPr>
          <w:rFonts w:asciiTheme="minorHAnsi" w:hAnsiTheme="minorHAnsi" w:cstheme="minorBidi"/>
          <w:b/>
          <w:bCs/>
          <w:lang w:eastAsia="en-US"/>
        </w:rPr>
      </w:pPr>
      <w:r w:rsidRPr="20669115">
        <w:rPr>
          <w:rFonts w:asciiTheme="minorHAnsi" w:hAnsiTheme="minorHAnsi" w:cstheme="minorBidi"/>
          <w:b/>
          <w:bCs/>
          <w:lang w:eastAsia="en-US"/>
        </w:rPr>
        <w:lastRenderedPageBreak/>
        <w:t>Q</w:t>
      </w:r>
      <w:r w:rsidR="00821358">
        <w:rPr>
          <w:rFonts w:asciiTheme="minorHAnsi" w:hAnsiTheme="minorHAnsi" w:cstheme="minorBidi"/>
          <w:b/>
          <w:bCs/>
          <w:lang w:eastAsia="en-US"/>
        </w:rPr>
        <w:t>8</w:t>
      </w:r>
      <w:r w:rsidRPr="20669115">
        <w:rPr>
          <w:rFonts w:asciiTheme="minorHAnsi" w:hAnsiTheme="minorHAnsi" w:cstheme="minorBidi"/>
          <w:b/>
          <w:bCs/>
          <w:lang w:eastAsia="en-US"/>
        </w:rPr>
        <w:t xml:space="preserve">. Project </w:t>
      </w:r>
      <w:r w:rsidR="5FAD3A4E" w:rsidRPr="20669115">
        <w:rPr>
          <w:rFonts w:asciiTheme="minorHAnsi" w:hAnsiTheme="minorHAnsi" w:cstheme="minorBidi"/>
          <w:b/>
          <w:bCs/>
          <w:lang w:eastAsia="en-US"/>
        </w:rPr>
        <w:t>Outcome(s)</w:t>
      </w:r>
      <w:r w:rsidR="0BF6821F" w:rsidRPr="20669115">
        <w:rPr>
          <w:rFonts w:asciiTheme="minorHAnsi" w:hAnsiTheme="minorHAnsi" w:cstheme="minorBidi"/>
          <w:b/>
          <w:bCs/>
          <w:lang w:eastAsia="en-US"/>
        </w:rPr>
        <w:t xml:space="preserve"> </w:t>
      </w:r>
      <w:r w:rsidR="03CA3B5A" w:rsidRPr="20669115">
        <w:rPr>
          <w:rFonts w:asciiTheme="minorHAnsi" w:hAnsiTheme="minorHAnsi" w:cstheme="minorBidi"/>
          <w:b/>
          <w:bCs/>
          <w:lang w:eastAsia="en-US"/>
        </w:rPr>
        <w:t xml:space="preserve">(Guidance </w:t>
      </w:r>
      <w:r w:rsidR="5D729D26" w:rsidRPr="20669115">
        <w:rPr>
          <w:rFonts w:asciiTheme="minorHAnsi" w:hAnsiTheme="minorHAnsi" w:cstheme="minorBidi"/>
          <w:b/>
          <w:bCs/>
          <w:lang w:eastAsia="en-US"/>
        </w:rPr>
        <w:t xml:space="preserve">section </w:t>
      </w:r>
      <w:r w:rsidR="503FDF1C" w:rsidRPr="20669115">
        <w:rPr>
          <w:rFonts w:asciiTheme="minorHAnsi" w:hAnsiTheme="minorHAnsi" w:cstheme="minorBidi"/>
          <w:b/>
          <w:bCs/>
          <w:lang w:eastAsia="en-US"/>
        </w:rPr>
        <w:t>1.2</w:t>
      </w:r>
      <w:r w:rsidR="03CA3B5A" w:rsidRPr="20669115">
        <w:rPr>
          <w:rFonts w:asciiTheme="minorHAnsi" w:hAnsiTheme="minorHAnsi" w:cstheme="minorBidi"/>
          <w:b/>
          <w:bCs/>
          <w:lang w:eastAsia="en-US"/>
        </w:rPr>
        <w:t>)</w:t>
      </w:r>
    </w:p>
    <w:p w14:paraId="50300DBB" w14:textId="6E7412B1" w:rsidR="00A266E4" w:rsidRDefault="00A266E4" w:rsidP="64DD3670">
      <w:pPr>
        <w:spacing w:before="240" w:after="120"/>
        <w:rPr>
          <w:rFonts w:asciiTheme="minorHAnsi" w:hAnsiTheme="minorHAnsi" w:cstheme="minorHAnsi"/>
          <w:lang w:eastAsia="en-US"/>
        </w:rPr>
      </w:pPr>
      <w:r w:rsidRPr="00C45FAB">
        <w:rPr>
          <w:rFonts w:asciiTheme="minorHAnsi" w:hAnsiTheme="minorHAnsi" w:cstheme="minorHAnsi"/>
          <w:lang w:eastAsia="en-US"/>
        </w:rPr>
        <w:t xml:space="preserve">Successful Darwin Plus Local projects must demonstrate measurable outcomes in </w:t>
      </w:r>
      <w:r w:rsidRPr="00C45FAB">
        <w:rPr>
          <w:rFonts w:asciiTheme="minorHAnsi" w:hAnsiTheme="minorHAnsi" w:cstheme="minorHAnsi"/>
          <w:b/>
          <w:bCs/>
          <w:lang w:eastAsia="en-US"/>
        </w:rPr>
        <w:t>at least one of the themes</w:t>
      </w:r>
      <w:r w:rsidRPr="00C45FAB">
        <w:rPr>
          <w:rFonts w:asciiTheme="minorHAnsi" w:hAnsiTheme="minorHAnsi" w:cstheme="minorHAnsi"/>
          <w:lang w:eastAsia="en-US"/>
        </w:rPr>
        <w:t xml:space="preserve"> </w:t>
      </w:r>
      <w:r w:rsidRPr="001212B3">
        <w:rPr>
          <w:rFonts w:asciiTheme="minorHAnsi" w:hAnsiTheme="minorHAnsi" w:cstheme="minorHAnsi"/>
          <w:b/>
          <w:bCs/>
          <w:lang w:eastAsia="en-US"/>
        </w:rPr>
        <w:t>of Darwin Plus</w:t>
      </w:r>
      <w:r w:rsidR="004255A7" w:rsidRPr="001212B3">
        <w:rPr>
          <w:rFonts w:asciiTheme="minorHAnsi" w:hAnsiTheme="minorHAnsi" w:cstheme="minorHAnsi"/>
          <w:b/>
          <w:bCs/>
          <w:lang w:eastAsia="en-US"/>
        </w:rPr>
        <w:t xml:space="preserve"> with a clear focus on biodiversity and the natural environment</w:t>
      </w:r>
      <w:r w:rsidR="2058805F" w:rsidRPr="00C45FAB">
        <w:rPr>
          <w:rFonts w:asciiTheme="minorHAnsi" w:hAnsiTheme="minorHAnsi" w:cstheme="minorHAnsi"/>
          <w:lang w:eastAsia="en-US"/>
        </w:rPr>
        <w:t>,</w:t>
      </w:r>
      <w:r w:rsidRPr="00C45FAB">
        <w:rPr>
          <w:rFonts w:asciiTheme="minorHAnsi" w:hAnsiTheme="minorHAnsi" w:cstheme="minorHAnsi"/>
          <w:lang w:eastAsia="en-US"/>
        </w:rPr>
        <w:t xml:space="preserve"> either by the end of the project or</w:t>
      </w:r>
      <w:r w:rsidR="49979EE9" w:rsidRPr="00C45FAB">
        <w:rPr>
          <w:rFonts w:asciiTheme="minorHAnsi" w:hAnsiTheme="minorHAnsi" w:cstheme="minorHAnsi"/>
          <w:lang w:eastAsia="en-US"/>
        </w:rPr>
        <w:t xml:space="preserve"> soon after through a credible p</w:t>
      </w:r>
      <w:r w:rsidR="14857EC1" w:rsidRPr="00C45FAB">
        <w:rPr>
          <w:rFonts w:asciiTheme="minorHAnsi" w:hAnsiTheme="minorHAnsi" w:cstheme="minorHAnsi"/>
          <w:lang w:eastAsia="en-US"/>
        </w:rPr>
        <w:t>lan</w:t>
      </w:r>
      <w:r w:rsidRPr="00C45FAB">
        <w:rPr>
          <w:rFonts w:asciiTheme="minorHAnsi" w:hAnsiTheme="minorHAnsi" w:cstheme="minorHAnsi"/>
          <w:lang w:eastAsia="en-US"/>
        </w:rPr>
        <w:t xml:space="preserve">. </w:t>
      </w:r>
    </w:p>
    <w:p w14:paraId="0A2AE08B" w14:textId="4B6B342E" w:rsidR="002D1423" w:rsidRDefault="009F36C9" w:rsidP="17A7D47D">
      <w:pPr>
        <w:spacing w:before="240" w:after="120"/>
        <w:rPr>
          <w:rFonts w:asciiTheme="minorHAnsi" w:hAnsiTheme="minorHAnsi" w:cstheme="minorBidi"/>
          <w:lang w:eastAsia="en-US"/>
        </w:rPr>
      </w:pPr>
      <w:r w:rsidRPr="17A7D47D">
        <w:rPr>
          <w:rFonts w:asciiTheme="minorHAnsi" w:hAnsiTheme="minorHAnsi" w:cstheme="minorBidi"/>
          <w:lang w:eastAsia="en-US"/>
        </w:rPr>
        <w:t>Please</w:t>
      </w:r>
      <w:r w:rsidR="008E3C67" w:rsidRPr="17A7D47D">
        <w:rPr>
          <w:rFonts w:asciiTheme="minorHAnsi" w:hAnsiTheme="minorHAnsi" w:cstheme="minorBidi"/>
          <w:lang w:eastAsia="en-US"/>
        </w:rPr>
        <w:t xml:space="preserve"> note: </w:t>
      </w:r>
      <w:r w:rsidRPr="17A7D47D">
        <w:rPr>
          <w:rFonts w:asciiTheme="minorHAnsi" w:hAnsiTheme="minorHAnsi" w:cstheme="minorBidi"/>
          <w:lang w:eastAsia="en-US"/>
        </w:rPr>
        <w:t xml:space="preserve">Any proposals including research or monitoring are required to demonstrate a clear link to tangible outcomes for conservation of biodiversity and the natural environment. </w:t>
      </w:r>
      <w:r w:rsidR="1B25A377" w:rsidRPr="17A7D47D">
        <w:rPr>
          <w:rFonts w:asciiTheme="minorHAnsi" w:hAnsiTheme="minorHAnsi" w:cstheme="minorBidi"/>
          <w:lang w:eastAsia="en-US"/>
        </w:rPr>
        <w:t>Please explain how any new research will be applied to drive environmental outcomes on the ground.</w:t>
      </w:r>
    </w:p>
    <w:p w14:paraId="3D5A7E86" w14:textId="77CB4BD6" w:rsidR="00977CE7" w:rsidRDefault="00977CE7" w:rsidP="00977CE7">
      <w:pPr>
        <w:spacing w:before="240" w:after="120"/>
        <w:rPr>
          <w:rFonts w:asciiTheme="minorHAnsi" w:hAnsiTheme="minorHAnsi" w:cstheme="minorHAnsi"/>
          <w:b/>
          <w:bCs/>
          <w:lang w:eastAsia="en-US"/>
        </w:rPr>
      </w:pPr>
      <w:r>
        <w:rPr>
          <w:rFonts w:asciiTheme="minorHAnsi" w:hAnsiTheme="minorHAnsi" w:cstheme="minorHAnsi"/>
          <w:b/>
          <w:bCs/>
          <w:lang w:eastAsia="en-US"/>
        </w:rPr>
        <w:t xml:space="preserve">Please confirm that your project has a clear focus on biodiversity and the natural environment. </w:t>
      </w:r>
    </w:p>
    <w:p w14:paraId="09421054" w14:textId="127BC873" w:rsidR="00977CE7" w:rsidRPr="00977CE7" w:rsidRDefault="00000000" w:rsidP="00977CE7">
      <w:pPr>
        <w:spacing w:before="240" w:after="120"/>
        <w:ind w:left="360"/>
        <w:rPr>
          <w:rFonts w:asciiTheme="minorHAnsi" w:hAnsiTheme="minorHAnsi" w:cstheme="minorHAnsi"/>
          <w:lang w:eastAsia="en-US"/>
        </w:rPr>
      </w:pPr>
      <w:sdt>
        <w:sdtPr>
          <w:rPr>
            <w:rFonts w:asciiTheme="minorHAnsi" w:hAnsiTheme="minorHAnsi" w:cstheme="minorHAnsi"/>
            <w:b/>
            <w:bCs/>
            <w:lang w:eastAsia="en-US"/>
          </w:rPr>
          <w:id w:val="1855765078"/>
          <w:placeholder>
            <w:docPart w:val="548E0FFC7B914A709770A9454628E9FA"/>
          </w:placeholder>
          <w14:checkbox>
            <w14:checked w14:val="0"/>
            <w14:checkedState w14:val="2612" w14:font="MS Gothic"/>
            <w14:uncheckedState w14:val="2610" w14:font="MS Gothic"/>
          </w14:checkbox>
        </w:sdtPr>
        <w:sdtContent>
          <w:r w:rsidR="00977CE7" w:rsidRPr="00C45FAB">
            <w:rPr>
              <w:rFonts w:ascii="Segoe UI Symbol" w:eastAsia="MS Gothic" w:hAnsi="Segoe UI Symbol" w:cs="Segoe UI Symbol"/>
              <w:b/>
              <w:bCs/>
              <w:lang w:eastAsia="en-US"/>
            </w:rPr>
            <w:t>☐</w:t>
          </w:r>
          <w:r w:rsidR="00977CE7" w:rsidRPr="00C45FAB">
            <w:rPr>
              <w:rFonts w:asciiTheme="minorHAnsi" w:eastAsia="MS Gothic" w:hAnsiTheme="minorHAnsi" w:cstheme="minorHAnsi"/>
              <w:b/>
              <w:bCs/>
              <w:lang w:eastAsia="en-US"/>
            </w:rPr>
            <w:t xml:space="preserve"> </w:t>
          </w:r>
        </w:sdtContent>
      </w:sdt>
      <w:r w:rsidR="00977CE7" w:rsidRPr="00C45FAB">
        <w:rPr>
          <w:rFonts w:asciiTheme="minorHAnsi" w:hAnsiTheme="minorHAnsi" w:cstheme="minorHAnsi"/>
          <w:b/>
          <w:bCs/>
          <w:lang w:eastAsia="en-US"/>
        </w:rPr>
        <w:t xml:space="preserve">Biodiversity: </w:t>
      </w:r>
      <w:r w:rsidR="00977CE7" w:rsidRPr="00C45FAB">
        <w:rPr>
          <w:rFonts w:asciiTheme="minorHAnsi" w:hAnsiTheme="minorHAnsi" w:cstheme="minorHAnsi"/>
          <w:lang w:eastAsia="en-US"/>
        </w:rPr>
        <w:t xml:space="preserve">improving and conserving biodiversity, and slowing or reversing biodiversity loss and degradation; </w:t>
      </w:r>
    </w:p>
    <w:p w14:paraId="390357F9" w14:textId="788C0AE2" w:rsidR="008B04FE" w:rsidRPr="00C45FAB" w:rsidRDefault="008B04FE" w:rsidP="7CC3DCF9">
      <w:pPr>
        <w:spacing w:before="240" w:after="120"/>
        <w:rPr>
          <w:rFonts w:asciiTheme="minorHAnsi" w:hAnsiTheme="minorHAnsi" w:cstheme="minorHAnsi"/>
          <w:b/>
          <w:bCs/>
          <w:lang w:eastAsia="en-US"/>
        </w:rPr>
      </w:pPr>
      <w:r w:rsidRPr="00C45FAB">
        <w:rPr>
          <w:rFonts w:asciiTheme="minorHAnsi" w:hAnsiTheme="minorHAnsi" w:cstheme="minorHAnsi"/>
          <w:b/>
          <w:bCs/>
          <w:lang w:eastAsia="en-US"/>
        </w:rPr>
        <w:t xml:space="preserve">Please tick which </w:t>
      </w:r>
      <w:r w:rsidR="00977CE7">
        <w:rPr>
          <w:rFonts w:asciiTheme="minorHAnsi" w:hAnsiTheme="minorHAnsi" w:cstheme="minorHAnsi"/>
          <w:b/>
          <w:bCs/>
          <w:lang w:eastAsia="en-US"/>
        </w:rPr>
        <w:t xml:space="preserve">additional </w:t>
      </w:r>
      <w:r w:rsidRPr="00C45FAB">
        <w:rPr>
          <w:rFonts w:asciiTheme="minorHAnsi" w:hAnsiTheme="minorHAnsi" w:cstheme="minorHAnsi"/>
          <w:b/>
          <w:bCs/>
          <w:lang w:eastAsia="en-US"/>
        </w:rPr>
        <w:t xml:space="preserve">theme(s) of Darwin Plus your project </w:t>
      </w:r>
      <w:r w:rsidR="00272AE0" w:rsidRPr="00C45FAB">
        <w:rPr>
          <w:rFonts w:asciiTheme="minorHAnsi" w:hAnsiTheme="minorHAnsi" w:cstheme="minorHAnsi"/>
          <w:b/>
          <w:bCs/>
          <w:lang w:eastAsia="en-US"/>
        </w:rPr>
        <w:t>contributes to</w:t>
      </w:r>
      <w:r w:rsidR="00977CE7">
        <w:rPr>
          <w:rFonts w:asciiTheme="minorHAnsi" w:hAnsiTheme="minorHAnsi" w:cstheme="minorHAnsi"/>
          <w:b/>
          <w:bCs/>
          <w:lang w:eastAsia="en-US"/>
        </w:rPr>
        <w:t xml:space="preserve"> (if relevant)</w:t>
      </w:r>
      <w:r w:rsidRPr="00C45FAB">
        <w:rPr>
          <w:rFonts w:asciiTheme="minorHAnsi" w:hAnsiTheme="minorHAnsi" w:cstheme="minorHAnsi"/>
          <w:b/>
          <w:bCs/>
          <w:lang w:eastAsia="en-US"/>
        </w:rPr>
        <w:t>:</w:t>
      </w:r>
    </w:p>
    <w:p w14:paraId="5BABA190" w14:textId="1001AF67" w:rsidR="00A266E4" w:rsidRPr="00C45FAB" w:rsidRDefault="00000000" w:rsidP="7CC3DCF9">
      <w:pPr>
        <w:spacing w:before="240" w:after="120"/>
        <w:ind w:left="360"/>
        <w:rPr>
          <w:rFonts w:asciiTheme="minorHAnsi" w:hAnsiTheme="minorHAnsi" w:cstheme="minorHAnsi"/>
          <w:lang w:eastAsia="en-US"/>
        </w:rPr>
      </w:pPr>
      <w:sdt>
        <w:sdtPr>
          <w:rPr>
            <w:rFonts w:asciiTheme="minorHAnsi" w:hAnsiTheme="minorHAnsi" w:cstheme="minorHAnsi"/>
            <w:b/>
            <w:bCs/>
            <w:lang w:eastAsia="en-US"/>
          </w:rPr>
          <w:id w:val="-874463882"/>
          <w:placeholder>
            <w:docPart w:val="DefaultPlaceholder_1081868574"/>
          </w:placeholder>
          <w14:checkbox>
            <w14:checked w14:val="0"/>
            <w14:checkedState w14:val="2612" w14:font="MS Gothic"/>
            <w14:uncheckedState w14:val="2610" w14:font="MS Gothic"/>
          </w14:checkbox>
        </w:sdtPr>
        <w:sdtContent>
          <w:r w:rsidR="00A266E4" w:rsidRPr="00C45FAB">
            <w:rPr>
              <w:rFonts w:ascii="Segoe UI Symbol" w:eastAsia="MS Gothic" w:hAnsi="Segoe UI Symbol" w:cs="Segoe UI Symbol"/>
              <w:b/>
              <w:bCs/>
              <w:lang w:eastAsia="en-US"/>
            </w:rPr>
            <w:t>☐</w:t>
          </w:r>
          <w:r w:rsidR="043CCB9C" w:rsidRPr="00C45FAB">
            <w:rPr>
              <w:rFonts w:asciiTheme="minorHAnsi" w:eastAsia="MS Gothic" w:hAnsiTheme="minorHAnsi" w:cstheme="minorHAnsi"/>
              <w:b/>
              <w:bCs/>
              <w:lang w:eastAsia="en-US"/>
            </w:rPr>
            <w:t xml:space="preserve"> </w:t>
          </w:r>
        </w:sdtContent>
      </w:sdt>
      <w:r w:rsidR="00A266E4" w:rsidRPr="00C45FAB">
        <w:rPr>
          <w:rFonts w:asciiTheme="minorHAnsi" w:hAnsiTheme="minorHAnsi" w:cstheme="minorHAnsi"/>
          <w:b/>
          <w:bCs/>
          <w:lang w:eastAsia="en-US"/>
        </w:rPr>
        <w:t xml:space="preserve">Climate change: </w:t>
      </w:r>
      <w:r w:rsidR="00A266E4" w:rsidRPr="00C45FAB">
        <w:rPr>
          <w:rFonts w:asciiTheme="minorHAnsi" w:hAnsiTheme="minorHAnsi" w:cstheme="minorHAnsi"/>
          <w:lang w:eastAsia="en-US"/>
        </w:rPr>
        <w:t>responding to, mitigating and adapting to climate change and its effects on the natural environment and local communities;</w:t>
      </w:r>
    </w:p>
    <w:p w14:paraId="6261FEEE" w14:textId="297279D1" w:rsidR="00A266E4" w:rsidRPr="00C45FAB" w:rsidRDefault="00000000" w:rsidP="2EFB2898">
      <w:pPr>
        <w:spacing w:before="240" w:after="120"/>
        <w:ind w:left="360"/>
        <w:rPr>
          <w:rFonts w:asciiTheme="minorHAnsi" w:hAnsiTheme="minorHAnsi" w:cstheme="minorHAnsi"/>
          <w:lang w:eastAsia="en-US"/>
        </w:rPr>
      </w:pPr>
      <w:sdt>
        <w:sdtPr>
          <w:rPr>
            <w:rFonts w:asciiTheme="minorHAnsi" w:hAnsiTheme="minorHAnsi" w:cstheme="minorHAnsi"/>
            <w:b/>
            <w:bCs/>
            <w:lang w:eastAsia="en-US"/>
          </w:rPr>
          <w:id w:val="1582715528"/>
          <w:placeholder>
            <w:docPart w:val="DefaultPlaceholder_1081868574"/>
          </w:placeholder>
          <w14:checkbox>
            <w14:checked w14:val="0"/>
            <w14:checkedState w14:val="2612" w14:font="MS Gothic"/>
            <w14:uncheckedState w14:val="2610" w14:font="MS Gothic"/>
          </w14:checkbox>
        </w:sdtPr>
        <w:sdtContent>
          <w:r w:rsidR="00BF32B4" w:rsidRPr="00C45FAB">
            <w:rPr>
              <w:rFonts w:ascii="Segoe UI Symbol" w:eastAsia="MS Gothic" w:hAnsi="Segoe UI Symbol" w:cs="Segoe UI Symbol"/>
              <w:b/>
              <w:bCs/>
              <w:lang w:eastAsia="en-US"/>
            </w:rPr>
            <w:t>☐</w:t>
          </w:r>
        </w:sdtContent>
      </w:sdt>
      <w:r w:rsidR="184C9CBB" w:rsidRPr="00C45FAB">
        <w:rPr>
          <w:rFonts w:asciiTheme="minorHAnsi" w:hAnsiTheme="minorHAnsi" w:cstheme="minorHAnsi"/>
          <w:b/>
          <w:bCs/>
          <w:lang w:eastAsia="en-US"/>
        </w:rPr>
        <w:t xml:space="preserve"> </w:t>
      </w:r>
      <w:r w:rsidR="00A266E4" w:rsidRPr="00C45FAB">
        <w:rPr>
          <w:rFonts w:asciiTheme="minorHAnsi" w:hAnsiTheme="minorHAnsi" w:cstheme="minorHAnsi"/>
          <w:b/>
          <w:bCs/>
          <w:lang w:eastAsia="en-US"/>
        </w:rPr>
        <w:t xml:space="preserve">Environmental quality: </w:t>
      </w:r>
      <w:r w:rsidR="00A266E4" w:rsidRPr="00C45FAB">
        <w:rPr>
          <w:rFonts w:asciiTheme="minorHAnsi" w:hAnsiTheme="minorHAnsi" w:cstheme="minorHAnsi"/>
          <w:lang w:eastAsia="en-US"/>
        </w:rPr>
        <w:t xml:space="preserve">improving the condition and protection of the natural environment; </w:t>
      </w:r>
    </w:p>
    <w:p w14:paraId="647DE6B2" w14:textId="332DB50A" w:rsidR="00A266E4" w:rsidRPr="00C45FAB" w:rsidRDefault="00000000" w:rsidP="2EFB2898">
      <w:pPr>
        <w:spacing w:before="240" w:after="120"/>
        <w:ind w:left="360"/>
        <w:rPr>
          <w:rFonts w:asciiTheme="minorHAnsi" w:hAnsiTheme="minorHAnsi" w:cstheme="minorHAnsi"/>
          <w:lang w:eastAsia="en-US"/>
        </w:rPr>
      </w:pPr>
      <w:sdt>
        <w:sdtPr>
          <w:rPr>
            <w:rFonts w:asciiTheme="minorHAnsi" w:hAnsiTheme="minorHAnsi" w:cstheme="minorHAnsi"/>
            <w:b/>
            <w:bCs/>
            <w:lang w:eastAsia="en-US"/>
          </w:rPr>
          <w:id w:val="-117374564"/>
          <w:placeholder>
            <w:docPart w:val="DefaultPlaceholder_1081868574"/>
          </w:placeholder>
          <w14:checkbox>
            <w14:checked w14:val="0"/>
            <w14:checkedState w14:val="2612" w14:font="MS Gothic"/>
            <w14:uncheckedState w14:val="2610" w14:font="MS Gothic"/>
          </w14:checkbox>
        </w:sdtPr>
        <w:sdtContent>
          <w:r w:rsidR="00A266E4" w:rsidRPr="00C45FAB">
            <w:rPr>
              <w:rFonts w:ascii="Segoe UI Symbol" w:eastAsia="MS Gothic" w:hAnsi="Segoe UI Symbol" w:cs="Segoe UI Symbol"/>
              <w:b/>
              <w:bCs/>
              <w:lang w:eastAsia="en-US"/>
            </w:rPr>
            <w:t>☐</w:t>
          </w:r>
        </w:sdtContent>
      </w:sdt>
      <w:r w:rsidR="7944CD0C" w:rsidRPr="00C45FAB">
        <w:rPr>
          <w:rFonts w:asciiTheme="minorHAnsi" w:hAnsiTheme="minorHAnsi" w:cstheme="minorHAnsi"/>
          <w:b/>
          <w:bCs/>
          <w:lang w:eastAsia="en-US"/>
        </w:rPr>
        <w:t xml:space="preserve"> </w:t>
      </w:r>
      <w:r w:rsidR="00A266E4" w:rsidRPr="00C45FAB">
        <w:rPr>
          <w:rFonts w:asciiTheme="minorHAnsi" w:hAnsiTheme="minorHAnsi" w:cstheme="minorHAnsi"/>
          <w:b/>
          <w:bCs/>
          <w:lang w:eastAsia="en-US"/>
        </w:rPr>
        <w:t xml:space="preserve">Capability and capacity building: </w:t>
      </w:r>
      <w:r w:rsidR="00A266E4" w:rsidRPr="00C45FAB">
        <w:rPr>
          <w:rFonts w:asciiTheme="minorHAnsi" w:hAnsiTheme="minorHAnsi" w:cstheme="minorHAnsi"/>
          <w:lang w:eastAsia="en-US"/>
        </w:rPr>
        <w:t>enhancing the capacity within OTs</w:t>
      </w:r>
      <w:r w:rsidR="14C8F221" w:rsidRPr="00C45FAB">
        <w:rPr>
          <w:rFonts w:asciiTheme="minorHAnsi" w:hAnsiTheme="minorHAnsi" w:cstheme="minorHAnsi"/>
          <w:lang w:eastAsia="en-US"/>
        </w:rPr>
        <w:t>, including through community engagement and awareness,</w:t>
      </w:r>
      <w:r w:rsidR="00A266E4" w:rsidRPr="00C45FAB">
        <w:rPr>
          <w:rFonts w:asciiTheme="minorHAnsi" w:hAnsiTheme="minorHAnsi" w:cstheme="minorHAnsi"/>
          <w:lang w:eastAsia="en-US"/>
        </w:rPr>
        <w:t xml:space="preserve"> to support the environment in the short- and long-term.</w:t>
      </w:r>
    </w:p>
    <w:p w14:paraId="1F4AF1FB" w14:textId="67F1A99D" w:rsidR="008B04FE" w:rsidRPr="00C45FAB" w:rsidRDefault="40ADDCDA" w:rsidP="67C0676E">
      <w:pPr>
        <w:spacing w:before="240" w:after="120"/>
        <w:rPr>
          <w:rFonts w:asciiTheme="minorHAnsi" w:hAnsiTheme="minorHAnsi" w:cstheme="minorBidi"/>
          <w:b/>
          <w:bCs/>
          <w:lang w:eastAsia="en-US"/>
        </w:rPr>
      </w:pPr>
      <w:r w:rsidRPr="67C0676E">
        <w:rPr>
          <w:rFonts w:asciiTheme="minorHAnsi" w:hAnsiTheme="minorHAnsi" w:cstheme="minorBidi"/>
          <w:b/>
          <w:bCs/>
          <w:lang w:eastAsia="en-US"/>
        </w:rPr>
        <w:t>Please justify your selection</w:t>
      </w:r>
      <w:r w:rsidR="003561D7" w:rsidRPr="67C0676E">
        <w:rPr>
          <w:rFonts w:asciiTheme="minorHAnsi" w:hAnsiTheme="minorHAnsi" w:cstheme="minorBidi"/>
          <w:b/>
          <w:bCs/>
          <w:lang w:eastAsia="en-US"/>
        </w:rPr>
        <w:t>.</w:t>
      </w:r>
      <w:r w:rsidR="18713D4F" w:rsidRPr="67C0676E">
        <w:rPr>
          <w:rFonts w:asciiTheme="minorHAnsi" w:hAnsiTheme="minorHAnsi" w:cstheme="minorBidi"/>
          <w:b/>
          <w:bCs/>
          <w:lang w:eastAsia="en-US"/>
        </w:rPr>
        <w:t xml:space="preserve"> Please use quantitative information where possible here.</w:t>
      </w:r>
    </w:p>
    <w:tbl>
      <w:tblPr>
        <w:tblStyle w:val="TableGrid"/>
        <w:tblW w:w="10200" w:type="dxa"/>
        <w:tblLayout w:type="fixed"/>
        <w:tblLook w:val="06A0" w:firstRow="1" w:lastRow="0" w:firstColumn="1" w:lastColumn="0" w:noHBand="1" w:noVBand="1"/>
      </w:tblPr>
      <w:tblGrid>
        <w:gridCol w:w="10200"/>
      </w:tblGrid>
      <w:tr w:rsidR="4FEEDF8D" w:rsidRPr="00C45FAB" w14:paraId="1EC9E36D" w14:textId="77777777" w:rsidTr="007D67EB">
        <w:trPr>
          <w:trHeight w:val="3102"/>
        </w:trPr>
        <w:tc>
          <w:tcPr>
            <w:tcW w:w="10200" w:type="dxa"/>
          </w:tcPr>
          <w:p w14:paraId="38E379A9" w14:textId="3C3151A5" w:rsidR="3796EB1B" w:rsidRPr="00C45FAB" w:rsidRDefault="3796EB1B" w:rsidP="4FEEDF8D">
            <w:pPr>
              <w:rPr>
                <w:rFonts w:asciiTheme="minorHAnsi" w:hAnsiTheme="minorHAnsi" w:cstheme="minorHAnsi"/>
              </w:rPr>
            </w:pPr>
            <w:r w:rsidRPr="00C45FAB">
              <w:rPr>
                <w:rFonts w:asciiTheme="minorHAnsi" w:hAnsiTheme="minorHAnsi" w:cstheme="minorHAnsi"/>
              </w:rPr>
              <w:t>(Max 100 words)</w:t>
            </w:r>
          </w:p>
          <w:p w14:paraId="28E1F5D2" w14:textId="33C4FF61" w:rsidR="4FEEDF8D" w:rsidRPr="00C45FAB" w:rsidRDefault="4FEEDF8D" w:rsidP="007D67EB">
            <w:pPr>
              <w:rPr>
                <w:rFonts w:asciiTheme="minorHAnsi" w:hAnsiTheme="minorHAnsi" w:cstheme="minorHAnsi"/>
              </w:rPr>
            </w:pPr>
          </w:p>
        </w:tc>
      </w:tr>
    </w:tbl>
    <w:p w14:paraId="72E169A7" w14:textId="544F0227" w:rsidR="00CB6F71" w:rsidRPr="00C45FAB" w:rsidRDefault="00CB6F71">
      <w:pPr>
        <w:rPr>
          <w:rFonts w:asciiTheme="minorHAnsi" w:hAnsiTheme="minorHAnsi" w:cstheme="minorHAnsi"/>
          <w:b/>
          <w:szCs w:val="24"/>
        </w:rPr>
      </w:pPr>
    </w:p>
    <w:p w14:paraId="259BC47B" w14:textId="77777777" w:rsidR="0014288D" w:rsidRDefault="0014288D">
      <w:pPr>
        <w:rPr>
          <w:rFonts w:asciiTheme="minorHAnsi" w:hAnsiTheme="minorHAnsi" w:cstheme="minorHAnsi"/>
          <w:b/>
          <w:szCs w:val="24"/>
        </w:rPr>
      </w:pPr>
      <w:r>
        <w:rPr>
          <w:rFonts w:asciiTheme="minorHAnsi" w:hAnsiTheme="minorHAnsi" w:cstheme="minorHAnsi"/>
          <w:szCs w:val="24"/>
        </w:rPr>
        <w:br w:type="page"/>
      </w:r>
    </w:p>
    <w:p w14:paraId="77D4F616" w14:textId="013DFE24" w:rsidR="00BF32B4" w:rsidRPr="00C45FAB" w:rsidRDefault="331E2F39" w:rsidP="00BF32B4">
      <w:pPr>
        <w:pStyle w:val="Heading1"/>
        <w:rPr>
          <w:rFonts w:asciiTheme="minorHAnsi" w:hAnsiTheme="minorHAnsi" w:cstheme="minorHAnsi"/>
          <w:sz w:val="24"/>
          <w:szCs w:val="24"/>
        </w:rPr>
      </w:pPr>
      <w:r w:rsidRPr="00C45FAB">
        <w:rPr>
          <w:rFonts w:asciiTheme="minorHAnsi" w:hAnsiTheme="minorHAnsi" w:cstheme="minorHAnsi"/>
          <w:sz w:val="24"/>
          <w:szCs w:val="24"/>
        </w:rPr>
        <w:lastRenderedPageBreak/>
        <w:t>Q</w:t>
      </w:r>
      <w:r w:rsidR="00821358">
        <w:rPr>
          <w:rFonts w:asciiTheme="minorHAnsi" w:hAnsiTheme="minorHAnsi" w:cstheme="minorHAnsi"/>
          <w:sz w:val="24"/>
          <w:szCs w:val="24"/>
        </w:rPr>
        <w:t>9</w:t>
      </w:r>
      <w:r w:rsidRPr="00C45FAB">
        <w:rPr>
          <w:rFonts w:asciiTheme="minorHAnsi" w:hAnsiTheme="minorHAnsi" w:cstheme="minorHAnsi"/>
          <w:sz w:val="24"/>
          <w:szCs w:val="24"/>
        </w:rPr>
        <w:t xml:space="preserve">. </w:t>
      </w:r>
      <w:r w:rsidR="007D0A2A">
        <w:rPr>
          <w:rFonts w:asciiTheme="minorHAnsi" w:hAnsiTheme="minorHAnsi" w:cstheme="minorHAnsi"/>
          <w:sz w:val="24"/>
          <w:szCs w:val="24"/>
        </w:rPr>
        <w:t>Workplan</w:t>
      </w:r>
      <w:r w:rsidR="2F96D89F" w:rsidRPr="00C45FAB">
        <w:rPr>
          <w:rFonts w:asciiTheme="minorHAnsi" w:hAnsiTheme="minorHAnsi" w:cstheme="minorHAnsi"/>
          <w:sz w:val="24"/>
          <w:szCs w:val="24"/>
        </w:rPr>
        <w:t xml:space="preserve"> </w:t>
      </w:r>
      <w:r w:rsidR="61E11DEC" w:rsidRPr="00C45FAB">
        <w:rPr>
          <w:rFonts w:asciiTheme="minorHAnsi" w:hAnsiTheme="minorHAnsi" w:cstheme="minorHAnsi"/>
          <w:sz w:val="24"/>
          <w:szCs w:val="24"/>
        </w:rPr>
        <w:t xml:space="preserve">(Guidance </w:t>
      </w:r>
      <w:r w:rsidR="2F96D89F" w:rsidRPr="00C45FAB">
        <w:rPr>
          <w:rFonts w:asciiTheme="minorHAnsi" w:hAnsiTheme="minorHAnsi" w:cstheme="minorHAnsi"/>
          <w:sz w:val="24"/>
          <w:szCs w:val="24"/>
        </w:rPr>
        <w:t xml:space="preserve">section </w:t>
      </w:r>
      <w:r w:rsidR="6182CBC6" w:rsidRPr="00C45FAB">
        <w:rPr>
          <w:rFonts w:asciiTheme="minorHAnsi" w:hAnsiTheme="minorHAnsi" w:cstheme="minorHAnsi"/>
          <w:sz w:val="24"/>
          <w:szCs w:val="24"/>
        </w:rPr>
        <w:t>2.2</w:t>
      </w:r>
      <w:r w:rsidR="61E11DEC" w:rsidRPr="00C45FAB">
        <w:rPr>
          <w:rFonts w:asciiTheme="minorHAnsi" w:hAnsiTheme="minorHAnsi" w:cstheme="minorHAnsi"/>
          <w:sz w:val="24"/>
          <w:szCs w:val="24"/>
        </w:rPr>
        <w:t>)</w:t>
      </w:r>
    </w:p>
    <w:p w14:paraId="7EE428C6" w14:textId="45E36765" w:rsidR="008B04FE" w:rsidRPr="00C45FAB" w:rsidRDefault="604F8317" w:rsidP="3FC82C77">
      <w:pPr>
        <w:spacing w:before="240" w:after="120"/>
        <w:rPr>
          <w:rFonts w:asciiTheme="minorHAnsi" w:hAnsiTheme="minorHAnsi" w:cstheme="minorBidi"/>
          <w:lang w:eastAsia="en-US"/>
        </w:rPr>
      </w:pPr>
      <w:r w:rsidRPr="3FC82C77">
        <w:rPr>
          <w:rFonts w:asciiTheme="minorHAnsi" w:hAnsiTheme="minorHAnsi" w:cstheme="minorBidi"/>
          <w:b/>
          <w:bCs/>
          <w:lang w:eastAsia="en-US"/>
        </w:rPr>
        <w:t xml:space="preserve">Please provide anticipated dates for the </w:t>
      </w:r>
      <w:r w:rsidR="24B177FF" w:rsidRPr="3FC82C77">
        <w:rPr>
          <w:rFonts w:asciiTheme="minorHAnsi" w:hAnsiTheme="minorHAnsi" w:cstheme="minorBidi"/>
          <w:b/>
          <w:bCs/>
          <w:lang w:eastAsia="en-US"/>
        </w:rPr>
        <w:t>start and end of</w:t>
      </w:r>
      <w:r w:rsidRPr="3FC82C77">
        <w:rPr>
          <w:rFonts w:asciiTheme="minorHAnsi" w:hAnsiTheme="minorHAnsi" w:cstheme="minorBidi"/>
          <w:b/>
          <w:bCs/>
          <w:lang w:eastAsia="en-US"/>
        </w:rPr>
        <w:t xml:space="preserve"> </w:t>
      </w:r>
      <w:r w:rsidR="177E16BE" w:rsidRPr="3FC82C77">
        <w:rPr>
          <w:rFonts w:asciiTheme="minorHAnsi" w:hAnsiTheme="minorHAnsi" w:cstheme="minorBidi"/>
          <w:b/>
          <w:bCs/>
          <w:lang w:eastAsia="en-US"/>
        </w:rPr>
        <w:t xml:space="preserve">your planned </w:t>
      </w:r>
      <w:r w:rsidRPr="3FC82C77">
        <w:rPr>
          <w:rFonts w:asciiTheme="minorHAnsi" w:hAnsiTheme="minorHAnsi" w:cstheme="minorBidi"/>
          <w:b/>
          <w:bCs/>
          <w:lang w:eastAsia="en-US"/>
        </w:rPr>
        <w:t>project</w:t>
      </w:r>
      <w:r w:rsidR="768D73D5" w:rsidRPr="3FC82C77">
        <w:rPr>
          <w:rFonts w:asciiTheme="minorHAnsi" w:hAnsiTheme="minorHAnsi" w:cstheme="minorBidi"/>
          <w:b/>
          <w:bCs/>
          <w:lang w:eastAsia="en-US"/>
        </w:rPr>
        <w:t xml:space="preserve"> here</w:t>
      </w:r>
      <w:r w:rsidR="768D73D5" w:rsidRPr="3FC82C77">
        <w:rPr>
          <w:rFonts w:asciiTheme="minorHAnsi" w:hAnsiTheme="minorHAnsi" w:cstheme="minorBidi"/>
          <w:lang w:eastAsia="en-US"/>
        </w:rPr>
        <w:t xml:space="preserve">. Please use the </w:t>
      </w:r>
      <w:r w:rsidR="768D73D5" w:rsidRPr="3FC82C77">
        <w:rPr>
          <w:rFonts w:asciiTheme="minorHAnsi" w:hAnsiTheme="minorHAnsi" w:cstheme="minorBidi"/>
          <w:b/>
          <w:bCs/>
          <w:lang w:eastAsia="en-US"/>
        </w:rPr>
        <w:t xml:space="preserve">Darwin Plus Local Project </w:t>
      </w:r>
      <w:r w:rsidR="006739EF">
        <w:rPr>
          <w:rFonts w:asciiTheme="minorHAnsi" w:hAnsiTheme="minorHAnsi" w:cstheme="minorBidi"/>
          <w:b/>
          <w:bCs/>
          <w:lang w:eastAsia="en-US"/>
        </w:rPr>
        <w:t>Workplan</w:t>
      </w:r>
      <w:r w:rsidR="2FADC134" w:rsidRPr="3FC82C77">
        <w:rPr>
          <w:rFonts w:asciiTheme="minorHAnsi" w:hAnsiTheme="minorHAnsi" w:cstheme="minorBidi"/>
          <w:lang w:eastAsia="en-US"/>
        </w:rPr>
        <w:t xml:space="preserve"> (available at: </w:t>
      </w:r>
      <w:hyperlink r:id="rId14" w:history="1">
        <w:r w:rsidR="00445554">
          <w:rPr>
            <w:rStyle w:val="Hyperlink"/>
            <w:rFonts w:asciiTheme="minorHAnsi" w:hAnsiTheme="minorHAnsi" w:cstheme="minorBidi"/>
            <w:lang w:eastAsia="en-US"/>
          </w:rPr>
          <w:t>https://darwinplus.org.uk/apply/local-applications/</w:t>
        </w:r>
      </w:hyperlink>
      <w:r w:rsidR="51A45B9D">
        <w:t xml:space="preserve">) </w:t>
      </w:r>
      <w:r w:rsidR="63204A91" w:rsidRPr="3FC82C77">
        <w:rPr>
          <w:rFonts w:asciiTheme="minorHAnsi" w:hAnsiTheme="minorHAnsi" w:cstheme="minorBidi"/>
          <w:lang w:eastAsia="en-US"/>
        </w:rPr>
        <w:t xml:space="preserve">to </w:t>
      </w:r>
      <w:r w:rsidR="6C298CF3" w:rsidRPr="3FC82C77">
        <w:rPr>
          <w:rFonts w:asciiTheme="minorHAnsi" w:hAnsiTheme="minorHAnsi" w:cstheme="minorBidi"/>
          <w:lang w:eastAsia="en-US"/>
        </w:rPr>
        <w:t xml:space="preserve">provide a list of </w:t>
      </w:r>
      <w:r w:rsidR="0070281D" w:rsidRPr="3FC82C77">
        <w:rPr>
          <w:rFonts w:asciiTheme="minorHAnsi" w:hAnsiTheme="minorHAnsi" w:cstheme="minorBidi"/>
          <w:lang w:eastAsia="en-US"/>
        </w:rPr>
        <w:t xml:space="preserve">the individual </w:t>
      </w:r>
      <w:r w:rsidR="63204A91" w:rsidRPr="3FC82C77">
        <w:rPr>
          <w:rFonts w:asciiTheme="minorHAnsi" w:hAnsiTheme="minorHAnsi" w:cstheme="minorBidi"/>
          <w:lang w:eastAsia="en-US"/>
        </w:rPr>
        <w:t>activities</w:t>
      </w:r>
      <w:r w:rsidR="5C43FD24" w:rsidRPr="3FC82C77">
        <w:rPr>
          <w:rFonts w:asciiTheme="minorHAnsi" w:hAnsiTheme="minorHAnsi" w:cstheme="minorBidi"/>
          <w:lang w:eastAsia="en-US"/>
        </w:rPr>
        <w:t xml:space="preserve"> you have planned for this project</w:t>
      </w:r>
      <w:r w:rsidR="3BA59968" w:rsidRPr="3FC82C77">
        <w:rPr>
          <w:rFonts w:asciiTheme="minorHAnsi" w:hAnsiTheme="minorHAnsi" w:cstheme="minorBidi"/>
          <w:lang w:eastAsia="en-US"/>
        </w:rPr>
        <w:t>, a brief description of what each activity entails</w:t>
      </w:r>
      <w:r w:rsidR="07CA2C8D" w:rsidRPr="3FC82C77">
        <w:rPr>
          <w:rFonts w:asciiTheme="minorHAnsi" w:hAnsiTheme="minorHAnsi" w:cstheme="minorBidi"/>
          <w:lang w:eastAsia="en-US"/>
        </w:rPr>
        <w:t>,</w:t>
      </w:r>
      <w:r w:rsidR="3BA59968" w:rsidRPr="3FC82C77">
        <w:rPr>
          <w:rFonts w:asciiTheme="minorHAnsi" w:hAnsiTheme="minorHAnsi" w:cstheme="minorBidi"/>
          <w:lang w:eastAsia="en-US"/>
        </w:rPr>
        <w:t xml:space="preserve"> and the months in which the activities will be carried out</w:t>
      </w:r>
      <w:r w:rsidR="0BF72BF1" w:rsidRPr="3FC82C77">
        <w:rPr>
          <w:rFonts w:asciiTheme="minorHAnsi" w:hAnsiTheme="minorHAnsi" w:cstheme="minorBidi"/>
          <w:lang w:eastAsia="en-US"/>
        </w:rPr>
        <w:t>.</w:t>
      </w:r>
      <w:r w:rsidRPr="3FC82C77">
        <w:rPr>
          <w:rFonts w:asciiTheme="minorHAnsi" w:hAnsiTheme="minorHAnsi" w:cstheme="minorBidi"/>
          <w:lang w:eastAsia="en-US"/>
        </w:rPr>
        <w:t xml:space="preserve"> If the project involves only one activity (e.g. a purchase), </w:t>
      </w:r>
      <w:r w:rsidR="12ACF39A" w:rsidRPr="3FC82C77">
        <w:rPr>
          <w:rFonts w:asciiTheme="minorHAnsi" w:hAnsiTheme="minorHAnsi" w:cstheme="minorBidi"/>
          <w:lang w:eastAsia="en-US"/>
        </w:rPr>
        <w:t>please still provide project start and end dates (noting estimated times for procurement</w:t>
      </w:r>
      <w:r w:rsidR="55E112E6" w:rsidRPr="3FC82C77">
        <w:rPr>
          <w:rFonts w:asciiTheme="minorHAnsi" w:hAnsiTheme="minorHAnsi" w:cstheme="minorBidi"/>
          <w:lang w:eastAsia="en-US"/>
        </w:rPr>
        <w:t>)</w:t>
      </w:r>
      <w:r w:rsidR="0E5D3FD7" w:rsidRPr="3FC82C77">
        <w:rPr>
          <w:rFonts w:asciiTheme="minorHAnsi" w:hAnsiTheme="minorHAnsi" w:cstheme="minorBidi"/>
          <w:lang w:eastAsia="en-US"/>
        </w:rPr>
        <w:t>.</w:t>
      </w:r>
      <w:r w:rsidR="64F2D86D" w:rsidRPr="3FC82C77">
        <w:rPr>
          <w:rFonts w:asciiTheme="minorHAnsi" w:hAnsiTheme="minorHAnsi" w:cstheme="minorBidi"/>
          <w:lang w:eastAsia="en-US"/>
        </w:rPr>
        <w:t xml:space="preserve"> </w:t>
      </w:r>
      <w:r w:rsidR="64F2D86D" w:rsidRPr="3FC82C77">
        <w:rPr>
          <w:rFonts w:asciiTheme="minorHAnsi" w:hAnsiTheme="minorHAnsi" w:cstheme="minorBidi"/>
          <w:b/>
          <w:bCs/>
          <w:u w:val="single"/>
          <w:lang w:eastAsia="en-US"/>
        </w:rPr>
        <w:t xml:space="preserve">Please note </w:t>
      </w:r>
      <w:r w:rsidR="7BB37ECC" w:rsidRPr="3FC82C77">
        <w:rPr>
          <w:rFonts w:asciiTheme="minorHAnsi" w:hAnsiTheme="minorHAnsi" w:cstheme="minorBidi"/>
          <w:b/>
          <w:bCs/>
          <w:u w:val="single"/>
          <w:lang w:eastAsia="en-US"/>
        </w:rPr>
        <w:t xml:space="preserve">that </w:t>
      </w:r>
      <w:r w:rsidR="4087D9BE" w:rsidRPr="3FC82C77">
        <w:rPr>
          <w:rFonts w:asciiTheme="minorHAnsi" w:hAnsiTheme="minorHAnsi" w:cstheme="minorBidi"/>
          <w:b/>
          <w:bCs/>
          <w:u w:val="single"/>
          <w:lang w:eastAsia="en-US"/>
        </w:rPr>
        <w:t xml:space="preserve">your project </w:t>
      </w:r>
      <w:r w:rsidR="00660244">
        <w:rPr>
          <w:rFonts w:asciiTheme="minorHAnsi" w:hAnsiTheme="minorHAnsi" w:cstheme="minorBidi"/>
          <w:b/>
          <w:bCs/>
          <w:u w:val="single"/>
          <w:lang w:eastAsia="en-US"/>
        </w:rPr>
        <w:t>must</w:t>
      </w:r>
      <w:r w:rsidR="009B2F82">
        <w:rPr>
          <w:rFonts w:asciiTheme="minorHAnsi" w:hAnsiTheme="minorHAnsi" w:cstheme="minorBidi"/>
          <w:b/>
          <w:bCs/>
          <w:u w:val="single"/>
          <w:lang w:eastAsia="en-US"/>
        </w:rPr>
        <w:t xml:space="preserve"> start after 1 </w:t>
      </w:r>
      <w:r w:rsidR="00A109F8">
        <w:rPr>
          <w:rFonts w:asciiTheme="minorHAnsi" w:hAnsiTheme="minorHAnsi" w:cstheme="minorBidi"/>
          <w:b/>
          <w:bCs/>
          <w:u w:val="single"/>
          <w:lang w:eastAsia="en-US"/>
        </w:rPr>
        <w:t xml:space="preserve">October </w:t>
      </w:r>
      <w:r w:rsidR="009B2F82">
        <w:rPr>
          <w:rFonts w:asciiTheme="minorHAnsi" w:hAnsiTheme="minorHAnsi" w:cstheme="minorBidi"/>
          <w:b/>
          <w:bCs/>
          <w:u w:val="single"/>
          <w:lang w:eastAsia="en-US"/>
        </w:rPr>
        <w:t>2024 and</w:t>
      </w:r>
      <w:r w:rsidR="00660244">
        <w:rPr>
          <w:rFonts w:asciiTheme="minorHAnsi" w:hAnsiTheme="minorHAnsi" w:cstheme="minorBidi"/>
          <w:b/>
          <w:bCs/>
          <w:u w:val="single"/>
          <w:lang w:eastAsia="en-US"/>
        </w:rPr>
        <w:t xml:space="preserve"> </w:t>
      </w:r>
      <w:r w:rsidR="4087D9BE" w:rsidRPr="3FC82C77">
        <w:rPr>
          <w:rFonts w:asciiTheme="minorHAnsi" w:hAnsiTheme="minorHAnsi" w:cstheme="minorBidi"/>
          <w:b/>
          <w:bCs/>
          <w:u w:val="single"/>
          <w:lang w:eastAsia="en-US"/>
        </w:rPr>
        <w:t>be completed by 31 March 202</w:t>
      </w:r>
      <w:r w:rsidR="00E76979">
        <w:rPr>
          <w:rFonts w:asciiTheme="minorHAnsi" w:hAnsiTheme="minorHAnsi" w:cstheme="minorBidi"/>
          <w:b/>
          <w:bCs/>
          <w:u w:val="single"/>
          <w:lang w:eastAsia="en-US"/>
        </w:rPr>
        <w:t>5</w:t>
      </w:r>
      <w:r w:rsidR="4087D9BE" w:rsidRPr="3FC82C77">
        <w:rPr>
          <w:rFonts w:asciiTheme="minorHAnsi" w:hAnsiTheme="minorHAnsi" w:cstheme="minorBidi"/>
          <w:b/>
          <w:bCs/>
          <w:u w:val="single"/>
          <w:lang w:eastAsia="en-US"/>
        </w:rPr>
        <w:t>.</w:t>
      </w:r>
    </w:p>
    <w:tbl>
      <w:tblPr>
        <w:tblW w:w="0" w:type="auto"/>
        <w:tblLayout w:type="fixed"/>
        <w:tblLook w:val="06A0" w:firstRow="1" w:lastRow="0" w:firstColumn="1" w:lastColumn="0" w:noHBand="1" w:noVBand="1"/>
      </w:tblPr>
      <w:tblGrid>
        <w:gridCol w:w="3048"/>
        <w:gridCol w:w="3060"/>
        <w:gridCol w:w="4092"/>
      </w:tblGrid>
      <w:tr w:rsidR="2DFC9E25" w:rsidRPr="00C45FAB" w14:paraId="09DCFC32" w14:textId="77777777" w:rsidTr="2DFC9E25">
        <w:trPr>
          <w:trHeight w:val="915"/>
        </w:trPr>
        <w:tc>
          <w:tcPr>
            <w:tcW w:w="3048" w:type="dxa"/>
            <w:tcBorders>
              <w:top w:val="single" w:sz="8" w:space="0" w:color="auto"/>
              <w:left w:val="single" w:sz="8" w:space="0" w:color="auto"/>
              <w:bottom w:val="single" w:sz="8" w:space="0" w:color="auto"/>
              <w:right w:val="single" w:sz="8" w:space="0" w:color="auto"/>
            </w:tcBorders>
          </w:tcPr>
          <w:p w14:paraId="46C4317E" w14:textId="0E28FC7A" w:rsidR="2DFC9E25" w:rsidRPr="00C45FAB" w:rsidRDefault="2DFC9E25">
            <w:pPr>
              <w:rPr>
                <w:rFonts w:asciiTheme="minorHAnsi" w:hAnsiTheme="minorHAnsi" w:cstheme="minorHAnsi"/>
              </w:rPr>
            </w:pPr>
            <w:r w:rsidRPr="00C45FAB">
              <w:rPr>
                <w:rFonts w:asciiTheme="minorHAnsi" w:eastAsia="Arial" w:hAnsiTheme="minorHAnsi" w:cstheme="minorHAnsi"/>
                <w:b/>
                <w:bCs/>
                <w:szCs w:val="24"/>
              </w:rPr>
              <w:t xml:space="preserve">Start date: </w:t>
            </w:r>
          </w:p>
        </w:tc>
        <w:tc>
          <w:tcPr>
            <w:tcW w:w="3060" w:type="dxa"/>
            <w:tcBorders>
              <w:top w:val="single" w:sz="8" w:space="0" w:color="auto"/>
              <w:left w:val="single" w:sz="8" w:space="0" w:color="auto"/>
              <w:bottom w:val="single" w:sz="8" w:space="0" w:color="auto"/>
              <w:right w:val="single" w:sz="8" w:space="0" w:color="auto"/>
            </w:tcBorders>
          </w:tcPr>
          <w:p w14:paraId="0D0E8C7D" w14:textId="7A958482" w:rsidR="2DFC9E25" w:rsidRPr="00C45FAB" w:rsidRDefault="2DFC9E25">
            <w:pPr>
              <w:rPr>
                <w:rFonts w:asciiTheme="minorHAnsi" w:hAnsiTheme="minorHAnsi" w:cstheme="minorHAnsi"/>
              </w:rPr>
            </w:pPr>
            <w:r w:rsidRPr="00C45FAB">
              <w:rPr>
                <w:rFonts w:asciiTheme="minorHAnsi" w:eastAsia="Arial" w:hAnsiTheme="minorHAnsi" w:cstheme="minorHAnsi"/>
                <w:b/>
                <w:bCs/>
                <w:szCs w:val="24"/>
              </w:rPr>
              <w:t xml:space="preserve">End date: </w:t>
            </w:r>
          </w:p>
        </w:tc>
        <w:tc>
          <w:tcPr>
            <w:tcW w:w="4092" w:type="dxa"/>
            <w:tcBorders>
              <w:top w:val="single" w:sz="8" w:space="0" w:color="auto"/>
              <w:left w:val="single" w:sz="8" w:space="0" w:color="auto"/>
              <w:bottom w:val="single" w:sz="8" w:space="0" w:color="auto"/>
              <w:right w:val="single" w:sz="8" w:space="0" w:color="auto"/>
            </w:tcBorders>
          </w:tcPr>
          <w:p w14:paraId="52C1FB02" w14:textId="1417FE09" w:rsidR="2DFC9E25" w:rsidRPr="00C45FAB" w:rsidRDefault="2DFC9E25">
            <w:pPr>
              <w:rPr>
                <w:rFonts w:asciiTheme="minorHAnsi" w:hAnsiTheme="minorHAnsi" w:cstheme="minorHAnsi"/>
              </w:rPr>
            </w:pPr>
            <w:r w:rsidRPr="00C45FAB">
              <w:rPr>
                <w:rFonts w:asciiTheme="minorHAnsi" w:eastAsia="Arial" w:hAnsiTheme="minorHAnsi" w:cstheme="minorHAnsi"/>
                <w:b/>
                <w:bCs/>
                <w:szCs w:val="24"/>
              </w:rPr>
              <w:t>Duration (e.g. 3 months):</w:t>
            </w:r>
          </w:p>
        </w:tc>
      </w:tr>
    </w:tbl>
    <w:p w14:paraId="67810D79" w14:textId="3042D4B5" w:rsidR="2DFC9E25" w:rsidRPr="00C45FAB" w:rsidRDefault="7B15E858" w:rsidP="2EFB2898">
      <w:pPr>
        <w:spacing w:before="240" w:after="120"/>
        <w:rPr>
          <w:rFonts w:asciiTheme="minorHAnsi" w:hAnsiTheme="minorHAnsi" w:cstheme="minorHAnsi"/>
          <w:lang w:eastAsia="en-US"/>
        </w:rPr>
      </w:pPr>
      <w:r w:rsidRPr="00C45FAB">
        <w:rPr>
          <w:rFonts w:asciiTheme="minorHAnsi" w:hAnsiTheme="minorHAnsi" w:cstheme="minorHAnsi"/>
          <w:lang w:eastAsia="en-US"/>
        </w:rPr>
        <w:t xml:space="preserve">Please </w:t>
      </w:r>
      <w:r w:rsidR="2CC3D1AC" w:rsidRPr="00C45FAB">
        <w:rPr>
          <w:rFonts w:asciiTheme="minorHAnsi" w:hAnsiTheme="minorHAnsi" w:cstheme="minorHAnsi"/>
          <w:lang w:eastAsia="en-US"/>
        </w:rPr>
        <w:t>upload the completed</w:t>
      </w:r>
      <w:r w:rsidRPr="00C45FAB">
        <w:rPr>
          <w:rFonts w:asciiTheme="minorHAnsi" w:hAnsiTheme="minorHAnsi" w:cstheme="minorHAnsi"/>
          <w:lang w:eastAsia="en-US"/>
        </w:rPr>
        <w:t xml:space="preserve"> </w:t>
      </w:r>
      <w:r w:rsidR="28F1635D" w:rsidRPr="00C45FAB">
        <w:rPr>
          <w:rFonts w:asciiTheme="minorHAnsi" w:hAnsiTheme="minorHAnsi" w:cstheme="minorHAnsi"/>
          <w:lang w:eastAsia="en-US"/>
        </w:rPr>
        <w:t>D</w:t>
      </w:r>
      <w:r w:rsidR="0C3ADE3A" w:rsidRPr="00C45FAB">
        <w:rPr>
          <w:rFonts w:asciiTheme="minorHAnsi" w:hAnsiTheme="minorHAnsi" w:cstheme="minorHAnsi"/>
          <w:lang w:eastAsia="en-US"/>
        </w:rPr>
        <w:t xml:space="preserve">arwin </w:t>
      </w:r>
      <w:r w:rsidR="28F1635D" w:rsidRPr="00C45FAB">
        <w:rPr>
          <w:rFonts w:asciiTheme="minorHAnsi" w:hAnsiTheme="minorHAnsi" w:cstheme="minorHAnsi"/>
          <w:lang w:eastAsia="en-US"/>
        </w:rPr>
        <w:t xml:space="preserve">Plus Local Project </w:t>
      </w:r>
      <w:r w:rsidR="004734E2">
        <w:rPr>
          <w:rFonts w:asciiTheme="minorHAnsi" w:hAnsiTheme="minorHAnsi" w:cstheme="minorHAnsi"/>
          <w:lang w:eastAsia="en-US"/>
        </w:rPr>
        <w:t>Workplan</w:t>
      </w:r>
      <w:r w:rsidR="28F1635D" w:rsidRPr="00C45FAB">
        <w:rPr>
          <w:rFonts w:asciiTheme="minorHAnsi" w:hAnsiTheme="minorHAnsi" w:cstheme="minorHAnsi"/>
          <w:lang w:eastAsia="en-US"/>
        </w:rPr>
        <w:t xml:space="preserve"> with your proposed project activities here [upload]</w:t>
      </w:r>
    </w:p>
    <w:p w14:paraId="3A1463AB" w14:textId="1E50D2C3" w:rsidR="00BF32B4" w:rsidRPr="00C45FAB" w:rsidRDefault="2A781558" w:rsidP="43431131">
      <w:pPr>
        <w:spacing w:before="240" w:after="120"/>
        <w:rPr>
          <w:rFonts w:asciiTheme="minorHAnsi" w:hAnsiTheme="minorHAnsi" w:cstheme="minorHAnsi"/>
          <w:b/>
          <w:bCs/>
          <w:lang w:eastAsia="en-US"/>
        </w:rPr>
      </w:pPr>
      <w:r w:rsidRPr="00C45FAB">
        <w:rPr>
          <w:rFonts w:asciiTheme="minorHAnsi" w:hAnsiTheme="minorHAnsi" w:cstheme="minorHAnsi"/>
          <w:b/>
          <w:bCs/>
          <w:lang w:eastAsia="en-US"/>
        </w:rPr>
        <w:t>Q</w:t>
      </w:r>
      <w:r w:rsidR="00821358">
        <w:rPr>
          <w:rFonts w:asciiTheme="minorHAnsi" w:hAnsiTheme="minorHAnsi" w:cstheme="minorHAnsi"/>
          <w:b/>
          <w:bCs/>
          <w:lang w:eastAsia="en-US"/>
        </w:rPr>
        <w:t>10</w:t>
      </w:r>
      <w:r w:rsidRPr="00C45FAB">
        <w:rPr>
          <w:rFonts w:asciiTheme="minorHAnsi" w:hAnsiTheme="minorHAnsi" w:cstheme="minorHAnsi"/>
          <w:b/>
          <w:bCs/>
          <w:lang w:eastAsia="en-US"/>
        </w:rPr>
        <w:t xml:space="preserve">. Costs </w:t>
      </w:r>
      <w:r w:rsidR="50AB72F3" w:rsidRPr="00C45FAB">
        <w:rPr>
          <w:rFonts w:asciiTheme="minorHAnsi" w:hAnsiTheme="minorHAnsi" w:cstheme="minorHAnsi"/>
          <w:b/>
          <w:bCs/>
          <w:lang w:eastAsia="en-US"/>
        </w:rPr>
        <w:t xml:space="preserve">(Guidance section 2.2 and </w:t>
      </w:r>
      <w:r w:rsidR="0B4CE0BF" w:rsidRPr="00C45FAB">
        <w:rPr>
          <w:rFonts w:asciiTheme="minorHAnsi" w:hAnsiTheme="minorHAnsi" w:cstheme="minorHAnsi"/>
          <w:b/>
          <w:bCs/>
          <w:lang w:eastAsia="en-US"/>
        </w:rPr>
        <w:t xml:space="preserve">please read the </w:t>
      </w:r>
      <w:r w:rsidR="50AB72F3" w:rsidRPr="00C45FAB">
        <w:rPr>
          <w:rFonts w:asciiTheme="minorHAnsi" w:hAnsiTheme="minorHAnsi" w:cstheme="minorHAnsi"/>
          <w:b/>
          <w:bCs/>
          <w:lang w:eastAsia="en-US"/>
        </w:rPr>
        <w:t>Finance Guidance)</w:t>
      </w:r>
    </w:p>
    <w:p w14:paraId="09324CA9" w14:textId="4BBAB899" w:rsidR="008B04FE" w:rsidRPr="00C45FAB" w:rsidRDefault="008B04FE" w:rsidP="715049B4">
      <w:pPr>
        <w:spacing w:before="240" w:after="120"/>
        <w:rPr>
          <w:rFonts w:asciiTheme="minorHAnsi" w:hAnsiTheme="minorHAnsi" w:cstheme="minorHAnsi"/>
          <w:lang w:eastAsia="en-US"/>
        </w:rPr>
      </w:pPr>
      <w:r w:rsidRPr="00C45FAB">
        <w:rPr>
          <w:rFonts w:asciiTheme="minorHAnsi" w:hAnsiTheme="minorHAnsi" w:cstheme="minorHAnsi"/>
          <w:b/>
          <w:bCs/>
          <w:lang w:eastAsia="en-US"/>
        </w:rPr>
        <w:t xml:space="preserve">Please provide a breakdown of costs to be funded through Darwin Plus Local (in GBP). </w:t>
      </w:r>
      <w:r w:rsidRPr="00C45FAB">
        <w:rPr>
          <w:rFonts w:asciiTheme="minorHAnsi" w:hAnsiTheme="minorHAnsi" w:cstheme="minorHAnsi"/>
          <w:lang w:eastAsia="en-US"/>
        </w:rPr>
        <w:t xml:space="preserve"> </w:t>
      </w:r>
    </w:p>
    <w:p w14:paraId="15781B09" w14:textId="01020AED" w:rsidR="10E6F1AB" w:rsidRPr="00C45FAB" w:rsidRDefault="10E6F1AB" w:rsidP="64DD3670">
      <w:pPr>
        <w:spacing w:before="240" w:after="120"/>
        <w:rPr>
          <w:rFonts w:asciiTheme="minorHAnsi" w:hAnsiTheme="minorHAnsi" w:cstheme="minorHAnsi"/>
          <w:lang w:eastAsia="en-US"/>
        </w:rPr>
      </w:pPr>
      <w:r w:rsidRPr="00C45FAB">
        <w:rPr>
          <w:rFonts w:asciiTheme="minorHAnsi" w:hAnsiTheme="minorHAnsi" w:cstheme="minorHAnsi"/>
          <w:lang w:eastAsia="en-US"/>
        </w:rPr>
        <w:t>Are you seeking any matched funding for this project?</w:t>
      </w:r>
      <w:r w:rsidR="69162943" w:rsidRPr="00C45FAB">
        <w:rPr>
          <w:rFonts w:asciiTheme="minorHAnsi" w:hAnsiTheme="minorHAnsi" w:cstheme="minorHAnsi"/>
          <w:lang w:eastAsia="en-US"/>
        </w:rPr>
        <w:t xml:space="preserve"> (Please note that this is optional and there is no requirement to seek matched funding for Darwin Plus Local projects)</w:t>
      </w:r>
      <w:r w:rsidRPr="00C45FAB">
        <w:rPr>
          <w:rFonts w:asciiTheme="minorHAnsi" w:hAnsiTheme="minorHAnsi" w:cstheme="minorHAnsi"/>
          <w:lang w:eastAsia="en-US"/>
        </w:rPr>
        <w:t xml:space="preserve"> </w:t>
      </w:r>
      <w:r w:rsidR="1854BF8E" w:rsidRPr="00C45FAB">
        <w:rPr>
          <w:rFonts w:asciiTheme="minorHAnsi" w:hAnsiTheme="minorHAnsi" w:cstheme="minorHAnsi"/>
          <w:lang w:eastAsia="en-US"/>
        </w:rPr>
        <w:t>[</w:t>
      </w:r>
      <w:r w:rsidRPr="00C45FAB">
        <w:rPr>
          <w:rFonts w:asciiTheme="minorHAnsi" w:hAnsiTheme="minorHAnsi" w:cstheme="minorHAnsi"/>
          <w:lang w:eastAsia="en-US"/>
        </w:rPr>
        <w:t>Y/N</w:t>
      </w:r>
      <w:r w:rsidR="52696B9A" w:rsidRPr="00C45FAB">
        <w:rPr>
          <w:rFonts w:asciiTheme="minorHAnsi" w:hAnsiTheme="minorHAnsi" w:cstheme="minorHAnsi"/>
          <w:lang w:eastAsia="en-US"/>
        </w:rPr>
        <w:t>]</w:t>
      </w:r>
      <w:r w:rsidR="73E35BA4" w:rsidRPr="00C45FAB">
        <w:rPr>
          <w:rFonts w:asciiTheme="minorHAnsi" w:hAnsiTheme="minorHAnsi" w:cstheme="minorHAnsi"/>
          <w:lang w:eastAsia="en-US"/>
        </w:rPr>
        <w:t xml:space="preserve"> </w:t>
      </w:r>
    </w:p>
    <w:p w14:paraId="645AC847" w14:textId="34617E46" w:rsidR="7DCB7026" w:rsidRPr="00C45FAB" w:rsidRDefault="7DCB7026" w:rsidP="64DD3670">
      <w:pPr>
        <w:spacing w:before="240" w:after="120"/>
        <w:rPr>
          <w:rFonts w:asciiTheme="minorHAnsi" w:hAnsiTheme="minorHAnsi" w:cstheme="minorHAnsi"/>
          <w:lang w:eastAsia="en-US"/>
        </w:rPr>
      </w:pPr>
      <w:r w:rsidRPr="00C45FAB">
        <w:rPr>
          <w:rFonts w:asciiTheme="minorHAnsi" w:hAnsiTheme="minorHAnsi" w:cstheme="minorHAnsi"/>
          <w:lang w:eastAsia="en-US"/>
        </w:rPr>
        <w:t>If yes, how much</w:t>
      </w:r>
      <w:r w:rsidR="6CC17860" w:rsidRPr="00C45FAB">
        <w:rPr>
          <w:rFonts w:asciiTheme="minorHAnsi" w:hAnsiTheme="minorHAnsi" w:cstheme="minorHAnsi"/>
          <w:lang w:eastAsia="en-US"/>
        </w:rPr>
        <w:t xml:space="preserve"> matched funding are you seeking</w:t>
      </w:r>
      <w:r w:rsidRPr="00C45FAB">
        <w:rPr>
          <w:rFonts w:asciiTheme="minorHAnsi" w:hAnsiTheme="minorHAnsi" w:cstheme="minorHAnsi"/>
          <w:lang w:eastAsia="en-US"/>
        </w:rPr>
        <w:t xml:space="preserve"> and where from? </w:t>
      </w:r>
    </w:p>
    <w:tbl>
      <w:tblPr>
        <w:tblStyle w:val="TableGrid"/>
        <w:tblW w:w="0" w:type="auto"/>
        <w:tblLayout w:type="fixed"/>
        <w:tblLook w:val="06A0" w:firstRow="1" w:lastRow="0" w:firstColumn="1" w:lastColumn="0" w:noHBand="1" w:noVBand="1"/>
      </w:tblPr>
      <w:tblGrid>
        <w:gridCol w:w="10200"/>
      </w:tblGrid>
      <w:tr w:rsidR="64DD3670" w:rsidRPr="00C45FAB" w14:paraId="04FC550A" w14:textId="77777777" w:rsidTr="00870677">
        <w:trPr>
          <w:trHeight w:val="664"/>
        </w:trPr>
        <w:tc>
          <w:tcPr>
            <w:tcW w:w="10200" w:type="dxa"/>
          </w:tcPr>
          <w:p w14:paraId="401DD310" w14:textId="77777777" w:rsidR="4C13EAF9" w:rsidRPr="00C45FAB" w:rsidRDefault="4C13EAF9" w:rsidP="64DD3670">
            <w:pPr>
              <w:rPr>
                <w:rFonts w:asciiTheme="minorHAnsi" w:hAnsiTheme="minorHAnsi" w:cstheme="minorHAnsi"/>
                <w:lang w:eastAsia="en-US"/>
              </w:rPr>
            </w:pPr>
            <w:r w:rsidRPr="00C45FAB">
              <w:rPr>
                <w:rFonts w:asciiTheme="minorHAnsi" w:hAnsiTheme="minorHAnsi" w:cstheme="minorHAnsi"/>
                <w:lang w:eastAsia="en-US"/>
              </w:rPr>
              <w:t xml:space="preserve">(Max </w:t>
            </w:r>
            <w:r w:rsidR="58F85DA3" w:rsidRPr="00C45FAB">
              <w:rPr>
                <w:rFonts w:asciiTheme="minorHAnsi" w:hAnsiTheme="minorHAnsi" w:cstheme="minorHAnsi"/>
                <w:lang w:eastAsia="en-US"/>
              </w:rPr>
              <w:t>75</w:t>
            </w:r>
            <w:r w:rsidRPr="00C45FAB">
              <w:rPr>
                <w:rFonts w:asciiTheme="minorHAnsi" w:hAnsiTheme="minorHAnsi" w:cstheme="minorHAnsi"/>
                <w:lang w:eastAsia="en-US"/>
              </w:rPr>
              <w:t xml:space="preserve"> words)</w:t>
            </w:r>
          </w:p>
          <w:p w14:paraId="7D9CF66E" w14:textId="77777777" w:rsidR="00186FFD" w:rsidRPr="00C45FAB" w:rsidRDefault="00186FFD" w:rsidP="64DD3670">
            <w:pPr>
              <w:rPr>
                <w:rFonts w:asciiTheme="minorHAnsi" w:hAnsiTheme="minorHAnsi" w:cstheme="minorHAnsi"/>
                <w:lang w:eastAsia="en-US"/>
              </w:rPr>
            </w:pPr>
          </w:p>
          <w:p w14:paraId="471DB258" w14:textId="5336EFDE" w:rsidR="00186FFD" w:rsidRPr="00C45FAB" w:rsidRDefault="00186FFD" w:rsidP="64DD3670">
            <w:pPr>
              <w:rPr>
                <w:rFonts w:asciiTheme="minorHAnsi" w:hAnsiTheme="minorHAnsi" w:cstheme="minorHAnsi"/>
                <w:lang w:eastAsia="en-US"/>
              </w:rPr>
            </w:pPr>
          </w:p>
        </w:tc>
      </w:tr>
    </w:tbl>
    <w:p w14:paraId="24782C6D" w14:textId="552FA359" w:rsidR="6E2E62E4" w:rsidRPr="00C45FAB" w:rsidRDefault="6E2E62E4" w:rsidP="6E2E62E4">
      <w:pPr>
        <w:spacing w:before="240" w:after="120"/>
        <w:rPr>
          <w:rFonts w:asciiTheme="minorHAnsi" w:hAnsiTheme="minorHAnsi" w:cstheme="minorHAnsi"/>
          <w:lang w:eastAsia="en-US"/>
        </w:rPr>
      </w:pPr>
    </w:p>
    <w:tbl>
      <w:tblPr>
        <w:tblStyle w:val="TableGrid"/>
        <w:tblW w:w="0" w:type="auto"/>
        <w:tblInd w:w="-5" w:type="dxa"/>
        <w:tblLook w:val="04A0" w:firstRow="1" w:lastRow="0" w:firstColumn="1" w:lastColumn="0" w:noHBand="0" w:noVBand="1"/>
      </w:tblPr>
      <w:tblGrid>
        <w:gridCol w:w="2982"/>
        <w:gridCol w:w="3542"/>
        <w:gridCol w:w="2550"/>
      </w:tblGrid>
      <w:tr w:rsidR="008B04FE" w:rsidRPr="00C45FAB" w14:paraId="6232A5E7" w14:textId="77777777" w:rsidTr="00911B2B">
        <w:trPr>
          <w:trHeight w:val="164"/>
        </w:trPr>
        <w:tc>
          <w:tcPr>
            <w:tcW w:w="2982" w:type="dxa"/>
          </w:tcPr>
          <w:p w14:paraId="69B3A4F7" w14:textId="68C6714B" w:rsidR="008B04FE" w:rsidRPr="00C45FAB" w:rsidRDefault="647092EA" w:rsidP="43431131">
            <w:pPr>
              <w:spacing w:before="240" w:after="120"/>
              <w:jc w:val="center"/>
              <w:rPr>
                <w:rFonts w:asciiTheme="minorHAnsi" w:hAnsiTheme="minorHAnsi" w:cstheme="minorHAnsi"/>
                <w:b/>
                <w:bCs/>
                <w:sz w:val="22"/>
                <w:szCs w:val="22"/>
                <w:lang w:eastAsia="en-US"/>
              </w:rPr>
            </w:pPr>
            <w:r w:rsidRPr="00C45FAB">
              <w:rPr>
                <w:rFonts w:asciiTheme="minorHAnsi" w:hAnsiTheme="minorHAnsi" w:cstheme="minorHAnsi"/>
                <w:b/>
                <w:bCs/>
                <w:sz w:val="22"/>
                <w:szCs w:val="22"/>
                <w:lang w:eastAsia="en-US"/>
              </w:rPr>
              <w:t>Budget</w:t>
            </w:r>
            <w:r w:rsidR="5519C8E3" w:rsidRPr="00C45FAB">
              <w:rPr>
                <w:rFonts w:asciiTheme="minorHAnsi" w:hAnsiTheme="minorHAnsi" w:cstheme="minorHAnsi"/>
                <w:b/>
                <w:bCs/>
                <w:sz w:val="22"/>
                <w:szCs w:val="22"/>
                <w:lang w:eastAsia="en-US"/>
              </w:rPr>
              <w:t xml:space="preserve"> </w:t>
            </w:r>
            <w:r w:rsidRPr="00C45FAB">
              <w:rPr>
                <w:rFonts w:asciiTheme="minorHAnsi" w:hAnsiTheme="minorHAnsi" w:cstheme="minorHAnsi"/>
                <w:b/>
                <w:bCs/>
                <w:sz w:val="22"/>
                <w:szCs w:val="22"/>
                <w:lang w:eastAsia="en-US"/>
              </w:rPr>
              <w:t>line</w:t>
            </w:r>
          </w:p>
        </w:tc>
        <w:tc>
          <w:tcPr>
            <w:tcW w:w="3542" w:type="dxa"/>
          </w:tcPr>
          <w:p w14:paraId="3499C1FA" w14:textId="335B87EF" w:rsidR="000C243A" w:rsidRPr="00C45FAB" w:rsidRDefault="6C474D80" w:rsidP="43431131">
            <w:pPr>
              <w:spacing w:before="240" w:after="120"/>
              <w:jc w:val="center"/>
              <w:rPr>
                <w:rFonts w:asciiTheme="minorHAnsi" w:hAnsiTheme="minorHAnsi" w:cstheme="minorHAnsi"/>
                <w:b/>
                <w:bCs/>
                <w:sz w:val="22"/>
                <w:szCs w:val="22"/>
                <w:lang w:eastAsia="en-US"/>
              </w:rPr>
            </w:pPr>
            <w:r w:rsidRPr="00C45FAB">
              <w:rPr>
                <w:rFonts w:asciiTheme="minorHAnsi" w:hAnsiTheme="minorHAnsi" w:cstheme="minorHAnsi"/>
                <w:b/>
                <w:bCs/>
                <w:sz w:val="22"/>
                <w:szCs w:val="22"/>
                <w:lang w:eastAsia="en-US"/>
              </w:rPr>
              <w:t>Explanation</w:t>
            </w:r>
            <w:r w:rsidR="7DD94D0E" w:rsidRPr="00C45FAB">
              <w:rPr>
                <w:rFonts w:asciiTheme="minorHAnsi" w:hAnsiTheme="minorHAnsi" w:cstheme="minorHAnsi"/>
                <w:b/>
                <w:bCs/>
                <w:sz w:val="22"/>
                <w:szCs w:val="22"/>
                <w:lang w:eastAsia="en-US"/>
              </w:rPr>
              <w:t xml:space="preserve"> </w:t>
            </w:r>
          </w:p>
        </w:tc>
        <w:tc>
          <w:tcPr>
            <w:tcW w:w="2550" w:type="dxa"/>
          </w:tcPr>
          <w:p w14:paraId="2BCC9310" w14:textId="02ED7FD7" w:rsidR="008B04FE" w:rsidRPr="00C45FAB" w:rsidRDefault="6C53C5F6" w:rsidP="64DD3670">
            <w:pPr>
              <w:spacing w:before="240" w:after="120"/>
              <w:jc w:val="center"/>
              <w:rPr>
                <w:rFonts w:asciiTheme="minorHAnsi" w:hAnsiTheme="minorHAnsi" w:cstheme="minorHAnsi"/>
                <w:b/>
                <w:bCs/>
                <w:sz w:val="22"/>
                <w:szCs w:val="22"/>
                <w:lang w:eastAsia="en-US"/>
              </w:rPr>
            </w:pPr>
            <w:r w:rsidRPr="00C45FAB">
              <w:rPr>
                <w:rFonts w:asciiTheme="minorHAnsi" w:hAnsiTheme="minorHAnsi" w:cstheme="minorHAnsi"/>
                <w:b/>
                <w:bCs/>
                <w:sz w:val="22"/>
                <w:szCs w:val="22"/>
                <w:lang w:eastAsia="en-US"/>
              </w:rPr>
              <w:t xml:space="preserve">Total </w:t>
            </w:r>
            <w:r w:rsidR="008B04FE" w:rsidRPr="00C45FAB">
              <w:rPr>
                <w:rFonts w:asciiTheme="minorHAnsi" w:hAnsiTheme="minorHAnsi" w:cstheme="minorHAnsi"/>
                <w:b/>
                <w:bCs/>
                <w:sz w:val="22"/>
                <w:szCs w:val="22"/>
                <w:lang w:eastAsia="en-US"/>
              </w:rPr>
              <w:t>Cost in GBP</w:t>
            </w:r>
          </w:p>
        </w:tc>
      </w:tr>
      <w:tr w:rsidR="008B04FE" w:rsidRPr="00C45FAB" w14:paraId="6206D2D5" w14:textId="77777777" w:rsidTr="00911B2B">
        <w:trPr>
          <w:trHeight w:val="567"/>
        </w:trPr>
        <w:tc>
          <w:tcPr>
            <w:tcW w:w="2982" w:type="dxa"/>
            <w:shd w:val="clear" w:color="auto" w:fill="FFFFFF" w:themeFill="background1"/>
            <w:vAlign w:val="center"/>
          </w:tcPr>
          <w:p w14:paraId="4C1367A2" w14:textId="3EE7A444" w:rsidR="008B04FE" w:rsidRPr="00C45FAB" w:rsidRDefault="4D863E80" w:rsidP="00EB65F3">
            <w:pPr>
              <w:spacing w:before="240" w:after="120"/>
              <w:rPr>
                <w:rFonts w:asciiTheme="minorHAnsi" w:hAnsiTheme="minorHAnsi" w:cstheme="minorHAnsi"/>
                <w:i/>
                <w:iCs/>
                <w:sz w:val="22"/>
                <w:szCs w:val="22"/>
                <w:lang w:eastAsia="en-US"/>
              </w:rPr>
            </w:pPr>
            <w:r w:rsidRPr="00C45FAB">
              <w:rPr>
                <w:rFonts w:asciiTheme="minorHAnsi" w:hAnsiTheme="minorHAnsi" w:cstheme="minorHAnsi"/>
                <w:sz w:val="22"/>
                <w:szCs w:val="22"/>
                <w:lang w:eastAsia="en-US"/>
              </w:rPr>
              <w:t>S</w:t>
            </w:r>
            <w:r w:rsidR="6FC8452B" w:rsidRPr="00C45FAB">
              <w:rPr>
                <w:rFonts w:asciiTheme="minorHAnsi" w:hAnsiTheme="minorHAnsi" w:cstheme="minorHAnsi"/>
                <w:sz w:val="22"/>
                <w:szCs w:val="22"/>
                <w:lang w:eastAsia="en-US"/>
              </w:rPr>
              <w:t>taff costs</w:t>
            </w:r>
          </w:p>
        </w:tc>
        <w:tc>
          <w:tcPr>
            <w:tcW w:w="3542" w:type="dxa"/>
            <w:shd w:val="clear" w:color="auto" w:fill="FFFFFF" w:themeFill="background1"/>
            <w:vAlign w:val="center"/>
          </w:tcPr>
          <w:p w14:paraId="608820AF" w14:textId="52993EA6" w:rsidR="002F3A87" w:rsidRPr="00C45FAB" w:rsidRDefault="48BB51BE" w:rsidP="00EB65F3">
            <w:pPr>
              <w:spacing w:before="240" w:after="120"/>
              <w:rPr>
                <w:rFonts w:asciiTheme="minorHAnsi" w:hAnsiTheme="minorHAnsi" w:cstheme="minorHAnsi"/>
                <w:i/>
                <w:iCs/>
                <w:sz w:val="22"/>
                <w:szCs w:val="22"/>
                <w:lang w:eastAsia="en-US"/>
              </w:rPr>
            </w:pPr>
            <w:r w:rsidRPr="00C45FAB">
              <w:rPr>
                <w:rFonts w:asciiTheme="minorHAnsi" w:hAnsiTheme="minorHAnsi" w:cstheme="minorHAnsi"/>
                <w:i/>
                <w:iCs/>
                <w:sz w:val="22"/>
                <w:szCs w:val="22"/>
                <w:lang w:eastAsia="en-US"/>
              </w:rPr>
              <w:t>(Max 100 words)</w:t>
            </w:r>
          </w:p>
        </w:tc>
        <w:tc>
          <w:tcPr>
            <w:tcW w:w="2550" w:type="dxa"/>
            <w:shd w:val="clear" w:color="auto" w:fill="FFFFFF" w:themeFill="background1"/>
            <w:vAlign w:val="center"/>
          </w:tcPr>
          <w:p w14:paraId="1F7B8E17" w14:textId="74AC5B77" w:rsidR="008B04FE" w:rsidRPr="00C45FAB" w:rsidRDefault="008B04FE" w:rsidP="00EB65F3">
            <w:pPr>
              <w:spacing w:before="240" w:after="120"/>
              <w:rPr>
                <w:rFonts w:asciiTheme="minorHAnsi" w:hAnsiTheme="minorHAnsi" w:cstheme="minorHAnsi"/>
                <w:i/>
                <w:sz w:val="22"/>
                <w:szCs w:val="22"/>
                <w:lang w:eastAsia="en-US"/>
              </w:rPr>
            </w:pPr>
          </w:p>
        </w:tc>
      </w:tr>
      <w:tr w:rsidR="00911B2B" w:rsidRPr="00C45FAB" w14:paraId="71B71FCF" w14:textId="77777777" w:rsidTr="00911B2B">
        <w:trPr>
          <w:trHeight w:val="567"/>
        </w:trPr>
        <w:tc>
          <w:tcPr>
            <w:tcW w:w="2982" w:type="dxa"/>
          </w:tcPr>
          <w:p w14:paraId="56573D1B" w14:textId="77777777" w:rsidR="00911B2B" w:rsidRPr="00C45FAB" w:rsidRDefault="00911B2B">
            <w:pPr>
              <w:rPr>
                <w:rFonts w:asciiTheme="minorHAnsi" w:hAnsiTheme="minorHAnsi" w:cstheme="minorHAnsi"/>
                <w:sz w:val="22"/>
                <w:szCs w:val="22"/>
                <w:lang w:eastAsia="en-US"/>
              </w:rPr>
            </w:pPr>
            <w:r w:rsidRPr="00C45FAB">
              <w:rPr>
                <w:rFonts w:asciiTheme="minorHAnsi" w:hAnsiTheme="minorHAnsi" w:cstheme="minorHAnsi"/>
                <w:sz w:val="22"/>
                <w:szCs w:val="22"/>
                <w:lang w:eastAsia="en-US"/>
              </w:rPr>
              <w:t>Consultancy costs</w:t>
            </w:r>
          </w:p>
        </w:tc>
        <w:tc>
          <w:tcPr>
            <w:tcW w:w="3542" w:type="dxa"/>
          </w:tcPr>
          <w:p w14:paraId="6BD01EAE" w14:textId="77777777" w:rsidR="00911B2B" w:rsidRPr="00C45FAB" w:rsidRDefault="00911B2B">
            <w:pPr>
              <w:rPr>
                <w:rFonts w:asciiTheme="minorHAnsi" w:hAnsiTheme="minorHAnsi" w:cstheme="minorHAnsi"/>
                <w:sz w:val="22"/>
                <w:szCs w:val="22"/>
                <w:lang w:eastAsia="en-US"/>
              </w:rPr>
            </w:pPr>
            <w:r w:rsidRPr="00C45FAB">
              <w:rPr>
                <w:rFonts w:asciiTheme="minorHAnsi" w:hAnsiTheme="minorHAnsi" w:cstheme="minorHAnsi"/>
                <w:i/>
                <w:iCs/>
                <w:sz w:val="22"/>
                <w:szCs w:val="22"/>
                <w:lang w:eastAsia="en-US"/>
              </w:rPr>
              <w:t>(Max 100 words)</w:t>
            </w:r>
          </w:p>
        </w:tc>
        <w:tc>
          <w:tcPr>
            <w:tcW w:w="2550" w:type="dxa"/>
          </w:tcPr>
          <w:p w14:paraId="2A35EC4D" w14:textId="77777777" w:rsidR="00911B2B" w:rsidRPr="00C45FAB" w:rsidRDefault="00911B2B">
            <w:pPr>
              <w:rPr>
                <w:rFonts w:asciiTheme="minorHAnsi" w:hAnsiTheme="minorHAnsi" w:cstheme="minorHAnsi"/>
                <w:sz w:val="22"/>
                <w:szCs w:val="22"/>
                <w:lang w:eastAsia="en-US"/>
              </w:rPr>
            </w:pPr>
          </w:p>
        </w:tc>
      </w:tr>
      <w:tr w:rsidR="008B04FE" w:rsidRPr="00C45FAB" w14:paraId="44207D02" w14:textId="77777777" w:rsidTr="00911B2B">
        <w:trPr>
          <w:trHeight w:val="567"/>
        </w:trPr>
        <w:tc>
          <w:tcPr>
            <w:tcW w:w="2982" w:type="dxa"/>
            <w:vAlign w:val="center"/>
          </w:tcPr>
          <w:p w14:paraId="3AD32459" w14:textId="6704954F" w:rsidR="008B04FE" w:rsidRPr="00C45FAB" w:rsidRDefault="3567A44F" w:rsidP="00EB65F3">
            <w:pPr>
              <w:spacing w:before="240" w:after="120"/>
              <w:rPr>
                <w:rFonts w:asciiTheme="minorHAnsi" w:hAnsiTheme="minorHAnsi" w:cstheme="minorHAnsi"/>
                <w:sz w:val="22"/>
                <w:szCs w:val="22"/>
                <w:lang w:eastAsia="en-US"/>
              </w:rPr>
            </w:pPr>
            <w:r w:rsidRPr="00C45FAB">
              <w:rPr>
                <w:rFonts w:asciiTheme="minorHAnsi" w:hAnsiTheme="minorHAnsi" w:cstheme="minorHAnsi"/>
                <w:sz w:val="22"/>
                <w:szCs w:val="22"/>
                <w:lang w:eastAsia="en-US"/>
              </w:rPr>
              <w:t>Overhead costs</w:t>
            </w:r>
          </w:p>
        </w:tc>
        <w:tc>
          <w:tcPr>
            <w:tcW w:w="3542" w:type="dxa"/>
            <w:vAlign w:val="center"/>
          </w:tcPr>
          <w:p w14:paraId="13B71E98" w14:textId="733DBE68" w:rsidR="000C243A" w:rsidRPr="00C45FAB" w:rsidRDefault="00186FFD" w:rsidP="00EB65F3">
            <w:pPr>
              <w:spacing w:before="240" w:after="120"/>
              <w:rPr>
                <w:rFonts w:asciiTheme="minorHAnsi" w:hAnsiTheme="minorHAnsi" w:cstheme="minorHAnsi"/>
                <w:sz w:val="22"/>
                <w:szCs w:val="22"/>
                <w:lang w:eastAsia="en-US"/>
              </w:rPr>
            </w:pPr>
            <w:r w:rsidRPr="00C45FAB">
              <w:rPr>
                <w:rFonts w:asciiTheme="minorHAnsi" w:hAnsiTheme="minorHAnsi" w:cstheme="minorHAnsi"/>
                <w:i/>
                <w:iCs/>
                <w:sz w:val="22"/>
                <w:szCs w:val="22"/>
                <w:lang w:eastAsia="en-US"/>
              </w:rPr>
              <w:t>(Max 100 words)</w:t>
            </w:r>
          </w:p>
        </w:tc>
        <w:tc>
          <w:tcPr>
            <w:tcW w:w="2550" w:type="dxa"/>
            <w:vAlign w:val="center"/>
          </w:tcPr>
          <w:p w14:paraId="5126448C" w14:textId="12CB137B" w:rsidR="008B04FE" w:rsidRPr="00C45FAB" w:rsidRDefault="008B04FE" w:rsidP="00EB65F3">
            <w:pPr>
              <w:spacing w:before="240" w:after="120"/>
              <w:rPr>
                <w:rFonts w:asciiTheme="minorHAnsi" w:hAnsiTheme="minorHAnsi" w:cstheme="minorHAnsi"/>
                <w:sz w:val="22"/>
                <w:szCs w:val="22"/>
                <w:lang w:eastAsia="en-US"/>
              </w:rPr>
            </w:pPr>
          </w:p>
        </w:tc>
      </w:tr>
      <w:tr w:rsidR="008B04FE" w:rsidRPr="00C45FAB" w14:paraId="22A3DF77" w14:textId="77777777" w:rsidTr="00911B2B">
        <w:trPr>
          <w:trHeight w:val="567"/>
        </w:trPr>
        <w:tc>
          <w:tcPr>
            <w:tcW w:w="2982" w:type="dxa"/>
            <w:vAlign w:val="center"/>
          </w:tcPr>
          <w:p w14:paraId="2D68A0E0" w14:textId="1D0C8081" w:rsidR="008B04FE" w:rsidRPr="00C45FAB" w:rsidRDefault="3567A44F" w:rsidP="00EB65F3">
            <w:pPr>
              <w:spacing w:before="240" w:after="120"/>
              <w:rPr>
                <w:rFonts w:asciiTheme="minorHAnsi" w:hAnsiTheme="minorHAnsi" w:cstheme="minorHAnsi"/>
                <w:sz w:val="22"/>
                <w:szCs w:val="22"/>
                <w:lang w:eastAsia="en-US"/>
              </w:rPr>
            </w:pPr>
            <w:r w:rsidRPr="00C45FAB">
              <w:rPr>
                <w:rFonts w:asciiTheme="minorHAnsi" w:hAnsiTheme="minorHAnsi" w:cstheme="minorHAnsi"/>
                <w:sz w:val="22"/>
                <w:szCs w:val="22"/>
                <w:lang w:eastAsia="en-US"/>
              </w:rPr>
              <w:t>Travel &amp; subsistence costs</w:t>
            </w:r>
          </w:p>
        </w:tc>
        <w:tc>
          <w:tcPr>
            <w:tcW w:w="3542" w:type="dxa"/>
            <w:vAlign w:val="center"/>
          </w:tcPr>
          <w:p w14:paraId="56C5C393" w14:textId="22BE98FD" w:rsidR="000C243A" w:rsidRPr="00C45FAB" w:rsidRDefault="00186FFD" w:rsidP="00EB65F3">
            <w:pPr>
              <w:spacing w:before="240" w:after="120"/>
              <w:rPr>
                <w:rFonts w:asciiTheme="minorHAnsi" w:hAnsiTheme="minorHAnsi" w:cstheme="minorHAnsi"/>
                <w:sz w:val="22"/>
                <w:szCs w:val="22"/>
                <w:lang w:eastAsia="en-US"/>
              </w:rPr>
            </w:pPr>
            <w:r w:rsidRPr="00C45FAB">
              <w:rPr>
                <w:rFonts w:asciiTheme="minorHAnsi" w:hAnsiTheme="minorHAnsi" w:cstheme="minorHAnsi"/>
                <w:i/>
                <w:iCs/>
                <w:sz w:val="22"/>
                <w:szCs w:val="22"/>
                <w:lang w:eastAsia="en-US"/>
              </w:rPr>
              <w:t>(Max 100 words)</w:t>
            </w:r>
          </w:p>
        </w:tc>
        <w:tc>
          <w:tcPr>
            <w:tcW w:w="2550" w:type="dxa"/>
            <w:vAlign w:val="center"/>
          </w:tcPr>
          <w:p w14:paraId="21F0817A" w14:textId="5FF50B77" w:rsidR="008B04FE" w:rsidRPr="00C45FAB" w:rsidRDefault="008B04FE" w:rsidP="00EB65F3">
            <w:pPr>
              <w:spacing w:before="240" w:after="120"/>
              <w:rPr>
                <w:rFonts w:asciiTheme="minorHAnsi" w:hAnsiTheme="minorHAnsi" w:cstheme="minorHAnsi"/>
                <w:sz w:val="22"/>
                <w:szCs w:val="22"/>
                <w:lang w:eastAsia="en-US"/>
              </w:rPr>
            </w:pPr>
          </w:p>
        </w:tc>
      </w:tr>
      <w:tr w:rsidR="2DFC9E25" w:rsidRPr="00C45FAB" w14:paraId="46BA3C5A" w14:textId="77777777" w:rsidTr="00911B2B">
        <w:trPr>
          <w:trHeight w:val="567"/>
        </w:trPr>
        <w:tc>
          <w:tcPr>
            <w:tcW w:w="2982" w:type="dxa"/>
            <w:vAlign w:val="center"/>
          </w:tcPr>
          <w:p w14:paraId="15904E4E" w14:textId="2A75557A" w:rsidR="3567A44F" w:rsidRPr="00C45FAB" w:rsidRDefault="3567A44F" w:rsidP="00EB65F3">
            <w:pPr>
              <w:rPr>
                <w:rFonts w:asciiTheme="minorHAnsi" w:hAnsiTheme="minorHAnsi" w:cstheme="minorHAnsi"/>
                <w:sz w:val="22"/>
                <w:szCs w:val="22"/>
                <w:lang w:eastAsia="en-US"/>
              </w:rPr>
            </w:pPr>
            <w:r w:rsidRPr="00C45FAB">
              <w:rPr>
                <w:rFonts w:asciiTheme="minorHAnsi" w:hAnsiTheme="minorHAnsi" w:cstheme="minorHAnsi"/>
                <w:sz w:val="22"/>
                <w:szCs w:val="22"/>
                <w:lang w:eastAsia="en-US"/>
              </w:rPr>
              <w:t>Operating costs</w:t>
            </w:r>
          </w:p>
        </w:tc>
        <w:tc>
          <w:tcPr>
            <w:tcW w:w="3542" w:type="dxa"/>
            <w:vAlign w:val="center"/>
          </w:tcPr>
          <w:p w14:paraId="3622C41C" w14:textId="04FFE978" w:rsidR="2DFC9E25" w:rsidRPr="00C45FAB" w:rsidRDefault="00186FFD" w:rsidP="00EB65F3">
            <w:pPr>
              <w:rPr>
                <w:rFonts w:asciiTheme="minorHAnsi" w:hAnsiTheme="minorHAnsi" w:cstheme="minorHAnsi"/>
                <w:sz w:val="22"/>
                <w:szCs w:val="22"/>
                <w:lang w:eastAsia="en-US"/>
              </w:rPr>
            </w:pPr>
            <w:r w:rsidRPr="00C45FAB">
              <w:rPr>
                <w:rFonts w:asciiTheme="minorHAnsi" w:hAnsiTheme="minorHAnsi" w:cstheme="minorHAnsi"/>
                <w:i/>
                <w:iCs/>
                <w:sz w:val="22"/>
                <w:szCs w:val="22"/>
                <w:lang w:eastAsia="en-US"/>
              </w:rPr>
              <w:t>(Max 100 words)</w:t>
            </w:r>
          </w:p>
        </w:tc>
        <w:tc>
          <w:tcPr>
            <w:tcW w:w="2550" w:type="dxa"/>
            <w:vAlign w:val="center"/>
          </w:tcPr>
          <w:p w14:paraId="2D84CCAF" w14:textId="7C75B66E" w:rsidR="2DFC9E25" w:rsidRPr="00C45FAB" w:rsidRDefault="2DFC9E25" w:rsidP="00EB65F3">
            <w:pPr>
              <w:rPr>
                <w:rFonts w:asciiTheme="minorHAnsi" w:hAnsiTheme="minorHAnsi" w:cstheme="minorHAnsi"/>
                <w:sz w:val="22"/>
                <w:szCs w:val="22"/>
                <w:lang w:eastAsia="en-US"/>
              </w:rPr>
            </w:pPr>
          </w:p>
        </w:tc>
      </w:tr>
      <w:tr w:rsidR="2DFC9E25" w:rsidRPr="00C45FAB" w14:paraId="75ECEEC8" w14:textId="77777777" w:rsidTr="00911B2B">
        <w:trPr>
          <w:trHeight w:val="567"/>
        </w:trPr>
        <w:tc>
          <w:tcPr>
            <w:tcW w:w="2982" w:type="dxa"/>
            <w:vAlign w:val="center"/>
          </w:tcPr>
          <w:p w14:paraId="7B8BBF08" w14:textId="40154735" w:rsidR="3567A44F" w:rsidRPr="00C45FAB" w:rsidRDefault="3567A44F" w:rsidP="00EB65F3">
            <w:pPr>
              <w:rPr>
                <w:rFonts w:asciiTheme="minorHAnsi" w:hAnsiTheme="minorHAnsi" w:cstheme="minorHAnsi"/>
                <w:sz w:val="22"/>
                <w:szCs w:val="22"/>
                <w:lang w:eastAsia="en-US"/>
              </w:rPr>
            </w:pPr>
            <w:r w:rsidRPr="00C45FAB">
              <w:rPr>
                <w:rFonts w:asciiTheme="minorHAnsi" w:hAnsiTheme="minorHAnsi" w:cstheme="minorHAnsi"/>
                <w:sz w:val="22"/>
                <w:szCs w:val="22"/>
                <w:lang w:eastAsia="en-US"/>
              </w:rPr>
              <w:t>Capital equipment</w:t>
            </w:r>
          </w:p>
        </w:tc>
        <w:tc>
          <w:tcPr>
            <w:tcW w:w="3542" w:type="dxa"/>
            <w:vAlign w:val="center"/>
          </w:tcPr>
          <w:p w14:paraId="23735F9D" w14:textId="68AC65FA" w:rsidR="2DFC9E25" w:rsidRPr="00C45FAB" w:rsidRDefault="00186FFD" w:rsidP="00EB65F3">
            <w:pPr>
              <w:rPr>
                <w:rFonts w:asciiTheme="minorHAnsi" w:hAnsiTheme="minorHAnsi" w:cstheme="minorHAnsi"/>
                <w:sz w:val="22"/>
                <w:szCs w:val="22"/>
                <w:lang w:eastAsia="en-US"/>
              </w:rPr>
            </w:pPr>
            <w:r w:rsidRPr="00C45FAB">
              <w:rPr>
                <w:rFonts w:asciiTheme="minorHAnsi" w:hAnsiTheme="minorHAnsi" w:cstheme="minorHAnsi"/>
                <w:i/>
                <w:iCs/>
                <w:sz w:val="22"/>
                <w:szCs w:val="22"/>
                <w:lang w:eastAsia="en-US"/>
              </w:rPr>
              <w:t>(Max 100 words)</w:t>
            </w:r>
          </w:p>
        </w:tc>
        <w:tc>
          <w:tcPr>
            <w:tcW w:w="2550" w:type="dxa"/>
            <w:vAlign w:val="center"/>
          </w:tcPr>
          <w:p w14:paraId="65F395DD" w14:textId="1A9D268D" w:rsidR="2DFC9E25" w:rsidRPr="00C45FAB" w:rsidRDefault="2DFC9E25" w:rsidP="00EB65F3">
            <w:pPr>
              <w:rPr>
                <w:rFonts w:asciiTheme="minorHAnsi" w:hAnsiTheme="minorHAnsi" w:cstheme="minorHAnsi"/>
                <w:sz w:val="22"/>
                <w:szCs w:val="22"/>
                <w:lang w:eastAsia="en-US"/>
              </w:rPr>
            </w:pPr>
          </w:p>
        </w:tc>
      </w:tr>
      <w:tr w:rsidR="2DFC9E25" w:rsidRPr="00C45FAB" w14:paraId="71370260" w14:textId="77777777" w:rsidTr="00911B2B">
        <w:trPr>
          <w:trHeight w:val="567"/>
        </w:trPr>
        <w:tc>
          <w:tcPr>
            <w:tcW w:w="2982" w:type="dxa"/>
            <w:vAlign w:val="center"/>
          </w:tcPr>
          <w:p w14:paraId="5923A90C" w14:textId="45A32A90" w:rsidR="3567A44F" w:rsidRPr="00523474" w:rsidRDefault="7FA94FC5" w:rsidP="67C0676E">
            <w:pPr>
              <w:rPr>
                <w:rFonts w:asciiTheme="minorHAnsi" w:hAnsiTheme="minorHAnsi" w:cstheme="minorBidi"/>
                <w:sz w:val="22"/>
                <w:szCs w:val="22"/>
                <w:highlight w:val="yellow"/>
                <w:lang w:eastAsia="en-US"/>
              </w:rPr>
            </w:pPr>
            <w:r w:rsidRPr="00523474">
              <w:rPr>
                <w:rFonts w:asciiTheme="minorHAnsi" w:hAnsiTheme="minorHAnsi" w:cstheme="minorBidi"/>
                <w:sz w:val="22"/>
                <w:szCs w:val="22"/>
                <w:lang w:eastAsia="en-US"/>
              </w:rPr>
              <w:t>Other costs</w:t>
            </w:r>
          </w:p>
        </w:tc>
        <w:tc>
          <w:tcPr>
            <w:tcW w:w="3542" w:type="dxa"/>
            <w:vAlign w:val="center"/>
          </w:tcPr>
          <w:p w14:paraId="038FC4AA" w14:textId="465EB4E0" w:rsidR="2DFC9E25" w:rsidRPr="00C45FAB" w:rsidRDefault="00186FFD" w:rsidP="00EB65F3">
            <w:pPr>
              <w:rPr>
                <w:rFonts w:asciiTheme="minorHAnsi" w:hAnsiTheme="minorHAnsi" w:cstheme="minorHAnsi"/>
                <w:sz w:val="22"/>
                <w:szCs w:val="22"/>
                <w:lang w:eastAsia="en-US"/>
              </w:rPr>
            </w:pPr>
            <w:r w:rsidRPr="00C45FAB">
              <w:rPr>
                <w:rFonts w:asciiTheme="minorHAnsi" w:hAnsiTheme="minorHAnsi" w:cstheme="minorHAnsi"/>
                <w:i/>
                <w:iCs/>
                <w:sz w:val="22"/>
                <w:szCs w:val="22"/>
                <w:lang w:eastAsia="en-US"/>
              </w:rPr>
              <w:t>(Max 100 words)</w:t>
            </w:r>
          </w:p>
        </w:tc>
        <w:tc>
          <w:tcPr>
            <w:tcW w:w="2550" w:type="dxa"/>
            <w:vAlign w:val="center"/>
          </w:tcPr>
          <w:p w14:paraId="275337F5" w14:textId="2DFD65D4" w:rsidR="2DFC9E25" w:rsidRPr="00C45FAB" w:rsidRDefault="2DFC9E25" w:rsidP="00EB65F3">
            <w:pPr>
              <w:rPr>
                <w:rFonts w:asciiTheme="minorHAnsi" w:hAnsiTheme="minorHAnsi" w:cstheme="minorHAnsi"/>
                <w:sz w:val="22"/>
                <w:szCs w:val="22"/>
                <w:lang w:eastAsia="en-US"/>
              </w:rPr>
            </w:pPr>
          </w:p>
        </w:tc>
      </w:tr>
      <w:tr w:rsidR="2DFC9E25" w:rsidRPr="00C45FAB" w14:paraId="103963D8" w14:textId="77777777" w:rsidTr="00911B2B">
        <w:trPr>
          <w:trHeight w:val="567"/>
        </w:trPr>
        <w:tc>
          <w:tcPr>
            <w:tcW w:w="2982" w:type="dxa"/>
            <w:vAlign w:val="center"/>
          </w:tcPr>
          <w:p w14:paraId="25E86DCF" w14:textId="7C4ABF07" w:rsidR="0A166C8D" w:rsidRPr="00C45FAB" w:rsidRDefault="0A166C8D" w:rsidP="00EB65F3">
            <w:pPr>
              <w:rPr>
                <w:rFonts w:asciiTheme="minorHAnsi" w:hAnsiTheme="minorHAnsi" w:cstheme="minorHAnsi"/>
                <w:sz w:val="22"/>
                <w:szCs w:val="22"/>
                <w:lang w:eastAsia="en-US"/>
              </w:rPr>
            </w:pPr>
            <w:r w:rsidRPr="00C45FAB">
              <w:rPr>
                <w:rFonts w:asciiTheme="minorHAnsi" w:hAnsiTheme="minorHAnsi" w:cstheme="minorHAnsi"/>
                <w:sz w:val="22"/>
                <w:szCs w:val="22"/>
                <w:lang w:eastAsia="en-US"/>
              </w:rPr>
              <w:t xml:space="preserve">Total costs </w:t>
            </w:r>
          </w:p>
        </w:tc>
        <w:tc>
          <w:tcPr>
            <w:tcW w:w="3542" w:type="dxa"/>
            <w:vAlign w:val="center"/>
          </w:tcPr>
          <w:p w14:paraId="4F0154AF" w14:textId="34F26854" w:rsidR="2DFC9E25" w:rsidRPr="00C45FAB" w:rsidRDefault="00186FFD" w:rsidP="00EB65F3">
            <w:pPr>
              <w:rPr>
                <w:rFonts w:asciiTheme="minorHAnsi" w:hAnsiTheme="minorHAnsi" w:cstheme="minorHAnsi"/>
                <w:sz w:val="22"/>
                <w:szCs w:val="22"/>
                <w:lang w:eastAsia="en-US"/>
              </w:rPr>
            </w:pPr>
            <w:r w:rsidRPr="00C45FAB">
              <w:rPr>
                <w:rFonts w:asciiTheme="minorHAnsi" w:hAnsiTheme="minorHAnsi" w:cstheme="minorHAnsi"/>
                <w:sz w:val="22"/>
                <w:szCs w:val="22"/>
                <w:lang w:eastAsia="en-US"/>
              </w:rPr>
              <w:t>N/A</w:t>
            </w:r>
          </w:p>
        </w:tc>
        <w:tc>
          <w:tcPr>
            <w:tcW w:w="2550" w:type="dxa"/>
            <w:vAlign w:val="center"/>
          </w:tcPr>
          <w:p w14:paraId="45E2356B" w14:textId="774877C7" w:rsidR="2DFC9E25" w:rsidRPr="00C45FAB" w:rsidRDefault="2DFC9E25" w:rsidP="00EB65F3">
            <w:pPr>
              <w:rPr>
                <w:rFonts w:asciiTheme="minorHAnsi" w:hAnsiTheme="minorHAnsi" w:cstheme="minorHAnsi"/>
                <w:sz w:val="22"/>
                <w:szCs w:val="22"/>
                <w:lang w:eastAsia="en-US"/>
              </w:rPr>
            </w:pPr>
          </w:p>
        </w:tc>
      </w:tr>
    </w:tbl>
    <w:p w14:paraId="0F2328BC" w14:textId="20021405" w:rsidR="0083501B" w:rsidRPr="00C45FAB" w:rsidRDefault="0083501B">
      <w:pPr>
        <w:rPr>
          <w:rFonts w:asciiTheme="minorHAnsi" w:hAnsiTheme="minorHAnsi" w:cstheme="minorHAnsi"/>
        </w:rPr>
      </w:pPr>
    </w:p>
    <w:p w14:paraId="0582F3A4" w14:textId="4E298AA2" w:rsidR="0014288D" w:rsidRDefault="7DAA6605" w:rsidP="17A7D47D">
      <w:pPr>
        <w:spacing w:line="259" w:lineRule="auto"/>
        <w:rPr>
          <w:rFonts w:asciiTheme="minorHAnsi" w:hAnsiTheme="minorHAnsi" w:cstheme="minorBidi"/>
        </w:rPr>
      </w:pPr>
      <w:r w:rsidRPr="17A7D47D">
        <w:rPr>
          <w:rFonts w:asciiTheme="minorHAnsi" w:hAnsiTheme="minorHAnsi" w:cstheme="minorBidi"/>
        </w:rPr>
        <w:lastRenderedPageBreak/>
        <w:t>This section provides more information on the budget to help evaluators understand how you</w:t>
      </w:r>
      <w:r w:rsidR="7254662B" w:rsidRPr="17A7D47D">
        <w:rPr>
          <w:rFonts w:asciiTheme="minorHAnsi" w:hAnsiTheme="minorHAnsi" w:cstheme="minorBidi"/>
        </w:rPr>
        <w:t xml:space="preserve"> will use the funds you are requesting. You do not need to </w:t>
      </w:r>
      <w:r w:rsidR="53E00C9D" w:rsidRPr="17A7D47D">
        <w:rPr>
          <w:rFonts w:asciiTheme="minorHAnsi" w:hAnsiTheme="minorHAnsi" w:cstheme="minorBidi"/>
        </w:rPr>
        <w:t xml:space="preserve">list all costs, but </w:t>
      </w:r>
      <w:r w:rsidR="3056DD48" w:rsidRPr="17A7D47D">
        <w:rPr>
          <w:rFonts w:asciiTheme="minorHAnsi" w:hAnsiTheme="minorHAnsi" w:cstheme="minorBidi"/>
        </w:rPr>
        <w:t>please</w:t>
      </w:r>
      <w:r w:rsidR="4A7D5F82" w:rsidRPr="17A7D47D">
        <w:rPr>
          <w:rFonts w:asciiTheme="minorHAnsi" w:hAnsiTheme="minorHAnsi" w:cstheme="minorBidi"/>
        </w:rPr>
        <w:t xml:space="preserve"> list and</w:t>
      </w:r>
      <w:r w:rsidR="3056DD48" w:rsidRPr="17A7D47D">
        <w:rPr>
          <w:rFonts w:asciiTheme="minorHAnsi" w:hAnsiTheme="minorHAnsi" w:cstheme="minorBidi"/>
        </w:rPr>
        <w:t xml:space="preserve"> detail </w:t>
      </w:r>
      <w:r w:rsidR="53E00C9D" w:rsidRPr="17A7D47D">
        <w:rPr>
          <w:rFonts w:asciiTheme="minorHAnsi" w:hAnsiTheme="minorHAnsi" w:cstheme="minorBidi"/>
        </w:rPr>
        <w:t>costs</w:t>
      </w:r>
      <w:r w:rsidR="7254662B" w:rsidRPr="17A7D47D">
        <w:rPr>
          <w:rFonts w:asciiTheme="minorHAnsi" w:hAnsiTheme="minorHAnsi" w:cstheme="minorBidi"/>
        </w:rPr>
        <w:t xml:space="preserve"> of more than £1,000 per item</w:t>
      </w:r>
      <w:r w:rsidR="4BC47482" w:rsidRPr="17A7D47D">
        <w:rPr>
          <w:rFonts w:asciiTheme="minorHAnsi" w:hAnsiTheme="minorHAnsi" w:cstheme="minorBidi"/>
        </w:rPr>
        <w:t xml:space="preserve"> below</w:t>
      </w:r>
      <w:r w:rsidR="449AFB40" w:rsidRPr="17A7D47D">
        <w:rPr>
          <w:rFonts w:asciiTheme="minorHAnsi" w:hAnsiTheme="minorHAnsi" w:cstheme="minorBidi"/>
        </w:rPr>
        <w:t>, under the appropriate budget line</w:t>
      </w:r>
      <w:r w:rsidR="4BC47482" w:rsidRPr="17A7D47D">
        <w:rPr>
          <w:rFonts w:asciiTheme="minorHAnsi" w:hAnsiTheme="minorHAnsi" w:cstheme="minorBidi"/>
        </w:rPr>
        <w:t xml:space="preserve">. </w:t>
      </w:r>
    </w:p>
    <w:p w14:paraId="63E4043C" w14:textId="77777777" w:rsidR="00870677" w:rsidRPr="00C45FAB" w:rsidRDefault="00870677" w:rsidP="64DD3670">
      <w:pPr>
        <w:spacing w:line="259" w:lineRule="auto"/>
        <w:rPr>
          <w:rFonts w:asciiTheme="minorHAnsi" w:hAnsiTheme="minorHAnsi" w:cstheme="minorHAnsi"/>
        </w:rPr>
      </w:pPr>
    </w:p>
    <w:tbl>
      <w:tblPr>
        <w:tblStyle w:val="TableGrid"/>
        <w:tblW w:w="0" w:type="auto"/>
        <w:tblLayout w:type="fixed"/>
        <w:tblLook w:val="06A0" w:firstRow="1" w:lastRow="0" w:firstColumn="1" w:lastColumn="0" w:noHBand="1" w:noVBand="1"/>
      </w:tblPr>
      <w:tblGrid>
        <w:gridCol w:w="9634"/>
      </w:tblGrid>
      <w:tr w:rsidR="005E5AEE" w:rsidRPr="00C45FAB" w14:paraId="128B85AE" w14:textId="77777777" w:rsidTr="005E5AEE">
        <w:tc>
          <w:tcPr>
            <w:tcW w:w="9634" w:type="dxa"/>
          </w:tcPr>
          <w:p w14:paraId="582B9604" w14:textId="56414095" w:rsidR="005E5AEE" w:rsidRPr="00C45FAB" w:rsidRDefault="005E5AEE" w:rsidP="64DD3670">
            <w:pPr>
              <w:rPr>
                <w:rFonts w:asciiTheme="minorHAnsi" w:hAnsiTheme="minorHAnsi" w:cstheme="minorHAnsi"/>
                <w:sz w:val="22"/>
                <w:szCs w:val="22"/>
              </w:rPr>
            </w:pPr>
            <w:r w:rsidRPr="00C45FAB">
              <w:rPr>
                <w:rFonts w:asciiTheme="minorHAnsi" w:hAnsiTheme="minorHAnsi" w:cstheme="minorHAnsi"/>
                <w:sz w:val="22"/>
                <w:szCs w:val="22"/>
              </w:rPr>
              <w:t xml:space="preserve">Details of staff costs over £1,000 (if relevant) </w:t>
            </w:r>
            <w:r w:rsidRPr="00C45FAB">
              <w:rPr>
                <w:rFonts w:asciiTheme="minorHAnsi" w:hAnsiTheme="minorHAnsi" w:cstheme="minorHAnsi"/>
                <w:i/>
                <w:iCs/>
                <w:sz w:val="22"/>
                <w:szCs w:val="22"/>
                <w:lang w:eastAsia="en-US"/>
              </w:rPr>
              <w:t>(Max 100 words)</w:t>
            </w:r>
          </w:p>
          <w:p w14:paraId="5EACEB98" w14:textId="1B66BBBB" w:rsidR="005E5AEE" w:rsidRPr="00C45FAB" w:rsidRDefault="005E5AEE" w:rsidP="64DD3670">
            <w:pPr>
              <w:rPr>
                <w:rFonts w:asciiTheme="minorHAnsi" w:hAnsiTheme="minorHAnsi" w:cstheme="minorHAnsi"/>
                <w:i/>
                <w:iCs/>
                <w:sz w:val="22"/>
                <w:szCs w:val="22"/>
              </w:rPr>
            </w:pPr>
            <w:r w:rsidRPr="00C45FAB">
              <w:rPr>
                <w:rFonts w:asciiTheme="minorHAnsi" w:hAnsiTheme="minorHAnsi" w:cstheme="minorHAnsi"/>
                <w:i/>
                <w:iCs/>
                <w:sz w:val="22"/>
                <w:szCs w:val="22"/>
              </w:rPr>
              <w:t xml:space="preserve">e.g. John Smith, Conservation Officer, </w:t>
            </w:r>
            <w:r w:rsidR="00AE36A9">
              <w:rPr>
                <w:rFonts w:asciiTheme="minorHAnsi" w:hAnsiTheme="minorHAnsi" w:cstheme="minorHAnsi"/>
                <w:i/>
                <w:iCs/>
                <w:sz w:val="22"/>
                <w:szCs w:val="22"/>
              </w:rPr>
              <w:t>t</w:t>
            </w:r>
            <w:r w:rsidRPr="00C45FAB">
              <w:rPr>
                <w:rFonts w:asciiTheme="minorHAnsi" w:hAnsiTheme="minorHAnsi" w:cstheme="minorHAnsi"/>
                <w:i/>
                <w:iCs/>
                <w:sz w:val="22"/>
                <w:szCs w:val="22"/>
              </w:rPr>
              <w:t>ime for 50 days to manage the delivery of on island activities and writing of project and outreach materials.</w:t>
            </w:r>
          </w:p>
          <w:p w14:paraId="79AED7DB" w14:textId="618FFDB7" w:rsidR="005E5AEE" w:rsidRPr="00C45FAB" w:rsidRDefault="005E5AEE" w:rsidP="64DD3670">
            <w:pPr>
              <w:rPr>
                <w:rFonts w:asciiTheme="minorHAnsi" w:hAnsiTheme="minorHAnsi" w:cstheme="minorHAnsi"/>
                <w:sz w:val="22"/>
                <w:szCs w:val="22"/>
              </w:rPr>
            </w:pPr>
          </w:p>
        </w:tc>
      </w:tr>
      <w:tr w:rsidR="001533C3" w:rsidRPr="00C45FAB" w14:paraId="3952869C" w14:textId="77777777" w:rsidTr="001533C3">
        <w:tblPrEx>
          <w:tblLook w:val="04A0" w:firstRow="1" w:lastRow="0" w:firstColumn="1" w:lastColumn="0" w:noHBand="0" w:noVBand="1"/>
        </w:tblPrEx>
        <w:tc>
          <w:tcPr>
            <w:tcW w:w="9634" w:type="dxa"/>
          </w:tcPr>
          <w:p w14:paraId="2A23185A" w14:textId="77777777" w:rsidR="001533C3" w:rsidRPr="00C45FAB" w:rsidRDefault="001533C3">
            <w:pPr>
              <w:rPr>
                <w:rFonts w:asciiTheme="minorHAnsi" w:hAnsiTheme="minorHAnsi" w:cstheme="minorHAnsi"/>
                <w:sz w:val="22"/>
                <w:szCs w:val="22"/>
              </w:rPr>
            </w:pPr>
            <w:r w:rsidRPr="00C45FAB">
              <w:rPr>
                <w:rFonts w:asciiTheme="minorHAnsi" w:hAnsiTheme="minorHAnsi" w:cstheme="minorHAnsi"/>
                <w:sz w:val="22"/>
                <w:szCs w:val="22"/>
              </w:rPr>
              <w:t xml:space="preserve">Details of consultancy costs over £1,000 (if relevant) </w:t>
            </w:r>
            <w:r w:rsidRPr="00C45FAB">
              <w:rPr>
                <w:rFonts w:asciiTheme="minorHAnsi" w:hAnsiTheme="minorHAnsi" w:cstheme="minorHAnsi"/>
                <w:i/>
                <w:iCs/>
                <w:sz w:val="22"/>
                <w:szCs w:val="22"/>
                <w:lang w:eastAsia="en-US"/>
              </w:rPr>
              <w:t>(Max 100 words)</w:t>
            </w:r>
          </w:p>
          <w:p w14:paraId="1F69EB78" w14:textId="77777777" w:rsidR="001533C3" w:rsidRPr="00C45FAB" w:rsidRDefault="001533C3">
            <w:pPr>
              <w:rPr>
                <w:rFonts w:asciiTheme="minorHAnsi" w:hAnsiTheme="minorHAnsi" w:cstheme="minorHAnsi"/>
                <w:sz w:val="22"/>
                <w:szCs w:val="22"/>
              </w:rPr>
            </w:pPr>
          </w:p>
          <w:p w14:paraId="3D7B2BF7" w14:textId="77777777" w:rsidR="001533C3" w:rsidRPr="00C45FAB" w:rsidRDefault="001533C3">
            <w:pPr>
              <w:rPr>
                <w:rFonts w:asciiTheme="minorHAnsi" w:hAnsiTheme="minorHAnsi" w:cstheme="minorHAnsi"/>
                <w:sz w:val="22"/>
                <w:szCs w:val="22"/>
              </w:rPr>
            </w:pPr>
          </w:p>
        </w:tc>
      </w:tr>
      <w:tr w:rsidR="005E5AEE" w:rsidRPr="00C45FAB" w14:paraId="1F276549" w14:textId="77777777" w:rsidTr="005E5AEE">
        <w:tc>
          <w:tcPr>
            <w:tcW w:w="9634" w:type="dxa"/>
          </w:tcPr>
          <w:p w14:paraId="6B7D1A82" w14:textId="56AF42EB" w:rsidR="005E5AEE" w:rsidRPr="00C45FAB" w:rsidRDefault="005E5AEE" w:rsidP="64DD3670">
            <w:pPr>
              <w:rPr>
                <w:rFonts w:asciiTheme="minorHAnsi" w:hAnsiTheme="minorHAnsi" w:cstheme="minorHAnsi"/>
                <w:sz w:val="22"/>
                <w:szCs w:val="22"/>
              </w:rPr>
            </w:pPr>
            <w:r w:rsidRPr="00C45FAB">
              <w:rPr>
                <w:rFonts w:asciiTheme="minorHAnsi" w:hAnsiTheme="minorHAnsi" w:cstheme="minorHAnsi"/>
                <w:sz w:val="22"/>
                <w:szCs w:val="22"/>
              </w:rPr>
              <w:t xml:space="preserve">Details of overhead costs over £1,000 (if relevant) </w:t>
            </w:r>
            <w:r w:rsidRPr="00C45FAB">
              <w:rPr>
                <w:rFonts w:asciiTheme="minorHAnsi" w:hAnsiTheme="minorHAnsi" w:cstheme="minorHAnsi"/>
                <w:i/>
                <w:iCs/>
                <w:sz w:val="22"/>
                <w:szCs w:val="22"/>
                <w:lang w:eastAsia="en-US"/>
              </w:rPr>
              <w:t>(Max 100 words)</w:t>
            </w:r>
          </w:p>
          <w:p w14:paraId="4B36DE2F" w14:textId="5427F6B8" w:rsidR="005E5AEE" w:rsidRPr="00C45FAB" w:rsidRDefault="005E5AEE" w:rsidP="64DD3670">
            <w:pPr>
              <w:rPr>
                <w:rFonts w:asciiTheme="minorHAnsi" w:hAnsiTheme="minorHAnsi" w:cstheme="minorHAnsi"/>
                <w:sz w:val="22"/>
                <w:szCs w:val="22"/>
              </w:rPr>
            </w:pPr>
          </w:p>
          <w:p w14:paraId="7BBC2378" w14:textId="74489DCB" w:rsidR="005E5AEE" w:rsidRPr="00C45FAB" w:rsidRDefault="005E5AEE" w:rsidP="64DD3670">
            <w:pPr>
              <w:rPr>
                <w:rFonts w:asciiTheme="minorHAnsi" w:hAnsiTheme="minorHAnsi" w:cstheme="minorHAnsi"/>
                <w:sz w:val="22"/>
                <w:szCs w:val="22"/>
              </w:rPr>
            </w:pPr>
          </w:p>
        </w:tc>
      </w:tr>
      <w:tr w:rsidR="005E5AEE" w:rsidRPr="00C45FAB" w14:paraId="6A106BCF" w14:textId="77777777" w:rsidTr="005E5AEE">
        <w:tc>
          <w:tcPr>
            <w:tcW w:w="9634" w:type="dxa"/>
          </w:tcPr>
          <w:p w14:paraId="7DDD29A7" w14:textId="50575D6D" w:rsidR="005E5AEE" w:rsidRPr="00C45FAB" w:rsidRDefault="005E5AEE" w:rsidP="64DD3670">
            <w:pPr>
              <w:rPr>
                <w:rFonts w:asciiTheme="minorHAnsi" w:hAnsiTheme="minorHAnsi" w:cstheme="minorHAnsi"/>
                <w:sz w:val="22"/>
                <w:szCs w:val="22"/>
              </w:rPr>
            </w:pPr>
            <w:r w:rsidRPr="00C45FAB">
              <w:rPr>
                <w:rFonts w:asciiTheme="minorHAnsi" w:hAnsiTheme="minorHAnsi" w:cstheme="minorHAnsi"/>
                <w:sz w:val="22"/>
                <w:szCs w:val="22"/>
              </w:rPr>
              <w:t xml:space="preserve">Details of travel and subsistence costs over £1,000 (if relevant) </w:t>
            </w:r>
            <w:r w:rsidRPr="00C45FAB">
              <w:rPr>
                <w:rFonts w:asciiTheme="minorHAnsi" w:hAnsiTheme="minorHAnsi" w:cstheme="minorHAnsi"/>
                <w:i/>
                <w:iCs/>
                <w:sz w:val="22"/>
                <w:szCs w:val="22"/>
                <w:lang w:eastAsia="en-US"/>
              </w:rPr>
              <w:t>(Max 100 words)</w:t>
            </w:r>
          </w:p>
          <w:p w14:paraId="1075A144" w14:textId="77777777" w:rsidR="005E5AEE" w:rsidRPr="00C45FAB" w:rsidRDefault="005E5AEE" w:rsidP="64DD3670">
            <w:pPr>
              <w:rPr>
                <w:rFonts w:asciiTheme="minorHAnsi" w:hAnsiTheme="minorHAnsi" w:cstheme="minorHAnsi"/>
                <w:sz w:val="22"/>
                <w:szCs w:val="22"/>
              </w:rPr>
            </w:pPr>
          </w:p>
          <w:p w14:paraId="3D84E990" w14:textId="105B9ED3" w:rsidR="005E5AEE" w:rsidRPr="00C45FAB" w:rsidRDefault="005E5AEE" w:rsidP="64DD3670">
            <w:pPr>
              <w:rPr>
                <w:rFonts w:asciiTheme="minorHAnsi" w:hAnsiTheme="minorHAnsi" w:cstheme="minorHAnsi"/>
                <w:sz w:val="22"/>
                <w:szCs w:val="22"/>
              </w:rPr>
            </w:pPr>
          </w:p>
        </w:tc>
      </w:tr>
      <w:tr w:rsidR="005E5AEE" w:rsidRPr="00C45FAB" w14:paraId="27D742A6" w14:textId="77777777" w:rsidTr="005E5AEE">
        <w:tc>
          <w:tcPr>
            <w:tcW w:w="9634" w:type="dxa"/>
          </w:tcPr>
          <w:p w14:paraId="13D3A115" w14:textId="40BEF4B0" w:rsidR="005E5AEE" w:rsidRPr="00C45FAB" w:rsidRDefault="005E5AEE" w:rsidP="64DD3670">
            <w:pPr>
              <w:rPr>
                <w:rFonts w:asciiTheme="minorHAnsi" w:hAnsiTheme="minorHAnsi" w:cstheme="minorHAnsi"/>
                <w:sz w:val="22"/>
                <w:szCs w:val="22"/>
              </w:rPr>
            </w:pPr>
            <w:r w:rsidRPr="00C45FAB">
              <w:rPr>
                <w:rFonts w:asciiTheme="minorHAnsi" w:hAnsiTheme="minorHAnsi" w:cstheme="minorHAnsi"/>
                <w:sz w:val="22"/>
                <w:szCs w:val="22"/>
              </w:rPr>
              <w:t>Details of operating costs over £1,000 (if relevant)</w:t>
            </w:r>
            <w:r w:rsidRPr="00C45FAB">
              <w:rPr>
                <w:rFonts w:asciiTheme="minorHAnsi" w:hAnsiTheme="minorHAnsi" w:cstheme="minorHAnsi"/>
                <w:i/>
                <w:iCs/>
                <w:sz w:val="22"/>
                <w:szCs w:val="22"/>
                <w:lang w:eastAsia="en-US"/>
              </w:rPr>
              <w:t xml:space="preserve"> (Max 100 words)</w:t>
            </w:r>
          </w:p>
          <w:p w14:paraId="3DC518BE" w14:textId="77777777" w:rsidR="005E5AEE" w:rsidRPr="00C45FAB" w:rsidRDefault="005E5AEE" w:rsidP="64DD3670">
            <w:pPr>
              <w:rPr>
                <w:rFonts w:asciiTheme="minorHAnsi" w:hAnsiTheme="minorHAnsi" w:cstheme="minorHAnsi"/>
                <w:sz w:val="22"/>
                <w:szCs w:val="22"/>
              </w:rPr>
            </w:pPr>
          </w:p>
          <w:p w14:paraId="01E4C546" w14:textId="7D7E3A99" w:rsidR="005E5AEE" w:rsidRPr="00C45FAB" w:rsidRDefault="005E5AEE" w:rsidP="64DD3670">
            <w:pPr>
              <w:rPr>
                <w:rFonts w:asciiTheme="minorHAnsi" w:hAnsiTheme="minorHAnsi" w:cstheme="minorHAnsi"/>
                <w:sz w:val="22"/>
                <w:szCs w:val="22"/>
              </w:rPr>
            </w:pPr>
          </w:p>
        </w:tc>
      </w:tr>
      <w:tr w:rsidR="005E5AEE" w:rsidRPr="00C45FAB" w14:paraId="12AE5CBF" w14:textId="77777777" w:rsidTr="005E5AEE">
        <w:tc>
          <w:tcPr>
            <w:tcW w:w="9634" w:type="dxa"/>
          </w:tcPr>
          <w:p w14:paraId="104959B3" w14:textId="267EF224" w:rsidR="005E5AEE" w:rsidRPr="00C45FAB" w:rsidRDefault="005E5AEE" w:rsidP="64DD3670">
            <w:pPr>
              <w:rPr>
                <w:rFonts w:asciiTheme="minorHAnsi" w:hAnsiTheme="minorHAnsi" w:cstheme="minorHAnsi"/>
                <w:sz w:val="22"/>
                <w:szCs w:val="22"/>
              </w:rPr>
            </w:pPr>
            <w:r w:rsidRPr="00C45FAB">
              <w:rPr>
                <w:rFonts w:asciiTheme="minorHAnsi" w:hAnsiTheme="minorHAnsi" w:cstheme="minorHAnsi"/>
                <w:sz w:val="22"/>
                <w:szCs w:val="22"/>
              </w:rPr>
              <w:t xml:space="preserve">Details of capital equipment costs over £1,000 (if relevant) </w:t>
            </w:r>
            <w:r w:rsidRPr="00C45FAB">
              <w:rPr>
                <w:rFonts w:asciiTheme="minorHAnsi" w:hAnsiTheme="minorHAnsi" w:cstheme="minorHAnsi"/>
                <w:i/>
                <w:iCs/>
                <w:sz w:val="22"/>
                <w:szCs w:val="22"/>
                <w:lang w:eastAsia="en-US"/>
              </w:rPr>
              <w:t>(Max 100 words)</w:t>
            </w:r>
          </w:p>
          <w:p w14:paraId="1BF98B52" w14:textId="77777777" w:rsidR="005E5AEE" w:rsidRPr="00C45FAB" w:rsidRDefault="005E5AEE" w:rsidP="64DD3670">
            <w:pPr>
              <w:rPr>
                <w:rFonts w:asciiTheme="minorHAnsi" w:hAnsiTheme="minorHAnsi" w:cstheme="minorHAnsi"/>
                <w:sz w:val="22"/>
                <w:szCs w:val="22"/>
              </w:rPr>
            </w:pPr>
          </w:p>
          <w:p w14:paraId="26D8108C" w14:textId="43227544" w:rsidR="005E5AEE" w:rsidRPr="00C45FAB" w:rsidRDefault="005E5AEE" w:rsidP="64DD3670">
            <w:pPr>
              <w:rPr>
                <w:rFonts w:asciiTheme="minorHAnsi" w:hAnsiTheme="minorHAnsi" w:cstheme="minorHAnsi"/>
                <w:sz w:val="22"/>
                <w:szCs w:val="22"/>
              </w:rPr>
            </w:pPr>
          </w:p>
        </w:tc>
      </w:tr>
      <w:tr w:rsidR="005E5AEE" w:rsidRPr="00C45FAB" w14:paraId="2E2A08BF" w14:textId="77777777" w:rsidTr="005E5AEE">
        <w:tc>
          <w:tcPr>
            <w:tcW w:w="9634" w:type="dxa"/>
          </w:tcPr>
          <w:p w14:paraId="5059A2E9" w14:textId="2EAFDEBE" w:rsidR="005E5AEE" w:rsidRPr="00C45FAB" w:rsidRDefault="005E5AEE" w:rsidP="64DD3670">
            <w:pPr>
              <w:rPr>
                <w:rFonts w:asciiTheme="minorHAnsi" w:hAnsiTheme="minorHAnsi" w:cstheme="minorHAnsi"/>
                <w:sz w:val="22"/>
                <w:szCs w:val="22"/>
              </w:rPr>
            </w:pPr>
            <w:r w:rsidRPr="00C45FAB">
              <w:rPr>
                <w:rFonts w:asciiTheme="minorHAnsi" w:hAnsiTheme="minorHAnsi" w:cstheme="minorHAnsi"/>
                <w:sz w:val="22"/>
                <w:szCs w:val="22"/>
              </w:rPr>
              <w:t xml:space="preserve">Details of </w:t>
            </w:r>
            <w:r w:rsidR="00E61595" w:rsidRPr="00C45FAB">
              <w:rPr>
                <w:rFonts w:asciiTheme="minorHAnsi" w:hAnsiTheme="minorHAnsi" w:cstheme="minorHAnsi"/>
                <w:sz w:val="22"/>
                <w:szCs w:val="22"/>
              </w:rPr>
              <w:t>other</w:t>
            </w:r>
            <w:r w:rsidRPr="00C45FAB">
              <w:rPr>
                <w:rFonts w:asciiTheme="minorHAnsi" w:hAnsiTheme="minorHAnsi" w:cstheme="minorHAnsi"/>
                <w:sz w:val="22"/>
                <w:szCs w:val="22"/>
              </w:rPr>
              <w:t xml:space="preserve"> costs over £1,000 (if relevant) </w:t>
            </w:r>
            <w:r w:rsidRPr="00C45FAB">
              <w:rPr>
                <w:rFonts w:asciiTheme="minorHAnsi" w:hAnsiTheme="minorHAnsi" w:cstheme="minorHAnsi"/>
                <w:i/>
                <w:iCs/>
                <w:sz w:val="22"/>
                <w:szCs w:val="22"/>
                <w:lang w:eastAsia="en-US"/>
              </w:rPr>
              <w:t>(Max 100 words)</w:t>
            </w:r>
          </w:p>
          <w:p w14:paraId="70CD5BFF" w14:textId="0F91D944" w:rsidR="005E5AEE" w:rsidRPr="00C45FAB" w:rsidRDefault="005E5AEE" w:rsidP="64DD3670">
            <w:pPr>
              <w:rPr>
                <w:rFonts w:asciiTheme="minorHAnsi" w:hAnsiTheme="minorHAnsi" w:cstheme="minorHAnsi"/>
                <w:sz w:val="22"/>
                <w:szCs w:val="22"/>
              </w:rPr>
            </w:pPr>
          </w:p>
          <w:p w14:paraId="2A459AFB" w14:textId="5F486AE1" w:rsidR="005E5AEE" w:rsidRPr="00C45FAB" w:rsidRDefault="005E5AEE" w:rsidP="64DD3670">
            <w:pPr>
              <w:rPr>
                <w:rFonts w:asciiTheme="minorHAnsi" w:hAnsiTheme="minorHAnsi" w:cstheme="minorHAnsi"/>
                <w:sz w:val="22"/>
                <w:szCs w:val="22"/>
              </w:rPr>
            </w:pPr>
          </w:p>
        </w:tc>
      </w:tr>
    </w:tbl>
    <w:p w14:paraId="568C7E6E" w14:textId="2E6B3E21" w:rsidR="39D08BE5" w:rsidRPr="00C45FAB" w:rsidRDefault="39D08BE5" w:rsidP="64DD3670">
      <w:pPr>
        <w:spacing w:before="240" w:after="120"/>
        <w:rPr>
          <w:rFonts w:asciiTheme="minorHAnsi" w:hAnsiTheme="minorHAnsi" w:cstheme="minorHAnsi"/>
          <w:lang w:eastAsia="en-US"/>
        </w:rPr>
      </w:pPr>
      <w:r w:rsidRPr="00C45FAB">
        <w:rPr>
          <w:rFonts w:asciiTheme="minorHAnsi" w:hAnsiTheme="minorHAnsi" w:cstheme="minorHAnsi"/>
          <w:lang w:eastAsia="en-US"/>
        </w:rPr>
        <w:t>If your project budget was prepared in another currency and converted to GBP, please provide the exchange rate</w:t>
      </w:r>
      <w:r w:rsidR="00D520BE" w:rsidRPr="00C45FAB">
        <w:rPr>
          <w:rFonts w:asciiTheme="minorHAnsi" w:hAnsiTheme="minorHAnsi" w:cstheme="minorHAnsi"/>
          <w:lang w:eastAsia="en-US"/>
        </w:rPr>
        <w:t xml:space="preserve">, </w:t>
      </w:r>
      <w:r w:rsidR="0019596F" w:rsidRPr="00C45FAB">
        <w:rPr>
          <w:rFonts w:asciiTheme="minorHAnsi" w:hAnsiTheme="minorHAnsi" w:cstheme="minorHAnsi"/>
          <w:lang w:eastAsia="en-US"/>
        </w:rPr>
        <w:t>the</w:t>
      </w:r>
      <w:r w:rsidRPr="00C45FAB">
        <w:rPr>
          <w:rFonts w:asciiTheme="minorHAnsi" w:hAnsiTheme="minorHAnsi" w:cstheme="minorHAnsi"/>
          <w:lang w:eastAsia="en-US"/>
        </w:rPr>
        <w:t xml:space="preserve"> sourc</w:t>
      </w:r>
      <w:r w:rsidR="0019596F" w:rsidRPr="00C45FAB">
        <w:rPr>
          <w:rFonts w:asciiTheme="minorHAnsi" w:hAnsiTheme="minorHAnsi" w:cstheme="minorHAnsi"/>
          <w:lang w:eastAsia="en-US"/>
        </w:rPr>
        <w:t>e used, and the date it was accessed</w:t>
      </w:r>
      <w:r w:rsidRPr="00C45FAB">
        <w:rPr>
          <w:rFonts w:asciiTheme="minorHAnsi" w:hAnsiTheme="minorHAnsi" w:cstheme="minorHAnsi"/>
          <w:lang w:eastAsia="en-US"/>
        </w:rPr>
        <w:t>:</w:t>
      </w:r>
    </w:p>
    <w:p w14:paraId="63A0EB55" w14:textId="55EE083A" w:rsidR="39D08BE5" w:rsidRPr="00C45FAB" w:rsidRDefault="0C44D73F" w:rsidP="6DB9F5E1">
      <w:pPr>
        <w:spacing w:before="240" w:after="120"/>
        <w:rPr>
          <w:rFonts w:asciiTheme="minorHAnsi" w:hAnsiTheme="minorHAnsi" w:cstheme="minorHAnsi"/>
          <w:lang w:eastAsia="en-US"/>
        </w:rPr>
      </w:pPr>
      <w:r w:rsidRPr="00C45FAB">
        <w:rPr>
          <w:rFonts w:asciiTheme="minorHAnsi" w:hAnsiTheme="minorHAnsi" w:cstheme="minorHAnsi"/>
          <w:lang w:eastAsia="en-US"/>
        </w:rPr>
        <w:t xml:space="preserve">Other currency:  </w:t>
      </w:r>
      <w:r w:rsidR="2925C53B" w:rsidRPr="00C45FAB">
        <w:rPr>
          <w:rFonts w:asciiTheme="minorHAnsi" w:hAnsiTheme="minorHAnsi" w:cstheme="minorHAnsi"/>
          <w:lang w:eastAsia="en-US"/>
        </w:rPr>
        <w:t>[        ]</w:t>
      </w:r>
      <w:r w:rsidRPr="00C45FAB">
        <w:rPr>
          <w:rFonts w:asciiTheme="minorHAnsi" w:hAnsiTheme="minorHAnsi" w:cstheme="minorHAnsi"/>
          <w:lang w:eastAsia="en-US"/>
        </w:rPr>
        <w:t xml:space="preserve">     Exchange rate:</w:t>
      </w:r>
      <w:r w:rsidR="597C98B7" w:rsidRPr="00C45FAB">
        <w:rPr>
          <w:rFonts w:asciiTheme="minorHAnsi" w:hAnsiTheme="minorHAnsi" w:cstheme="minorHAnsi"/>
          <w:lang w:eastAsia="en-US"/>
        </w:rPr>
        <w:t xml:space="preserve"> [         ]        Source of this exchange rate: [       ]</w:t>
      </w:r>
      <w:r w:rsidR="4AB001CD" w:rsidRPr="00C45FAB">
        <w:rPr>
          <w:rFonts w:asciiTheme="minorHAnsi" w:hAnsiTheme="minorHAnsi" w:cstheme="minorHAnsi"/>
          <w:lang w:eastAsia="en-US"/>
        </w:rPr>
        <w:t xml:space="preserve">  Date </w:t>
      </w:r>
      <w:r w:rsidR="08AEF174" w:rsidRPr="00C45FAB">
        <w:rPr>
          <w:rFonts w:asciiTheme="minorHAnsi" w:hAnsiTheme="minorHAnsi" w:cstheme="minorHAnsi"/>
          <w:lang w:eastAsia="en-US"/>
        </w:rPr>
        <w:t xml:space="preserve">exchange rate </w:t>
      </w:r>
      <w:r w:rsidR="4AB001CD" w:rsidRPr="00C45FAB">
        <w:rPr>
          <w:rFonts w:asciiTheme="minorHAnsi" w:hAnsiTheme="minorHAnsi" w:cstheme="minorHAnsi"/>
          <w:lang w:eastAsia="en-US"/>
        </w:rPr>
        <w:t xml:space="preserve">accessed: </w:t>
      </w:r>
      <w:r w:rsidR="4B7ADA9B" w:rsidRPr="00C45FAB">
        <w:rPr>
          <w:rFonts w:asciiTheme="minorHAnsi" w:hAnsiTheme="minorHAnsi" w:cstheme="minorHAnsi"/>
          <w:lang w:eastAsia="en-US"/>
        </w:rPr>
        <w:t>[        ]</w:t>
      </w:r>
    </w:p>
    <w:p w14:paraId="41BD4116" w14:textId="7085909A" w:rsidR="008B04FE" w:rsidRPr="00C45FAB" w:rsidRDefault="4204861F" w:rsidP="43431131">
      <w:pPr>
        <w:spacing w:before="240" w:after="120"/>
        <w:rPr>
          <w:rFonts w:asciiTheme="minorHAnsi" w:hAnsiTheme="minorHAnsi" w:cstheme="minorHAnsi"/>
          <w:lang w:eastAsia="en-US"/>
        </w:rPr>
      </w:pPr>
      <w:r w:rsidRPr="00C45FAB">
        <w:rPr>
          <w:rFonts w:asciiTheme="minorHAnsi" w:hAnsiTheme="minorHAnsi" w:cstheme="minorHAnsi"/>
          <w:lang w:eastAsia="en-US"/>
        </w:rPr>
        <w:t xml:space="preserve">Darwin Plus Local has been created to build capacity and contribute to local economies in-territory. </w:t>
      </w:r>
      <w:r w:rsidR="6599E932" w:rsidRPr="00C45FAB">
        <w:rPr>
          <w:rFonts w:asciiTheme="minorHAnsi" w:hAnsiTheme="minorHAnsi" w:cstheme="minorHAnsi"/>
          <w:lang w:eastAsia="en-US"/>
        </w:rPr>
        <w:t>What % of th</w:t>
      </w:r>
      <w:r w:rsidR="60459FD5" w:rsidRPr="00C45FAB">
        <w:rPr>
          <w:rFonts w:asciiTheme="minorHAnsi" w:hAnsiTheme="minorHAnsi" w:cstheme="minorHAnsi"/>
          <w:lang w:eastAsia="en-US"/>
        </w:rPr>
        <w:t>e total</w:t>
      </w:r>
      <w:r w:rsidR="6599E932" w:rsidRPr="00C45FAB">
        <w:rPr>
          <w:rFonts w:asciiTheme="minorHAnsi" w:hAnsiTheme="minorHAnsi" w:cstheme="minorHAnsi"/>
          <w:lang w:eastAsia="en-US"/>
        </w:rPr>
        <w:t xml:space="preserve"> will be spent in the OTs? </w:t>
      </w:r>
      <w:r w:rsidR="008B04FE" w:rsidRPr="00C45FAB">
        <w:rPr>
          <w:rFonts w:asciiTheme="minorHAnsi" w:hAnsiTheme="minorHAnsi" w:cstheme="minorHAnsi"/>
          <w:noProof/>
        </w:rPr>
        <mc:AlternateContent>
          <mc:Choice Requires="wps">
            <w:drawing>
              <wp:inline distT="0" distB="0" distL="0" distR="0" wp14:anchorId="1476BC8A" wp14:editId="2A2BC1EA">
                <wp:extent cx="1414131" cy="265814"/>
                <wp:effectExtent l="0" t="0" r="15240" b="2032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4131" cy="265814"/>
                        </a:xfrm>
                        <a:prstGeom prst="rect">
                          <a:avLst/>
                        </a:prstGeom>
                        <a:solidFill>
                          <a:srgbClr val="FFFFFF"/>
                        </a:solidFill>
                        <a:ln w="9525">
                          <a:solidFill>
                            <a:srgbClr val="000000"/>
                          </a:solidFill>
                          <a:miter lim="800000"/>
                          <a:headEnd/>
                          <a:tailEnd/>
                        </a:ln>
                      </wps:spPr>
                      <wps:txbx>
                        <w:txbxContent>
                          <w:p w14:paraId="75C45D0A" w14:textId="77777777" w:rsidR="008B04FE" w:rsidRPr="00AE7E44" w:rsidRDefault="008B04FE" w:rsidP="008B04FE">
                            <w:pPr>
                              <w:rPr>
                                <w:rFonts w:asciiTheme="minorHAnsi" w:hAnsiTheme="minorHAnsi" w:cstheme="minorHAnsi"/>
                              </w:rPr>
                            </w:pPr>
                            <w:r>
                              <w:rPr>
                                <w:rFonts w:asciiTheme="minorHAnsi" w:hAnsiTheme="minorHAnsi" w:cstheme="minorHAnsi"/>
                              </w:rPr>
                              <w:t>%</w:t>
                            </w:r>
                          </w:p>
                        </w:txbxContent>
                      </wps:txbx>
                      <wps:bodyPr rot="0" vert="horz" wrap="square" lIns="91440" tIns="45720" rIns="91440" bIns="45720" anchor="t" anchorCtr="0" upright="1">
                        <a:noAutofit/>
                      </wps:bodyPr>
                    </wps:wsp>
                  </a:graphicData>
                </a:graphic>
              </wp:inline>
            </w:drawing>
          </mc:Choice>
          <mc:Fallback>
            <w:pict>
              <v:shape w14:anchorId="1476BC8A" id="Text Box 5" o:spid="_x0000_s1028" type="#_x0000_t202" style="width:111.35pt;height:2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">
                <v:textbox>
                  <w:txbxContent>
                    <w:p w14:paraId="75C45D0A" w14:textId="77777777" w:rsidR="008B04FE" w:rsidRPr="00AE7E44" w:rsidRDefault="008B04FE" w:rsidP="008B04FE">
                      <w:pPr>
                        <w:rPr>
                          <w:rFonts w:asciiTheme="minorHAnsi" w:hAnsiTheme="minorHAnsi" w:cstheme="minorHAnsi"/>
                        </w:rPr>
                      </w:pPr>
                      <w:r>
                        <w:rPr>
                          <w:rFonts w:asciiTheme="minorHAnsi" w:hAnsiTheme="minorHAnsi" w:cstheme="minorHAnsi"/>
                        </w:rPr>
                        <w:t>%</w:t>
                      </w:r>
                    </w:p>
                  </w:txbxContent>
                </v:textbox>
                <w10:anchorlock/>
              </v:shape>
            </w:pict>
          </mc:Fallback>
        </mc:AlternateContent>
      </w:r>
    </w:p>
    <w:p w14:paraId="287DC7B8" w14:textId="5A7D30CE" w:rsidR="00786168" w:rsidRPr="00C45FAB" w:rsidRDefault="00786168" w:rsidP="00786168">
      <w:pPr>
        <w:spacing w:before="240" w:after="120"/>
        <w:rPr>
          <w:rFonts w:asciiTheme="minorHAnsi" w:hAnsiTheme="minorHAnsi" w:cstheme="minorHAnsi"/>
          <w:szCs w:val="24"/>
          <w:lang w:eastAsia="en-US"/>
        </w:rPr>
      </w:pPr>
      <w:r w:rsidRPr="00C45FAB">
        <w:rPr>
          <w:rFonts w:asciiTheme="minorHAnsi" w:hAnsiTheme="minorHAnsi" w:cstheme="minorHAnsi"/>
          <w:szCs w:val="24"/>
          <w:lang w:eastAsia="en-US"/>
        </w:rPr>
        <w:t xml:space="preserve">If less than 80% of </w:t>
      </w:r>
      <w:r w:rsidR="00496C4C" w:rsidRPr="00C45FAB">
        <w:rPr>
          <w:rFonts w:asciiTheme="minorHAnsi" w:hAnsiTheme="minorHAnsi" w:cstheme="minorHAnsi"/>
          <w:szCs w:val="24"/>
          <w:lang w:eastAsia="en-US"/>
        </w:rPr>
        <w:t xml:space="preserve">the total </w:t>
      </w:r>
      <w:r w:rsidRPr="00C45FAB">
        <w:rPr>
          <w:rFonts w:asciiTheme="minorHAnsi" w:hAnsiTheme="minorHAnsi" w:cstheme="minorHAnsi"/>
          <w:szCs w:val="24"/>
          <w:lang w:eastAsia="en-US"/>
        </w:rPr>
        <w:t xml:space="preserve">project </w:t>
      </w:r>
      <w:r w:rsidR="00496C4C" w:rsidRPr="00C45FAB">
        <w:rPr>
          <w:rFonts w:asciiTheme="minorHAnsi" w:hAnsiTheme="minorHAnsi" w:cstheme="minorHAnsi"/>
          <w:szCs w:val="24"/>
          <w:lang w:eastAsia="en-US"/>
        </w:rPr>
        <w:t xml:space="preserve">spend </w:t>
      </w:r>
      <w:r w:rsidRPr="00C45FAB">
        <w:rPr>
          <w:rFonts w:asciiTheme="minorHAnsi" w:hAnsiTheme="minorHAnsi" w:cstheme="minorHAnsi"/>
          <w:szCs w:val="24"/>
          <w:lang w:eastAsia="en-US"/>
        </w:rPr>
        <w:t>is to be spent within the OT(s), please explain why</w:t>
      </w:r>
      <w:r w:rsidR="00496C4C" w:rsidRPr="00C45FAB">
        <w:rPr>
          <w:rFonts w:asciiTheme="minorHAnsi" w:hAnsiTheme="minorHAnsi" w:cstheme="minorHAnsi"/>
          <w:szCs w:val="24"/>
          <w:lang w:eastAsia="en-US"/>
        </w:rPr>
        <w:t>.</w:t>
      </w:r>
      <w:r w:rsidRPr="00C45FAB">
        <w:rPr>
          <w:rFonts w:asciiTheme="minorHAnsi" w:hAnsiTheme="minorHAnsi" w:cstheme="minorHAnsi"/>
          <w:szCs w:val="24"/>
          <w:lang w:eastAsia="en-US"/>
        </w:rPr>
        <w:t xml:space="preserve">  </w:t>
      </w:r>
    </w:p>
    <w:p w14:paraId="7C63ACAA" w14:textId="77777777" w:rsidR="00786168" w:rsidRPr="00C45FAB" w:rsidRDefault="00786168" w:rsidP="00786168">
      <w:pPr>
        <w:rPr>
          <w:rFonts w:asciiTheme="minorHAnsi" w:hAnsiTheme="minorHAnsi" w:cstheme="minorHAnsi"/>
          <w:b/>
          <w:bCs/>
        </w:rPr>
      </w:pPr>
      <w:r w:rsidRPr="00C45FAB">
        <w:rPr>
          <w:rFonts w:asciiTheme="minorHAnsi" w:hAnsiTheme="minorHAnsi" w:cstheme="minorHAnsi"/>
          <w:noProof/>
        </w:rPr>
        <mc:AlternateContent>
          <mc:Choice Requires="wps">
            <w:drawing>
              <wp:inline distT="0" distB="0" distL="0" distR="0" wp14:anchorId="16E3F943" wp14:editId="42DE2A6C">
                <wp:extent cx="6479540" cy="775970"/>
                <wp:effectExtent l="0" t="0" r="16510" b="2413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9540" cy="775970"/>
                        </a:xfrm>
                        <a:prstGeom prst="rect">
                          <a:avLst/>
                        </a:prstGeom>
                        <a:solidFill>
                          <a:srgbClr val="FFFFFF"/>
                        </a:solidFill>
                        <a:ln w="9525">
                          <a:solidFill>
                            <a:srgbClr val="000000"/>
                          </a:solidFill>
                          <a:miter lim="800000"/>
                          <a:headEnd/>
                          <a:tailEnd/>
                        </a:ln>
                      </wps:spPr>
                      <wps:txbx>
                        <w:txbxContent>
                          <w:p w14:paraId="27F621DC" w14:textId="77777777" w:rsidR="00786168" w:rsidRPr="00AE7E44" w:rsidRDefault="00786168" w:rsidP="00786168">
                            <w:pPr>
                              <w:rPr>
                                <w:rFonts w:asciiTheme="minorHAnsi" w:hAnsiTheme="minorHAnsi" w:cstheme="minorHAnsi"/>
                              </w:rPr>
                            </w:pPr>
                            <w:r w:rsidRPr="00AE7E44">
                              <w:rPr>
                                <w:rFonts w:asciiTheme="minorHAnsi" w:hAnsiTheme="minorHAnsi" w:cstheme="minorHAnsi"/>
                              </w:rPr>
                              <w:t xml:space="preserve">(Max </w:t>
                            </w:r>
                            <w:r>
                              <w:rPr>
                                <w:rFonts w:asciiTheme="minorHAnsi" w:hAnsiTheme="minorHAnsi" w:cstheme="minorHAnsi"/>
                              </w:rPr>
                              <w:t>200 words)</w:t>
                            </w:r>
                          </w:p>
                        </w:txbxContent>
                      </wps:txbx>
                      <wps:bodyPr rot="0" vert="horz" wrap="square" lIns="91440" tIns="45720" rIns="91440" bIns="45720" anchor="t" anchorCtr="0" upright="1">
                        <a:noAutofit/>
                      </wps:bodyPr>
                    </wps:wsp>
                  </a:graphicData>
                </a:graphic>
              </wp:inline>
            </w:drawing>
          </mc:Choice>
          <mc:Fallback>
            <w:pict>
              <v:shape w14:anchorId="16E3F943" id="Text Box 11" o:spid="_x0000_s1029" type="#_x0000_t202" style="width:510.2pt;height:6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">
                <v:textbox>
                  <w:txbxContent>
                    <w:p w14:paraId="27F621DC" w14:textId="77777777" w:rsidR="00786168" w:rsidRPr="00AE7E44" w:rsidRDefault="00786168" w:rsidP="00786168">
                      <w:pPr>
                        <w:rPr>
                          <w:rFonts w:asciiTheme="minorHAnsi" w:hAnsiTheme="minorHAnsi" w:cstheme="minorHAnsi"/>
                        </w:rPr>
                      </w:pPr>
                      <w:r w:rsidRPr="00AE7E44">
                        <w:rPr>
                          <w:rFonts w:asciiTheme="minorHAnsi" w:hAnsiTheme="minorHAnsi" w:cstheme="minorHAnsi"/>
                        </w:rPr>
                        <w:t xml:space="preserve">(Max </w:t>
                      </w:r>
                      <w:r>
                        <w:rPr>
                          <w:rFonts w:asciiTheme="minorHAnsi" w:hAnsiTheme="minorHAnsi" w:cstheme="minorHAnsi"/>
                        </w:rPr>
                        <w:t>200 words)</w:t>
                      </w:r>
                    </w:p>
                  </w:txbxContent>
                </v:textbox>
                <w10:anchorlock/>
              </v:shape>
            </w:pict>
          </mc:Fallback>
        </mc:AlternateContent>
      </w:r>
    </w:p>
    <w:p w14:paraId="1D1C38C6" w14:textId="77777777" w:rsidR="00786168" w:rsidRPr="00C45FAB" w:rsidRDefault="00786168" w:rsidP="0D955EB3">
      <w:pPr>
        <w:rPr>
          <w:rFonts w:asciiTheme="minorHAnsi" w:hAnsiTheme="minorHAnsi" w:cstheme="minorHAnsi"/>
          <w:szCs w:val="24"/>
          <w:lang w:eastAsia="en-US"/>
        </w:rPr>
      </w:pPr>
    </w:p>
    <w:p w14:paraId="0D31398E" w14:textId="49AFA0E7" w:rsidR="004723A2" w:rsidRPr="00C45FAB" w:rsidRDefault="008B04FE" w:rsidP="0D955EB3">
      <w:pPr>
        <w:rPr>
          <w:rFonts w:asciiTheme="minorHAnsi" w:eastAsia="Adobe Fan Heiti Std B" w:hAnsiTheme="minorHAnsi" w:cstheme="minorHAnsi"/>
          <w:b/>
          <w:szCs w:val="24"/>
          <w:lang w:eastAsia="en-US"/>
        </w:rPr>
      </w:pPr>
      <w:r w:rsidRPr="00C45FAB">
        <w:rPr>
          <w:rFonts w:asciiTheme="minorHAnsi" w:eastAsia="Adobe Fan Heiti Std B" w:hAnsiTheme="minorHAnsi" w:cstheme="minorHAnsi"/>
          <w:b/>
          <w:szCs w:val="24"/>
          <w:lang w:eastAsia="en-US"/>
        </w:rPr>
        <w:t>Q</w:t>
      </w:r>
      <w:r w:rsidR="003561D7" w:rsidRPr="00C45FAB">
        <w:rPr>
          <w:rFonts w:asciiTheme="minorHAnsi" w:eastAsia="Adobe Fan Heiti Std B" w:hAnsiTheme="minorHAnsi" w:cstheme="minorHAnsi"/>
          <w:b/>
          <w:szCs w:val="24"/>
          <w:lang w:eastAsia="en-US"/>
        </w:rPr>
        <w:t>1</w:t>
      </w:r>
      <w:r w:rsidR="00821358">
        <w:rPr>
          <w:rFonts w:asciiTheme="minorHAnsi" w:eastAsia="Adobe Fan Heiti Std B" w:hAnsiTheme="minorHAnsi" w:cstheme="minorHAnsi"/>
          <w:b/>
          <w:szCs w:val="24"/>
          <w:lang w:eastAsia="en-US"/>
        </w:rPr>
        <w:t>1</w:t>
      </w:r>
      <w:r w:rsidRPr="00C45FAB">
        <w:rPr>
          <w:rFonts w:asciiTheme="minorHAnsi" w:eastAsia="Adobe Fan Heiti Std B" w:hAnsiTheme="minorHAnsi" w:cstheme="minorHAnsi"/>
          <w:b/>
          <w:szCs w:val="24"/>
          <w:lang w:eastAsia="en-US"/>
        </w:rPr>
        <w:t xml:space="preserve">. Local and national priorities </w:t>
      </w:r>
    </w:p>
    <w:p w14:paraId="32EE3069" w14:textId="26B5BE5E" w:rsidR="008B04FE" w:rsidRPr="00C45FAB" w:rsidRDefault="008B04FE" w:rsidP="008B04FE">
      <w:pPr>
        <w:rPr>
          <w:rFonts w:asciiTheme="minorHAnsi" w:hAnsiTheme="minorHAnsi" w:cstheme="minorHAnsi"/>
        </w:rPr>
      </w:pPr>
      <w:r w:rsidRPr="00C45FAB">
        <w:rPr>
          <w:rFonts w:asciiTheme="minorHAnsi" w:hAnsiTheme="minorHAnsi" w:cstheme="minorHAnsi"/>
        </w:rPr>
        <w:t xml:space="preserve">Please explain how this project aligns with local and national priorities? You may wish to consider the project in the context of national environmental laws, objectives, strategies, territory specific agreements, action plans or policies. </w:t>
      </w:r>
    </w:p>
    <w:p w14:paraId="2554F670" w14:textId="205492C3" w:rsidR="00786168" w:rsidRPr="00C45FAB" w:rsidRDefault="00786168" w:rsidP="008B04FE">
      <w:pPr>
        <w:rPr>
          <w:rFonts w:asciiTheme="minorHAnsi" w:hAnsiTheme="minorHAnsi" w:cstheme="minorHAnsi"/>
        </w:rPr>
      </w:pPr>
    </w:p>
    <w:p w14:paraId="678EF99C" w14:textId="7901F5B7" w:rsidR="00786168" w:rsidRPr="00C45FAB" w:rsidRDefault="00786168" w:rsidP="008B04FE">
      <w:pPr>
        <w:rPr>
          <w:rFonts w:asciiTheme="minorHAnsi" w:hAnsiTheme="minorHAnsi" w:cstheme="minorHAnsi"/>
        </w:rPr>
      </w:pPr>
      <w:r w:rsidRPr="00C45FAB">
        <w:rPr>
          <w:rFonts w:asciiTheme="minorHAnsi" w:hAnsiTheme="minorHAnsi" w:cstheme="minorHAnsi"/>
          <w:noProof/>
        </w:rPr>
        <mc:AlternateContent>
          <mc:Choice Requires="wps">
            <w:drawing>
              <wp:inline distT="0" distB="0" distL="0" distR="0" wp14:anchorId="5B3C5B2D" wp14:editId="4B03F213">
                <wp:extent cx="6479540" cy="775970"/>
                <wp:effectExtent l="0" t="0" r="16510" b="2413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9540" cy="775970"/>
                        </a:xfrm>
                        <a:prstGeom prst="rect">
                          <a:avLst/>
                        </a:prstGeom>
                        <a:solidFill>
                          <a:srgbClr val="FFFFFF"/>
                        </a:solidFill>
                        <a:ln w="9525">
                          <a:solidFill>
                            <a:srgbClr val="000000"/>
                          </a:solidFill>
                          <a:miter lim="800000"/>
                          <a:headEnd/>
                          <a:tailEnd/>
                        </a:ln>
                      </wps:spPr>
                      <wps:txbx>
                        <w:txbxContent>
                          <w:p w14:paraId="4746D79A" w14:textId="63EB66A1" w:rsidR="00786168" w:rsidRPr="00AE7E44" w:rsidRDefault="00786168" w:rsidP="00786168">
                            <w:pPr>
                              <w:rPr>
                                <w:rFonts w:asciiTheme="minorHAnsi" w:hAnsiTheme="minorHAnsi" w:cstheme="minorHAnsi"/>
                              </w:rPr>
                            </w:pPr>
                            <w:r w:rsidRPr="00AE7E44">
                              <w:rPr>
                                <w:rFonts w:asciiTheme="minorHAnsi" w:hAnsiTheme="minorHAnsi" w:cstheme="minorHAnsi"/>
                              </w:rPr>
                              <w:t xml:space="preserve">(Max </w:t>
                            </w:r>
                            <w:r>
                              <w:rPr>
                                <w:rFonts w:asciiTheme="minorHAnsi" w:hAnsiTheme="minorHAnsi" w:cstheme="minorHAnsi"/>
                              </w:rPr>
                              <w:t>200 words)</w:t>
                            </w:r>
                          </w:p>
                        </w:txbxContent>
                      </wps:txbx>
                      <wps:bodyPr rot="0" vert="horz" wrap="square" lIns="91440" tIns="45720" rIns="91440" bIns="45720" anchor="t" anchorCtr="0" upright="1">
                        <a:noAutofit/>
                      </wps:bodyPr>
                    </wps:wsp>
                  </a:graphicData>
                </a:graphic>
              </wp:inline>
            </w:drawing>
          </mc:Choice>
          <mc:Fallback>
            <w:pict>
              <v:shape w14:anchorId="5B3C5B2D" id="Text Box 9" o:spid="_x0000_s1030" type="#_x0000_t202" style="width:510.2pt;height:6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">
                <v:textbox>
                  <w:txbxContent>
                    <w:p w14:paraId="4746D79A" w14:textId="63EB66A1" w:rsidR="00786168" w:rsidRPr="00AE7E44" w:rsidRDefault="00786168" w:rsidP="00786168">
                      <w:pPr>
                        <w:rPr>
                          <w:rFonts w:asciiTheme="minorHAnsi" w:hAnsiTheme="minorHAnsi" w:cstheme="minorHAnsi"/>
                        </w:rPr>
                      </w:pPr>
                      <w:r w:rsidRPr="00AE7E44">
                        <w:rPr>
                          <w:rFonts w:asciiTheme="minorHAnsi" w:hAnsiTheme="minorHAnsi" w:cstheme="minorHAnsi"/>
                        </w:rPr>
                        <w:t xml:space="preserve">(Max </w:t>
                      </w:r>
                      <w:r>
                        <w:rPr>
                          <w:rFonts w:asciiTheme="minorHAnsi" w:hAnsiTheme="minorHAnsi" w:cstheme="minorHAnsi"/>
                        </w:rPr>
                        <w:t>200 words)</w:t>
                      </w:r>
                    </w:p>
                  </w:txbxContent>
                </v:textbox>
                <w10:anchorlock/>
              </v:shape>
            </w:pict>
          </mc:Fallback>
        </mc:AlternateContent>
      </w:r>
    </w:p>
    <w:p w14:paraId="7230E1C9" w14:textId="4F11E33A" w:rsidR="008B04FE" w:rsidRPr="00C45FAB" w:rsidRDefault="008B04FE" w:rsidP="008B04FE">
      <w:pPr>
        <w:rPr>
          <w:rFonts w:asciiTheme="minorHAnsi" w:hAnsiTheme="minorHAnsi" w:cstheme="minorHAnsi"/>
        </w:rPr>
      </w:pPr>
    </w:p>
    <w:p w14:paraId="1F66E23A" w14:textId="1D195091" w:rsidR="00786168" w:rsidRPr="00C45FAB" w:rsidRDefault="290FCCFC" w:rsidP="20669115">
      <w:pPr>
        <w:rPr>
          <w:rFonts w:asciiTheme="minorHAnsi" w:hAnsiTheme="minorHAnsi" w:cstheme="minorBidi"/>
        </w:rPr>
      </w:pPr>
      <w:r w:rsidRPr="20669115">
        <w:rPr>
          <w:rFonts w:asciiTheme="minorHAnsi" w:hAnsiTheme="minorHAnsi" w:cstheme="minorBidi"/>
        </w:rPr>
        <w:t>Will the project take place on Government owned land or water</w:t>
      </w:r>
      <w:r w:rsidR="559F8270" w:rsidRPr="20669115">
        <w:rPr>
          <w:rFonts w:asciiTheme="minorHAnsi" w:hAnsiTheme="minorHAnsi" w:cstheme="minorBidi"/>
        </w:rPr>
        <w:t xml:space="preserve"> or </w:t>
      </w:r>
      <w:r w:rsidR="009A0FBD">
        <w:rPr>
          <w:rFonts w:asciiTheme="minorHAnsi" w:hAnsiTheme="minorHAnsi" w:cstheme="minorBidi"/>
        </w:rPr>
        <w:t>involve</w:t>
      </w:r>
      <w:r w:rsidR="009A0FBD" w:rsidRPr="009A0FBD">
        <w:rPr>
          <w:rFonts w:asciiTheme="minorHAnsi" w:hAnsiTheme="minorHAnsi" w:cstheme="minorBidi"/>
        </w:rPr>
        <w:t xml:space="preserve"> biocontrol</w:t>
      </w:r>
      <w:r w:rsidR="009A0FBD">
        <w:rPr>
          <w:rFonts w:asciiTheme="minorHAnsi" w:hAnsiTheme="minorHAnsi" w:cstheme="minorBidi"/>
        </w:rPr>
        <w:t>, i</w:t>
      </w:r>
      <w:r w:rsidR="009A0FBD" w:rsidRPr="009A0FBD">
        <w:rPr>
          <w:rFonts w:asciiTheme="minorHAnsi" w:hAnsiTheme="minorHAnsi" w:cstheme="minorBidi"/>
        </w:rPr>
        <w:t xml:space="preserve">nvasive </w:t>
      </w:r>
      <w:r w:rsidR="009A0FBD">
        <w:rPr>
          <w:rFonts w:asciiTheme="minorHAnsi" w:hAnsiTheme="minorHAnsi" w:cstheme="minorBidi"/>
        </w:rPr>
        <w:t>a</w:t>
      </w:r>
      <w:r w:rsidR="009A0FBD" w:rsidRPr="009A0FBD">
        <w:rPr>
          <w:rFonts w:asciiTheme="minorHAnsi" w:hAnsiTheme="minorHAnsi" w:cstheme="minorBidi"/>
        </w:rPr>
        <w:t xml:space="preserve">lien </w:t>
      </w:r>
      <w:r w:rsidR="009A0FBD">
        <w:rPr>
          <w:rFonts w:asciiTheme="minorHAnsi" w:hAnsiTheme="minorHAnsi" w:cstheme="minorBidi"/>
        </w:rPr>
        <w:t>s</w:t>
      </w:r>
      <w:r w:rsidR="009A0FBD" w:rsidRPr="009A0FBD">
        <w:rPr>
          <w:rFonts w:asciiTheme="minorHAnsi" w:hAnsiTheme="minorHAnsi" w:cstheme="minorBidi"/>
        </w:rPr>
        <w:t>pecies control or eradication</w:t>
      </w:r>
      <w:r w:rsidR="009A0FBD">
        <w:rPr>
          <w:rFonts w:asciiTheme="minorHAnsi" w:hAnsiTheme="minorHAnsi" w:cstheme="minorBidi"/>
        </w:rPr>
        <w:t>?</w:t>
      </w:r>
    </w:p>
    <w:p w14:paraId="49017DA6" w14:textId="77777777" w:rsidR="00786168" w:rsidRPr="00C45FAB" w:rsidRDefault="00786168" w:rsidP="00786168">
      <w:pPr>
        <w:rPr>
          <w:rFonts w:asciiTheme="minorHAnsi" w:hAnsiTheme="minorHAnsi" w:cstheme="minorHAnsi"/>
        </w:rPr>
      </w:pPr>
      <w:r w:rsidRPr="00C45FAB">
        <w:rPr>
          <w:rFonts w:asciiTheme="minorHAnsi" w:hAnsiTheme="minorHAnsi" w:cstheme="minorHAnsi"/>
        </w:rPr>
        <w:t xml:space="preserve">Yes </w:t>
      </w:r>
      <w:sdt>
        <w:sdtPr>
          <w:rPr>
            <w:rFonts w:asciiTheme="minorHAnsi" w:hAnsiTheme="minorHAnsi" w:cstheme="minorHAnsi"/>
          </w:rPr>
          <w:id w:val="739143602"/>
          <w14:checkbox>
            <w14:checked w14:val="0"/>
            <w14:checkedState w14:val="2612" w14:font="MS Gothic"/>
            <w14:uncheckedState w14:val="2610" w14:font="MS Gothic"/>
          </w14:checkbox>
        </w:sdtPr>
        <w:sdtContent>
          <w:r w:rsidRPr="00C45FAB">
            <w:rPr>
              <w:rFonts w:ascii="Segoe UI Symbol" w:eastAsia="MS Gothic" w:hAnsi="Segoe UI Symbol" w:cs="Segoe UI Symbol"/>
            </w:rPr>
            <w:t>☐</w:t>
          </w:r>
        </w:sdtContent>
      </w:sdt>
    </w:p>
    <w:p w14:paraId="593E1415" w14:textId="77777777" w:rsidR="00786168" w:rsidRPr="00C45FAB" w:rsidRDefault="00786168" w:rsidP="00786168">
      <w:pPr>
        <w:rPr>
          <w:rFonts w:asciiTheme="minorHAnsi" w:hAnsiTheme="minorHAnsi" w:cstheme="minorHAnsi"/>
        </w:rPr>
      </w:pPr>
      <w:r w:rsidRPr="00C45FAB">
        <w:rPr>
          <w:rFonts w:asciiTheme="minorHAnsi" w:hAnsiTheme="minorHAnsi" w:cstheme="minorHAnsi"/>
        </w:rPr>
        <w:t xml:space="preserve">No </w:t>
      </w:r>
      <w:sdt>
        <w:sdtPr>
          <w:rPr>
            <w:rFonts w:asciiTheme="minorHAnsi" w:hAnsiTheme="minorHAnsi" w:cstheme="minorHAnsi"/>
          </w:rPr>
          <w:id w:val="-906221903"/>
          <w14:checkbox>
            <w14:checked w14:val="0"/>
            <w14:checkedState w14:val="2612" w14:font="MS Gothic"/>
            <w14:uncheckedState w14:val="2610" w14:font="MS Gothic"/>
          </w14:checkbox>
        </w:sdtPr>
        <w:sdtContent>
          <w:r w:rsidRPr="00C45FAB">
            <w:rPr>
              <w:rFonts w:ascii="Segoe UI Symbol" w:eastAsia="MS Gothic" w:hAnsi="Segoe UI Symbol" w:cs="Segoe UI Symbol"/>
            </w:rPr>
            <w:t>☐</w:t>
          </w:r>
        </w:sdtContent>
      </w:sdt>
    </w:p>
    <w:p w14:paraId="3D954E1C" w14:textId="77777777" w:rsidR="00786168" w:rsidRPr="00C45FAB" w:rsidRDefault="00786168" w:rsidP="00786168">
      <w:pPr>
        <w:rPr>
          <w:rFonts w:asciiTheme="minorHAnsi" w:hAnsiTheme="minorHAnsi" w:cstheme="minorHAnsi"/>
        </w:rPr>
      </w:pPr>
    </w:p>
    <w:p w14:paraId="3B86A5EF" w14:textId="32D7DFCA" w:rsidR="004723A2" w:rsidRPr="00523474" w:rsidRDefault="549D2E39" w:rsidP="20669115">
      <w:pPr>
        <w:rPr>
          <w:rFonts w:asciiTheme="minorHAnsi" w:hAnsiTheme="minorHAnsi" w:cstheme="minorBidi"/>
        </w:rPr>
      </w:pPr>
      <w:r w:rsidRPr="20669115">
        <w:rPr>
          <w:rFonts w:asciiTheme="minorHAnsi" w:hAnsiTheme="minorHAnsi" w:cstheme="minorBidi"/>
        </w:rPr>
        <w:t>If yes, please attach evidence that you have Government support</w:t>
      </w:r>
      <w:r w:rsidR="00D0D5F6" w:rsidRPr="20669115">
        <w:rPr>
          <w:rFonts w:asciiTheme="minorHAnsi" w:hAnsiTheme="minorHAnsi" w:cstheme="minorBidi"/>
        </w:rPr>
        <w:t xml:space="preserve"> for this project</w:t>
      </w:r>
      <w:r w:rsidR="670004E7" w:rsidRPr="20669115">
        <w:rPr>
          <w:rFonts w:asciiTheme="minorHAnsi" w:hAnsiTheme="minorHAnsi" w:cstheme="minorBidi"/>
        </w:rPr>
        <w:t xml:space="preserve"> </w:t>
      </w:r>
      <w:r w:rsidR="31BFA2AF" w:rsidRPr="20669115">
        <w:rPr>
          <w:rFonts w:asciiTheme="minorHAnsi" w:hAnsiTheme="minorHAnsi" w:cstheme="minorBidi"/>
        </w:rPr>
        <w:t>i</w:t>
      </w:r>
      <w:r w:rsidR="670004E7" w:rsidRPr="20669115">
        <w:rPr>
          <w:rFonts w:asciiTheme="minorHAnsi" w:hAnsiTheme="minorHAnsi" w:cstheme="minorBidi"/>
        </w:rPr>
        <w:t xml:space="preserve">.e. </w:t>
      </w:r>
      <w:r w:rsidR="61F5F081" w:rsidRPr="20669115">
        <w:rPr>
          <w:rFonts w:asciiTheme="minorHAnsi" w:hAnsiTheme="minorHAnsi" w:cstheme="minorBidi"/>
        </w:rPr>
        <w:t xml:space="preserve">a </w:t>
      </w:r>
      <w:r w:rsidR="670004E7" w:rsidRPr="20669115">
        <w:rPr>
          <w:rFonts w:asciiTheme="minorHAnsi" w:hAnsiTheme="minorHAnsi" w:cstheme="minorBidi"/>
        </w:rPr>
        <w:t>Letter of Support</w:t>
      </w:r>
      <w:r w:rsidR="4045B81B" w:rsidRPr="20669115">
        <w:rPr>
          <w:rFonts w:asciiTheme="minorHAnsi" w:hAnsiTheme="minorHAnsi" w:cstheme="minorBidi"/>
        </w:rPr>
        <w:t xml:space="preserve"> at the file upload in Flexi-Grant.</w:t>
      </w:r>
      <w:r w:rsidR="6387F6A6" w:rsidRPr="20669115">
        <w:rPr>
          <w:rFonts w:asciiTheme="minorHAnsi" w:hAnsiTheme="minorHAnsi" w:cstheme="minorBidi"/>
        </w:rPr>
        <w:t xml:space="preserve"> </w:t>
      </w:r>
      <w:r w:rsidR="578406B0" w:rsidRPr="00523474">
        <w:rPr>
          <w:rFonts w:asciiTheme="minorHAnsi" w:hAnsiTheme="minorHAnsi" w:cstheme="minorBidi"/>
        </w:rPr>
        <w:t xml:space="preserve">Applications which indicate that they do not take place on Government land or water, but </w:t>
      </w:r>
      <w:r w:rsidR="6D97166F" w:rsidRPr="00523474">
        <w:rPr>
          <w:rFonts w:asciiTheme="minorHAnsi" w:hAnsiTheme="minorHAnsi" w:cstheme="minorBidi"/>
        </w:rPr>
        <w:t xml:space="preserve">which propose work that </w:t>
      </w:r>
      <w:r w:rsidR="71BF413D" w:rsidRPr="00523474">
        <w:rPr>
          <w:rFonts w:asciiTheme="minorHAnsi" w:hAnsiTheme="minorHAnsi" w:cstheme="minorBidi"/>
        </w:rPr>
        <w:t>appears to the reviewers would be difficult/</w:t>
      </w:r>
      <w:r w:rsidR="6D97166F" w:rsidRPr="00523474">
        <w:rPr>
          <w:rFonts w:asciiTheme="minorHAnsi" w:hAnsiTheme="minorHAnsi" w:cstheme="minorBidi"/>
        </w:rPr>
        <w:t>impossible to carry out without working on government land or waters</w:t>
      </w:r>
      <w:r w:rsidR="578406B0" w:rsidRPr="00523474">
        <w:rPr>
          <w:rFonts w:asciiTheme="minorHAnsi" w:hAnsiTheme="minorHAnsi" w:cstheme="minorBidi"/>
        </w:rPr>
        <w:t xml:space="preserve"> may be ineligible if no Letter of Support is provided. </w:t>
      </w:r>
    </w:p>
    <w:p w14:paraId="404FC528" w14:textId="0BDAED3D" w:rsidR="008877B5" w:rsidRDefault="008877B5" w:rsidP="2DFC9E25">
      <w:pPr>
        <w:rPr>
          <w:rFonts w:asciiTheme="minorHAnsi" w:hAnsiTheme="minorHAnsi" w:cstheme="minorHAnsi"/>
          <w:b/>
          <w:bCs/>
        </w:rPr>
      </w:pPr>
    </w:p>
    <w:p w14:paraId="46772938" w14:textId="64A206AD" w:rsidR="00CD00C7" w:rsidRPr="00C45FAB" w:rsidRDefault="74F3F7A9" w:rsidP="43431131">
      <w:pPr>
        <w:rPr>
          <w:rFonts w:asciiTheme="minorHAnsi" w:hAnsiTheme="minorHAnsi" w:cstheme="minorHAnsi"/>
          <w:b/>
          <w:bCs/>
        </w:rPr>
      </w:pPr>
      <w:r w:rsidRPr="00C45FAB">
        <w:rPr>
          <w:rFonts w:asciiTheme="minorHAnsi" w:hAnsiTheme="minorHAnsi" w:cstheme="minorHAnsi"/>
          <w:b/>
          <w:bCs/>
        </w:rPr>
        <w:t>Q1</w:t>
      </w:r>
      <w:r w:rsidR="00821358">
        <w:rPr>
          <w:rFonts w:asciiTheme="minorHAnsi" w:hAnsiTheme="minorHAnsi" w:cstheme="minorHAnsi"/>
          <w:b/>
          <w:bCs/>
        </w:rPr>
        <w:t>2</w:t>
      </w:r>
      <w:r w:rsidR="00EC0DBD">
        <w:rPr>
          <w:rFonts w:asciiTheme="minorHAnsi" w:hAnsiTheme="minorHAnsi" w:cstheme="minorHAnsi"/>
          <w:b/>
          <w:bCs/>
        </w:rPr>
        <w:t>.</w:t>
      </w:r>
      <w:r w:rsidRPr="00C45FAB">
        <w:rPr>
          <w:rFonts w:asciiTheme="minorHAnsi" w:hAnsiTheme="minorHAnsi" w:cstheme="minorHAnsi"/>
          <w:b/>
          <w:bCs/>
        </w:rPr>
        <w:t xml:space="preserve"> </w:t>
      </w:r>
      <w:r w:rsidR="6599E932" w:rsidRPr="00C45FAB">
        <w:rPr>
          <w:rFonts w:asciiTheme="minorHAnsi" w:hAnsiTheme="minorHAnsi" w:cstheme="minorHAnsi"/>
          <w:b/>
          <w:bCs/>
        </w:rPr>
        <w:t>Project Risk</w:t>
      </w:r>
      <w:r w:rsidR="0C26B8D0" w:rsidRPr="00C45FAB">
        <w:rPr>
          <w:rFonts w:asciiTheme="minorHAnsi" w:hAnsiTheme="minorHAnsi" w:cstheme="minorHAnsi"/>
          <w:b/>
          <w:bCs/>
        </w:rPr>
        <w:t>s</w:t>
      </w:r>
      <w:r w:rsidR="61E11DEC" w:rsidRPr="00C45FAB">
        <w:rPr>
          <w:rFonts w:asciiTheme="minorHAnsi" w:hAnsiTheme="minorHAnsi" w:cstheme="minorHAnsi"/>
          <w:b/>
          <w:bCs/>
        </w:rPr>
        <w:t xml:space="preserve"> </w:t>
      </w:r>
    </w:p>
    <w:p w14:paraId="2697F008" w14:textId="7AAD8E04" w:rsidR="009A0FBD" w:rsidRDefault="00F535FA" w:rsidP="00A31D12">
      <w:pPr>
        <w:spacing w:after="120"/>
        <w:rPr>
          <w:rFonts w:asciiTheme="minorHAnsi" w:eastAsia="Calibri" w:hAnsiTheme="minorHAnsi" w:cstheme="minorHAnsi"/>
          <w:szCs w:val="24"/>
        </w:rPr>
      </w:pPr>
      <w:r w:rsidRPr="00C45FAB">
        <w:rPr>
          <w:rFonts w:asciiTheme="minorHAnsi" w:eastAsia="Calibri" w:hAnsiTheme="minorHAnsi" w:cstheme="minorHAnsi"/>
          <w:szCs w:val="24"/>
        </w:rPr>
        <w:t xml:space="preserve">Please demonstrate your consideration of </w:t>
      </w:r>
      <w:r w:rsidR="005D1C00" w:rsidRPr="00C45FAB">
        <w:rPr>
          <w:rFonts w:asciiTheme="minorHAnsi" w:eastAsia="Calibri" w:hAnsiTheme="minorHAnsi" w:cstheme="minorHAnsi"/>
          <w:szCs w:val="24"/>
        </w:rPr>
        <w:t>any</w:t>
      </w:r>
      <w:r w:rsidRPr="00C45FAB">
        <w:rPr>
          <w:rFonts w:asciiTheme="minorHAnsi" w:eastAsia="Calibri" w:hAnsiTheme="minorHAnsi" w:cstheme="minorHAnsi"/>
          <w:szCs w:val="24"/>
        </w:rPr>
        <w:t xml:space="preserve"> risks involved in this project and how you intend to manage them. </w:t>
      </w:r>
      <w:r w:rsidR="009A0FBD" w:rsidRPr="007C7756">
        <w:rPr>
          <w:rFonts w:asciiTheme="minorHAnsi" w:eastAsia="Calibri" w:hAnsiTheme="minorHAnsi" w:cstheme="minorHAnsi"/>
          <w:szCs w:val="24"/>
        </w:rPr>
        <w:t>Please note the importance of health and safety and environmental risk assessment in the design of your project. If there is any possibility that your project may have negative impacts on the environment or human health, it is important that you provide a comprehensive analysis of potential environmental and human health risks, and the prevention measures you will take to ensure the work does not cause harm.</w:t>
      </w:r>
    </w:p>
    <w:p w14:paraId="0D83E56B" w14:textId="24247B39" w:rsidR="00A31D12" w:rsidRPr="00C45FAB" w:rsidRDefault="005D1C00" w:rsidP="00A31D12">
      <w:pPr>
        <w:spacing w:after="120"/>
        <w:rPr>
          <w:rFonts w:asciiTheme="minorHAnsi" w:eastAsia="Calibri" w:hAnsiTheme="minorHAnsi" w:cstheme="minorHAnsi"/>
          <w:szCs w:val="24"/>
        </w:rPr>
      </w:pPr>
      <w:r w:rsidRPr="00C45FAB">
        <w:rPr>
          <w:rFonts w:asciiTheme="minorHAnsi" w:eastAsia="Calibri" w:hAnsiTheme="minorHAnsi" w:cstheme="minorHAnsi"/>
          <w:szCs w:val="24"/>
        </w:rPr>
        <w:t xml:space="preserve">Depending on your project, you may wish to consider:   </w:t>
      </w:r>
      <w:r w:rsidR="00F535FA" w:rsidRPr="00C45FAB">
        <w:rPr>
          <w:rFonts w:asciiTheme="minorHAnsi" w:eastAsia="Calibri" w:hAnsiTheme="minorHAnsi" w:cstheme="minorHAnsi"/>
          <w:szCs w:val="24"/>
        </w:rPr>
        <w:t xml:space="preserve"> </w:t>
      </w:r>
    </w:p>
    <w:p w14:paraId="08D3BE64" w14:textId="613D7379" w:rsidR="00F535FA" w:rsidRPr="00C45FAB" w:rsidRDefault="00F535FA" w:rsidP="00F535FA">
      <w:pPr>
        <w:pStyle w:val="ListParagraph"/>
        <w:numPr>
          <w:ilvl w:val="0"/>
          <w:numId w:val="28"/>
        </w:numPr>
        <w:spacing w:after="120"/>
        <w:rPr>
          <w:rFonts w:asciiTheme="minorHAnsi" w:eastAsia="Calibri" w:hAnsiTheme="minorHAnsi" w:cstheme="minorHAnsi"/>
          <w:szCs w:val="24"/>
        </w:rPr>
      </w:pPr>
      <w:r w:rsidRPr="00C45FAB">
        <w:rPr>
          <w:rFonts w:asciiTheme="minorHAnsi" w:eastAsia="Calibri" w:hAnsiTheme="minorHAnsi" w:cstheme="minorHAnsi"/>
          <w:szCs w:val="24"/>
        </w:rPr>
        <w:t xml:space="preserve">Biosecurity risks – particularly for projects involving external equipment. </w:t>
      </w:r>
    </w:p>
    <w:p w14:paraId="33A8AC69" w14:textId="718A1B4D" w:rsidR="004723A2" w:rsidRPr="00C45FAB" w:rsidRDefault="20247CFB" w:rsidP="05AAD9D5">
      <w:pPr>
        <w:pStyle w:val="ListParagraph"/>
        <w:numPr>
          <w:ilvl w:val="0"/>
          <w:numId w:val="28"/>
        </w:numPr>
        <w:spacing w:after="120"/>
        <w:rPr>
          <w:rFonts w:asciiTheme="minorHAnsi" w:eastAsia="Calibri" w:hAnsiTheme="minorHAnsi" w:cstheme="minorHAnsi"/>
        </w:rPr>
      </w:pPr>
      <w:r w:rsidRPr="00C45FAB">
        <w:rPr>
          <w:rFonts w:asciiTheme="minorHAnsi" w:eastAsia="Calibri" w:hAnsiTheme="minorHAnsi" w:cstheme="minorHAnsi"/>
        </w:rPr>
        <w:t xml:space="preserve">Safeguarding risks – particularly for projects involving vulnerable groups such as children, older </w:t>
      </w:r>
      <w:r w:rsidR="374F1785" w:rsidRPr="00C45FAB">
        <w:rPr>
          <w:rFonts w:asciiTheme="minorHAnsi" w:eastAsia="Calibri" w:hAnsiTheme="minorHAnsi" w:cstheme="minorHAnsi"/>
        </w:rPr>
        <w:t xml:space="preserve">people </w:t>
      </w:r>
      <w:r w:rsidR="32C49DD7" w:rsidRPr="00C45FAB">
        <w:rPr>
          <w:rFonts w:asciiTheme="minorHAnsi" w:eastAsia="Calibri" w:hAnsiTheme="minorHAnsi" w:cstheme="minorHAnsi"/>
        </w:rPr>
        <w:t xml:space="preserve">or </w:t>
      </w:r>
      <w:r w:rsidRPr="00C45FAB">
        <w:rPr>
          <w:rFonts w:asciiTheme="minorHAnsi" w:eastAsia="Calibri" w:hAnsiTheme="minorHAnsi" w:cstheme="minorHAnsi"/>
        </w:rPr>
        <w:t>people</w:t>
      </w:r>
      <w:r w:rsidR="374F1785" w:rsidRPr="00C45FAB">
        <w:rPr>
          <w:rFonts w:asciiTheme="minorHAnsi" w:eastAsia="Calibri" w:hAnsiTheme="minorHAnsi" w:cstheme="minorHAnsi"/>
        </w:rPr>
        <w:t xml:space="preserve"> with disabilities</w:t>
      </w:r>
      <w:r w:rsidRPr="00C45FAB">
        <w:rPr>
          <w:rFonts w:asciiTheme="minorHAnsi" w:eastAsia="Calibri" w:hAnsiTheme="minorHAnsi" w:cstheme="minorHAnsi"/>
        </w:rPr>
        <w:t xml:space="preserve">. </w:t>
      </w:r>
    </w:p>
    <w:p w14:paraId="417392EB" w14:textId="5376DC9A" w:rsidR="00CB1CF8" w:rsidRPr="00C45FAB" w:rsidRDefault="00CB1CF8" w:rsidP="00CB1CF8">
      <w:pPr>
        <w:spacing w:after="120"/>
        <w:rPr>
          <w:rFonts w:asciiTheme="minorHAnsi" w:eastAsia="Calibri" w:hAnsiTheme="minorHAnsi" w:cstheme="minorHAnsi"/>
        </w:rPr>
      </w:pPr>
      <w:r w:rsidRPr="00C45FAB">
        <w:rPr>
          <w:rFonts w:asciiTheme="minorHAnsi" w:eastAsia="Calibri" w:hAnsiTheme="minorHAnsi" w:cstheme="minorHAnsi"/>
        </w:rPr>
        <w:t>You should list at least one risk and you can include up to 8 risks in total.</w:t>
      </w:r>
    </w:p>
    <w:tbl>
      <w:tblPr>
        <w:tblStyle w:val="TableGrid"/>
        <w:tblW w:w="0" w:type="auto"/>
        <w:jc w:val="center"/>
        <w:tblLook w:val="04A0" w:firstRow="1" w:lastRow="0" w:firstColumn="1" w:lastColumn="0" w:noHBand="0" w:noVBand="1"/>
      </w:tblPr>
      <w:tblGrid>
        <w:gridCol w:w="4956"/>
        <w:gridCol w:w="3777"/>
      </w:tblGrid>
      <w:tr w:rsidR="00F535FA" w:rsidRPr="00C45FAB" w14:paraId="588ACB12" w14:textId="77777777" w:rsidTr="67C0676E">
        <w:trPr>
          <w:trHeight w:val="164"/>
          <w:jc w:val="center"/>
        </w:trPr>
        <w:tc>
          <w:tcPr>
            <w:tcW w:w="4956" w:type="dxa"/>
          </w:tcPr>
          <w:p w14:paraId="0C61F7E8" w14:textId="3ABC490B" w:rsidR="00F535FA" w:rsidRPr="00C45FAB" w:rsidRDefault="00F535FA" w:rsidP="2DFC9E25">
            <w:pPr>
              <w:spacing w:before="240" w:after="120"/>
              <w:jc w:val="center"/>
              <w:rPr>
                <w:rFonts w:asciiTheme="minorHAnsi" w:hAnsiTheme="minorHAnsi" w:cstheme="minorHAnsi"/>
                <w:b/>
                <w:bCs/>
                <w:lang w:eastAsia="en-US"/>
              </w:rPr>
            </w:pPr>
            <w:r w:rsidRPr="00C45FAB">
              <w:rPr>
                <w:rFonts w:asciiTheme="minorHAnsi" w:hAnsiTheme="minorHAnsi" w:cstheme="minorHAnsi"/>
                <w:b/>
                <w:bCs/>
                <w:lang w:eastAsia="en-US"/>
              </w:rPr>
              <w:t>Risk</w:t>
            </w:r>
          </w:p>
        </w:tc>
        <w:tc>
          <w:tcPr>
            <w:tcW w:w="3777" w:type="dxa"/>
          </w:tcPr>
          <w:p w14:paraId="257036F4" w14:textId="2FF8D0EA" w:rsidR="00F535FA" w:rsidRPr="00C45FAB" w:rsidRDefault="00F535FA" w:rsidP="000944C9">
            <w:pPr>
              <w:spacing w:before="240" w:after="120"/>
              <w:jc w:val="center"/>
              <w:rPr>
                <w:rFonts w:asciiTheme="minorHAnsi" w:hAnsiTheme="minorHAnsi" w:cstheme="minorHAnsi"/>
                <w:b/>
                <w:bCs/>
                <w:szCs w:val="24"/>
                <w:lang w:eastAsia="en-US"/>
              </w:rPr>
            </w:pPr>
            <w:r w:rsidRPr="00C45FAB">
              <w:rPr>
                <w:rFonts w:asciiTheme="minorHAnsi" w:hAnsiTheme="minorHAnsi" w:cstheme="minorHAnsi"/>
                <w:b/>
                <w:bCs/>
                <w:szCs w:val="24"/>
                <w:lang w:eastAsia="en-US"/>
              </w:rPr>
              <w:t>Mitigation</w:t>
            </w:r>
          </w:p>
        </w:tc>
      </w:tr>
      <w:tr w:rsidR="00F535FA" w:rsidRPr="00C45FAB" w14:paraId="6059A5D7" w14:textId="77777777" w:rsidTr="00BD0517">
        <w:trPr>
          <w:trHeight w:val="675"/>
          <w:jc w:val="center"/>
        </w:trPr>
        <w:tc>
          <w:tcPr>
            <w:tcW w:w="4956" w:type="dxa"/>
          </w:tcPr>
          <w:p w14:paraId="5F9D54BE" w14:textId="1DFEDD32" w:rsidR="00F535FA" w:rsidRPr="00C45FAB" w:rsidRDefault="008B7595" w:rsidP="000944C9">
            <w:pPr>
              <w:spacing w:before="240" w:after="120"/>
              <w:rPr>
                <w:rFonts w:asciiTheme="minorHAnsi" w:hAnsiTheme="minorHAnsi" w:cstheme="minorHAnsi"/>
                <w:szCs w:val="24"/>
                <w:lang w:eastAsia="en-US"/>
              </w:rPr>
            </w:pPr>
            <w:r w:rsidRPr="00C45FAB">
              <w:rPr>
                <w:rFonts w:asciiTheme="minorHAnsi" w:hAnsiTheme="minorHAnsi" w:cstheme="minorHAnsi"/>
                <w:szCs w:val="24"/>
                <w:lang w:eastAsia="en-US"/>
              </w:rPr>
              <w:t xml:space="preserve">(Max </w:t>
            </w:r>
            <w:r w:rsidR="00CB1CF8" w:rsidRPr="00C45FAB">
              <w:rPr>
                <w:rFonts w:asciiTheme="minorHAnsi" w:hAnsiTheme="minorHAnsi" w:cstheme="minorHAnsi"/>
                <w:szCs w:val="24"/>
                <w:lang w:eastAsia="en-US"/>
              </w:rPr>
              <w:t>50 words)</w:t>
            </w:r>
          </w:p>
        </w:tc>
        <w:tc>
          <w:tcPr>
            <w:tcW w:w="3777" w:type="dxa"/>
          </w:tcPr>
          <w:p w14:paraId="31C8E9BF" w14:textId="5BE8A915" w:rsidR="00F535FA" w:rsidRPr="00C45FAB" w:rsidRDefault="00CB1CF8" w:rsidP="000944C9">
            <w:pPr>
              <w:spacing w:before="240" w:after="120"/>
              <w:rPr>
                <w:rFonts w:asciiTheme="minorHAnsi" w:hAnsiTheme="minorHAnsi" w:cstheme="minorHAnsi"/>
                <w:szCs w:val="24"/>
                <w:lang w:eastAsia="en-US"/>
              </w:rPr>
            </w:pPr>
            <w:r w:rsidRPr="00C45FAB">
              <w:rPr>
                <w:rFonts w:asciiTheme="minorHAnsi" w:hAnsiTheme="minorHAnsi" w:cstheme="minorHAnsi"/>
                <w:szCs w:val="24"/>
                <w:lang w:eastAsia="en-US"/>
              </w:rPr>
              <w:t>(Max 100 words)</w:t>
            </w:r>
          </w:p>
        </w:tc>
      </w:tr>
      <w:tr w:rsidR="00CB1CF8" w:rsidRPr="00C45FAB" w14:paraId="1C41BAC1" w14:textId="77777777" w:rsidTr="67C0676E">
        <w:trPr>
          <w:trHeight w:val="77"/>
          <w:jc w:val="center"/>
        </w:trPr>
        <w:tc>
          <w:tcPr>
            <w:tcW w:w="4956" w:type="dxa"/>
          </w:tcPr>
          <w:p w14:paraId="6A3C0903" w14:textId="20CFC827" w:rsidR="00CB1CF8" w:rsidRPr="00C45FAB" w:rsidRDefault="00CB1CF8" w:rsidP="00CB1CF8">
            <w:pPr>
              <w:spacing w:before="240" w:after="120"/>
              <w:rPr>
                <w:rFonts w:asciiTheme="minorHAnsi" w:hAnsiTheme="minorHAnsi" w:cstheme="minorHAnsi"/>
                <w:szCs w:val="24"/>
                <w:lang w:eastAsia="en-US"/>
              </w:rPr>
            </w:pPr>
            <w:r w:rsidRPr="00C45FAB">
              <w:rPr>
                <w:rFonts w:asciiTheme="minorHAnsi" w:hAnsiTheme="minorHAnsi" w:cstheme="minorHAnsi"/>
                <w:szCs w:val="24"/>
                <w:lang w:eastAsia="en-US"/>
              </w:rPr>
              <w:t>(Max 50 words)</w:t>
            </w:r>
          </w:p>
        </w:tc>
        <w:tc>
          <w:tcPr>
            <w:tcW w:w="3777" w:type="dxa"/>
          </w:tcPr>
          <w:p w14:paraId="1C32A51D" w14:textId="5E3E4999" w:rsidR="00CB1CF8" w:rsidRPr="00C45FAB" w:rsidRDefault="00CB1CF8" w:rsidP="00CB1CF8">
            <w:pPr>
              <w:spacing w:before="240" w:after="120"/>
              <w:rPr>
                <w:rFonts w:asciiTheme="minorHAnsi" w:hAnsiTheme="minorHAnsi" w:cstheme="minorHAnsi"/>
                <w:szCs w:val="24"/>
                <w:lang w:eastAsia="en-US"/>
              </w:rPr>
            </w:pPr>
            <w:r w:rsidRPr="00C45FAB">
              <w:rPr>
                <w:rFonts w:asciiTheme="minorHAnsi" w:hAnsiTheme="minorHAnsi" w:cstheme="minorHAnsi"/>
                <w:szCs w:val="24"/>
                <w:lang w:eastAsia="en-US"/>
              </w:rPr>
              <w:t>(Max 100 words)</w:t>
            </w:r>
          </w:p>
        </w:tc>
      </w:tr>
      <w:tr w:rsidR="00642C76" w:rsidRPr="00C45FAB" w14:paraId="094F61B4" w14:textId="77777777" w:rsidTr="67C0676E">
        <w:trPr>
          <w:trHeight w:val="77"/>
          <w:jc w:val="center"/>
        </w:trPr>
        <w:tc>
          <w:tcPr>
            <w:tcW w:w="4956" w:type="dxa"/>
          </w:tcPr>
          <w:p w14:paraId="6E5ADA0E" w14:textId="4CDC20E7" w:rsidR="00642C76" w:rsidRPr="00C45FAB" w:rsidRDefault="00642C76" w:rsidP="00642C76">
            <w:pPr>
              <w:spacing w:before="240" w:after="120"/>
              <w:rPr>
                <w:rFonts w:asciiTheme="minorHAnsi" w:hAnsiTheme="minorHAnsi" w:cstheme="minorHAnsi"/>
                <w:szCs w:val="24"/>
                <w:lang w:eastAsia="en-US"/>
              </w:rPr>
            </w:pPr>
            <w:r w:rsidRPr="00C45FAB">
              <w:rPr>
                <w:rFonts w:asciiTheme="minorHAnsi" w:hAnsiTheme="minorHAnsi" w:cstheme="minorHAnsi"/>
                <w:szCs w:val="24"/>
                <w:lang w:eastAsia="en-US"/>
              </w:rPr>
              <w:t>(Max 50 words)</w:t>
            </w:r>
          </w:p>
        </w:tc>
        <w:tc>
          <w:tcPr>
            <w:tcW w:w="3777" w:type="dxa"/>
          </w:tcPr>
          <w:p w14:paraId="2E6C3C3B" w14:textId="33E72C4A" w:rsidR="00642C76" w:rsidRPr="00C45FAB" w:rsidRDefault="00642C76" w:rsidP="00642C76">
            <w:pPr>
              <w:spacing w:before="240" w:after="120"/>
              <w:rPr>
                <w:rFonts w:asciiTheme="minorHAnsi" w:hAnsiTheme="minorHAnsi" w:cstheme="minorHAnsi"/>
                <w:szCs w:val="24"/>
                <w:lang w:eastAsia="en-US"/>
              </w:rPr>
            </w:pPr>
            <w:r w:rsidRPr="00C45FAB">
              <w:rPr>
                <w:rFonts w:asciiTheme="minorHAnsi" w:hAnsiTheme="minorHAnsi" w:cstheme="minorHAnsi"/>
                <w:szCs w:val="24"/>
                <w:lang w:eastAsia="en-US"/>
              </w:rPr>
              <w:t>(Max 100 words)</w:t>
            </w:r>
          </w:p>
        </w:tc>
      </w:tr>
    </w:tbl>
    <w:p w14:paraId="555117DC" w14:textId="62B18591" w:rsidR="008B04FE" w:rsidRPr="00C45FAB" w:rsidRDefault="00F535FA" w:rsidP="00226AFA">
      <w:pPr>
        <w:rPr>
          <w:rFonts w:asciiTheme="minorHAnsi" w:hAnsiTheme="minorHAnsi" w:cstheme="minorHAnsi"/>
          <w:szCs w:val="24"/>
        </w:rPr>
      </w:pPr>
      <w:r w:rsidRPr="00C45FAB">
        <w:rPr>
          <w:rFonts w:asciiTheme="minorHAnsi" w:hAnsiTheme="minorHAnsi" w:cstheme="minorHAnsi"/>
          <w:szCs w:val="24"/>
        </w:rPr>
        <w:t xml:space="preserve"> </w:t>
      </w:r>
    </w:p>
    <w:p w14:paraId="05F507BD" w14:textId="27626B8A" w:rsidR="00786168" w:rsidRPr="00C45FAB" w:rsidRDefault="33A62D68" w:rsidP="00786168">
      <w:pPr>
        <w:pStyle w:val="Heading1"/>
        <w:rPr>
          <w:rFonts w:asciiTheme="minorHAnsi" w:eastAsia="Adobe Fan Heiti Std B" w:hAnsiTheme="minorHAnsi" w:cstheme="minorHAnsi"/>
          <w:sz w:val="24"/>
          <w:szCs w:val="24"/>
          <w:lang w:eastAsia="en-US"/>
        </w:rPr>
      </w:pPr>
      <w:r w:rsidRPr="00C45FAB">
        <w:rPr>
          <w:rFonts w:asciiTheme="minorHAnsi" w:eastAsia="Adobe Fan Heiti Std B" w:hAnsiTheme="minorHAnsi" w:cstheme="minorHAnsi"/>
          <w:sz w:val="24"/>
          <w:szCs w:val="24"/>
          <w:lang w:eastAsia="en-US"/>
        </w:rPr>
        <w:t>Q1</w:t>
      </w:r>
      <w:r w:rsidR="00821358">
        <w:rPr>
          <w:rFonts w:asciiTheme="minorHAnsi" w:eastAsia="Adobe Fan Heiti Std B" w:hAnsiTheme="minorHAnsi" w:cstheme="minorHAnsi"/>
          <w:sz w:val="24"/>
          <w:szCs w:val="24"/>
          <w:lang w:eastAsia="en-US"/>
        </w:rPr>
        <w:t>3</w:t>
      </w:r>
      <w:r w:rsidRPr="00C45FAB">
        <w:rPr>
          <w:rFonts w:asciiTheme="minorHAnsi" w:eastAsia="Adobe Fan Heiti Std B" w:hAnsiTheme="minorHAnsi" w:cstheme="minorHAnsi"/>
          <w:sz w:val="24"/>
          <w:szCs w:val="24"/>
          <w:lang w:eastAsia="en-US"/>
        </w:rPr>
        <w:t xml:space="preserve">. </w:t>
      </w:r>
      <w:r w:rsidR="77119C9E" w:rsidRPr="00C45FAB">
        <w:rPr>
          <w:rFonts w:asciiTheme="minorHAnsi" w:eastAsia="Adobe Fan Heiti Std B" w:hAnsiTheme="minorHAnsi" w:cstheme="minorHAnsi"/>
          <w:sz w:val="24"/>
          <w:szCs w:val="24"/>
          <w:lang w:eastAsia="en-US"/>
        </w:rPr>
        <w:t>Terms and conditions</w:t>
      </w:r>
      <w:r w:rsidR="61E11DEC" w:rsidRPr="00C45FAB">
        <w:rPr>
          <w:rFonts w:asciiTheme="minorHAnsi" w:eastAsia="Adobe Fan Heiti Std B" w:hAnsiTheme="minorHAnsi" w:cstheme="minorHAnsi"/>
          <w:sz w:val="24"/>
          <w:szCs w:val="24"/>
          <w:lang w:eastAsia="en-US"/>
        </w:rPr>
        <w:t xml:space="preserve"> (Guidance </w:t>
      </w:r>
      <w:r w:rsidR="7C5D3179" w:rsidRPr="00C45FAB">
        <w:rPr>
          <w:rFonts w:asciiTheme="minorHAnsi" w:eastAsia="Adobe Fan Heiti Std B" w:hAnsiTheme="minorHAnsi" w:cstheme="minorHAnsi"/>
          <w:sz w:val="24"/>
          <w:szCs w:val="24"/>
          <w:lang w:eastAsia="en-US"/>
        </w:rPr>
        <w:t xml:space="preserve">section </w:t>
      </w:r>
      <w:r w:rsidR="714AC740" w:rsidRPr="00C45FAB">
        <w:rPr>
          <w:rFonts w:asciiTheme="minorHAnsi" w:eastAsia="Adobe Fan Heiti Std B" w:hAnsiTheme="minorHAnsi" w:cstheme="minorHAnsi"/>
          <w:sz w:val="24"/>
          <w:szCs w:val="24"/>
          <w:lang w:eastAsia="en-US"/>
        </w:rPr>
        <w:t>3.10</w:t>
      </w:r>
      <w:r w:rsidR="61E11DEC" w:rsidRPr="00C45FAB">
        <w:rPr>
          <w:rFonts w:asciiTheme="minorHAnsi" w:eastAsia="Adobe Fan Heiti Std B" w:hAnsiTheme="minorHAnsi" w:cstheme="minorHAnsi"/>
          <w:sz w:val="24"/>
          <w:szCs w:val="24"/>
          <w:lang w:eastAsia="en-US"/>
        </w:rPr>
        <w:t>)</w:t>
      </w:r>
    </w:p>
    <w:p w14:paraId="13DE6D66" w14:textId="7F0041E4" w:rsidR="1FD08841" w:rsidRPr="00C45FAB" w:rsidRDefault="2DF8AA10" w:rsidP="3FC82C77">
      <w:pPr>
        <w:rPr>
          <w:rFonts w:asciiTheme="minorHAnsi" w:hAnsiTheme="minorHAnsi" w:cstheme="minorBidi"/>
        </w:rPr>
      </w:pPr>
      <w:r w:rsidRPr="3FC82C77">
        <w:rPr>
          <w:rFonts w:asciiTheme="minorHAnsi" w:eastAsia="Calibri" w:hAnsiTheme="minorHAnsi" w:cstheme="minorBidi"/>
        </w:rPr>
        <w:t>By applying for Darwin Plus Local you are adhering in full to the grant Terms and Conditions</w:t>
      </w:r>
      <w:r w:rsidR="005722D2">
        <w:rPr>
          <w:rFonts w:asciiTheme="minorHAnsi" w:eastAsia="Calibri" w:hAnsiTheme="minorHAnsi" w:cstheme="minorBidi"/>
        </w:rPr>
        <w:t xml:space="preserve"> in full</w:t>
      </w:r>
      <w:r w:rsidRPr="3FC82C77">
        <w:rPr>
          <w:rFonts w:asciiTheme="minorHAnsi" w:eastAsia="Calibri" w:hAnsiTheme="minorHAnsi" w:cstheme="minorBidi"/>
        </w:rPr>
        <w:t xml:space="preserve"> </w:t>
      </w:r>
      <w:r w:rsidR="18C68935" w:rsidRPr="3FC82C77">
        <w:rPr>
          <w:rFonts w:asciiTheme="minorHAnsi" w:eastAsia="Calibri" w:hAnsiTheme="minorHAnsi" w:cstheme="minorBidi"/>
        </w:rPr>
        <w:t>(available at</w:t>
      </w:r>
      <w:r w:rsidR="18C68935" w:rsidRPr="0014288D">
        <w:rPr>
          <w:rFonts w:asciiTheme="minorHAnsi" w:eastAsia="Calibri" w:hAnsiTheme="minorHAnsi" w:cstheme="minorBidi"/>
        </w:rPr>
        <w:t xml:space="preserve">: </w:t>
      </w:r>
      <w:hyperlink r:id="rId15" w:history="1">
        <w:r w:rsidR="007577D5">
          <w:rPr>
            <w:rStyle w:val="Hyperlink"/>
            <w:rFonts w:asciiTheme="minorHAnsi" w:eastAsia="Calibri" w:hAnsiTheme="minorHAnsi" w:cstheme="minorBidi"/>
          </w:rPr>
          <w:t>https://darwinplus.org.uk/apply/local-applications/</w:t>
        </w:r>
      </w:hyperlink>
      <w:r w:rsidR="009A5F73">
        <w:rPr>
          <w:rFonts w:asciiTheme="minorHAnsi" w:eastAsia="Calibri" w:hAnsiTheme="minorHAnsi" w:cstheme="minorBidi"/>
        </w:rPr>
        <w:t xml:space="preserve"> </w:t>
      </w:r>
      <w:r w:rsidR="005722D2" w:rsidRPr="0014288D">
        <w:rPr>
          <w:rStyle w:val="Hyperlink"/>
          <w:rFonts w:asciiTheme="minorHAnsi" w:eastAsia="Calibri" w:hAnsiTheme="minorHAnsi" w:cstheme="minorBidi"/>
          <w:color w:val="auto"/>
          <w:u w:val="none"/>
        </w:rPr>
        <w:t>and as referenced in the Guidance at section 3.10</w:t>
      </w:r>
      <w:r w:rsidR="18C68935" w:rsidRPr="0014288D">
        <w:rPr>
          <w:rFonts w:asciiTheme="minorHAnsi" w:eastAsia="Calibri" w:hAnsiTheme="minorHAnsi" w:cstheme="minorBidi"/>
        </w:rPr>
        <w:t>)</w:t>
      </w:r>
      <w:r w:rsidRPr="0014288D">
        <w:rPr>
          <w:rFonts w:asciiTheme="minorHAnsi" w:eastAsia="Calibri" w:hAnsiTheme="minorHAnsi" w:cstheme="minorBidi"/>
        </w:rPr>
        <w:t xml:space="preserve">. </w:t>
      </w:r>
      <w:r w:rsidR="005722D2" w:rsidRPr="0014288D">
        <w:rPr>
          <w:rFonts w:asciiTheme="minorHAnsi" w:eastAsia="Calibri" w:hAnsiTheme="minorHAnsi" w:cstheme="minorBidi"/>
        </w:rPr>
        <w:t>For information, t</w:t>
      </w:r>
      <w:r w:rsidRPr="0014288D">
        <w:rPr>
          <w:rFonts w:asciiTheme="minorHAnsi" w:eastAsia="Calibri" w:hAnsiTheme="minorHAnsi" w:cstheme="minorBidi"/>
        </w:rPr>
        <w:t>he Terms and Conditions include</w:t>
      </w:r>
      <w:r w:rsidRPr="3FC82C77">
        <w:rPr>
          <w:rFonts w:asciiTheme="minorHAnsi" w:eastAsia="Calibri" w:hAnsiTheme="minorHAnsi" w:cstheme="minorBidi"/>
        </w:rPr>
        <w:t xml:space="preserve"> requirement</w:t>
      </w:r>
      <w:r w:rsidR="005722D2">
        <w:rPr>
          <w:rFonts w:asciiTheme="minorHAnsi" w:eastAsia="Calibri" w:hAnsiTheme="minorHAnsi" w:cstheme="minorBidi"/>
        </w:rPr>
        <w:t>s</w:t>
      </w:r>
      <w:r w:rsidRPr="3FC82C77">
        <w:rPr>
          <w:rFonts w:asciiTheme="minorHAnsi" w:eastAsia="Calibri" w:hAnsiTheme="minorHAnsi" w:cstheme="minorBidi"/>
        </w:rPr>
        <w:t xml:space="preserve"> for all applicants to</w:t>
      </w:r>
      <w:r w:rsidR="005722D2">
        <w:rPr>
          <w:rFonts w:asciiTheme="minorHAnsi" w:eastAsia="Calibri" w:hAnsiTheme="minorHAnsi" w:cstheme="minorBidi"/>
        </w:rPr>
        <w:t xml:space="preserve"> </w:t>
      </w:r>
      <w:r w:rsidR="005722D2">
        <w:rPr>
          <w:rFonts w:ascii="Calibri" w:eastAsia="Calibri" w:hAnsi="Calibri" w:cs="Calibri"/>
          <w:szCs w:val="24"/>
          <w:lang w:eastAsia="en-US"/>
        </w:rPr>
        <w:t>(amongst other requirements as per the full Terms and Conditions)</w:t>
      </w:r>
      <w:r w:rsidRPr="3FC82C77">
        <w:rPr>
          <w:rFonts w:asciiTheme="minorHAnsi" w:eastAsia="Calibri" w:hAnsiTheme="minorHAnsi" w:cstheme="minorBidi"/>
        </w:rPr>
        <w:t xml:space="preserve">:   </w:t>
      </w:r>
    </w:p>
    <w:p w14:paraId="6840A9B0" w14:textId="48250F27" w:rsidR="1FD08841" w:rsidRPr="00C45FAB" w:rsidRDefault="1FD08841" w:rsidP="0013732A">
      <w:pPr>
        <w:pStyle w:val="ListParagraph"/>
        <w:numPr>
          <w:ilvl w:val="0"/>
          <w:numId w:val="1"/>
        </w:numPr>
        <w:rPr>
          <w:rFonts w:asciiTheme="minorHAnsi" w:eastAsia="Arial" w:hAnsiTheme="minorHAnsi" w:cstheme="minorHAnsi"/>
          <w:szCs w:val="24"/>
        </w:rPr>
      </w:pPr>
      <w:r w:rsidRPr="00C45FAB">
        <w:rPr>
          <w:rFonts w:asciiTheme="minorHAnsi" w:eastAsia="Arial" w:hAnsiTheme="minorHAnsi" w:cstheme="minorHAnsi"/>
          <w:szCs w:val="24"/>
        </w:rPr>
        <w:t>Uphold a zero tolerance for inaction approach to tackling sexual exploitation, abuse</w:t>
      </w:r>
      <w:r w:rsidR="005A35CA">
        <w:rPr>
          <w:rFonts w:asciiTheme="minorHAnsi" w:eastAsia="Arial" w:hAnsiTheme="minorHAnsi" w:cstheme="minorHAnsi"/>
          <w:szCs w:val="24"/>
        </w:rPr>
        <w:t>,</w:t>
      </w:r>
      <w:r w:rsidRPr="00C45FAB">
        <w:rPr>
          <w:rFonts w:asciiTheme="minorHAnsi" w:eastAsia="Arial" w:hAnsiTheme="minorHAnsi" w:cstheme="minorHAnsi"/>
          <w:szCs w:val="24"/>
        </w:rPr>
        <w:t xml:space="preserve"> and harassment. </w:t>
      </w:r>
    </w:p>
    <w:p w14:paraId="59E65F8E" w14:textId="71F04A49" w:rsidR="1FD08841" w:rsidRPr="00C45FAB" w:rsidRDefault="1FD08841" w:rsidP="0013732A">
      <w:pPr>
        <w:pStyle w:val="ListParagraph"/>
        <w:numPr>
          <w:ilvl w:val="0"/>
          <w:numId w:val="1"/>
        </w:numPr>
        <w:rPr>
          <w:rFonts w:asciiTheme="minorHAnsi" w:eastAsia="Arial" w:hAnsiTheme="minorHAnsi" w:cstheme="minorHAnsi"/>
          <w:szCs w:val="24"/>
        </w:rPr>
      </w:pPr>
      <w:r w:rsidRPr="00C45FAB">
        <w:rPr>
          <w:rFonts w:asciiTheme="minorHAnsi" w:eastAsia="Arial" w:hAnsiTheme="minorHAnsi" w:cstheme="minorHAnsi"/>
          <w:szCs w:val="24"/>
        </w:rPr>
        <w:t xml:space="preserve">Where appropriate, make all reasonable and adequate efforts to address gender inequality and other power imbalances. </w:t>
      </w:r>
    </w:p>
    <w:p w14:paraId="714D4336" w14:textId="5FBAE775" w:rsidR="00CB0C88" w:rsidRPr="00C45FAB" w:rsidRDefault="1FD08841" w:rsidP="009220FA">
      <w:pPr>
        <w:pStyle w:val="ListParagraph"/>
        <w:numPr>
          <w:ilvl w:val="0"/>
          <w:numId w:val="1"/>
        </w:numPr>
        <w:rPr>
          <w:rFonts w:asciiTheme="minorHAnsi" w:eastAsia="Arial" w:hAnsiTheme="minorHAnsi" w:cstheme="minorHAnsi"/>
          <w:szCs w:val="24"/>
        </w:rPr>
      </w:pPr>
      <w:r w:rsidRPr="00C45FAB">
        <w:rPr>
          <w:rFonts w:asciiTheme="minorHAnsi" w:eastAsia="Arial" w:hAnsiTheme="minorHAnsi" w:cstheme="minorHAnsi"/>
          <w:szCs w:val="24"/>
        </w:rPr>
        <w:t xml:space="preserve">Notify all cases of fraud and theft (whether proven or suspected) relating to the project to the Grant Administrator as soon as they identified.  </w:t>
      </w:r>
    </w:p>
    <w:p w14:paraId="78168DD6" w14:textId="77777777" w:rsidR="009220FA" w:rsidRPr="00C45FAB" w:rsidRDefault="009220FA" w:rsidP="00CB0C88">
      <w:pPr>
        <w:rPr>
          <w:rFonts w:asciiTheme="minorHAnsi" w:eastAsia="Calibri" w:hAnsiTheme="minorHAnsi" w:cstheme="minorHAnsi"/>
          <w:b/>
          <w:bCs/>
          <w:lang w:eastAsia="en-US"/>
        </w:rPr>
      </w:pPr>
    </w:p>
    <w:p w14:paraId="7D705C27" w14:textId="47D04F8B" w:rsidR="00786168" w:rsidRDefault="0009065A" w:rsidP="00CB0C88">
      <w:pPr>
        <w:rPr>
          <w:rFonts w:asciiTheme="minorHAnsi" w:eastAsia="Calibri" w:hAnsiTheme="minorHAnsi" w:cstheme="minorHAnsi"/>
          <w:b/>
          <w:bCs/>
          <w:lang w:eastAsia="en-US"/>
        </w:rPr>
      </w:pPr>
      <w:r w:rsidRPr="00C45FAB">
        <w:rPr>
          <w:rFonts w:asciiTheme="minorHAnsi" w:eastAsia="Calibri" w:hAnsiTheme="minorHAnsi" w:cstheme="minorHAnsi"/>
          <w:b/>
          <w:bCs/>
          <w:lang w:eastAsia="en-US"/>
        </w:rPr>
        <w:t>Please indicate you have read</w:t>
      </w:r>
      <w:r w:rsidR="56211813" w:rsidRPr="00C45FAB">
        <w:rPr>
          <w:rFonts w:asciiTheme="minorHAnsi" w:eastAsia="Calibri" w:hAnsiTheme="minorHAnsi" w:cstheme="minorHAnsi"/>
          <w:b/>
          <w:bCs/>
          <w:lang w:eastAsia="en-US"/>
        </w:rPr>
        <w:t>,</w:t>
      </w:r>
      <w:r w:rsidRPr="00C45FAB">
        <w:rPr>
          <w:rFonts w:asciiTheme="minorHAnsi" w:eastAsia="Calibri" w:hAnsiTheme="minorHAnsi" w:cstheme="minorHAnsi"/>
          <w:b/>
          <w:bCs/>
          <w:lang w:eastAsia="en-US"/>
        </w:rPr>
        <w:t xml:space="preserve"> and understood</w:t>
      </w:r>
      <w:r w:rsidR="0816D3A0" w:rsidRPr="00C45FAB">
        <w:rPr>
          <w:rFonts w:asciiTheme="minorHAnsi" w:eastAsia="Calibri" w:hAnsiTheme="minorHAnsi" w:cstheme="minorHAnsi"/>
          <w:b/>
          <w:bCs/>
          <w:lang w:eastAsia="en-US"/>
        </w:rPr>
        <w:t>, and will adhere to</w:t>
      </w:r>
      <w:r w:rsidRPr="00C45FAB">
        <w:rPr>
          <w:rFonts w:asciiTheme="minorHAnsi" w:eastAsia="Calibri" w:hAnsiTheme="minorHAnsi" w:cstheme="minorHAnsi"/>
          <w:b/>
          <w:bCs/>
          <w:lang w:eastAsia="en-US"/>
        </w:rPr>
        <w:t xml:space="preserve"> the </w:t>
      </w:r>
      <w:r w:rsidR="00F535FA" w:rsidRPr="00C45FAB">
        <w:rPr>
          <w:rFonts w:asciiTheme="minorHAnsi" w:eastAsia="Calibri" w:hAnsiTheme="minorHAnsi" w:cstheme="minorHAnsi"/>
          <w:b/>
          <w:bCs/>
          <w:lang w:eastAsia="en-US"/>
        </w:rPr>
        <w:t>Terms and Conditions</w:t>
      </w:r>
      <w:r w:rsidRPr="00C45FAB">
        <w:rPr>
          <w:rFonts w:asciiTheme="minorHAnsi" w:eastAsia="Calibri" w:hAnsiTheme="minorHAnsi" w:cstheme="minorHAnsi"/>
          <w:b/>
          <w:bCs/>
          <w:lang w:eastAsia="en-US"/>
        </w:rPr>
        <w:t xml:space="preserve">. </w:t>
      </w:r>
      <w:sdt>
        <w:sdtPr>
          <w:rPr>
            <w:rFonts w:asciiTheme="minorHAnsi" w:eastAsia="Calibri" w:hAnsiTheme="minorHAnsi" w:cstheme="minorHAnsi"/>
            <w:b/>
            <w:bCs/>
            <w:lang w:eastAsia="en-US"/>
          </w:rPr>
          <w:id w:val="248862413"/>
          <w:placeholder>
            <w:docPart w:val="DefaultPlaceholder_1081868574"/>
          </w:placeholder>
          <w14:checkbox>
            <w14:checked w14:val="0"/>
            <w14:checkedState w14:val="2612" w14:font="MS Gothic"/>
            <w14:uncheckedState w14:val="2610" w14:font="MS Gothic"/>
          </w14:checkbox>
        </w:sdtPr>
        <w:sdtContent>
          <w:r w:rsidRPr="00C45FAB">
            <w:rPr>
              <w:rFonts w:ascii="Segoe UI Symbol" w:eastAsia="MS Gothic" w:hAnsi="Segoe UI Symbol" w:cs="Segoe UI Symbol"/>
              <w:b/>
              <w:bCs/>
              <w:lang w:eastAsia="en-US"/>
            </w:rPr>
            <w:t>☐</w:t>
          </w:r>
        </w:sdtContent>
      </w:sdt>
    </w:p>
    <w:p w14:paraId="1D886A8E" w14:textId="77777777" w:rsidR="00446DB1" w:rsidRPr="00C45FAB" w:rsidRDefault="00446DB1" w:rsidP="00CB0C88">
      <w:pPr>
        <w:rPr>
          <w:rFonts w:asciiTheme="minorHAnsi" w:eastAsia="Calibri" w:hAnsiTheme="minorHAnsi" w:cstheme="minorHAnsi"/>
          <w:b/>
          <w:bCs/>
          <w:lang w:eastAsia="en-US"/>
        </w:rPr>
      </w:pPr>
    </w:p>
    <w:p w14:paraId="225AC63E" w14:textId="481086C1" w:rsidR="00D52CB7" w:rsidRPr="00C45FAB" w:rsidRDefault="00D52CB7" w:rsidP="7CC3DCF9">
      <w:pPr>
        <w:rPr>
          <w:rFonts w:asciiTheme="minorHAnsi" w:hAnsiTheme="minorHAnsi" w:cstheme="minorHAnsi"/>
          <w:b/>
          <w:bCs/>
          <w:u w:val="single"/>
        </w:rPr>
      </w:pPr>
      <w:bookmarkStart w:id="2" w:name="_Toc83455700"/>
      <w:bookmarkStart w:id="3" w:name="_Toc87173920"/>
      <w:r w:rsidRPr="00C45FAB">
        <w:rPr>
          <w:rFonts w:asciiTheme="minorHAnsi" w:hAnsiTheme="minorHAnsi" w:cstheme="minorHAnsi"/>
          <w:b/>
          <w:bCs/>
          <w:u w:val="single"/>
        </w:rPr>
        <w:lastRenderedPageBreak/>
        <w:t xml:space="preserve">Supporting documents </w:t>
      </w:r>
      <w:r w:rsidR="00CB0C88" w:rsidRPr="00C45FAB">
        <w:rPr>
          <w:rFonts w:asciiTheme="minorHAnsi" w:hAnsiTheme="minorHAnsi" w:cstheme="minorHAnsi"/>
          <w:b/>
          <w:bCs/>
          <w:u w:val="single"/>
        </w:rPr>
        <w:t>list (</w:t>
      </w:r>
      <w:r w:rsidR="009220FA" w:rsidRPr="00C45FAB">
        <w:rPr>
          <w:rFonts w:asciiTheme="minorHAnsi" w:hAnsiTheme="minorHAnsi" w:cstheme="minorHAnsi"/>
          <w:b/>
          <w:bCs/>
          <w:u w:val="single"/>
        </w:rPr>
        <w:t xml:space="preserve">please </w:t>
      </w:r>
      <w:r w:rsidR="00CB0C88" w:rsidRPr="00C45FAB">
        <w:rPr>
          <w:rFonts w:asciiTheme="minorHAnsi" w:hAnsiTheme="minorHAnsi" w:cstheme="minorHAnsi"/>
          <w:b/>
          <w:bCs/>
          <w:u w:val="single"/>
        </w:rPr>
        <w:t>have these ready to attach with application)</w:t>
      </w:r>
    </w:p>
    <w:p w14:paraId="0F73ECAD" w14:textId="16717E97" w:rsidR="00D52CB7" w:rsidRPr="00C45FAB" w:rsidRDefault="7C2C7FC6" w:rsidP="6DB9F5E1">
      <w:pPr>
        <w:pStyle w:val="ListParagraph"/>
        <w:numPr>
          <w:ilvl w:val="0"/>
          <w:numId w:val="4"/>
        </w:numPr>
        <w:rPr>
          <w:rFonts w:asciiTheme="minorHAnsi" w:hAnsiTheme="minorHAnsi" w:cstheme="minorHAnsi"/>
        </w:rPr>
      </w:pPr>
      <w:r w:rsidRPr="00C45FAB">
        <w:rPr>
          <w:rFonts w:asciiTheme="minorHAnsi" w:hAnsiTheme="minorHAnsi" w:cstheme="minorHAnsi"/>
        </w:rPr>
        <w:t>Cover Letter</w:t>
      </w:r>
      <w:r w:rsidR="6AFD93BC" w:rsidRPr="00C45FAB">
        <w:rPr>
          <w:rFonts w:asciiTheme="minorHAnsi" w:hAnsiTheme="minorHAnsi" w:cstheme="minorHAnsi"/>
        </w:rPr>
        <w:t xml:space="preserve"> </w:t>
      </w:r>
      <w:r w:rsidR="062DB235" w:rsidRPr="00C45FAB">
        <w:rPr>
          <w:rFonts w:asciiTheme="minorHAnsi" w:hAnsiTheme="minorHAnsi" w:cstheme="minorHAnsi"/>
        </w:rPr>
        <w:t>of</w:t>
      </w:r>
      <w:r w:rsidR="6AFD93BC" w:rsidRPr="00C45FAB">
        <w:rPr>
          <w:rFonts w:asciiTheme="minorHAnsi" w:hAnsiTheme="minorHAnsi" w:cstheme="minorHAnsi"/>
        </w:rPr>
        <w:t xml:space="preserve"> no more than </w:t>
      </w:r>
      <w:r w:rsidR="4EDE77D3" w:rsidRPr="00C45FAB">
        <w:rPr>
          <w:rFonts w:asciiTheme="minorHAnsi" w:hAnsiTheme="minorHAnsi" w:cstheme="minorHAnsi"/>
        </w:rPr>
        <w:t>two</w:t>
      </w:r>
      <w:r w:rsidR="6AFD93BC" w:rsidRPr="00C45FAB">
        <w:rPr>
          <w:rFonts w:asciiTheme="minorHAnsi" w:hAnsiTheme="minorHAnsi" w:cstheme="minorHAnsi"/>
        </w:rPr>
        <w:t xml:space="preserve"> A4 pages. </w:t>
      </w:r>
      <w:r w:rsidR="1D094957" w:rsidRPr="00C45FAB">
        <w:rPr>
          <w:rFonts w:asciiTheme="minorHAnsi" w:hAnsiTheme="minorHAnsi" w:cstheme="minorHAnsi"/>
        </w:rPr>
        <w:t>(</w:t>
      </w:r>
      <w:r w:rsidR="019AFD20" w:rsidRPr="00C45FAB">
        <w:rPr>
          <w:rFonts w:asciiTheme="minorHAnsi" w:hAnsiTheme="minorHAnsi" w:cstheme="minorHAnsi"/>
        </w:rPr>
        <w:t>G</w:t>
      </w:r>
      <w:r w:rsidR="6AFD93BC" w:rsidRPr="00C45FAB">
        <w:rPr>
          <w:rFonts w:asciiTheme="minorHAnsi" w:hAnsiTheme="minorHAnsi" w:cstheme="minorHAnsi"/>
        </w:rPr>
        <w:t>uidance</w:t>
      </w:r>
      <w:r w:rsidR="58A9F0E4" w:rsidRPr="00C45FAB">
        <w:rPr>
          <w:rFonts w:asciiTheme="minorHAnsi" w:hAnsiTheme="minorHAnsi" w:cstheme="minorHAnsi"/>
        </w:rPr>
        <w:t xml:space="preserve"> s</w:t>
      </w:r>
      <w:r w:rsidR="6AFD93BC" w:rsidRPr="00C45FAB">
        <w:rPr>
          <w:rFonts w:asciiTheme="minorHAnsi" w:hAnsiTheme="minorHAnsi" w:cstheme="minorHAnsi"/>
        </w:rPr>
        <w:t xml:space="preserve">ection: </w:t>
      </w:r>
      <w:r w:rsidR="73290428" w:rsidRPr="00C45FAB">
        <w:rPr>
          <w:rFonts w:asciiTheme="minorHAnsi" w:hAnsiTheme="minorHAnsi" w:cstheme="minorHAnsi"/>
        </w:rPr>
        <w:t>4.2</w:t>
      </w:r>
      <w:r w:rsidR="38A6D541" w:rsidRPr="00C45FAB">
        <w:rPr>
          <w:rFonts w:asciiTheme="minorHAnsi" w:hAnsiTheme="minorHAnsi" w:cstheme="minorHAnsi"/>
        </w:rPr>
        <w:t xml:space="preserve"> </w:t>
      </w:r>
      <w:r w:rsidR="00CB0C88" w:rsidRPr="00C45FAB">
        <w:rPr>
          <w:rFonts w:asciiTheme="minorHAnsi" w:hAnsiTheme="minorHAnsi" w:cstheme="minorHAnsi"/>
        </w:rPr>
        <w:t>has</w:t>
      </w:r>
      <w:r w:rsidR="38A6D541" w:rsidRPr="00C45FAB">
        <w:rPr>
          <w:rFonts w:asciiTheme="minorHAnsi" w:hAnsiTheme="minorHAnsi" w:cstheme="minorHAnsi"/>
        </w:rPr>
        <w:t xml:space="preserve"> information on what this</w:t>
      </w:r>
      <w:r w:rsidR="7315A6BF" w:rsidRPr="00C45FAB">
        <w:rPr>
          <w:rFonts w:asciiTheme="minorHAnsi" w:hAnsiTheme="minorHAnsi" w:cstheme="minorHAnsi"/>
        </w:rPr>
        <w:t xml:space="preserve"> cover letter</w:t>
      </w:r>
      <w:r w:rsidR="38A6D541" w:rsidRPr="00C45FAB">
        <w:rPr>
          <w:rFonts w:asciiTheme="minorHAnsi" w:hAnsiTheme="minorHAnsi" w:cstheme="minorHAnsi"/>
        </w:rPr>
        <w:t xml:space="preserve"> should include</w:t>
      </w:r>
      <w:r w:rsidR="3E506017" w:rsidRPr="00C45FAB">
        <w:rPr>
          <w:rFonts w:asciiTheme="minorHAnsi" w:hAnsiTheme="minorHAnsi" w:cstheme="minorHAnsi"/>
        </w:rPr>
        <w:t>)</w:t>
      </w:r>
      <w:r w:rsidR="6AFD93BC" w:rsidRPr="00C45FAB">
        <w:rPr>
          <w:rFonts w:asciiTheme="minorHAnsi" w:hAnsiTheme="minorHAnsi" w:cstheme="minorHAnsi"/>
        </w:rPr>
        <w:t>.</w:t>
      </w:r>
    </w:p>
    <w:p w14:paraId="617FC10A" w14:textId="3EA2D5AF" w:rsidR="00D52CB7" w:rsidRPr="00C45FAB" w:rsidRDefault="5831C2ED" w:rsidP="7785CE7A">
      <w:pPr>
        <w:pStyle w:val="ListParagraph"/>
        <w:numPr>
          <w:ilvl w:val="0"/>
          <w:numId w:val="4"/>
        </w:numPr>
        <w:rPr>
          <w:rFonts w:asciiTheme="minorHAnsi" w:hAnsiTheme="minorHAnsi" w:cstheme="minorHAnsi"/>
        </w:rPr>
      </w:pPr>
      <w:r w:rsidRPr="00C45FAB">
        <w:rPr>
          <w:rFonts w:asciiTheme="minorHAnsi" w:hAnsiTheme="minorHAnsi" w:cstheme="minorHAnsi"/>
        </w:rPr>
        <w:t>If the project takes place on public land or water</w:t>
      </w:r>
      <w:r w:rsidR="0082618A">
        <w:rPr>
          <w:rFonts w:asciiTheme="minorHAnsi" w:hAnsiTheme="minorHAnsi" w:cstheme="minorHAnsi"/>
        </w:rPr>
        <w:t xml:space="preserve"> or is addressing invasive alien species</w:t>
      </w:r>
      <w:r w:rsidRPr="00C45FAB">
        <w:rPr>
          <w:rFonts w:asciiTheme="minorHAnsi" w:hAnsiTheme="minorHAnsi" w:cstheme="minorHAnsi"/>
        </w:rPr>
        <w:t xml:space="preserve">, a </w:t>
      </w:r>
      <w:r w:rsidR="00D52CB7" w:rsidRPr="00C45FAB">
        <w:rPr>
          <w:rFonts w:asciiTheme="minorHAnsi" w:hAnsiTheme="minorHAnsi" w:cstheme="minorHAnsi"/>
        </w:rPr>
        <w:t>Letter of support from OT Government</w:t>
      </w:r>
      <w:r w:rsidR="19BED592" w:rsidRPr="00C45FAB">
        <w:rPr>
          <w:rFonts w:asciiTheme="minorHAnsi" w:hAnsiTheme="minorHAnsi" w:cstheme="minorHAnsi"/>
        </w:rPr>
        <w:t>.</w:t>
      </w:r>
    </w:p>
    <w:p w14:paraId="557FA993" w14:textId="29A680C0" w:rsidR="00D52CB7" w:rsidRPr="00C45FAB" w:rsidRDefault="7C2C7FC6" w:rsidP="3FC82C77">
      <w:pPr>
        <w:pStyle w:val="ListParagraph"/>
        <w:numPr>
          <w:ilvl w:val="0"/>
          <w:numId w:val="4"/>
        </w:numPr>
        <w:rPr>
          <w:rFonts w:asciiTheme="minorHAnsi" w:hAnsiTheme="minorHAnsi" w:cstheme="minorBidi"/>
        </w:rPr>
      </w:pPr>
      <w:r w:rsidRPr="3FC82C77">
        <w:rPr>
          <w:rFonts w:asciiTheme="minorHAnsi" w:hAnsiTheme="minorHAnsi" w:cstheme="minorBidi"/>
        </w:rPr>
        <w:t xml:space="preserve">Project </w:t>
      </w:r>
      <w:r w:rsidR="00C12AA1">
        <w:rPr>
          <w:rFonts w:asciiTheme="minorHAnsi" w:hAnsiTheme="minorHAnsi" w:cstheme="minorBidi"/>
        </w:rPr>
        <w:t>Workplan</w:t>
      </w:r>
      <w:r w:rsidR="6424C7FC" w:rsidRPr="3FC82C77">
        <w:rPr>
          <w:rFonts w:asciiTheme="minorHAnsi" w:hAnsiTheme="minorHAnsi" w:cstheme="minorBidi"/>
        </w:rPr>
        <w:t xml:space="preserve"> in</w:t>
      </w:r>
      <w:r w:rsidR="00CB0C88" w:rsidRPr="3FC82C77">
        <w:rPr>
          <w:rFonts w:asciiTheme="minorHAnsi" w:hAnsiTheme="minorHAnsi" w:cstheme="minorBidi"/>
        </w:rPr>
        <w:t xml:space="preserve"> the</w:t>
      </w:r>
      <w:r w:rsidR="6424C7FC" w:rsidRPr="3FC82C77">
        <w:rPr>
          <w:rFonts w:asciiTheme="minorHAnsi" w:hAnsiTheme="minorHAnsi" w:cstheme="minorBidi"/>
        </w:rPr>
        <w:t xml:space="preserve"> template provided for Darwin Plus Local</w:t>
      </w:r>
      <w:r w:rsidR="74AC6BE9" w:rsidRPr="3FC82C77">
        <w:rPr>
          <w:rFonts w:asciiTheme="minorHAnsi" w:hAnsiTheme="minorHAnsi" w:cstheme="minorBidi"/>
        </w:rPr>
        <w:t xml:space="preserve"> (available at: </w:t>
      </w:r>
      <w:hyperlink r:id="rId16" w:history="1">
        <w:r w:rsidR="00707946">
          <w:rPr>
            <w:rStyle w:val="Hyperlink"/>
            <w:rFonts w:asciiTheme="minorHAnsi" w:hAnsiTheme="minorHAnsi" w:cstheme="minorBidi"/>
          </w:rPr>
          <w:t>https://darwinplus.org.uk/apply/local-applications/</w:t>
        </w:r>
      </w:hyperlink>
      <w:r w:rsidR="74AC6BE9" w:rsidRPr="3FC82C77">
        <w:rPr>
          <w:rFonts w:asciiTheme="minorHAnsi" w:hAnsiTheme="minorHAnsi" w:cstheme="minorBidi"/>
        </w:rPr>
        <w:t>)</w:t>
      </w:r>
      <w:r w:rsidR="6424C7FC" w:rsidRPr="3FC82C77">
        <w:rPr>
          <w:rFonts w:asciiTheme="minorHAnsi" w:hAnsiTheme="minorHAnsi" w:cstheme="minorBidi"/>
        </w:rPr>
        <w:t>.</w:t>
      </w:r>
    </w:p>
    <w:p w14:paraId="1D994CC4" w14:textId="722BE8F3" w:rsidR="00D52CB7" w:rsidRPr="00C45FAB" w:rsidRDefault="3DD6A2B6" w:rsidP="6DB9F5E1">
      <w:pPr>
        <w:pStyle w:val="ListParagraph"/>
        <w:numPr>
          <w:ilvl w:val="0"/>
          <w:numId w:val="4"/>
        </w:numPr>
        <w:rPr>
          <w:rFonts w:asciiTheme="minorHAnsi" w:eastAsia="Adobe Fan Heiti Std B" w:hAnsiTheme="minorHAnsi" w:cstheme="minorHAnsi"/>
        </w:rPr>
      </w:pPr>
      <w:r w:rsidRPr="00C45FAB">
        <w:rPr>
          <w:rFonts w:asciiTheme="minorHAnsi" w:hAnsiTheme="minorHAnsi" w:cstheme="minorHAnsi"/>
        </w:rPr>
        <w:t xml:space="preserve">Map and additional information (optional) </w:t>
      </w:r>
      <w:r w:rsidR="475111F8" w:rsidRPr="00C45FAB">
        <w:rPr>
          <w:rFonts w:asciiTheme="minorHAnsi" w:hAnsiTheme="minorHAnsi" w:cstheme="minorHAnsi"/>
        </w:rPr>
        <w:t xml:space="preserve">maximum </w:t>
      </w:r>
      <w:r w:rsidR="30C403D0" w:rsidRPr="00C45FAB">
        <w:rPr>
          <w:rFonts w:asciiTheme="minorHAnsi" w:hAnsiTheme="minorHAnsi" w:cstheme="minorHAnsi"/>
        </w:rPr>
        <w:t>five</w:t>
      </w:r>
      <w:r w:rsidR="475111F8" w:rsidRPr="00C45FAB">
        <w:rPr>
          <w:rFonts w:asciiTheme="minorHAnsi" w:hAnsiTheme="minorHAnsi" w:cstheme="minorHAnsi"/>
        </w:rPr>
        <w:t xml:space="preserve"> additional pages.</w:t>
      </w:r>
    </w:p>
    <w:p w14:paraId="3B608BF8" w14:textId="2FB29A4D" w:rsidR="6DB9F5E1" w:rsidRPr="00C45FAB" w:rsidRDefault="6DB9F5E1" w:rsidP="00CB0C88">
      <w:pPr>
        <w:ind w:left="360"/>
        <w:rPr>
          <w:rFonts w:asciiTheme="minorHAnsi" w:eastAsia="Adobe Fan Heiti Std B" w:hAnsiTheme="minorHAnsi" w:cstheme="minorHAnsi"/>
        </w:rPr>
      </w:pPr>
    </w:p>
    <w:p w14:paraId="71B4C1DB" w14:textId="4BFE7F9F" w:rsidR="00FB4D5C" w:rsidRPr="00C45FAB" w:rsidRDefault="3B2EA633" w:rsidP="6DB9F5E1">
      <w:pPr>
        <w:rPr>
          <w:rFonts w:asciiTheme="minorHAnsi" w:hAnsiTheme="minorHAnsi" w:cstheme="minorHAnsi"/>
          <w:b/>
          <w:bCs/>
          <w:u w:val="single"/>
        </w:rPr>
      </w:pPr>
      <w:r w:rsidRPr="00C45FAB">
        <w:rPr>
          <w:rFonts w:asciiTheme="minorHAnsi" w:hAnsiTheme="minorHAnsi" w:cstheme="minorHAnsi"/>
          <w:b/>
          <w:bCs/>
          <w:u w:val="single"/>
        </w:rPr>
        <w:t>If your application is successful:</w:t>
      </w:r>
    </w:p>
    <w:p w14:paraId="1D90CC0E" w14:textId="1F0975A1" w:rsidR="001F318E" w:rsidRDefault="15CAAAB2" w:rsidP="6DB9F5E1">
      <w:pPr>
        <w:rPr>
          <w:rFonts w:asciiTheme="minorHAnsi" w:hAnsiTheme="minorHAnsi" w:cstheme="minorHAnsi"/>
        </w:rPr>
      </w:pPr>
      <w:r w:rsidRPr="00C45FAB">
        <w:rPr>
          <w:rFonts w:asciiTheme="minorHAnsi" w:hAnsiTheme="minorHAnsi" w:cstheme="minorHAnsi"/>
        </w:rPr>
        <w:t>If you</w:t>
      </w:r>
      <w:r w:rsidR="00BC27D2">
        <w:rPr>
          <w:rFonts w:asciiTheme="minorHAnsi" w:hAnsiTheme="minorHAnsi" w:cstheme="minorHAnsi"/>
        </w:rPr>
        <w:t>r</w:t>
      </w:r>
      <w:r w:rsidRPr="00C45FAB">
        <w:rPr>
          <w:rFonts w:asciiTheme="minorHAnsi" w:hAnsiTheme="minorHAnsi" w:cstheme="minorHAnsi"/>
        </w:rPr>
        <w:t xml:space="preserve"> project application is successfu</w:t>
      </w:r>
      <w:r w:rsidR="368B4AA0" w:rsidRPr="00C45FAB">
        <w:rPr>
          <w:rFonts w:asciiTheme="minorHAnsi" w:hAnsiTheme="minorHAnsi" w:cstheme="minorHAnsi"/>
        </w:rPr>
        <w:t xml:space="preserve">l, </w:t>
      </w:r>
      <w:r w:rsidR="33D51503" w:rsidRPr="00C45FAB">
        <w:rPr>
          <w:rFonts w:asciiTheme="minorHAnsi" w:hAnsiTheme="minorHAnsi" w:cstheme="minorHAnsi"/>
        </w:rPr>
        <w:t xml:space="preserve">the Fund Administrator (NIRAS) </w:t>
      </w:r>
      <w:r w:rsidR="368B4AA0" w:rsidRPr="00C45FAB">
        <w:rPr>
          <w:rFonts w:asciiTheme="minorHAnsi" w:hAnsiTheme="minorHAnsi" w:cstheme="minorHAnsi"/>
        </w:rPr>
        <w:t xml:space="preserve">will </w:t>
      </w:r>
      <w:r w:rsidR="1F708242" w:rsidRPr="00C45FAB">
        <w:rPr>
          <w:rFonts w:asciiTheme="minorHAnsi" w:hAnsiTheme="minorHAnsi" w:cstheme="minorHAnsi"/>
        </w:rPr>
        <w:t>ask you</w:t>
      </w:r>
      <w:r w:rsidR="368B4AA0" w:rsidRPr="00C45FAB">
        <w:rPr>
          <w:rFonts w:asciiTheme="minorHAnsi" w:hAnsiTheme="minorHAnsi" w:cstheme="minorHAnsi"/>
        </w:rPr>
        <w:t xml:space="preserve"> to provide some financial evidence for due diligence checks before you receive your project grant.</w:t>
      </w:r>
      <w:r w:rsidR="493ADBAA" w:rsidRPr="00C45FAB">
        <w:rPr>
          <w:rFonts w:asciiTheme="minorHAnsi" w:hAnsiTheme="minorHAnsi" w:cstheme="minorHAnsi"/>
        </w:rPr>
        <w:t xml:space="preserve"> (Please see section </w:t>
      </w:r>
      <w:r w:rsidR="333D879C" w:rsidRPr="00C45FAB">
        <w:rPr>
          <w:rFonts w:asciiTheme="minorHAnsi" w:hAnsiTheme="minorHAnsi" w:cstheme="minorHAnsi"/>
        </w:rPr>
        <w:t xml:space="preserve">3.3 of the Darwin Plus Local Finance Guidance). </w:t>
      </w:r>
      <w:r w:rsidR="434A3E4E" w:rsidRPr="00C45FAB">
        <w:rPr>
          <w:rFonts w:asciiTheme="minorHAnsi" w:hAnsiTheme="minorHAnsi" w:cstheme="minorHAnsi"/>
        </w:rPr>
        <w:t>Please be ready to provide this evidence promptly.</w:t>
      </w:r>
    </w:p>
    <w:p w14:paraId="24528044" w14:textId="56F106E8" w:rsidR="00DC58C7" w:rsidRPr="001F318E" w:rsidRDefault="39B77945" w:rsidP="00C3455C">
      <w:pPr>
        <w:pStyle w:val="ListParagraph"/>
        <w:numPr>
          <w:ilvl w:val="0"/>
          <w:numId w:val="31"/>
        </w:numPr>
        <w:rPr>
          <w:rFonts w:asciiTheme="minorHAnsi" w:hAnsiTheme="minorHAnsi" w:cstheme="minorHAnsi"/>
        </w:rPr>
      </w:pPr>
      <w:r w:rsidRPr="001F318E">
        <w:rPr>
          <w:rFonts w:asciiTheme="minorHAnsi" w:hAnsiTheme="minorHAnsi" w:cstheme="minorHAnsi"/>
          <w:b/>
          <w:bCs/>
        </w:rPr>
        <w:t>Financial evidence for organisations</w:t>
      </w:r>
      <w:r w:rsidRPr="001F318E">
        <w:rPr>
          <w:rFonts w:asciiTheme="minorHAnsi" w:hAnsiTheme="minorHAnsi" w:cstheme="minorHAnsi"/>
        </w:rPr>
        <w:t>:</w:t>
      </w:r>
      <w:r w:rsidR="6250A7F9" w:rsidRPr="001F318E">
        <w:rPr>
          <w:rFonts w:asciiTheme="minorHAnsi" w:hAnsiTheme="minorHAnsi" w:cstheme="minorHAnsi"/>
        </w:rPr>
        <w:t xml:space="preserve"> Year-end financial statements, the latest management accounts or audited accounts (if you have these). </w:t>
      </w:r>
    </w:p>
    <w:p w14:paraId="7E587346" w14:textId="71D1AD7F" w:rsidR="00DC58C7" w:rsidRPr="001F318E" w:rsidRDefault="39B77945" w:rsidP="00C3455C">
      <w:pPr>
        <w:pStyle w:val="ListParagraph"/>
        <w:numPr>
          <w:ilvl w:val="0"/>
          <w:numId w:val="31"/>
        </w:numPr>
        <w:rPr>
          <w:rFonts w:asciiTheme="minorHAnsi" w:hAnsiTheme="minorHAnsi" w:cstheme="minorHAnsi"/>
        </w:rPr>
      </w:pPr>
      <w:r w:rsidRPr="001F318E">
        <w:rPr>
          <w:rFonts w:asciiTheme="minorHAnsi" w:hAnsiTheme="minorHAnsi" w:cstheme="minorHAnsi"/>
          <w:b/>
          <w:bCs/>
        </w:rPr>
        <w:t>Financial evidence for individuals</w:t>
      </w:r>
      <w:r w:rsidRPr="001F318E">
        <w:rPr>
          <w:rFonts w:asciiTheme="minorHAnsi" w:hAnsiTheme="minorHAnsi" w:cstheme="minorHAnsi"/>
        </w:rPr>
        <w:t xml:space="preserve">: </w:t>
      </w:r>
      <w:r w:rsidR="255FE53D" w:rsidRPr="001F318E">
        <w:rPr>
          <w:rFonts w:asciiTheme="minorHAnsi" w:hAnsiTheme="minorHAnsi" w:cstheme="minorHAnsi"/>
        </w:rPr>
        <w:t>P</w:t>
      </w:r>
      <w:r w:rsidRPr="001F318E">
        <w:rPr>
          <w:rFonts w:asciiTheme="minorHAnsi" w:hAnsiTheme="minorHAnsi" w:cstheme="minorHAnsi"/>
        </w:rPr>
        <w:t>roof of identity such as a passport, ID card or driving licence and solvency (such as bank statements) and a police check.</w:t>
      </w:r>
    </w:p>
    <w:p w14:paraId="28BFED44" w14:textId="77777777" w:rsidR="00DC58C7" w:rsidRPr="00C45FAB" w:rsidRDefault="00DC58C7" w:rsidP="00693A1E"/>
    <w:p w14:paraId="64B58756" w14:textId="2C640A0D" w:rsidR="00CB0C88" w:rsidRPr="00C45FAB" w:rsidRDefault="00CB0C88" w:rsidP="00693A1E">
      <w:pPr>
        <w:sectPr w:rsidR="00CB0C88" w:rsidRPr="00C45FAB" w:rsidSect="000F7B4B">
          <w:headerReference w:type="even" r:id="rId17"/>
          <w:footerReference w:type="even" r:id="rId18"/>
          <w:footerReference w:type="default" r:id="rId19"/>
          <w:headerReference w:type="first" r:id="rId20"/>
          <w:pgSz w:w="11906" w:h="16838" w:code="9"/>
          <w:pgMar w:top="851" w:right="851" w:bottom="851" w:left="851" w:header="709" w:footer="709" w:gutter="0"/>
          <w:cols w:space="708"/>
          <w:titlePg/>
          <w:docGrid w:linePitch="360"/>
        </w:sectPr>
      </w:pPr>
    </w:p>
    <w:p w14:paraId="76FE6B83" w14:textId="1AF2B800" w:rsidR="00CE0299" w:rsidRPr="00C45FAB" w:rsidRDefault="00903AFD" w:rsidP="00D55C82">
      <w:pPr>
        <w:pStyle w:val="Heading1"/>
        <w:rPr>
          <w:rFonts w:asciiTheme="minorHAnsi" w:hAnsiTheme="minorHAnsi" w:cstheme="minorHAnsi"/>
          <w:lang w:eastAsia="en-US"/>
        </w:rPr>
      </w:pPr>
      <w:bookmarkStart w:id="4" w:name="_Toc83455715"/>
      <w:bookmarkStart w:id="5" w:name="_Toc87173930"/>
      <w:bookmarkEnd w:id="2"/>
      <w:bookmarkEnd w:id="3"/>
      <w:r w:rsidRPr="00C45FAB">
        <w:rPr>
          <w:rFonts w:asciiTheme="minorHAnsi" w:hAnsiTheme="minorHAnsi" w:cstheme="minorHAnsi"/>
          <w:lang w:eastAsia="en-US"/>
        </w:rPr>
        <w:lastRenderedPageBreak/>
        <w:t>Certification</w:t>
      </w:r>
    </w:p>
    <w:p w14:paraId="46BE7C42" w14:textId="77777777" w:rsidR="006E38E7" w:rsidRPr="00C45FAB" w:rsidRDefault="006E38E7" w:rsidP="00B4376B">
      <w:pPr>
        <w:rPr>
          <w:rFonts w:asciiTheme="minorHAnsi" w:hAnsiTheme="minorHAnsi" w:cstheme="minorHAnsi"/>
          <w:lang w:eastAsia="en-US"/>
        </w:rPr>
      </w:pPr>
    </w:p>
    <w:p w14:paraId="25C97ADC" w14:textId="25262578" w:rsidR="00B31DEA" w:rsidRPr="00C45FAB" w:rsidRDefault="006E38E7" w:rsidP="2DFC9E25">
      <w:pPr>
        <w:rPr>
          <w:rFonts w:asciiTheme="minorHAnsi" w:hAnsiTheme="minorHAnsi" w:cstheme="minorBidi"/>
        </w:rPr>
      </w:pPr>
      <w:r w:rsidRPr="00C45FAB">
        <w:rPr>
          <w:rFonts w:asciiTheme="minorHAnsi" w:hAnsiTheme="minorHAnsi" w:cstheme="minorBidi"/>
        </w:rPr>
        <w:t>I certify that, to the best of my knowledge and belief, the statements made in this application are true and the information provided is correct</w:t>
      </w:r>
      <w:r w:rsidR="00B31DEA" w:rsidRPr="00C45FAB">
        <w:rPr>
          <w:rFonts w:asciiTheme="minorHAnsi" w:hAnsiTheme="minorHAnsi" w:cstheme="minorBidi"/>
        </w:rPr>
        <w:t>.</w:t>
      </w:r>
      <w:r w:rsidR="5F5984B6" w:rsidRPr="00C45FAB">
        <w:rPr>
          <w:rFonts w:asciiTheme="minorHAnsi" w:hAnsiTheme="minorHAnsi" w:cstheme="minorBidi"/>
        </w:rPr>
        <w:t xml:space="preserve"> </w:t>
      </w:r>
      <w:r w:rsidR="001A3BA7" w:rsidRPr="00C45FAB">
        <w:rPr>
          <w:rFonts w:ascii="Segoe UI Symbol" w:eastAsia="MS Gothic" w:hAnsi="Segoe UI Symbol" w:cs="Segoe UI Symbol"/>
          <w:b/>
          <w:bCs/>
          <w:lang w:eastAsia="en-US"/>
        </w:rPr>
        <w:t>☐</w:t>
      </w:r>
    </w:p>
    <w:p w14:paraId="5D3484C9" w14:textId="77777777" w:rsidR="00B31DEA" w:rsidRPr="00C45FAB" w:rsidRDefault="00B31DEA" w:rsidP="006E38E7">
      <w:pPr>
        <w:rPr>
          <w:rFonts w:asciiTheme="minorHAnsi" w:hAnsiTheme="minorHAnsi" w:cstheme="minorHAnsi"/>
        </w:rPr>
      </w:pPr>
    </w:p>
    <w:p w14:paraId="609C2475" w14:textId="76B78A11" w:rsidR="006E38E7" w:rsidRPr="00C45FAB" w:rsidRDefault="006E38E7" w:rsidP="2DFC9E25">
      <w:pPr>
        <w:rPr>
          <w:rFonts w:asciiTheme="minorHAnsi" w:hAnsiTheme="minorHAnsi" w:cstheme="minorBidi"/>
        </w:rPr>
      </w:pPr>
      <w:r w:rsidRPr="00C45FAB">
        <w:rPr>
          <w:rFonts w:asciiTheme="minorHAnsi" w:hAnsiTheme="minorHAnsi" w:cstheme="minorBidi"/>
        </w:rPr>
        <w:t>I have the authority to submit an application on behalf of my organisation.</w:t>
      </w:r>
      <w:r w:rsidR="4F1D2892" w:rsidRPr="00C45FAB">
        <w:rPr>
          <w:rFonts w:asciiTheme="minorHAnsi" w:hAnsiTheme="minorHAnsi" w:cstheme="minorBidi"/>
        </w:rPr>
        <w:t xml:space="preserve"> </w:t>
      </w:r>
      <w:r w:rsidR="001A3BA7" w:rsidRPr="00C45FAB">
        <w:rPr>
          <w:rFonts w:ascii="Segoe UI Symbol" w:eastAsia="MS Gothic" w:hAnsi="Segoe UI Symbol" w:cs="Segoe UI Symbol"/>
          <w:b/>
          <w:bCs/>
          <w:lang w:eastAsia="en-US"/>
        </w:rPr>
        <w:t>☐</w:t>
      </w:r>
    </w:p>
    <w:p w14:paraId="3DC36B41" w14:textId="3EB23481" w:rsidR="2DFC9E25" w:rsidRPr="00C45FAB" w:rsidRDefault="2DFC9E25" w:rsidP="2DFC9E25">
      <w:pPr>
        <w:rPr>
          <w:rFonts w:asciiTheme="minorHAnsi" w:hAnsiTheme="minorHAnsi" w:cstheme="minorBidi"/>
        </w:rPr>
      </w:pPr>
    </w:p>
    <w:p w14:paraId="0292945F" w14:textId="77777777" w:rsidR="006E38E7" w:rsidRPr="00C45FAB" w:rsidRDefault="006E38E7" w:rsidP="006E38E7">
      <w:pPr>
        <w:rPr>
          <w:rFonts w:asciiTheme="minorHAnsi" w:hAnsiTheme="minorHAnsi" w:cstheme="minorHAnsi"/>
          <w:b/>
        </w:rPr>
      </w:pPr>
    </w:p>
    <w:p w14:paraId="612F83E7" w14:textId="6D20B1C0" w:rsidR="006E38E7" w:rsidRPr="00C45FAB" w:rsidRDefault="006E38E7" w:rsidP="006E38E7">
      <w:pPr>
        <w:rPr>
          <w:rFonts w:asciiTheme="minorHAnsi" w:hAnsiTheme="minorHAnsi" w:cstheme="minorHAnsi"/>
          <w:b/>
        </w:rPr>
      </w:pPr>
      <w:r w:rsidRPr="00C45FAB">
        <w:rPr>
          <w:rFonts w:asciiTheme="minorHAnsi" w:hAnsiTheme="minorHAnsi" w:cstheme="minorHAnsi"/>
          <w:b/>
        </w:rPr>
        <w:t>Name (block capitals):</w:t>
      </w:r>
    </w:p>
    <w:p w14:paraId="1A4FF74E" w14:textId="08CF3C30" w:rsidR="006E38E7" w:rsidRPr="00C45FAB" w:rsidRDefault="006E38E7" w:rsidP="006E38E7">
      <w:pPr>
        <w:rPr>
          <w:rFonts w:asciiTheme="minorHAnsi" w:hAnsiTheme="minorHAnsi" w:cstheme="minorHAnsi"/>
          <w:b/>
        </w:rPr>
      </w:pPr>
    </w:p>
    <w:p w14:paraId="1144B08B" w14:textId="77777777" w:rsidR="006E38E7" w:rsidRPr="00C45FAB" w:rsidRDefault="006E38E7" w:rsidP="006E38E7">
      <w:pPr>
        <w:rPr>
          <w:rFonts w:asciiTheme="minorHAnsi" w:hAnsiTheme="minorHAnsi" w:cstheme="minorHAnsi"/>
          <w:b/>
        </w:rPr>
      </w:pPr>
    </w:p>
    <w:p w14:paraId="76E4283B" w14:textId="77777777" w:rsidR="006E38E7" w:rsidRPr="00C45FAB" w:rsidRDefault="006E38E7" w:rsidP="006E38E7">
      <w:pPr>
        <w:rPr>
          <w:rFonts w:asciiTheme="minorHAnsi" w:hAnsiTheme="minorHAnsi" w:cstheme="minorHAnsi"/>
          <w:b/>
        </w:rPr>
      </w:pPr>
    </w:p>
    <w:p w14:paraId="29E84E2E" w14:textId="13357354" w:rsidR="006E38E7" w:rsidRPr="00C45FAB" w:rsidRDefault="006E38E7" w:rsidP="006E38E7">
      <w:pPr>
        <w:rPr>
          <w:rFonts w:asciiTheme="minorHAnsi" w:hAnsiTheme="minorHAnsi" w:cstheme="minorHAnsi"/>
          <w:b/>
        </w:rPr>
      </w:pPr>
      <w:r w:rsidRPr="00C45FAB">
        <w:rPr>
          <w:rFonts w:asciiTheme="minorHAnsi" w:hAnsiTheme="minorHAnsi" w:cstheme="minorHAnsi"/>
          <w:b/>
        </w:rPr>
        <w:t>Position in organisation:</w:t>
      </w:r>
    </w:p>
    <w:p w14:paraId="04962527" w14:textId="673EAB3E" w:rsidR="006E38E7" w:rsidRPr="00C45FAB" w:rsidRDefault="00DB2125" w:rsidP="006E38E7">
      <w:pPr>
        <w:rPr>
          <w:rFonts w:asciiTheme="minorHAnsi" w:hAnsiTheme="minorHAnsi" w:cstheme="minorHAnsi"/>
          <w:b/>
        </w:rPr>
      </w:pPr>
      <w:r w:rsidRPr="00C45FAB">
        <w:rPr>
          <w:rFonts w:asciiTheme="minorHAnsi" w:hAnsiTheme="minorHAnsi" w:cstheme="minorHAnsi"/>
          <w:b/>
        </w:rPr>
        <w:t>(if applicable)</w:t>
      </w:r>
    </w:p>
    <w:p w14:paraId="3DB2AEE4" w14:textId="77777777" w:rsidR="006E38E7" w:rsidRPr="00C45FAB" w:rsidRDefault="006E38E7" w:rsidP="006E38E7">
      <w:pPr>
        <w:rPr>
          <w:rFonts w:asciiTheme="minorHAnsi" w:hAnsiTheme="minorHAnsi" w:cstheme="minorHAnsi"/>
          <w:b/>
        </w:rPr>
      </w:pPr>
    </w:p>
    <w:p w14:paraId="500C002B" w14:textId="77777777" w:rsidR="006E38E7" w:rsidRPr="00C45FAB" w:rsidRDefault="006E38E7" w:rsidP="006E38E7">
      <w:pPr>
        <w:rPr>
          <w:rFonts w:asciiTheme="minorHAnsi" w:hAnsiTheme="minorHAnsi" w:cstheme="minorHAnsi"/>
          <w:b/>
        </w:rPr>
      </w:pPr>
    </w:p>
    <w:p w14:paraId="776F5A11" w14:textId="0AEC471C" w:rsidR="006E38E7" w:rsidRPr="00C45FAB" w:rsidRDefault="006E38E7" w:rsidP="171128E1">
      <w:pPr>
        <w:rPr>
          <w:rFonts w:asciiTheme="minorHAnsi" w:hAnsiTheme="minorHAnsi" w:cstheme="minorBidi"/>
          <w:b/>
          <w:bCs/>
        </w:rPr>
      </w:pPr>
      <w:r w:rsidRPr="171128E1">
        <w:rPr>
          <w:rFonts w:asciiTheme="minorHAnsi" w:hAnsiTheme="minorHAnsi" w:cstheme="minorBidi"/>
          <w:b/>
          <w:bCs/>
        </w:rPr>
        <w:t>Signed:</w:t>
      </w:r>
    </w:p>
    <w:p w14:paraId="2570AE54" w14:textId="6EDC85FC" w:rsidR="006E38E7" w:rsidRPr="00C45FAB" w:rsidRDefault="006E38E7" w:rsidP="006E38E7">
      <w:pPr>
        <w:rPr>
          <w:rFonts w:asciiTheme="minorHAnsi" w:hAnsiTheme="minorHAnsi" w:cstheme="minorHAnsi"/>
          <w:b/>
        </w:rPr>
      </w:pPr>
    </w:p>
    <w:p w14:paraId="1D0CFA9A" w14:textId="77777777" w:rsidR="006E38E7" w:rsidRPr="00C45FAB" w:rsidRDefault="006E38E7" w:rsidP="006E38E7">
      <w:pPr>
        <w:rPr>
          <w:rFonts w:asciiTheme="minorHAnsi" w:hAnsiTheme="minorHAnsi" w:cstheme="minorHAnsi"/>
          <w:b/>
        </w:rPr>
      </w:pPr>
    </w:p>
    <w:p w14:paraId="05DF4653" w14:textId="77777777" w:rsidR="006E38E7" w:rsidRPr="00C45FAB" w:rsidRDefault="006E38E7" w:rsidP="006E38E7">
      <w:pPr>
        <w:rPr>
          <w:rFonts w:asciiTheme="minorHAnsi" w:hAnsiTheme="minorHAnsi" w:cstheme="minorHAnsi"/>
          <w:b/>
        </w:rPr>
      </w:pPr>
    </w:p>
    <w:p w14:paraId="61999346" w14:textId="15F6A8B6" w:rsidR="006E38E7" w:rsidRPr="00C45FAB" w:rsidRDefault="006E38E7" w:rsidP="006E38E7">
      <w:pPr>
        <w:rPr>
          <w:rFonts w:asciiTheme="minorHAnsi" w:hAnsiTheme="minorHAnsi" w:cstheme="minorHAnsi"/>
          <w:b/>
        </w:rPr>
      </w:pPr>
      <w:r w:rsidRPr="00C45FAB">
        <w:rPr>
          <w:rFonts w:asciiTheme="minorHAnsi" w:hAnsiTheme="minorHAnsi" w:cstheme="minorHAnsi"/>
          <w:b/>
        </w:rPr>
        <w:t>Dated:</w:t>
      </w:r>
    </w:p>
    <w:p w14:paraId="32B2FB86" w14:textId="1768205E" w:rsidR="006E38E7" w:rsidRPr="00C45FAB" w:rsidRDefault="006E38E7" w:rsidP="006E38E7">
      <w:pPr>
        <w:rPr>
          <w:rFonts w:asciiTheme="minorHAnsi" w:hAnsiTheme="minorHAnsi" w:cstheme="minorHAnsi"/>
          <w:b/>
        </w:rPr>
      </w:pPr>
    </w:p>
    <w:p w14:paraId="10AE8414" w14:textId="77777777" w:rsidR="006E38E7" w:rsidRPr="00C45FAB" w:rsidRDefault="006E38E7" w:rsidP="006E38E7">
      <w:pPr>
        <w:rPr>
          <w:rFonts w:asciiTheme="minorHAnsi" w:hAnsiTheme="minorHAnsi" w:cstheme="minorHAnsi"/>
          <w:b/>
        </w:rPr>
      </w:pPr>
    </w:p>
    <w:p w14:paraId="5BB3DC50" w14:textId="77777777" w:rsidR="006E38E7" w:rsidRPr="00C45FAB" w:rsidRDefault="006E38E7" w:rsidP="006E38E7">
      <w:pPr>
        <w:rPr>
          <w:rFonts w:asciiTheme="minorHAnsi" w:hAnsiTheme="minorHAnsi" w:cstheme="minorHAnsi"/>
          <w:b/>
        </w:rPr>
      </w:pPr>
    </w:p>
    <w:p w14:paraId="4E75FFE2" w14:textId="73A600B7" w:rsidR="00880443" w:rsidRPr="00C45FAB" w:rsidRDefault="006E38E7" w:rsidP="006E38E7">
      <w:pPr>
        <w:rPr>
          <w:rFonts w:asciiTheme="minorHAnsi" w:hAnsiTheme="minorHAnsi" w:cstheme="minorHAnsi"/>
          <w:b/>
          <w:color w:val="FF0000"/>
        </w:rPr>
      </w:pPr>
      <w:r w:rsidRPr="00C45FAB">
        <w:rPr>
          <w:rFonts w:asciiTheme="minorHAnsi" w:hAnsiTheme="minorHAnsi" w:cstheme="minorHAnsi"/>
          <w:b/>
          <w:color w:val="FF0000"/>
        </w:rPr>
        <w:t xml:space="preserve">If this section is incomplete the entire application will be rejected. </w:t>
      </w:r>
      <w:r w:rsidR="003618E7" w:rsidRPr="00C45FAB">
        <w:rPr>
          <w:rFonts w:asciiTheme="minorHAnsi" w:hAnsiTheme="minorHAnsi" w:cstheme="minorHAnsi"/>
          <w:b/>
          <w:color w:val="FF0000"/>
        </w:rPr>
        <w:t>Yo</w:t>
      </w:r>
      <w:r w:rsidRPr="00C45FAB">
        <w:rPr>
          <w:rFonts w:asciiTheme="minorHAnsi" w:hAnsiTheme="minorHAnsi" w:cstheme="minorHAnsi"/>
          <w:b/>
          <w:color w:val="FF0000"/>
        </w:rPr>
        <w:t xml:space="preserve">u must provide a real (not typed) signature. </w:t>
      </w:r>
      <w:r w:rsidR="00B24ECE">
        <w:rPr>
          <w:rFonts w:asciiTheme="minorHAnsi" w:hAnsiTheme="minorHAnsi" w:cstheme="minorHAnsi"/>
          <w:b/>
          <w:color w:val="FF0000"/>
        </w:rPr>
        <w:t>You will be asked to upload an e-signature into the Flexi</w:t>
      </w:r>
      <w:r w:rsidR="00707946">
        <w:rPr>
          <w:rFonts w:asciiTheme="minorHAnsi" w:hAnsiTheme="minorHAnsi" w:cstheme="minorHAnsi"/>
          <w:b/>
          <w:color w:val="FF0000"/>
        </w:rPr>
        <w:t>-</w:t>
      </w:r>
      <w:r w:rsidR="00B24ECE">
        <w:rPr>
          <w:rFonts w:asciiTheme="minorHAnsi" w:hAnsiTheme="minorHAnsi" w:cstheme="minorHAnsi"/>
          <w:b/>
          <w:color w:val="FF0000"/>
        </w:rPr>
        <w:t xml:space="preserve">Grant application portal when you make your application to certify this. This e-signature can be a simple photograph of your signature. </w:t>
      </w:r>
      <w:r w:rsidRPr="00C45FAB">
        <w:rPr>
          <w:rFonts w:asciiTheme="minorHAnsi" w:hAnsiTheme="minorHAnsi" w:cstheme="minorHAnsi"/>
          <w:b/>
          <w:color w:val="FF0000"/>
        </w:rPr>
        <w:t xml:space="preserve">You may include a </w:t>
      </w:r>
      <w:r w:rsidR="006801D5" w:rsidRPr="00C45FAB">
        <w:rPr>
          <w:rFonts w:asciiTheme="minorHAnsi" w:hAnsiTheme="minorHAnsi" w:cstheme="minorHAnsi"/>
          <w:b/>
          <w:color w:val="FF0000"/>
        </w:rPr>
        <w:t xml:space="preserve">PDF </w:t>
      </w:r>
      <w:r w:rsidRPr="00C45FAB">
        <w:rPr>
          <w:rFonts w:asciiTheme="minorHAnsi" w:hAnsiTheme="minorHAnsi" w:cstheme="minorHAnsi"/>
          <w:b/>
          <w:color w:val="FF0000"/>
        </w:rPr>
        <w:t>of the signature page for security reasons if you wish.</w:t>
      </w:r>
    </w:p>
    <w:p w14:paraId="09C22A52" w14:textId="77777777" w:rsidR="00C3496C" w:rsidRPr="00C45FAB" w:rsidRDefault="00C3496C">
      <w:pPr>
        <w:rPr>
          <w:b/>
          <w:bCs/>
          <w:sz w:val="32"/>
        </w:rPr>
      </w:pPr>
      <w:r w:rsidRPr="00C45FAB">
        <w:rPr>
          <w:bCs/>
        </w:rPr>
        <w:br w:type="page"/>
      </w:r>
    </w:p>
    <w:p w14:paraId="6932F302" w14:textId="38B1FE1F" w:rsidR="00CE0299" w:rsidRPr="00C45FAB" w:rsidRDefault="00CE0299" w:rsidP="3FC82C77">
      <w:pPr>
        <w:pStyle w:val="Heading1"/>
        <w:rPr>
          <w:rFonts w:asciiTheme="minorHAnsi" w:eastAsiaTheme="minorEastAsia" w:hAnsiTheme="minorHAnsi" w:cstheme="minorBidi"/>
        </w:rPr>
      </w:pPr>
      <w:r w:rsidRPr="3FC82C77">
        <w:rPr>
          <w:rFonts w:asciiTheme="minorHAnsi" w:eastAsiaTheme="minorEastAsia" w:hAnsiTheme="minorHAnsi" w:cstheme="minorBidi"/>
        </w:rPr>
        <w:lastRenderedPageBreak/>
        <w:t>Checklist for submission</w:t>
      </w:r>
    </w:p>
    <w:tbl>
      <w:tblP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23"/>
        <w:gridCol w:w="933"/>
      </w:tblGrid>
      <w:tr w:rsidR="00CE0299" w:rsidRPr="00C45FAB" w14:paraId="31EB19BD" w14:textId="77777777" w:rsidTr="3FC82C77">
        <w:tc>
          <w:tcPr>
            <w:tcW w:w="4479" w:type="pct"/>
            <w:shd w:val="clear" w:color="auto" w:fill="C6D9F1" w:themeFill="text2" w:themeFillTint="33"/>
          </w:tcPr>
          <w:p w14:paraId="69A11B0E" w14:textId="77777777" w:rsidR="00CE0299" w:rsidRPr="00C45FAB" w:rsidRDefault="00CE0299" w:rsidP="00226AFA">
            <w:pPr>
              <w:pStyle w:val="BodyText"/>
            </w:pPr>
          </w:p>
        </w:tc>
        <w:tc>
          <w:tcPr>
            <w:tcW w:w="521" w:type="pct"/>
            <w:shd w:val="clear" w:color="auto" w:fill="C6D9F1" w:themeFill="text2" w:themeFillTint="33"/>
          </w:tcPr>
          <w:p w14:paraId="6497E2F7" w14:textId="77777777" w:rsidR="00CE0299" w:rsidRPr="00C45FAB" w:rsidRDefault="00CE0299" w:rsidP="00226AFA">
            <w:pPr>
              <w:pStyle w:val="BodyText"/>
            </w:pPr>
            <w:r w:rsidRPr="00C45FAB">
              <w:t>Check</w:t>
            </w:r>
          </w:p>
        </w:tc>
      </w:tr>
      <w:tr w:rsidR="00D27554" w:rsidRPr="00C45FAB" w14:paraId="2672FDEA" w14:textId="77777777" w:rsidTr="3FC82C77">
        <w:trPr>
          <w:trHeight w:val="460"/>
        </w:trPr>
        <w:tc>
          <w:tcPr>
            <w:tcW w:w="4479" w:type="pct"/>
            <w:shd w:val="clear" w:color="auto" w:fill="auto"/>
          </w:tcPr>
          <w:p w14:paraId="234732BE" w14:textId="2B3CDBB9" w:rsidR="00D27554" w:rsidRPr="00C45FAB" w:rsidRDefault="629924BB" w:rsidP="3FC82C77">
            <w:pPr>
              <w:pStyle w:val="BodyText"/>
              <w:rPr>
                <w:rFonts w:asciiTheme="minorHAnsi" w:eastAsiaTheme="minorEastAsia" w:hAnsiTheme="minorHAnsi" w:cstheme="minorBidi"/>
                <w:lang w:val="en-GB"/>
              </w:rPr>
            </w:pPr>
            <w:r w:rsidRPr="3FC82C77">
              <w:rPr>
                <w:rFonts w:asciiTheme="minorHAnsi" w:eastAsiaTheme="minorEastAsia" w:hAnsiTheme="minorHAnsi" w:cstheme="minorBidi"/>
                <w:lang w:val="en-GB"/>
              </w:rPr>
              <w:t>I have</w:t>
            </w:r>
            <w:r w:rsidR="1ACEF79B" w:rsidRPr="3FC82C77">
              <w:rPr>
                <w:rFonts w:asciiTheme="minorHAnsi" w:eastAsiaTheme="minorEastAsia" w:hAnsiTheme="minorHAnsi" w:cstheme="minorBidi"/>
              </w:rPr>
              <w:t xml:space="preserve"> </w:t>
            </w:r>
            <w:r w:rsidR="1ACEF79B" w:rsidRPr="3FC82C77">
              <w:rPr>
                <w:rFonts w:asciiTheme="minorHAnsi" w:eastAsiaTheme="minorEastAsia" w:hAnsiTheme="minorHAnsi" w:cstheme="minorBidi"/>
                <w:b/>
                <w:bCs/>
              </w:rPr>
              <w:t xml:space="preserve">read the </w:t>
            </w:r>
            <w:r w:rsidR="59A70478" w:rsidRPr="3FC82C77">
              <w:rPr>
                <w:rFonts w:asciiTheme="minorHAnsi" w:eastAsiaTheme="minorEastAsia" w:hAnsiTheme="minorHAnsi" w:cstheme="minorBidi"/>
                <w:b/>
                <w:bCs/>
              </w:rPr>
              <w:t>Guidance</w:t>
            </w:r>
            <w:r w:rsidR="7EDEC690" w:rsidRPr="3FC82C77">
              <w:rPr>
                <w:rStyle w:val="Hyperlink"/>
                <w:rFonts w:asciiTheme="minorHAnsi" w:eastAsiaTheme="minorEastAsia" w:hAnsiTheme="minorHAnsi" w:cstheme="minorBidi"/>
                <w:color w:val="auto"/>
                <w:u w:val="none"/>
                <w:lang w:val="en-GB" w:eastAsia="en-GB"/>
              </w:rPr>
              <w:t xml:space="preserve"> documents, including the “</w:t>
            </w:r>
            <w:r w:rsidR="2FA614EC" w:rsidRPr="3FC82C77">
              <w:rPr>
                <w:rStyle w:val="Hyperlink"/>
                <w:rFonts w:asciiTheme="minorHAnsi" w:eastAsiaTheme="minorEastAsia" w:hAnsiTheme="minorHAnsi" w:cstheme="minorBidi"/>
                <w:b/>
                <w:bCs/>
                <w:color w:val="auto"/>
                <w:u w:val="none"/>
                <w:lang w:val="en-GB" w:eastAsia="en-GB"/>
              </w:rPr>
              <w:t>Da</w:t>
            </w:r>
            <w:r w:rsidR="2FA614EC" w:rsidRPr="3FC82C77">
              <w:rPr>
                <w:rStyle w:val="Hyperlink"/>
                <w:rFonts w:asciiTheme="minorHAnsi" w:eastAsiaTheme="minorEastAsia" w:hAnsiTheme="minorHAnsi" w:cstheme="minorBidi"/>
                <w:b/>
                <w:bCs/>
                <w:color w:val="auto"/>
                <w:u w:val="none"/>
              </w:rPr>
              <w:t>rwin P</w:t>
            </w:r>
            <w:r w:rsidR="2FA614EC" w:rsidRPr="3FC82C77">
              <w:rPr>
                <w:rStyle w:val="Hyperlink"/>
                <w:rFonts w:asciiTheme="minorHAnsi" w:eastAsiaTheme="minorEastAsia" w:hAnsiTheme="minorHAnsi" w:cstheme="minorBidi"/>
                <w:b/>
                <w:bCs/>
                <w:color w:val="auto"/>
                <w:u w:val="none"/>
                <w:lang w:val="en-GB"/>
              </w:rPr>
              <w:t>l</w:t>
            </w:r>
            <w:r w:rsidR="2FA614EC" w:rsidRPr="3FC82C77">
              <w:rPr>
                <w:rStyle w:val="Hyperlink"/>
                <w:rFonts w:asciiTheme="minorHAnsi" w:eastAsiaTheme="minorEastAsia" w:hAnsiTheme="minorHAnsi" w:cstheme="minorBidi"/>
                <w:b/>
                <w:bCs/>
                <w:color w:val="auto"/>
                <w:u w:val="none"/>
              </w:rPr>
              <w:t>us</w:t>
            </w:r>
            <w:r w:rsidR="2FA614EC" w:rsidRPr="3FC82C77">
              <w:rPr>
                <w:rStyle w:val="Hyperlink"/>
                <w:rFonts w:asciiTheme="minorHAnsi" w:eastAsiaTheme="minorEastAsia" w:hAnsiTheme="minorHAnsi" w:cstheme="minorBidi"/>
                <w:b/>
                <w:bCs/>
                <w:color w:val="000000" w:themeColor="text1"/>
                <w:u w:val="none"/>
              </w:rPr>
              <w:t xml:space="preserve"> </w:t>
            </w:r>
            <w:r w:rsidR="0BC345E1" w:rsidRPr="3FC82C77">
              <w:rPr>
                <w:rStyle w:val="Hyperlink"/>
                <w:rFonts w:asciiTheme="minorHAnsi" w:eastAsiaTheme="minorEastAsia" w:hAnsiTheme="minorHAnsi" w:cstheme="minorBidi"/>
                <w:b/>
                <w:bCs/>
                <w:color w:val="000000" w:themeColor="text1"/>
                <w:u w:val="none"/>
                <w:lang w:val="en-GB"/>
              </w:rPr>
              <w:t>L</w:t>
            </w:r>
            <w:r w:rsidR="0BC345E1" w:rsidRPr="3FC82C77">
              <w:rPr>
                <w:rStyle w:val="Hyperlink"/>
                <w:rFonts w:asciiTheme="minorHAnsi" w:eastAsiaTheme="minorEastAsia" w:hAnsiTheme="minorHAnsi" w:cstheme="minorBidi"/>
                <w:b/>
                <w:bCs/>
                <w:color w:val="000000" w:themeColor="text1"/>
                <w:u w:val="none"/>
              </w:rPr>
              <w:t>o</w:t>
            </w:r>
            <w:r w:rsidR="0BC345E1" w:rsidRPr="3FC82C77">
              <w:rPr>
                <w:rStyle w:val="Hyperlink"/>
                <w:rFonts w:asciiTheme="minorHAnsi" w:eastAsiaTheme="minorEastAsia" w:hAnsiTheme="minorHAnsi" w:cstheme="minorBidi"/>
                <w:b/>
                <w:bCs/>
                <w:color w:val="000000" w:themeColor="text1"/>
                <w:u w:val="none"/>
                <w:lang w:val="en-GB"/>
              </w:rPr>
              <w:t>c</w:t>
            </w:r>
            <w:r w:rsidR="0BC345E1" w:rsidRPr="3FC82C77">
              <w:rPr>
                <w:rStyle w:val="Hyperlink"/>
                <w:rFonts w:asciiTheme="minorHAnsi" w:eastAsiaTheme="minorEastAsia" w:hAnsiTheme="minorHAnsi" w:cstheme="minorBidi"/>
                <w:b/>
                <w:bCs/>
                <w:color w:val="000000" w:themeColor="text1"/>
                <w:u w:val="none"/>
              </w:rPr>
              <w:t>a</w:t>
            </w:r>
            <w:r w:rsidR="0BC345E1" w:rsidRPr="3FC82C77">
              <w:rPr>
                <w:rStyle w:val="Hyperlink"/>
                <w:rFonts w:asciiTheme="minorHAnsi" w:eastAsiaTheme="minorEastAsia" w:hAnsiTheme="minorHAnsi" w:cstheme="minorBidi"/>
                <w:b/>
                <w:bCs/>
                <w:color w:val="000000" w:themeColor="text1"/>
                <w:u w:val="none"/>
                <w:lang w:val="en-GB"/>
              </w:rPr>
              <w:t>l</w:t>
            </w:r>
            <w:r w:rsidR="0BC345E1" w:rsidRPr="3FC82C77">
              <w:rPr>
                <w:rStyle w:val="Hyperlink"/>
                <w:rFonts w:asciiTheme="minorHAnsi" w:eastAsiaTheme="minorEastAsia" w:hAnsiTheme="minorHAnsi" w:cstheme="minorBidi"/>
                <w:b/>
                <w:bCs/>
                <w:color w:val="000000" w:themeColor="text1"/>
              </w:rPr>
              <w:t xml:space="preserve"> </w:t>
            </w:r>
            <w:r w:rsidR="2FA614EC" w:rsidRPr="3FC82C77">
              <w:rPr>
                <w:rStyle w:val="Hyperlink"/>
                <w:rFonts w:asciiTheme="minorHAnsi" w:eastAsiaTheme="minorEastAsia" w:hAnsiTheme="minorHAnsi" w:cstheme="minorBidi"/>
                <w:b/>
                <w:bCs/>
                <w:color w:val="auto"/>
                <w:u w:val="none"/>
                <w:lang w:val="en-GB"/>
              </w:rPr>
              <w:t>G</w:t>
            </w:r>
            <w:r w:rsidR="2FA614EC" w:rsidRPr="3FC82C77">
              <w:rPr>
                <w:rStyle w:val="Hyperlink"/>
                <w:rFonts w:asciiTheme="minorHAnsi" w:eastAsiaTheme="minorEastAsia" w:hAnsiTheme="minorHAnsi" w:cstheme="minorBidi"/>
                <w:b/>
                <w:bCs/>
                <w:color w:val="auto"/>
                <w:u w:val="none"/>
              </w:rPr>
              <w:t>uidan</w:t>
            </w:r>
            <w:r w:rsidR="2FA614EC" w:rsidRPr="3FC82C77">
              <w:rPr>
                <w:rStyle w:val="Hyperlink"/>
                <w:rFonts w:asciiTheme="minorHAnsi" w:eastAsiaTheme="minorEastAsia" w:hAnsiTheme="minorHAnsi" w:cstheme="minorBidi"/>
                <w:b/>
                <w:bCs/>
                <w:color w:val="auto"/>
                <w:u w:val="none"/>
                <w:lang w:val="en-GB"/>
              </w:rPr>
              <w:t>c</w:t>
            </w:r>
            <w:r w:rsidR="2FA614EC" w:rsidRPr="3FC82C77">
              <w:rPr>
                <w:rStyle w:val="Hyperlink"/>
                <w:rFonts w:asciiTheme="minorHAnsi" w:eastAsiaTheme="minorEastAsia" w:hAnsiTheme="minorHAnsi" w:cstheme="minorBidi"/>
                <w:b/>
                <w:bCs/>
                <w:color w:val="auto"/>
                <w:u w:val="none"/>
              </w:rPr>
              <w:t>e</w:t>
            </w:r>
            <w:r w:rsidR="7EDEC690" w:rsidRPr="3FC82C77">
              <w:rPr>
                <w:rStyle w:val="Hyperlink"/>
                <w:rFonts w:asciiTheme="minorHAnsi" w:eastAsiaTheme="minorEastAsia" w:hAnsiTheme="minorHAnsi" w:cstheme="minorBidi"/>
                <w:color w:val="auto"/>
                <w:u w:val="none"/>
                <w:lang w:val="en-GB" w:eastAsia="en-GB"/>
              </w:rPr>
              <w:t>”</w:t>
            </w:r>
            <w:r w:rsidR="7F5C29EB" w:rsidRPr="3FC82C77">
              <w:rPr>
                <w:rStyle w:val="Hyperlink"/>
                <w:rFonts w:asciiTheme="minorHAnsi" w:eastAsiaTheme="minorEastAsia" w:hAnsiTheme="minorHAnsi" w:cstheme="minorBidi"/>
                <w:color w:val="auto"/>
                <w:u w:val="none"/>
                <w:lang w:val="en-GB" w:eastAsia="en-GB"/>
              </w:rPr>
              <w:t xml:space="preserve"> and</w:t>
            </w:r>
            <w:r w:rsidR="19B78F87" w:rsidRPr="3FC82C77">
              <w:rPr>
                <w:rStyle w:val="Hyperlink"/>
                <w:rFonts w:asciiTheme="minorHAnsi" w:eastAsiaTheme="minorEastAsia" w:hAnsiTheme="minorHAnsi" w:cstheme="minorBidi"/>
                <w:color w:val="auto"/>
                <w:u w:val="none"/>
              </w:rPr>
              <w:t xml:space="preserve"> </w:t>
            </w:r>
            <w:r w:rsidR="1C94B257" w:rsidRPr="3FC82C77">
              <w:rPr>
                <w:rStyle w:val="Hyperlink"/>
                <w:rFonts w:asciiTheme="minorHAnsi" w:eastAsiaTheme="minorEastAsia" w:hAnsiTheme="minorHAnsi" w:cstheme="minorBidi"/>
                <w:color w:val="auto"/>
                <w:u w:val="none"/>
              </w:rPr>
              <w:t xml:space="preserve">the </w:t>
            </w:r>
            <w:r w:rsidR="586B01DD" w:rsidRPr="3FC82C77">
              <w:rPr>
                <w:rStyle w:val="Hyperlink"/>
                <w:rFonts w:asciiTheme="minorHAnsi" w:eastAsiaTheme="minorEastAsia" w:hAnsiTheme="minorHAnsi" w:cstheme="minorBidi"/>
                <w:color w:val="auto"/>
                <w:u w:val="none"/>
                <w:lang w:val="en-GB"/>
              </w:rPr>
              <w:t>“</w:t>
            </w:r>
            <w:r w:rsidR="1C94B257" w:rsidRPr="3FC82C77">
              <w:rPr>
                <w:rStyle w:val="Hyperlink"/>
                <w:rFonts w:asciiTheme="minorHAnsi" w:eastAsiaTheme="minorEastAsia" w:hAnsiTheme="minorHAnsi" w:cstheme="minorBidi"/>
                <w:b/>
                <w:bCs/>
                <w:color w:val="auto"/>
                <w:u w:val="none"/>
              </w:rPr>
              <w:t>Darwin Plus Local Finance Guidance</w:t>
            </w:r>
            <w:r w:rsidR="1C94B257" w:rsidRPr="3FC82C77">
              <w:rPr>
                <w:rStyle w:val="Hyperlink"/>
                <w:rFonts w:asciiTheme="minorHAnsi" w:eastAsiaTheme="minorEastAsia" w:hAnsiTheme="minorHAnsi" w:cstheme="minorBidi"/>
                <w:color w:val="auto"/>
                <w:u w:val="none"/>
              </w:rPr>
              <w:t>”</w:t>
            </w:r>
            <w:r w:rsidR="755F974D" w:rsidRPr="3FC82C77">
              <w:rPr>
                <w:rStyle w:val="Hyperlink"/>
                <w:rFonts w:asciiTheme="minorHAnsi" w:eastAsiaTheme="minorEastAsia" w:hAnsiTheme="minorHAnsi" w:cstheme="minorBidi"/>
                <w:color w:val="auto"/>
                <w:u w:val="none"/>
              </w:rPr>
              <w:t xml:space="preserve">. </w:t>
            </w:r>
          </w:p>
        </w:tc>
        <w:tc>
          <w:tcPr>
            <w:tcW w:w="521" w:type="pct"/>
            <w:shd w:val="clear" w:color="auto" w:fill="auto"/>
          </w:tcPr>
          <w:p w14:paraId="7D7256A5" w14:textId="77777777" w:rsidR="00D27554" w:rsidRPr="00C45FAB" w:rsidRDefault="00D27554" w:rsidP="3FC82C77">
            <w:pPr>
              <w:pStyle w:val="BodyText"/>
              <w:rPr>
                <w:rFonts w:asciiTheme="minorHAnsi" w:eastAsiaTheme="minorEastAsia" w:hAnsiTheme="minorHAnsi" w:cstheme="minorBidi"/>
              </w:rPr>
            </w:pPr>
          </w:p>
        </w:tc>
      </w:tr>
      <w:tr w:rsidR="2DFC9E25" w:rsidRPr="00C45FAB" w14:paraId="1BD843C8" w14:textId="77777777" w:rsidTr="006812AE">
        <w:tc>
          <w:tcPr>
            <w:tcW w:w="4479" w:type="pct"/>
            <w:shd w:val="clear" w:color="auto" w:fill="auto"/>
          </w:tcPr>
          <w:p w14:paraId="6B33567E" w14:textId="71B61287" w:rsidR="26DD2583" w:rsidRPr="00C45FAB" w:rsidRDefault="5FA70CE8" w:rsidP="3FC82C77">
            <w:pPr>
              <w:pStyle w:val="BodyText"/>
              <w:rPr>
                <w:rFonts w:asciiTheme="minorHAnsi" w:eastAsiaTheme="minorEastAsia" w:hAnsiTheme="minorHAnsi" w:cstheme="minorBidi"/>
                <w:lang w:val="en-GB"/>
              </w:rPr>
            </w:pPr>
            <w:r w:rsidRPr="3FC82C77">
              <w:rPr>
                <w:rFonts w:asciiTheme="minorHAnsi" w:eastAsiaTheme="minorEastAsia" w:hAnsiTheme="minorHAnsi" w:cstheme="minorBidi"/>
                <w:lang w:val="en-GB"/>
              </w:rPr>
              <w:t xml:space="preserve">If </w:t>
            </w:r>
            <w:r w:rsidR="002F1F1E">
              <w:rPr>
                <w:rFonts w:asciiTheme="minorHAnsi" w:eastAsiaTheme="minorEastAsia" w:hAnsiTheme="minorHAnsi" w:cstheme="minorBidi"/>
                <w:lang w:val="en-GB"/>
              </w:rPr>
              <w:t xml:space="preserve">the </w:t>
            </w:r>
            <w:r w:rsidRPr="3FC82C77">
              <w:rPr>
                <w:rFonts w:asciiTheme="minorHAnsi" w:eastAsiaTheme="minorEastAsia" w:hAnsiTheme="minorHAnsi" w:cstheme="minorBidi"/>
                <w:lang w:val="en-GB"/>
              </w:rPr>
              <w:t>proposed project takes place on public lands or water</w:t>
            </w:r>
            <w:r w:rsidR="00E80A3E">
              <w:rPr>
                <w:rFonts w:asciiTheme="minorHAnsi" w:eastAsiaTheme="minorEastAsia" w:hAnsiTheme="minorHAnsi" w:cstheme="minorBidi"/>
                <w:lang w:val="en-GB"/>
              </w:rPr>
              <w:t xml:space="preserve"> or is addressing alien invasive species</w:t>
            </w:r>
            <w:r w:rsidRPr="3FC82C77">
              <w:rPr>
                <w:rFonts w:asciiTheme="minorHAnsi" w:eastAsiaTheme="minorEastAsia" w:hAnsiTheme="minorHAnsi" w:cstheme="minorBidi"/>
                <w:lang w:val="en-GB"/>
              </w:rPr>
              <w:t>, I have uploaded a Letter of Support from Government.</w:t>
            </w:r>
          </w:p>
        </w:tc>
        <w:tc>
          <w:tcPr>
            <w:tcW w:w="521" w:type="pct"/>
            <w:shd w:val="clear" w:color="auto" w:fill="auto"/>
          </w:tcPr>
          <w:p w14:paraId="1BCB6CD4" w14:textId="1921DEA9" w:rsidR="2DFC9E25" w:rsidRPr="00C45FAB" w:rsidRDefault="2DFC9E25" w:rsidP="3FC82C77">
            <w:pPr>
              <w:pStyle w:val="BodyText"/>
              <w:rPr>
                <w:rFonts w:asciiTheme="minorHAnsi" w:eastAsiaTheme="minorEastAsia" w:hAnsiTheme="minorHAnsi" w:cstheme="minorBidi"/>
              </w:rPr>
            </w:pPr>
          </w:p>
        </w:tc>
      </w:tr>
      <w:tr w:rsidR="2DFC9E25" w:rsidRPr="00C45FAB" w14:paraId="3D03B69C" w14:textId="77777777" w:rsidTr="006812AE">
        <w:tc>
          <w:tcPr>
            <w:tcW w:w="4479" w:type="pct"/>
            <w:shd w:val="clear" w:color="auto" w:fill="auto"/>
          </w:tcPr>
          <w:p w14:paraId="632B2E14" w14:textId="6D8915D8" w:rsidR="26DD2583" w:rsidRPr="00C45FAB" w:rsidRDefault="724264FA" w:rsidP="3FC82C77">
            <w:pPr>
              <w:pStyle w:val="BodyText"/>
              <w:rPr>
                <w:rFonts w:asciiTheme="minorHAnsi" w:eastAsiaTheme="minorEastAsia" w:hAnsiTheme="minorHAnsi" w:cstheme="minorBidi"/>
                <w:lang w:val="en-GB"/>
              </w:rPr>
            </w:pPr>
            <w:r w:rsidRPr="3FC82C77">
              <w:rPr>
                <w:rFonts w:asciiTheme="minorHAnsi" w:eastAsiaTheme="minorEastAsia" w:hAnsiTheme="minorHAnsi" w:cstheme="minorBidi"/>
                <w:lang w:val="en-GB"/>
              </w:rPr>
              <w:t>I have uploaded a cover letter that details the information requested in the guidance (</w:t>
            </w:r>
            <w:r w:rsidR="548CEE4A" w:rsidRPr="3FC82C77">
              <w:rPr>
                <w:rFonts w:asciiTheme="minorHAnsi" w:eastAsiaTheme="minorEastAsia" w:hAnsiTheme="minorHAnsi" w:cstheme="minorBidi"/>
                <w:lang w:val="en-GB"/>
              </w:rPr>
              <w:t xml:space="preserve">Guidance </w:t>
            </w:r>
            <w:r w:rsidRPr="3FC82C77">
              <w:rPr>
                <w:rFonts w:asciiTheme="minorHAnsi" w:eastAsiaTheme="minorEastAsia" w:hAnsiTheme="minorHAnsi" w:cstheme="minorBidi"/>
                <w:lang w:val="en-GB"/>
              </w:rPr>
              <w:t xml:space="preserve">section </w:t>
            </w:r>
            <w:r w:rsidR="391440FA" w:rsidRPr="3FC82C77">
              <w:rPr>
                <w:rFonts w:asciiTheme="minorHAnsi" w:eastAsiaTheme="minorEastAsia" w:hAnsiTheme="minorHAnsi" w:cstheme="minorBidi"/>
                <w:lang w:val="en-GB"/>
              </w:rPr>
              <w:t>4.2</w:t>
            </w:r>
            <w:r w:rsidR="4629E030" w:rsidRPr="3FC82C77">
              <w:rPr>
                <w:rFonts w:asciiTheme="minorHAnsi" w:eastAsiaTheme="minorEastAsia" w:hAnsiTheme="minorHAnsi" w:cstheme="minorBidi"/>
                <w:lang w:val="en-GB"/>
              </w:rPr>
              <w:t xml:space="preserve"> </w:t>
            </w:r>
            <w:r w:rsidR="00CB0C88" w:rsidRPr="3FC82C77">
              <w:rPr>
                <w:rFonts w:asciiTheme="minorHAnsi" w:eastAsiaTheme="minorEastAsia" w:hAnsiTheme="minorHAnsi" w:cstheme="minorBidi"/>
                <w:lang w:val="en-GB"/>
              </w:rPr>
              <w:t>has</w:t>
            </w:r>
            <w:r w:rsidR="4629E030" w:rsidRPr="3FC82C77">
              <w:rPr>
                <w:rFonts w:asciiTheme="minorHAnsi" w:eastAsiaTheme="minorEastAsia" w:hAnsiTheme="minorHAnsi" w:cstheme="minorBidi"/>
                <w:lang w:val="en-GB"/>
              </w:rPr>
              <w:t xml:space="preserve"> </w:t>
            </w:r>
            <w:r w:rsidR="598CC921" w:rsidRPr="3FC82C77">
              <w:rPr>
                <w:rFonts w:asciiTheme="minorHAnsi" w:eastAsiaTheme="minorEastAsia" w:hAnsiTheme="minorHAnsi" w:cstheme="minorBidi"/>
                <w:lang w:val="en-GB"/>
              </w:rPr>
              <w:t xml:space="preserve">information on </w:t>
            </w:r>
            <w:r w:rsidR="4629E030" w:rsidRPr="3FC82C77">
              <w:rPr>
                <w:rFonts w:asciiTheme="minorHAnsi" w:eastAsiaTheme="minorEastAsia" w:hAnsiTheme="minorHAnsi" w:cstheme="minorBidi"/>
                <w:lang w:val="en-GB"/>
              </w:rPr>
              <w:t xml:space="preserve">what this </w:t>
            </w:r>
            <w:r w:rsidR="700EE9CF" w:rsidRPr="3FC82C77">
              <w:rPr>
                <w:rFonts w:asciiTheme="minorHAnsi" w:eastAsiaTheme="minorEastAsia" w:hAnsiTheme="minorHAnsi" w:cstheme="minorBidi"/>
                <w:lang w:val="en-GB"/>
              </w:rPr>
              <w:t xml:space="preserve">cover letter </w:t>
            </w:r>
            <w:r w:rsidR="4629E030" w:rsidRPr="3FC82C77">
              <w:rPr>
                <w:rFonts w:asciiTheme="minorHAnsi" w:eastAsiaTheme="minorEastAsia" w:hAnsiTheme="minorHAnsi" w:cstheme="minorBidi"/>
                <w:lang w:val="en-GB"/>
              </w:rPr>
              <w:t>should include</w:t>
            </w:r>
            <w:r w:rsidRPr="3FC82C77">
              <w:rPr>
                <w:rFonts w:asciiTheme="minorHAnsi" w:eastAsiaTheme="minorEastAsia" w:hAnsiTheme="minorHAnsi" w:cstheme="minorBidi"/>
                <w:lang w:val="en-GB"/>
              </w:rPr>
              <w:t>).</w:t>
            </w:r>
          </w:p>
        </w:tc>
        <w:tc>
          <w:tcPr>
            <w:tcW w:w="521" w:type="pct"/>
            <w:shd w:val="clear" w:color="auto" w:fill="auto"/>
          </w:tcPr>
          <w:p w14:paraId="07E9F853" w14:textId="0CA7FC57" w:rsidR="2DFC9E25" w:rsidRPr="00C45FAB" w:rsidRDefault="2DFC9E25" w:rsidP="3FC82C77">
            <w:pPr>
              <w:pStyle w:val="BodyText"/>
              <w:rPr>
                <w:rFonts w:asciiTheme="minorHAnsi" w:eastAsiaTheme="minorEastAsia" w:hAnsiTheme="minorHAnsi" w:cstheme="minorBidi"/>
              </w:rPr>
            </w:pPr>
          </w:p>
        </w:tc>
      </w:tr>
      <w:tr w:rsidR="002476A1" w:rsidRPr="00C45FAB" w14:paraId="28BC1BF0" w14:textId="77777777" w:rsidTr="3FC82C77">
        <w:tc>
          <w:tcPr>
            <w:tcW w:w="4479" w:type="pct"/>
            <w:shd w:val="clear" w:color="auto" w:fill="auto"/>
          </w:tcPr>
          <w:p w14:paraId="2483CB28" w14:textId="64ED7F73" w:rsidR="002476A1" w:rsidRPr="00C45FAB" w:rsidRDefault="629924BB" w:rsidP="3FC82C77">
            <w:pPr>
              <w:pStyle w:val="BodyText"/>
              <w:rPr>
                <w:rFonts w:asciiTheme="minorHAnsi" w:eastAsiaTheme="minorEastAsia" w:hAnsiTheme="minorHAnsi" w:cstheme="minorBidi"/>
                <w:lang w:val="en-GB"/>
              </w:rPr>
            </w:pPr>
            <w:r w:rsidRPr="3FC82C77">
              <w:rPr>
                <w:rFonts w:asciiTheme="minorHAnsi" w:eastAsiaTheme="minorEastAsia" w:hAnsiTheme="minorHAnsi" w:cstheme="minorBidi"/>
                <w:lang w:val="en-GB"/>
              </w:rPr>
              <w:t>I have</w:t>
            </w:r>
            <w:r w:rsidR="5016E9AB" w:rsidRPr="3FC82C77">
              <w:rPr>
                <w:rFonts w:asciiTheme="minorHAnsi" w:eastAsiaTheme="minorEastAsia" w:hAnsiTheme="minorHAnsi" w:cstheme="minorBidi"/>
              </w:rPr>
              <w:t xml:space="preserve"> read, and can meet, the current </w:t>
            </w:r>
            <w:r w:rsidR="5016E9AB" w:rsidRPr="3FC82C77">
              <w:rPr>
                <w:rFonts w:asciiTheme="minorHAnsi" w:eastAsiaTheme="minorEastAsia" w:hAnsiTheme="minorHAnsi" w:cstheme="minorBidi"/>
                <w:b/>
                <w:bCs/>
              </w:rPr>
              <w:t>Terms and Conditions</w:t>
            </w:r>
            <w:r w:rsidR="57394D7B" w:rsidRPr="008D3A72">
              <w:rPr>
                <w:rFonts w:asciiTheme="minorHAnsi" w:eastAsiaTheme="minorEastAsia" w:hAnsiTheme="minorHAnsi" w:cstheme="minorBidi"/>
              </w:rPr>
              <w:t xml:space="preserve"> (found at: </w:t>
            </w:r>
            <w:hyperlink r:id="rId21" w:history="1">
              <w:r w:rsidR="007577D5">
                <w:rPr>
                  <w:rStyle w:val="Hyperlink"/>
                  <w:rFonts w:asciiTheme="minorHAnsi" w:eastAsiaTheme="minorEastAsia" w:hAnsiTheme="minorHAnsi" w:cstheme="minorBidi"/>
                  <w:b/>
                  <w:bCs/>
                </w:rPr>
                <w:t>https://darwinplus.org.uk/apply/local-applications/</w:t>
              </w:r>
            </w:hyperlink>
            <w:r w:rsidR="57394D7B" w:rsidRPr="008D3A72">
              <w:rPr>
                <w:rFonts w:asciiTheme="minorHAnsi" w:eastAsiaTheme="minorEastAsia" w:hAnsiTheme="minorHAnsi" w:cstheme="minorBidi"/>
              </w:rPr>
              <w:t>)</w:t>
            </w:r>
            <w:r w:rsidR="5016E9AB" w:rsidRPr="3FC82C77">
              <w:rPr>
                <w:rFonts w:asciiTheme="minorHAnsi" w:eastAsiaTheme="minorEastAsia" w:hAnsiTheme="minorHAnsi" w:cstheme="minorBidi"/>
              </w:rPr>
              <w:t xml:space="preserve"> for this fund</w:t>
            </w:r>
            <w:r w:rsidR="64B0B132" w:rsidRPr="3FC82C77">
              <w:rPr>
                <w:rFonts w:asciiTheme="minorHAnsi" w:eastAsiaTheme="minorEastAsia" w:hAnsiTheme="minorHAnsi" w:cstheme="minorBidi"/>
                <w:lang w:val="en-GB"/>
              </w:rPr>
              <w:t>.</w:t>
            </w:r>
          </w:p>
        </w:tc>
        <w:tc>
          <w:tcPr>
            <w:tcW w:w="521" w:type="pct"/>
            <w:shd w:val="clear" w:color="auto" w:fill="auto"/>
          </w:tcPr>
          <w:p w14:paraId="6F158C81" w14:textId="77777777" w:rsidR="002476A1" w:rsidRPr="00C45FAB" w:rsidRDefault="002476A1" w:rsidP="3FC82C77">
            <w:pPr>
              <w:pStyle w:val="BodyText"/>
              <w:rPr>
                <w:rFonts w:asciiTheme="minorHAnsi" w:eastAsiaTheme="minorEastAsia" w:hAnsiTheme="minorHAnsi" w:cstheme="minorBidi"/>
              </w:rPr>
            </w:pPr>
          </w:p>
        </w:tc>
      </w:tr>
      <w:tr w:rsidR="00B85094" w:rsidRPr="00C45FAB" w14:paraId="316889A5" w14:textId="77777777" w:rsidTr="3FC82C77">
        <w:tc>
          <w:tcPr>
            <w:tcW w:w="4479" w:type="pct"/>
            <w:shd w:val="clear" w:color="auto" w:fill="auto"/>
          </w:tcPr>
          <w:p w14:paraId="53888F64" w14:textId="09CF90F9" w:rsidR="00B85094" w:rsidRPr="00C45FAB" w:rsidRDefault="00BF6CB8" w:rsidP="3FC82C77">
            <w:pPr>
              <w:pStyle w:val="BodyText"/>
              <w:rPr>
                <w:rFonts w:asciiTheme="minorHAnsi" w:eastAsiaTheme="minorEastAsia" w:hAnsiTheme="minorHAnsi" w:cstheme="minorBidi"/>
              </w:rPr>
            </w:pPr>
            <w:r w:rsidRPr="3FC82C77">
              <w:rPr>
                <w:rFonts w:asciiTheme="minorHAnsi" w:eastAsiaTheme="minorEastAsia" w:hAnsiTheme="minorHAnsi" w:cstheme="minorBidi"/>
                <w:lang w:val="en-GB"/>
              </w:rPr>
              <w:t>I have</w:t>
            </w:r>
            <w:r w:rsidR="7E513754" w:rsidRPr="3FC82C77">
              <w:rPr>
                <w:rFonts w:asciiTheme="minorHAnsi" w:eastAsiaTheme="minorEastAsia" w:hAnsiTheme="minorHAnsi" w:cstheme="minorBidi"/>
              </w:rPr>
              <w:t xml:space="preserve"> provided </w:t>
            </w:r>
            <w:r w:rsidR="7E513754" w:rsidRPr="3FC82C77">
              <w:rPr>
                <w:rFonts w:asciiTheme="minorHAnsi" w:eastAsiaTheme="minorEastAsia" w:hAnsiTheme="minorHAnsi" w:cstheme="minorBidi"/>
                <w:b/>
                <w:bCs/>
              </w:rPr>
              <w:t>actual start and end dates</w:t>
            </w:r>
            <w:r w:rsidR="0DCB1EEE" w:rsidRPr="3FC82C77">
              <w:rPr>
                <w:rFonts w:asciiTheme="minorHAnsi" w:eastAsiaTheme="minorEastAsia" w:hAnsiTheme="minorHAnsi" w:cstheme="minorBidi"/>
              </w:rPr>
              <w:t xml:space="preserve"> for </w:t>
            </w:r>
            <w:r w:rsidR="002F1F1E">
              <w:rPr>
                <w:rFonts w:asciiTheme="minorHAnsi" w:eastAsiaTheme="minorEastAsia" w:hAnsiTheme="minorHAnsi" w:cstheme="minorBidi"/>
                <w:lang w:val="en-GB"/>
              </w:rPr>
              <w:t>the</w:t>
            </w:r>
            <w:r w:rsidR="75569729" w:rsidRPr="3FC82C77">
              <w:rPr>
                <w:rFonts w:asciiTheme="minorHAnsi" w:eastAsiaTheme="minorEastAsia" w:hAnsiTheme="minorHAnsi" w:cstheme="minorBidi"/>
              </w:rPr>
              <w:t xml:space="preserve"> </w:t>
            </w:r>
            <w:r w:rsidR="0DCB1EEE" w:rsidRPr="3FC82C77">
              <w:rPr>
                <w:rFonts w:asciiTheme="minorHAnsi" w:eastAsiaTheme="minorEastAsia" w:hAnsiTheme="minorHAnsi" w:cstheme="minorBidi"/>
              </w:rPr>
              <w:t>project</w:t>
            </w:r>
            <w:r w:rsidR="00E841EE">
              <w:rPr>
                <w:rFonts w:asciiTheme="minorHAnsi" w:eastAsiaTheme="minorEastAsia" w:hAnsiTheme="minorHAnsi" w:cstheme="minorBidi"/>
                <w:lang w:val="en-GB"/>
              </w:rPr>
              <w:t xml:space="preserve"> that fit this Round</w:t>
            </w:r>
            <w:r w:rsidR="0DCB1EEE" w:rsidRPr="3FC82C77">
              <w:rPr>
                <w:rFonts w:asciiTheme="minorHAnsi" w:eastAsiaTheme="minorEastAsia" w:hAnsiTheme="minorHAnsi" w:cstheme="minorBidi"/>
                <w:lang w:val="en-GB"/>
              </w:rPr>
              <w:t>.</w:t>
            </w:r>
            <w:r w:rsidR="7E513754" w:rsidRPr="3FC82C77">
              <w:rPr>
                <w:rFonts w:asciiTheme="minorHAnsi" w:eastAsiaTheme="minorEastAsia" w:hAnsiTheme="minorHAnsi" w:cstheme="minorBidi"/>
              </w:rPr>
              <w:t xml:space="preserve"> </w:t>
            </w:r>
          </w:p>
        </w:tc>
        <w:tc>
          <w:tcPr>
            <w:tcW w:w="521" w:type="pct"/>
            <w:shd w:val="clear" w:color="auto" w:fill="auto"/>
          </w:tcPr>
          <w:p w14:paraId="38F1DAED" w14:textId="77777777" w:rsidR="00B85094" w:rsidRPr="00C45FAB" w:rsidRDefault="00B85094" w:rsidP="3FC82C77">
            <w:pPr>
              <w:pStyle w:val="BodyText"/>
              <w:rPr>
                <w:rFonts w:asciiTheme="minorHAnsi" w:eastAsiaTheme="minorEastAsia" w:hAnsiTheme="minorHAnsi" w:cstheme="minorBidi"/>
              </w:rPr>
            </w:pPr>
          </w:p>
        </w:tc>
      </w:tr>
      <w:tr w:rsidR="00B85094" w:rsidRPr="00C45FAB" w14:paraId="4B713A41" w14:textId="77777777" w:rsidTr="3FC82C77">
        <w:tc>
          <w:tcPr>
            <w:tcW w:w="4479" w:type="pct"/>
            <w:shd w:val="clear" w:color="auto" w:fill="auto"/>
          </w:tcPr>
          <w:p w14:paraId="127546BA" w14:textId="08CE2899" w:rsidR="00B85094" w:rsidRPr="00E21439" w:rsidRDefault="00BF6CB8" w:rsidP="3FC82C77">
            <w:pPr>
              <w:pStyle w:val="BodyText"/>
              <w:rPr>
                <w:rFonts w:asciiTheme="minorHAnsi" w:eastAsiaTheme="minorEastAsia" w:hAnsiTheme="minorHAnsi" w:cstheme="minorBidi"/>
              </w:rPr>
            </w:pPr>
            <w:r w:rsidRPr="3FC82C77">
              <w:rPr>
                <w:rFonts w:asciiTheme="minorHAnsi" w:eastAsiaTheme="minorEastAsia" w:hAnsiTheme="minorHAnsi" w:cstheme="minorBidi"/>
                <w:lang w:val="en-GB"/>
              </w:rPr>
              <w:t>I have</w:t>
            </w:r>
            <w:r w:rsidR="4C71BEF2" w:rsidRPr="3FC82C77">
              <w:rPr>
                <w:rFonts w:asciiTheme="minorHAnsi" w:eastAsiaTheme="minorEastAsia" w:hAnsiTheme="minorHAnsi" w:cstheme="minorBidi"/>
              </w:rPr>
              <w:t xml:space="preserve"> provided </w:t>
            </w:r>
            <w:r w:rsidR="002F1F1E">
              <w:rPr>
                <w:rFonts w:asciiTheme="minorHAnsi" w:eastAsiaTheme="minorEastAsia" w:hAnsiTheme="minorHAnsi" w:cstheme="minorBidi"/>
                <w:lang w:val="en-GB"/>
              </w:rPr>
              <w:t>the</w:t>
            </w:r>
            <w:r w:rsidR="4424DA48" w:rsidRPr="3FC82C77">
              <w:rPr>
                <w:rFonts w:asciiTheme="minorHAnsi" w:eastAsiaTheme="minorEastAsia" w:hAnsiTheme="minorHAnsi" w:cstheme="minorBidi"/>
                <w:lang w:val="en-GB"/>
              </w:rPr>
              <w:t xml:space="preserve"> </w:t>
            </w:r>
            <w:r w:rsidR="4424DA48" w:rsidRPr="3FC82C77">
              <w:rPr>
                <w:rFonts w:asciiTheme="minorHAnsi" w:eastAsiaTheme="minorEastAsia" w:hAnsiTheme="minorHAnsi" w:cstheme="minorBidi"/>
                <w:b/>
                <w:bCs/>
                <w:lang w:val="en-GB"/>
              </w:rPr>
              <w:t>summary</w:t>
            </w:r>
            <w:r w:rsidR="08881735" w:rsidRPr="3FC82C77">
              <w:rPr>
                <w:rFonts w:asciiTheme="minorHAnsi" w:eastAsiaTheme="minorEastAsia" w:hAnsiTheme="minorHAnsi" w:cstheme="minorBidi"/>
              </w:rPr>
              <w:t xml:space="preserve"> </w:t>
            </w:r>
            <w:r w:rsidR="08881735" w:rsidRPr="3FC82C77">
              <w:rPr>
                <w:rFonts w:asciiTheme="minorHAnsi" w:eastAsiaTheme="minorEastAsia" w:hAnsiTheme="minorHAnsi" w:cstheme="minorBidi"/>
                <w:b/>
                <w:bCs/>
              </w:rPr>
              <w:t>budget based on UK government financial years</w:t>
            </w:r>
            <w:r w:rsidR="08881735" w:rsidRPr="3FC82C77">
              <w:rPr>
                <w:rFonts w:asciiTheme="minorHAnsi" w:eastAsiaTheme="minorEastAsia" w:hAnsiTheme="minorHAnsi" w:cstheme="minorBidi"/>
              </w:rPr>
              <w:t xml:space="preserve"> i.e. 1 April – 31 March and in GBP</w:t>
            </w:r>
            <w:r w:rsidR="5DEE2F22" w:rsidRPr="3FC82C77">
              <w:rPr>
                <w:rFonts w:asciiTheme="minorHAnsi" w:eastAsiaTheme="minorEastAsia" w:hAnsiTheme="minorHAnsi" w:cstheme="minorBidi"/>
              </w:rPr>
              <w:t xml:space="preserve"> in the application form</w:t>
            </w:r>
            <w:r w:rsidR="5DEE2F22" w:rsidRPr="00446DB1">
              <w:rPr>
                <w:rFonts w:asciiTheme="minorHAnsi" w:eastAsiaTheme="minorEastAsia" w:hAnsiTheme="minorHAnsi" w:cstheme="minorBidi"/>
              </w:rPr>
              <w:t>.</w:t>
            </w:r>
            <w:r w:rsidR="49C2BB7C" w:rsidRPr="00446DB1">
              <w:rPr>
                <w:rFonts w:asciiTheme="minorHAnsi" w:eastAsiaTheme="minorEastAsia" w:hAnsiTheme="minorHAnsi" w:cstheme="minorBidi"/>
              </w:rPr>
              <w:t xml:space="preserve"> </w:t>
            </w:r>
          </w:p>
        </w:tc>
        <w:tc>
          <w:tcPr>
            <w:tcW w:w="521" w:type="pct"/>
            <w:shd w:val="clear" w:color="auto" w:fill="auto"/>
          </w:tcPr>
          <w:p w14:paraId="3827017F" w14:textId="77777777" w:rsidR="00B85094" w:rsidRPr="00C45FAB" w:rsidRDefault="00B85094" w:rsidP="3FC82C77">
            <w:pPr>
              <w:pStyle w:val="BodyText"/>
              <w:rPr>
                <w:rFonts w:asciiTheme="minorHAnsi" w:eastAsiaTheme="minorEastAsia" w:hAnsiTheme="minorHAnsi" w:cstheme="minorBidi"/>
              </w:rPr>
            </w:pPr>
          </w:p>
        </w:tc>
      </w:tr>
      <w:tr w:rsidR="00196236" w:rsidRPr="00C45FAB" w14:paraId="47B84FA7" w14:textId="77777777" w:rsidTr="3FC82C77">
        <w:tc>
          <w:tcPr>
            <w:tcW w:w="4479" w:type="pct"/>
            <w:shd w:val="clear" w:color="auto" w:fill="auto"/>
          </w:tcPr>
          <w:p w14:paraId="2E8866E4" w14:textId="00FF65D0" w:rsidR="00196236" w:rsidRPr="00C45FAB" w:rsidRDefault="7F379C3B" w:rsidP="3FC82C77">
            <w:pPr>
              <w:pStyle w:val="BodyText"/>
              <w:spacing w:line="259" w:lineRule="auto"/>
              <w:rPr>
                <w:rFonts w:asciiTheme="minorHAnsi" w:eastAsiaTheme="minorEastAsia" w:hAnsiTheme="minorHAnsi" w:cstheme="minorBidi"/>
                <w:lang w:val="en-GB"/>
              </w:rPr>
            </w:pPr>
            <w:r w:rsidRPr="3FC82C77">
              <w:rPr>
                <w:rFonts w:asciiTheme="minorHAnsi" w:eastAsiaTheme="minorEastAsia" w:hAnsiTheme="minorHAnsi" w:cstheme="minorBidi"/>
                <w:lang w:val="en-GB"/>
              </w:rPr>
              <w:t xml:space="preserve">I have </w:t>
            </w:r>
            <w:r w:rsidR="73497EE8" w:rsidRPr="3FC82C77">
              <w:rPr>
                <w:rFonts w:asciiTheme="minorHAnsi" w:eastAsiaTheme="minorEastAsia" w:hAnsiTheme="minorHAnsi" w:cstheme="minorBidi"/>
                <w:lang w:val="en-GB"/>
              </w:rPr>
              <w:t>uploaded</w:t>
            </w:r>
            <w:r w:rsidRPr="3FC82C77">
              <w:rPr>
                <w:rFonts w:asciiTheme="minorHAnsi" w:eastAsiaTheme="minorEastAsia" w:hAnsiTheme="minorHAnsi" w:cstheme="minorBidi"/>
                <w:lang w:val="en-GB"/>
              </w:rPr>
              <w:t xml:space="preserve"> </w:t>
            </w:r>
            <w:r w:rsidR="00596E3E">
              <w:rPr>
                <w:rFonts w:asciiTheme="minorHAnsi" w:eastAsiaTheme="minorEastAsia" w:hAnsiTheme="minorHAnsi" w:cstheme="minorBidi"/>
                <w:lang w:val="en-GB"/>
              </w:rPr>
              <w:t>the</w:t>
            </w:r>
            <w:r w:rsidRPr="3FC82C77">
              <w:rPr>
                <w:rFonts w:asciiTheme="minorHAnsi" w:eastAsiaTheme="minorEastAsia" w:hAnsiTheme="minorHAnsi" w:cstheme="minorBidi"/>
                <w:lang w:val="en-GB"/>
              </w:rPr>
              <w:t xml:space="preserve"> project </w:t>
            </w:r>
            <w:r w:rsidR="00E841EE">
              <w:rPr>
                <w:rFonts w:asciiTheme="minorHAnsi" w:eastAsiaTheme="minorEastAsia" w:hAnsiTheme="minorHAnsi" w:cstheme="minorBidi"/>
                <w:lang w:val="en-GB"/>
              </w:rPr>
              <w:t>workplan</w:t>
            </w:r>
            <w:r w:rsidRPr="3FC82C77">
              <w:rPr>
                <w:rFonts w:asciiTheme="minorHAnsi" w:eastAsiaTheme="minorEastAsia" w:hAnsiTheme="minorHAnsi" w:cstheme="minorBidi"/>
                <w:lang w:val="en-GB"/>
              </w:rPr>
              <w:t xml:space="preserve"> </w:t>
            </w:r>
            <w:r w:rsidR="73497EE8" w:rsidRPr="3FC82C77">
              <w:rPr>
                <w:rFonts w:asciiTheme="minorHAnsi" w:eastAsiaTheme="minorEastAsia" w:hAnsiTheme="minorHAnsi" w:cstheme="minorBidi"/>
                <w:lang w:val="en-GB"/>
              </w:rPr>
              <w:t>using</w:t>
            </w:r>
            <w:r w:rsidRPr="3FC82C77">
              <w:rPr>
                <w:rFonts w:asciiTheme="minorHAnsi" w:eastAsiaTheme="minorEastAsia" w:hAnsiTheme="minorHAnsi" w:cstheme="minorBidi"/>
                <w:lang w:val="en-GB"/>
              </w:rPr>
              <w:t xml:space="preserve"> the specific template provided</w:t>
            </w:r>
            <w:r w:rsidR="01209317" w:rsidRPr="3FC82C77">
              <w:rPr>
                <w:rFonts w:asciiTheme="minorHAnsi" w:eastAsiaTheme="minorEastAsia" w:hAnsiTheme="minorHAnsi" w:cstheme="minorBidi"/>
                <w:lang w:val="en-GB"/>
              </w:rPr>
              <w:t xml:space="preserve"> (available at: </w:t>
            </w:r>
            <w:hyperlink r:id="rId22" w:history="1">
              <w:r w:rsidR="00596E3E">
                <w:rPr>
                  <w:rStyle w:val="Hyperlink"/>
                  <w:rFonts w:asciiTheme="minorHAnsi" w:eastAsiaTheme="minorEastAsia" w:hAnsiTheme="minorHAnsi" w:cstheme="minorBidi"/>
                  <w:b/>
                  <w:bCs/>
                </w:rPr>
                <w:t>https://darwinplus.org.uk/apply/local-applications/</w:t>
              </w:r>
            </w:hyperlink>
            <w:r w:rsidR="01209317" w:rsidRPr="008D3A72">
              <w:rPr>
                <w:rFonts w:asciiTheme="minorHAnsi" w:eastAsiaTheme="minorEastAsia" w:hAnsiTheme="minorHAnsi" w:cstheme="minorBidi"/>
              </w:rPr>
              <w:t>)</w:t>
            </w:r>
            <w:r w:rsidRPr="3FC82C77">
              <w:rPr>
                <w:rFonts w:asciiTheme="minorHAnsi" w:eastAsiaTheme="minorEastAsia" w:hAnsiTheme="minorHAnsi" w:cstheme="minorBidi"/>
                <w:lang w:val="en-GB"/>
              </w:rPr>
              <w:t xml:space="preserve">. </w:t>
            </w:r>
          </w:p>
        </w:tc>
        <w:tc>
          <w:tcPr>
            <w:tcW w:w="521" w:type="pct"/>
            <w:shd w:val="clear" w:color="auto" w:fill="auto"/>
          </w:tcPr>
          <w:p w14:paraId="41DFF49F" w14:textId="77777777" w:rsidR="00196236" w:rsidRPr="00C45FAB" w:rsidRDefault="00196236" w:rsidP="3FC82C77">
            <w:pPr>
              <w:pStyle w:val="BodyText"/>
              <w:rPr>
                <w:rFonts w:asciiTheme="minorHAnsi" w:eastAsiaTheme="minorEastAsia" w:hAnsiTheme="minorHAnsi" w:cstheme="minorBidi"/>
              </w:rPr>
            </w:pPr>
          </w:p>
        </w:tc>
      </w:tr>
      <w:tr w:rsidR="00B22E10" w:rsidRPr="00C45FAB" w14:paraId="4D252055" w14:textId="77777777" w:rsidTr="3FC82C77">
        <w:tc>
          <w:tcPr>
            <w:tcW w:w="4479" w:type="pct"/>
            <w:shd w:val="clear" w:color="auto" w:fill="auto"/>
          </w:tcPr>
          <w:p w14:paraId="324B1BC3" w14:textId="1DCA8C85" w:rsidR="00B22E10" w:rsidRPr="3FC82C77" w:rsidRDefault="00B22E10" w:rsidP="3FC82C77">
            <w:pPr>
              <w:pStyle w:val="BodyText"/>
              <w:spacing w:line="259" w:lineRule="auto"/>
              <w:rPr>
                <w:rFonts w:asciiTheme="minorHAnsi" w:eastAsiaTheme="minorEastAsia" w:hAnsiTheme="minorHAnsi" w:cstheme="minorBidi"/>
                <w:lang w:val="en-GB"/>
              </w:rPr>
            </w:pPr>
            <w:r>
              <w:rPr>
                <w:rFonts w:asciiTheme="minorHAnsi" w:eastAsiaTheme="minorEastAsia" w:hAnsiTheme="minorHAnsi" w:cstheme="minorBidi"/>
                <w:lang w:val="en-GB"/>
              </w:rPr>
              <w:t xml:space="preserve">I have uploaded all supplementary documents if I have any </w:t>
            </w:r>
          </w:p>
        </w:tc>
        <w:tc>
          <w:tcPr>
            <w:tcW w:w="521" w:type="pct"/>
            <w:shd w:val="clear" w:color="auto" w:fill="auto"/>
          </w:tcPr>
          <w:p w14:paraId="0674E295" w14:textId="77777777" w:rsidR="00B22E10" w:rsidRPr="00C45FAB" w:rsidRDefault="00B22E10" w:rsidP="3FC82C77">
            <w:pPr>
              <w:pStyle w:val="BodyText"/>
              <w:rPr>
                <w:rFonts w:asciiTheme="minorHAnsi" w:eastAsiaTheme="minorEastAsia" w:hAnsiTheme="minorHAnsi" w:cstheme="minorBidi"/>
              </w:rPr>
            </w:pPr>
          </w:p>
        </w:tc>
      </w:tr>
      <w:tr w:rsidR="00412022" w:rsidRPr="00C45FAB" w14:paraId="04EE0F90" w14:textId="77777777" w:rsidTr="3FC82C77">
        <w:tc>
          <w:tcPr>
            <w:tcW w:w="4479" w:type="pct"/>
            <w:shd w:val="clear" w:color="auto" w:fill="auto"/>
          </w:tcPr>
          <w:p w14:paraId="2BA24A12" w14:textId="60B7EB70" w:rsidR="00412022" w:rsidRPr="00C45FAB" w:rsidRDefault="609A557E" w:rsidP="3FC82C77">
            <w:pPr>
              <w:pStyle w:val="BodyText"/>
              <w:rPr>
                <w:rFonts w:asciiTheme="minorHAnsi" w:eastAsiaTheme="minorEastAsia" w:hAnsiTheme="minorHAnsi" w:cstheme="minorBidi"/>
                <w:lang w:val="en-GB"/>
              </w:rPr>
            </w:pPr>
            <w:r w:rsidRPr="3FC82C77">
              <w:rPr>
                <w:rFonts w:asciiTheme="minorHAnsi" w:eastAsiaTheme="minorEastAsia" w:hAnsiTheme="minorHAnsi" w:cstheme="minorBidi"/>
                <w:lang w:eastAsia="en-GB"/>
              </w:rPr>
              <w:t>(If copying and pasting into Flexi-Grant) I have checked that all my responses have been successfully copied into the online application form.</w:t>
            </w:r>
          </w:p>
        </w:tc>
        <w:tc>
          <w:tcPr>
            <w:tcW w:w="521" w:type="pct"/>
            <w:shd w:val="clear" w:color="auto" w:fill="auto"/>
          </w:tcPr>
          <w:p w14:paraId="0C005CA0" w14:textId="77777777" w:rsidR="00412022" w:rsidRPr="00C45FAB" w:rsidRDefault="00412022" w:rsidP="3FC82C77">
            <w:pPr>
              <w:pStyle w:val="BodyText"/>
              <w:rPr>
                <w:rFonts w:asciiTheme="minorHAnsi" w:eastAsiaTheme="minorEastAsia" w:hAnsiTheme="minorHAnsi" w:cstheme="minorBidi"/>
              </w:rPr>
            </w:pPr>
          </w:p>
        </w:tc>
      </w:tr>
      <w:tr w:rsidR="00B85094" w:rsidRPr="00C45FAB" w14:paraId="32D40501" w14:textId="77777777" w:rsidTr="3FC82C77">
        <w:tc>
          <w:tcPr>
            <w:tcW w:w="4479" w:type="pct"/>
            <w:shd w:val="clear" w:color="auto" w:fill="auto"/>
          </w:tcPr>
          <w:p w14:paraId="72CA4E8D" w14:textId="3FB42AC2" w:rsidR="00B85094" w:rsidRPr="00C45FAB" w:rsidRDefault="00BF6CB8" w:rsidP="3FC82C77">
            <w:pPr>
              <w:pStyle w:val="BodyText"/>
              <w:rPr>
                <w:rFonts w:asciiTheme="minorHAnsi" w:eastAsiaTheme="minorEastAsia" w:hAnsiTheme="minorHAnsi" w:cstheme="minorBidi"/>
                <w:lang w:val="en-GB"/>
              </w:rPr>
            </w:pPr>
            <w:r w:rsidRPr="3FC82C77">
              <w:rPr>
                <w:rFonts w:asciiTheme="minorHAnsi" w:eastAsiaTheme="minorEastAsia" w:hAnsiTheme="minorHAnsi" w:cstheme="minorBidi"/>
                <w:lang w:val="en-GB"/>
              </w:rPr>
              <w:t>The</w:t>
            </w:r>
            <w:r w:rsidR="3CF9A552" w:rsidRPr="3FC82C77">
              <w:rPr>
                <w:rFonts w:asciiTheme="minorHAnsi" w:eastAsiaTheme="minorEastAsia" w:hAnsiTheme="minorHAnsi" w:cstheme="minorBidi"/>
              </w:rPr>
              <w:t xml:space="preserve"> application </w:t>
            </w:r>
            <w:r w:rsidRPr="3FC82C77">
              <w:rPr>
                <w:rFonts w:asciiTheme="minorHAnsi" w:eastAsiaTheme="minorEastAsia" w:hAnsiTheme="minorHAnsi" w:cstheme="minorBidi"/>
                <w:lang w:val="en-GB"/>
              </w:rPr>
              <w:t xml:space="preserve">has </w:t>
            </w:r>
            <w:r w:rsidR="3CF9A552" w:rsidRPr="3FC82C77">
              <w:rPr>
                <w:rFonts w:asciiTheme="minorHAnsi" w:eastAsiaTheme="minorEastAsia" w:hAnsiTheme="minorHAnsi" w:cstheme="minorBidi"/>
              </w:rPr>
              <w:t xml:space="preserve">been </w:t>
            </w:r>
            <w:r w:rsidR="3CF9A552" w:rsidRPr="3FC82C77">
              <w:rPr>
                <w:rFonts w:asciiTheme="minorHAnsi" w:eastAsiaTheme="minorEastAsia" w:hAnsiTheme="minorHAnsi" w:cstheme="minorBidi"/>
                <w:b/>
                <w:bCs/>
              </w:rPr>
              <w:t xml:space="preserve">signed by a </w:t>
            </w:r>
            <w:r w:rsidR="79145423" w:rsidRPr="3FC82C77">
              <w:rPr>
                <w:rFonts w:asciiTheme="minorHAnsi" w:eastAsiaTheme="minorEastAsia" w:hAnsiTheme="minorHAnsi" w:cstheme="minorBidi"/>
                <w:b/>
                <w:bCs/>
              </w:rPr>
              <w:t>suitably authorised individual</w:t>
            </w:r>
            <w:r w:rsidR="0D13B915" w:rsidRPr="3FC82C77">
              <w:rPr>
                <w:rFonts w:asciiTheme="minorHAnsi" w:eastAsiaTheme="minorEastAsia" w:hAnsiTheme="minorHAnsi" w:cstheme="minorBidi"/>
                <w:lang w:val="en-GB"/>
              </w:rPr>
              <w:t xml:space="preserve"> (clear electronic or scanned signatures are acceptable)</w:t>
            </w:r>
            <w:r w:rsidR="79145423" w:rsidRPr="3FC82C77">
              <w:rPr>
                <w:rFonts w:asciiTheme="minorHAnsi" w:eastAsiaTheme="minorEastAsia" w:hAnsiTheme="minorHAnsi" w:cstheme="minorBidi"/>
                <w:lang w:val="en-GB"/>
              </w:rPr>
              <w:t>.</w:t>
            </w:r>
          </w:p>
        </w:tc>
        <w:tc>
          <w:tcPr>
            <w:tcW w:w="521" w:type="pct"/>
            <w:shd w:val="clear" w:color="auto" w:fill="auto"/>
          </w:tcPr>
          <w:p w14:paraId="56346358" w14:textId="77777777" w:rsidR="00B85094" w:rsidRPr="00C45FAB" w:rsidRDefault="00B85094" w:rsidP="3FC82C77">
            <w:pPr>
              <w:pStyle w:val="BodyText"/>
              <w:rPr>
                <w:rFonts w:asciiTheme="minorHAnsi" w:eastAsiaTheme="minorEastAsia" w:hAnsiTheme="minorHAnsi" w:cstheme="minorBidi"/>
              </w:rPr>
            </w:pPr>
          </w:p>
        </w:tc>
      </w:tr>
      <w:tr w:rsidR="00B85094" w:rsidRPr="00C45FAB" w14:paraId="1CD071E0" w14:textId="77777777" w:rsidTr="3FC82C77">
        <w:tc>
          <w:tcPr>
            <w:tcW w:w="4479" w:type="pct"/>
            <w:shd w:val="clear" w:color="auto" w:fill="auto"/>
          </w:tcPr>
          <w:p w14:paraId="73575C72" w14:textId="0DA68F10" w:rsidR="00B85094" w:rsidRPr="00C45FAB" w:rsidRDefault="00BF6CB8" w:rsidP="3FC82C77">
            <w:pPr>
              <w:pStyle w:val="BodyText"/>
              <w:rPr>
                <w:rFonts w:asciiTheme="minorHAnsi" w:eastAsiaTheme="minorEastAsia" w:hAnsiTheme="minorHAnsi" w:cstheme="minorBidi"/>
                <w:lang w:val="en-GB"/>
              </w:rPr>
            </w:pPr>
            <w:r w:rsidRPr="3FC82C77">
              <w:rPr>
                <w:rFonts w:asciiTheme="minorHAnsi" w:eastAsiaTheme="minorEastAsia" w:hAnsiTheme="minorHAnsi" w:cstheme="minorBidi"/>
                <w:lang w:val="en-GB"/>
              </w:rPr>
              <w:t>I have</w:t>
            </w:r>
            <w:r w:rsidR="7E513754" w:rsidRPr="3FC82C77">
              <w:rPr>
                <w:rFonts w:asciiTheme="minorHAnsi" w:eastAsiaTheme="minorEastAsia" w:hAnsiTheme="minorHAnsi" w:cstheme="minorBidi"/>
              </w:rPr>
              <w:t xml:space="preserve"> </w:t>
            </w:r>
            <w:r w:rsidR="7E513754" w:rsidRPr="3FC82C77">
              <w:rPr>
                <w:rFonts w:asciiTheme="minorHAnsi" w:eastAsiaTheme="minorEastAsia" w:hAnsiTheme="minorHAnsi" w:cstheme="minorBidi"/>
                <w:b/>
                <w:bCs/>
              </w:rPr>
              <w:t xml:space="preserve">checked the </w:t>
            </w:r>
            <w:hyperlink r:id="rId23">
              <w:r w:rsidR="7E513754" w:rsidRPr="3FC82C77">
                <w:rPr>
                  <w:rStyle w:val="Hyperlink"/>
                  <w:rFonts w:asciiTheme="minorHAnsi" w:eastAsiaTheme="minorEastAsia" w:hAnsiTheme="minorHAnsi" w:cstheme="minorBidi"/>
                  <w:b/>
                  <w:bCs/>
                  <w:lang w:val="en-GB" w:eastAsia="en-GB"/>
                </w:rPr>
                <w:t>Darwin Plus website</w:t>
              </w:r>
            </w:hyperlink>
            <w:r w:rsidR="7E513754" w:rsidRPr="3FC82C77">
              <w:rPr>
                <w:rFonts w:asciiTheme="minorHAnsi" w:eastAsiaTheme="minorEastAsia" w:hAnsiTheme="minorHAnsi" w:cstheme="minorBidi"/>
              </w:rPr>
              <w:t xml:space="preserve"> immediately prior to submission to ensure there are no late updates</w:t>
            </w:r>
            <w:r w:rsidR="0DCB1EEE" w:rsidRPr="3FC82C77">
              <w:rPr>
                <w:rFonts w:asciiTheme="minorHAnsi" w:eastAsiaTheme="minorEastAsia" w:hAnsiTheme="minorHAnsi" w:cstheme="minorBidi"/>
                <w:lang w:val="en-GB"/>
              </w:rPr>
              <w:t>.</w:t>
            </w:r>
          </w:p>
        </w:tc>
        <w:tc>
          <w:tcPr>
            <w:tcW w:w="521" w:type="pct"/>
            <w:shd w:val="clear" w:color="auto" w:fill="auto"/>
          </w:tcPr>
          <w:p w14:paraId="79827506" w14:textId="77777777" w:rsidR="00B85094" w:rsidRPr="00C45FAB" w:rsidRDefault="00B85094" w:rsidP="3FC82C77">
            <w:pPr>
              <w:pStyle w:val="BodyText"/>
              <w:rPr>
                <w:rFonts w:asciiTheme="minorHAnsi" w:eastAsiaTheme="minorEastAsia" w:hAnsiTheme="minorHAnsi" w:cstheme="minorBidi"/>
              </w:rPr>
            </w:pPr>
          </w:p>
        </w:tc>
      </w:tr>
      <w:tr w:rsidR="00EE6C8C" w:rsidRPr="00C45FAB" w14:paraId="40CC16CB" w14:textId="77777777" w:rsidTr="3FC82C77">
        <w:tc>
          <w:tcPr>
            <w:tcW w:w="4479" w:type="pct"/>
            <w:shd w:val="clear" w:color="auto" w:fill="auto"/>
          </w:tcPr>
          <w:p w14:paraId="03AD5A3F" w14:textId="492DBF22" w:rsidR="00EE6C8C" w:rsidRPr="00C45FAB" w:rsidRDefault="0B840844" w:rsidP="3FC82C77">
            <w:pPr>
              <w:rPr>
                <w:rFonts w:asciiTheme="minorHAnsi" w:eastAsiaTheme="minorEastAsia" w:hAnsiTheme="minorHAnsi" w:cstheme="minorBidi"/>
              </w:rPr>
            </w:pPr>
            <w:r w:rsidRPr="3FC82C77">
              <w:rPr>
                <w:rFonts w:asciiTheme="minorHAnsi" w:eastAsiaTheme="minorEastAsia" w:hAnsiTheme="minorHAnsi" w:cstheme="minorBidi"/>
              </w:rPr>
              <w:t xml:space="preserve">I have read and understood the </w:t>
            </w:r>
            <w:r w:rsidRPr="3FC82C77">
              <w:rPr>
                <w:rFonts w:asciiTheme="minorHAnsi" w:eastAsiaTheme="minorEastAsia" w:hAnsiTheme="minorHAnsi" w:cstheme="minorBidi"/>
                <w:b/>
                <w:bCs/>
              </w:rPr>
              <w:t>Privacy Notice</w:t>
            </w:r>
            <w:r w:rsidRPr="3FC82C77">
              <w:rPr>
                <w:rFonts w:asciiTheme="minorHAnsi" w:eastAsiaTheme="minorEastAsia" w:hAnsiTheme="minorHAnsi" w:cstheme="minorBidi"/>
              </w:rPr>
              <w:t xml:space="preserve"> on </w:t>
            </w:r>
            <w:r w:rsidR="12C263FA" w:rsidRPr="3FC82C77">
              <w:rPr>
                <w:rFonts w:asciiTheme="minorHAnsi" w:eastAsiaTheme="minorEastAsia" w:hAnsiTheme="minorHAnsi" w:cstheme="minorBidi"/>
              </w:rPr>
              <w:t xml:space="preserve">the </w:t>
            </w:r>
            <w:hyperlink r:id="rId24">
              <w:r w:rsidR="12C263FA" w:rsidRPr="3FC82C77">
                <w:rPr>
                  <w:rStyle w:val="Hyperlink"/>
                  <w:rFonts w:asciiTheme="minorHAnsi" w:eastAsiaTheme="minorEastAsia" w:hAnsiTheme="minorHAnsi" w:cstheme="minorBidi"/>
                </w:rPr>
                <w:t>Darwin Plus website</w:t>
              </w:r>
            </w:hyperlink>
            <w:r w:rsidR="12C263FA" w:rsidRPr="3FC82C77">
              <w:rPr>
                <w:rFonts w:asciiTheme="minorHAnsi" w:eastAsiaTheme="minorEastAsia" w:hAnsiTheme="minorHAnsi" w:cstheme="minorBidi"/>
              </w:rPr>
              <w:t>.</w:t>
            </w:r>
          </w:p>
        </w:tc>
        <w:tc>
          <w:tcPr>
            <w:tcW w:w="521" w:type="pct"/>
            <w:shd w:val="clear" w:color="auto" w:fill="auto"/>
          </w:tcPr>
          <w:p w14:paraId="2C6BDB62" w14:textId="77777777" w:rsidR="00EE6C8C" w:rsidRPr="00C45FAB" w:rsidRDefault="00EE6C8C" w:rsidP="3FC82C77">
            <w:pPr>
              <w:pStyle w:val="BodyText"/>
              <w:rPr>
                <w:rFonts w:asciiTheme="minorHAnsi" w:eastAsiaTheme="minorEastAsia" w:hAnsiTheme="minorHAnsi" w:cstheme="minorBidi"/>
              </w:rPr>
            </w:pPr>
          </w:p>
        </w:tc>
      </w:tr>
      <w:tr w:rsidR="00196236" w:rsidRPr="00C45FAB" w14:paraId="418B0A10" w14:textId="77777777" w:rsidTr="3FC82C77">
        <w:tc>
          <w:tcPr>
            <w:tcW w:w="4479" w:type="pct"/>
            <w:shd w:val="clear" w:color="auto" w:fill="auto"/>
          </w:tcPr>
          <w:p w14:paraId="3F08F75A" w14:textId="38159109" w:rsidR="00196236" w:rsidRPr="00C45FAB" w:rsidRDefault="6040158A" w:rsidP="3FC82C77">
            <w:pPr>
              <w:rPr>
                <w:rFonts w:asciiTheme="minorHAnsi" w:eastAsiaTheme="minorEastAsia" w:hAnsiTheme="minorHAnsi" w:cstheme="minorBidi"/>
              </w:rPr>
            </w:pPr>
            <w:r w:rsidRPr="3FC82C77">
              <w:rPr>
                <w:rFonts w:asciiTheme="minorHAnsi" w:eastAsiaTheme="minorEastAsia" w:hAnsiTheme="minorHAnsi" w:cstheme="minorBidi"/>
              </w:rPr>
              <w:t xml:space="preserve">Ensure you submit this application on </w:t>
            </w:r>
            <w:hyperlink r:id="rId25">
              <w:r w:rsidRPr="3FC82C77">
                <w:rPr>
                  <w:rStyle w:val="Hyperlink"/>
                  <w:rFonts w:asciiTheme="minorHAnsi" w:eastAsiaTheme="minorEastAsia" w:hAnsiTheme="minorHAnsi" w:cstheme="minorBidi"/>
                </w:rPr>
                <w:t>Flexi-Grant</w:t>
              </w:r>
            </w:hyperlink>
            <w:r w:rsidR="30A3EC85" w:rsidRPr="3FC82C77">
              <w:rPr>
                <w:rFonts w:asciiTheme="minorHAnsi" w:eastAsiaTheme="minorEastAsia" w:hAnsiTheme="minorHAnsi" w:cstheme="minorBidi"/>
              </w:rPr>
              <w:t>.</w:t>
            </w:r>
          </w:p>
        </w:tc>
        <w:tc>
          <w:tcPr>
            <w:tcW w:w="521" w:type="pct"/>
            <w:shd w:val="clear" w:color="auto" w:fill="808080" w:themeFill="background1" w:themeFillShade="80"/>
          </w:tcPr>
          <w:p w14:paraId="56060F6F" w14:textId="77777777" w:rsidR="00196236" w:rsidRPr="00C45FAB" w:rsidRDefault="00196236" w:rsidP="3FC82C77">
            <w:pPr>
              <w:pStyle w:val="BodyText"/>
              <w:rPr>
                <w:rFonts w:asciiTheme="minorHAnsi" w:eastAsiaTheme="minorEastAsia" w:hAnsiTheme="minorHAnsi" w:cstheme="minorBidi"/>
              </w:rPr>
            </w:pPr>
          </w:p>
        </w:tc>
      </w:tr>
      <w:bookmarkEnd w:id="4"/>
      <w:bookmarkEnd w:id="5"/>
    </w:tbl>
    <w:p w14:paraId="70933B91" w14:textId="77777777" w:rsidR="00CE0299" w:rsidRPr="00C45FAB" w:rsidRDefault="00CE0299" w:rsidP="3FC82C77">
      <w:pPr>
        <w:pStyle w:val="BodyText"/>
        <w:rPr>
          <w:rFonts w:asciiTheme="minorHAnsi" w:eastAsiaTheme="minorEastAsia" w:hAnsiTheme="minorHAnsi" w:cstheme="minorBidi"/>
          <w:lang w:val="en-GB"/>
        </w:rPr>
      </w:pPr>
    </w:p>
    <w:p w14:paraId="5B611100" w14:textId="18DCE2A8" w:rsidR="004C1DE7" w:rsidRPr="00C45FAB" w:rsidRDefault="00545527" w:rsidP="53EEA997">
      <w:pPr>
        <w:pStyle w:val="BodyText"/>
        <w:spacing w:beforeLines="60" w:before="144" w:afterLines="60" w:after="144"/>
        <w:rPr>
          <w:rFonts w:asciiTheme="minorHAnsi" w:eastAsiaTheme="minorEastAsia" w:hAnsiTheme="minorHAnsi" w:cstheme="minorBidi"/>
          <w:b/>
          <w:bCs/>
        </w:rPr>
      </w:pPr>
      <w:r w:rsidRPr="53EEA997">
        <w:rPr>
          <w:rFonts w:asciiTheme="minorHAnsi" w:eastAsiaTheme="minorEastAsia" w:hAnsiTheme="minorHAnsi" w:cstheme="minorBidi"/>
          <w:b/>
          <w:bCs/>
        </w:rPr>
        <w:t xml:space="preserve">Once you have completed the checklist above, please </w:t>
      </w:r>
      <w:r w:rsidR="00D447C8" w:rsidRPr="53EEA997">
        <w:rPr>
          <w:rFonts w:asciiTheme="minorHAnsi" w:eastAsiaTheme="minorEastAsia" w:hAnsiTheme="minorHAnsi" w:cstheme="minorBidi"/>
          <w:b/>
          <w:bCs/>
          <w:lang w:val="en-US"/>
        </w:rPr>
        <w:t xml:space="preserve">complete your application </w:t>
      </w:r>
      <w:r w:rsidRPr="53EEA997">
        <w:rPr>
          <w:rFonts w:asciiTheme="minorHAnsi" w:eastAsiaTheme="minorEastAsia" w:hAnsiTheme="minorHAnsi" w:cstheme="minorBidi"/>
          <w:b/>
          <w:bCs/>
        </w:rPr>
        <w:t xml:space="preserve">via the Flexi-Grant portal, not later than </w:t>
      </w:r>
      <w:r w:rsidR="00DE36BB" w:rsidRPr="00DE36BB">
        <w:rPr>
          <w:rFonts w:asciiTheme="minorHAnsi" w:eastAsiaTheme="minorEastAsia" w:hAnsiTheme="minorHAnsi" w:cstheme="minorBidi"/>
          <w:b/>
          <w:bCs/>
          <w:lang w:val="en-GB"/>
        </w:rPr>
        <w:t>24 June 2024, 22:59 GMT (23:59 BST)</w:t>
      </w:r>
    </w:p>
    <w:p w14:paraId="07C9A9C1" w14:textId="77777777" w:rsidR="007138F9" w:rsidRPr="00C45FAB" w:rsidRDefault="007138F9" w:rsidP="3FC82C77">
      <w:pPr>
        <w:pStyle w:val="BodyText"/>
        <w:spacing w:beforeLines="60" w:before="144" w:afterLines="60" w:after="144"/>
        <w:rPr>
          <w:rFonts w:asciiTheme="minorHAnsi" w:eastAsiaTheme="minorEastAsia" w:hAnsiTheme="minorHAnsi" w:cstheme="minorBidi"/>
          <w:b/>
          <w:bCs/>
        </w:rPr>
      </w:pPr>
    </w:p>
    <w:p w14:paraId="315705D9" w14:textId="0D49F25D" w:rsidR="00EF1236" w:rsidRPr="00C45FAB" w:rsidRDefault="00BF6CB8" w:rsidP="3FC82C77">
      <w:pPr>
        <w:pStyle w:val="Heading1"/>
        <w:rPr>
          <w:rFonts w:asciiTheme="minorHAnsi" w:eastAsiaTheme="minorEastAsia" w:hAnsiTheme="minorHAnsi" w:cstheme="minorBidi"/>
        </w:rPr>
      </w:pPr>
      <w:r w:rsidRPr="3FC82C77">
        <w:rPr>
          <w:rFonts w:asciiTheme="minorHAnsi" w:eastAsiaTheme="minorEastAsia" w:hAnsiTheme="minorHAnsi" w:cstheme="minorBidi"/>
        </w:rPr>
        <w:t>Data protection and use of personal data</w:t>
      </w:r>
    </w:p>
    <w:p w14:paraId="5AF8F752" w14:textId="452DBBC2" w:rsidR="00821210" w:rsidRPr="00C45FAB" w:rsidRDefault="00821210" w:rsidP="3FC82C77">
      <w:pPr>
        <w:pStyle w:val="paragraph"/>
        <w:spacing w:before="240" w:beforeAutospacing="0" w:after="120" w:afterAutospacing="0"/>
        <w:jc w:val="both"/>
        <w:textAlignment w:val="baseline"/>
        <w:rPr>
          <w:rStyle w:val="eop"/>
          <w:rFonts w:asciiTheme="minorHAnsi" w:eastAsiaTheme="minorEastAsia" w:hAnsiTheme="minorHAnsi" w:cstheme="minorBidi"/>
        </w:rPr>
      </w:pPr>
      <w:bookmarkStart w:id="6" w:name="_Hlk79150075"/>
      <w:r w:rsidRPr="3FC82C77">
        <w:rPr>
          <w:rStyle w:val="normaltextrun"/>
          <w:rFonts w:asciiTheme="minorHAnsi" w:eastAsiaTheme="minorEastAsia" w:hAnsiTheme="minorHAnsi" w:cstheme="minorBidi"/>
        </w:rPr>
        <w:t xml:space="preserve">Information supplied in the application form, including personal data, will be used by Defra as set out in the </w:t>
      </w:r>
      <w:r w:rsidRPr="3FC82C77">
        <w:rPr>
          <w:rStyle w:val="normaltextrun"/>
          <w:rFonts w:asciiTheme="minorHAnsi" w:eastAsiaTheme="minorEastAsia" w:hAnsiTheme="minorHAnsi" w:cstheme="minorBidi"/>
          <w:b/>
          <w:bCs/>
        </w:rPr>
        <w:t>Privacy Notice</w:t>
      </w:r>
      <w:r w:rsidR="00DA203A" w:rsidRPr="3FC82C77">
        <w:rPr>
          <w:rStyle w:val="normaltextrun"/>
          <w:rFonts w:asciiTheme="minorHAnsi" w:eastAsiaTheme="minorEastAsia" w:hAnsiTheme="minorHAnsi" w:cstheme="minorBidi"/>
        </w:rPr>
        <w:t xml:space="preserve">, </w:t>
      </w:r>
      <w:r w:rsidR="00DA203A" w:rsidRPr="3FC82C77">
        <w:rPr>
          <w:rFonts w:asciiTheme="minorHAnsi" w:eastAsiaTheme="minorEastAsia" w:hAnsiTheme="minorHAnsi" w:cstheme="minorBidi"/>
        </w:rPr>
        <w:t xml:space="preserve">available from the </w:t>
      </w:r>
      <w:hyperlink r:id="rId26">
        <w:r w:rsidR="002D1423">
          <w:rPr>
            <w:rStyle w:val="Hyperlink"/>
            <w:rFonts w:asciiTheme="minorHAnsi" w:eastAsiaTheme="minorEastAsia" w:hAnsiTheme="minorHAnsi" w:cstheme="minorBidi"/>
          </w:rPr>
          <w:t>Darwin Plus website</w:t>
        </w:r>
      </w:hyperlink>
      <w:r w:rsidR="00DA203A" w:rsidRPr="3FC82C77">
        <w:rPr>
          <w:rStyle w:val="normaltextrun"/>
          <w:rFonts w:asciiTheme="minorHAnsi" w:eastAsiaTheme="minorEastAsia" w:hAnsiTheme="minorHAnsi" w:cstheme="minorBidi"/>
        </w:rPr>
        <w:t>.</w:t>
      </w:r>
      <w:r w:rsidRPr="3FC82C77">
        <w:rPr>
          <w:rStyle w:val="eop"/>
          <w:rFonts w:asciiTheme="minorHAnsi" w:eastAsiaTheme="minorEastAsia" w:hAnsiTheme="minorHAnsi" w:cstheme="minorBidi"/>
        </w:rPr>
        <w:t> </w:t>
      </w:r>
    </w:p>
    <w:p w14:paraId="5C36E5B3" w14:textId="4903038A" w:rsidR="00BF6CB8" w:rsidRPr="00CE4272" w:rsidRDefault="00821210" w:rsidP="00CE4272">
      <w:pPr>
        <w:pStyle w:val="paragraph"/>
        <w:spacing w:before="240" w:beforeAutospacing="0" w:after="120" w:afterAutospacing="0"/>
        <w:jc w:val="both"/>
        <w:textAlignment w:val="baseline"/>
        <w:rPr>
          <w:rFonts w:asciiTheme="minorHAnsi" w:eastAsiaTheme="minorEastAsia" w:hAnsiTheme="minorHAnsi" w:cstheme="minorBidi"/>
        </w:rPr>
      </w:pPr>
      <w:r w:rsidRPr="3FC82C77">
        <w:rPr>
          <w:rStyle w:val="normaltextrun"/>
          <w:rFonts w:asciiTheme="minorHAnsi" w:eastAsiaTheme="minorEastAsia" w:hAnsiTheme="minorHAnsi" w:cstheme="minorBidi"/>
        </w:rPr>
        <w:t xml:space="preserve">This </w:t>
      </w:r>
      <w:r w:rsidRPr="3FC82C77">
        <w:rPr>
          <w:rStyle w:val="normaltextrun"/>
          <w:rFonts w:asciiTheme="minorHAnsi" w:eastAsiaTheme="minorEastAsia" w:hAnsiTheme="minorHAnsi" w:cstheme="minorBidi"/>
          <w:b/>
          <w:bCs/>
        </w:rPr>
        <w:t>Privacy Notice must be provided to all individuals</w:t>
      </w:r>
      <w:r w:rsidRPr="3FC82C77">
        <w:rPr>
          <w:rStyle w:val="normaltextrun"/>
          <w:rFonts w:asciiTheme="minorHAnsi" w:eastAsiaTheme="minorEastAsia" w:hAnsiTheme="minorHAnsi" w:cstheme="minorBidi"/>
        </w:rPr>
        <w:t xml:space="preserve"> whose personal data is supplied in the application form. </w:t>
      </w:r>
      <w:r w:rsidR="00DA203A" w:rsidRPr="3FC82C77">
        <w:rPr>
          <w:rStyle w:val="normaltextrun"/>
          <w:rFonts w:asciiTheme="minorHAnsi" w:eastAsiaTheme="minorEastAsia" w:hAnsiTheme="minorHAnsi" w:cstheme="minorBidi"/>
        </w:rPr>
        <w:t xml:space="preserve">Some information may be used when publicising Darwin Plus </w:t>
      </w:r>
      <w:r w:rsidRPr="3FC82C77">
        <w:rPr>
          <w:rStyle w:val="normaltextrun"/>
          <w:rFonts w:asciiTheme="minorHAnsi" w:eastAsiaTheme="minorEastAsia" w:hAnsiTheme="minorHAnsi" w:cstheme="minorBidi"/>
        </w:rPr>
        <w:t>including project details (usually title, lead </w:t>
      </w:r>
      <w:r w:rsidR="00A3716B">
        <w:rPr>
          <w:rStyle w:val="normaltextrun"/>
          <w:rFonts w:asciiTheme="minorHAnsi" w:eastAsiaTheme="minorEastAsia" w:hAnsiTheme="minorHAnsi" w:cstheme="minorBidi"/>
        </w:rPr>
        <w:t>organisation</w:t>
      </w:r>
      <w:r w:rsidRPr="3FC82C77">
        <w:rPr>
          <w:rStyle w:val="normaltextrun"/>
          <w:rFonts w:asciiTheme="minorHAnsi" w:eastAsiaTheme="minorEastAsia" w:hAnsiTheme="minorHAnsi" w:cstheme="minorBidi"/>
        </w:rPr>
        <w:t>, project leader, location, and total grant value).</w:t>
      </w:r>
      <w:r w:rsidRPr="3FC82C77">
        <w:rPr>
          <w:rStyle w:val="eop"/>
          <w:rFonts w:asciiTheme="minorHAnsi" w:eastAsiaTheme="minorEastAsia" w:hAnsiTheme="minorHAnsi" w:cstheme="minorBidi"/>
        </w:rPr>
        <w:t> </w:t>
      </w:r>
      <w:bookmarkEnd w:id="6"/>
    </w:p>
    <w:sectPr w:rsidR="00BF6CB8" w:rsidRPr="00CE4272" w:rsidSect="008A3785">
      <w:pgSz w:w="11906" w:h="16838" w:code="9"/>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6F3BB" w14:textId="77777777" w:rsidR="001C358A" w:rsidRDefault="001C358A" w:rsidP="00226AFA">
      <w:r>
        <w:separator/>
      </w:r>
    </w:p>
  </w:endnote>
  <w:endnote w:type="continuationSeparator" w:id="0">
    <w:p w14:paraId="7B6CA1B2" w14:textId="77777777" w:rsidR="001C358A" w:rsidRDefault="001C358A" w:rsidP="00226AFA">
      <w:r>
        <w:continuationSeparator/>
      </w:r>
    </w:p>
  </w:endnote>
  <w:endnote w:type="continuationNotice" w:id="1">
    <w:p w14:paraId="17552F3E" w14:textId="77777777" w:rsidR="001C358A" w:rsidRDefault="001C35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1FB36" w14:textId="77777777" w:rsidR="006350EE" w:rsidRDefault="006350EE" w:rsidP="00226AFA">
    <w:pPr>
      <w:pStyle w:val="Footer"/>
    </w:pPr>
  </w:p>
  <w:p w14:paraId="33AF3D74" w14:textId="77777777" w:rsidR="006350EE" w:rsidRDefault="00000000" w:rsidP="00226AFA">
    <w:pPr>
      <w:pStyle w:val="Footer"/>
    </w:pPr>
    <w:fldSimple w:instr="DOCPROPERTY CLASSIFICATION \* MERGEFORMAT">
      <w:r w:rsidR="006350EE">
        <w:t>UNCLASSIFIED</w:t>
      </w:r>
    </w:fldSimple>
    <w:r w:rsidR="006350EE" w:rsidRPr="008E516C">
      <w:t xml:space="preserve"> </w:t>
    </w:r>
  </w:p>
  <w:p w14:paraId="64D56846" w14:textId="77777777" w:rsidR="006350EE" w:rsidRPr="008E516C" w:rsidRDefault="006350EE" w:rsidP="00226AFA">
    <w:pPr>
      <w:pStyle w:val="Footer"/>
    </w:pPr>
    <w:r>
      <w:rPr>
        <w:noProof/>
      </w:rPr>
      <w:fldChar w:fldCharType="begin"/>
    </w:r>
    <w:r>
      <w:rPr>
        <w:noProof/>
      </w:rPr>
      <w:instrText xml:space="preserve"> FILENAME \p \* MERGEFORMAT </w:instrText>
    </w:r>
    <w:r>
      <w:rPr>
        <w:noProof/>
      </w:rPr>
      <w:fldChar w:fldCharType="separate"/>
    </w:r>
    <w:r>
      <w:rPr>
        <w:noProof/>
      </w:rPr>
      <w:t>S:\OTD\Universal\Polar Regions Unit\O T E P and Environment\Future of OTEP\121016 Fund Application Form - Final.doc</w:t>
    </w:r>
    <w:r>
      <w:rPr>
        <w:noProof/>
      </w:rPr>
      <w:fldChar w:fldCharType="end"/>
    </w:r>
    <w:r w:rsidRPr="008E516C">
      <w:fldChar w:fldCharType="begin"/>
    </w:r>
    <w:r w:rsidRPr="008E516C">
      <w:instrText xml:space="preserve"> DOCPROPERTY PRIVACY  \* MERGEFORMAT </w:instrText>
    </w:r>
    <w:r w:rsidRPr="008E516C">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D5823" w14:textId="2651A0F5" w:rsidR="006350EE" w:rsidRPr="003E0E69" w:rsidRDefault="00C22D6E" w:rsidP="00226AFA">
    <w:pPr>
      <w:pStyle w:val="Footer"/>
      <w:rPr>
        <w:lang w:val="en-GB"/>
      </w:rPr>
    </w:pPr>
    <w:r>
      <w:rPr>
        <w:lang w:val="en-GB"/>
      </w:rPr>
      <w:t xml:space="preserve">April </w:t>
    </w:r>
    <w:r w:rsidR="00A109F8">
      <w:rPr>
        <w:lang w:val="en-GB"/>
      </w:rPr>
      <w:t>2024</w:t>
    </w:r>
    <w:r w:rsidR="006350EE" w:rsidRPr="00586809">
      <w:rPr>
        <w:lang w:val="en-GB"/>
      </w:rPr>
      <w:tab/>
    </w:r>
    <w:r w:rsidR="006350EE" w:rsidRPr="00586809">
      <w:rPr>
        <w:lang w:val="en-GB"/>
      </w:rPr>
      <w:tab/>
    </w:r>
    <w:r w:rsidR="006350EE" w:rsidRPr="00586809">
      <w:rPr>
        <w:lang w:val="en-GB"/>
      </w:rPr>
      <w:tab/>
    </w:r>
    <w:r w:rsidR="006350EE" w:rsidRPr="00586809">
      <w:fldChar w:fldCharType="begin"/>
    </w:r>
    <w:r w:rsidR="006350EE" w:rsidRPr="00586809">
      <w:instrText xml:space="preserve"> PAGE   \* MERGEFORMAT </w:instrText>
    </w:r>
    <w:r w:rsidR="006350EE" w:rsidRPr="00586809">
      <w:fldChar w:fldCharType="separate"/>
    </w:r>
    <w:r w:rsidR="006350EE">
      <w:rPr>
        <w:noProof/>
      </w:rPr>
      <w:t>5</w:t>
    </w:r>
    <w:r w:rsidR="006350EE" w:rsidRPr="0058680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098FE" w14:textId="77777777" w:rsidR="001C358A" w:rsidRDefault="001C358A" w:rsidP="00226AFA">
      <w:r>
        <w:separator/>
      </w:r>
    </w:p>
  </w:footnote>
  <w:footnote w:type="continuationSeparator" w:id="0">
    <w:p w14:paraId="4C52EABF" w14:textId="77777777" w:rsidR="001C358A" w:rsidRDefault="001C358A" w:rsidP="00226AFA">
      <w:r>
        <w:continuationSeparator/>
      </w:r>
    </w:p>
  </w:footnote>
  <w:footnote w:type="continuationNotice" w:id="1">
    <w:p w14:paraId="5AF831BE" w14:textId="77777777" w:rsidR="001C358A" w:rsidRDefault="001C35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8BC70" w14:textId="77777777" w:rsidR="006350EE" w:rsidRPr="008E516C" w:rsidRDefault="00000000" w:rsidP="00226AFA">
    <w:pPr>
      <w:pStyle w:val="Header"/>
    </w:pPr>
    <w:fldSimple w:instr="DOCPROPERTY CLASSIFICATION \* MERGEFORMAT">
      <w:r w:rsidR="006350EE">
        <w:t>UNCLASSIFIED</w:t>
      </w:r>
    </w:fldSimple>
    <w:r w:rsidR="006350EE" w:rsidRPr="008E516C">
      <w:t xml:space="preserve"> </w:t>
    </w:r>
    <w:r w:rsidR="006350EE" w:rsidRPr="008E516C">
      <w:fldChar w:fldCharType="begin"/>
    </w:r>
    <w:r w:rsidR="006350EE" w:rsidRPr="008E516C">
      <w:instrText xml:space="preserve"> DOCPROPERTY PRIVACY  \* MERGEFORMAT </w:instrText>
    </w:r>
    <w:r w:rsidR="006350EE" w:rsidRPr="008E516C">
      <w:fldChar w:fldCharType="end"/>
    </w:r>
  </w:p>
  <w:p w14:paraId="5ED1EEF9" w14:textId="77777777" w:rsidR="006350EE" w:rsidRDefault="006350EE" w:rsidP="00226A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1C0DB" w14:textId="7AF6253E" w:rsidR="006350EE" w:rsidRPr="008E516C" w:rsidRDefault="00D30FF2" w:rsidP="00226AFA">
    <w:pPr>
      <w:pStyle w:val="Header"/>
    </w:pPr>
    <w:r>
      <w:rPr>
        <w:noProof/>
      </w:rPr>
      <w:drawing>
        <wp:inline distT="0" distB="0" distL="0" distR="0" wp14:anchorId="4FFFAA7E" wp14:editId="3D073A1A">
          <wp:extent cx="6479540" cy="770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770255"/>
                  </a:xfrm>
                  <a:prstGeom prst="rect">
                    <a:avLst/>
                  </a:prstGeom>
                  <a:noFill/>
                  <a:ln>
                    <a:noFill/>
                  </a:ln>
                </pic:spPr>
              </pic:pic>
            </a:graphicData>
          </a:graphic>
        </wp:inline>
      </w:drawing>
    </w:r>
    <w:r w:rsidR="006350EE" w:rsidRPr="008E516C">
      <w:fldChar w:fldCharType="begin"/>
    </w:r>
    <w:r w:rsidR="006350EE" w:rsidRPr="008E516C">
      <w:instrText xml:space="preserve"> DOCPROPERTY PRIVACY  \* MERGEFORMAT </w:instrText>
    </w:r>
    <w:r w:rsidR="006350EE" w:rsidRPr="008E516C">
      <w:fldChar w:fldCharType="end"/>
    </w:r>
  </w:p>
  <w:p w14:paraId="3C404542" w14:textId="53E3225C" w:rsidR="006350EE" w:rsidRDefault="006350EE" w:rsidP="00226A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C962B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92AC3"/>
    <w:multiLevelType w:val="hybridMultilevel"/>
    <w:tmpl w:val="2DD4811C"/>
    <w:lvl w:ilvl="0" w:tplc="38740C32">
      <w:start w:val="1"/>
      <w:numFmt w:val="bullet"/>
      <w:lvlText w:val="-"/>
      <w:lvlJc w:val="left"/>
      <w:pPr>
        <w:ind w:left="502"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3054913"/>
    <w:multiLevelType w:val="hybridMultilevel"/>
    <w:tmpl w:val="FFFFFFFF"/>
    <w:lvl w:ilvl="0" w:tplc="FFFFFFFF">
      <w:start w:val="1"/>
      <w:numFmt w:val="bullet"/>
      <w:lvlText w:val=""/>
      <w:lvlJc w:val="left"/>
      <w:pPr>
        <w:ind w:left="720" w:hanging="360"/>
      </w:pPr>
      <w:rPr>
        <w:rFonts w:ascii="Symbol" w:hAnsi="Symbol" w:hint="default"/>
      </w:rPr>
    </w:lvl>
    <w:lvl w:ilvl="1" w:tplc="C7385758">
      <w:start w:val="1"/>
      <w:numFmt w:val="bullet"/>
      <w:lvlText w:val="o"/>
      <w:lvlJc w:val="left"/>
      <w:pPr>
        <w:ind w:left="1440" w:hanging="360"/>
      </w:pPr>
      <w:rPr>
        <w:rFonts w:ascii="Courier New" w:hAnsi="Courier New" w:hint="default"/>
      </w:rPr>
    </w:lvl>
    <w:lvl w:ilvl="2" w:tplc="51AA743E">
      <w:start w:val="1"/>
      <w:numFmt w:val="bullet"/>
      <w:lvlText w:val=""/>
      <w:lvlJc w:val="left"/>
      <w:pPr>
        <w:ind w:left="2160" w:hanging="360"/>
      </w:pPr>
      <w:rPr>
        <w:rFonts w:ascii="Wingdings" w:hAnsi="Wingdings" w:hint="default"/>
      </w:rPr>
    </w:lvl>
    <w:lvl w:ilvl="3" w:tplc="F3988D7C">
      <w:start w:val="1"/>
      <w:numFmt w:val="bullet"/>
      <w:lvlText w:val=""/>
      <w:lvlJc w:val="left"/>
      <w:pPr>
        <w:ind w:left="2880" w:hanging="360"/>
      </w:pPr>
      <w:rPr>
        <w:rFonts w:ascii="Symbol" w:hAnsi="Symbol" w:hint="default"/>
      </w:rPr>
    </w:lvl>
    <w:lvl w:ilvl="4" w:tplc="5904684E">
      <w:start w:val="1"/>
      <w:numFmt w:val="bullet"/>
      <w:lvlText w:val="o"/>
      <w:lvlJc w:val="left"/>
      <w:pPr>
        <w:ind w:left="3600" w:hanging="360"/>
      </w:pPr>
      <w:rPr>
        <w:rFonts w:ascii="Courier New" w:hAnsi="Courier New" w:hint="default"/>
      </w:rPr>
    </w:lvl>
    <w:lvl w:ilvl="5" w:tplc="DC960590">
      <w:start w:val="1"/>
      <w:numFmt w:val="bullet"/>
      <w:lvlText w:val=""/>
      <w:lvlJc w:val="left"/>
      <w:pPr>
        <w:ind w:left="4320" w:hanging="360"/>
      </w:pPr>
      <w:rPr>
        <w:rFonts w:ascii="Wingdings" w:hAnsi="Wingdings" w:hint="default"/>
      </w:rPr>
    </w:lvl>
    <w:lvl w:ilvl="6" w:tplc="C562EF30">
      <w:start w:val="1"/>
      <w:numFmt w:val="bullet"/>
      <w:lvlText w:val=""/>
      <w:lvlJc w:val="left"/>
      <w:pPr>
        <w:ind w:left="5040" w:hanging="360"/>
      </w:pPr>
      <w:rPr>
        <w:rFonts w:ascii="Symbol" w:hAnsi="Symbol" w:hint="default"/>
      </w:rPr>
    </w:lvl>
    <w:lvl w:ilvl="7" w:tplc="A288CCAE">
      <w:start w:val="1"/>
      <w:numFmt w:val="bullet"/>
      <w:lvlText w:val="o"/>
      <w:lvlJc w:val="left"/>
      <w:pPr>
        <w:ind w:left="5760" w:hanging="360"/>
      </w:pPr>
      <w:rPr>
        <w:rFonts w:ascii="Courier New" w:hAnsi="Courier New" w:hint="default"/>
      </w:rPr>
    </w:lvl>
    <w:lvl w:ilvl="8" w:tplc="E8BC0D72">
      <w:start w:val="1"/>
      <w:numFmt w:val="bullet"/>
      <w:lvlText w:val=""/>
      <w:lvlJc w:val="left"/>
      <w:pPr>
        <w:ind w:left="6480" w:hanging="360"/>
      </w:pPr>
      <w:rPr>
        <w:rFonts w:ascii="Wingdings" w:hAnsi="Wingdings" w:hint="default"/>
      </w:rPr>
    </w:lvl>
  </w:abstractNum>
  <w:abstractNum w:abstractNumId="3" w15:restartNumberingAfterBreak="0">
    <w:nsid w:val="075321B8"/>
    <w:multiLevelType w:val="hybridMultilevel"/>
    <w:tmpl w:val="6CB4D410"/>
    <w:lvl w:ilvl="0" w:tplc="08090001">
      <w:start w:val="1"/>
      <w:numFmt w:val="bullet"/>
      <w:lvlText w:val=""/>
      <w:lvlJc w:val="left"/>
      <w:pPr>
        <w:ind w:left="660" w:hanging="360"/>
      </w:pPr>
      <w:rPr>
        <w:rFonts w:ascii="Symbol" w:hAnsi="Symbo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4" w15:restartNumberingAfterBreak="0">
    <w:nsid w:val="0D0C475D"/>
    <w:multiLevelType w:val="hybridMultilevel"/>
    <w:tmpl w:val="E7146C6A"/>
    <w:lvl w:ilvl="0" w:tplc="8458941E">
      <w:start w:val="1"/>
      <w:numFmt w:val="upperLetter"/>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8570B5"/>
    <w:multiLevelType w:val="hybridMultilevel"/>
    <w:tmpl w:val="07B04C10"/>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51213B6"/>
    <w:multiLevelType w:val="hybridMultilevel"/>
    <w:tmpl w:val="E73A20C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7E620B"/>
    <w:multiLevelType w:val="hybridMultilevel"/>
    <w:tmpl w:val="FFE6C9E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14D212E"/>
    <w:multiLevelType w:val="hybridMultilevel"/>
    <w:tmpl w:val="2368BAB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FF4A25"/>
    <w:multiLevelType w:val="hybridMultilevel"/>
    <w:tmpl w:val="96FA5CE4"/>
    <w:lvl w:ilvl="0" w:tplc="FFFFFFFF">
      <w:start w:val="1"/>
      <w:numFmt w:val="decimal"/>
      <w:lvlText w:val="%1."/>
      <w:lvlJc w:val="left"/>
      <w:pPr>
        <w:ind w:left="786" w:hanging="360"/>
      </w:pPr>
    </w:lvl>
    <w:lvl w:ilvl="1" w:tplc="FFFFFFFF">
      <w:start w:val="1"/>
      <w:numFmt w:val="lowerLetter"/>
      <w:lvlText w:val="%2."/>
      <w:lvlJc w:val="left"/>
      <w:pPr>
        <w:ind w:left="1506" w:hanging="360"/>
      </w:pPr>
    </w:lvl>
    <w:lvl w:ilvl="2" w:tplc="FFFFFFFF">
      <w:start w:val="1"/>
      <w:numFmt w:val="lowerRoman"/>
      <w:lvlText w:val="%3."/>
      <w:lvlJc w:val="right"/>
      <w:pPr>
        <w:ind w:left="2226" w:hanging="180"/>
      </w:pPr>
    </w:lvl>
    <w:lvl w:ilvl="3" w:tplc="FFFFFFFF">
      <w:start w:val="1"/>
      <w:numFmt w:val="decimal"/>
      <w:lvlText w:val="%4."/>
      <w:lvlJc w:val="left"/>
      <w:pPr>
        <w:ind w:left="2946" w:hanging="360"/>
      </w:pPr>
    </w:lvl>
    <w:lvl w:ilvl="4" w:tplc="FFFFFFFF">
      <w:start w:val="1"/>
      <w:numFmt w:val="lowerLetter"/>
      <w:lvlText w:val="%5."/>
      <w:lvlJc w:val="left"/>
      <w:pPr>
        <w:ind w:left="3666" w:hanging="360"/>
      </w:pPr>
    </w:lvl>
    <w:lvl w:ilvl="5" w:tplc="FFFFFFFF">
      <w:start w:val="1"/>
      <w:numFmt w:val="lowerRoman"/>
      <w:lvlText w:val="%6."/>
      <w:lvlJc w:val="right"/>
      <w:pPr>
        <w:ind w:left="4386" w:hanging="180"/>
      </w:pPr>
    </w:lvl>
    <w:lvl w:ilvl="6" w:tplc="FFFFFFFF">
      <w:start w:val="1"/>
      <w:numFmt w:val="decimal"/>
      <w:lvlText w:val="%7."/>
      <w:lvlJc w:val="left"/>
      <w:pPr>
        <w:ind w:left="5106" w:hanging="360"/>
      </w:pPr>
    </w:lvl>
    <w:lvl w:ilvl="7" w:tplc="FFFFFFFF">
      <w:start w:val="1"/>
      <w:numFmt w:val="lowerLetter"/>
      <w:lvlText w:val="%8."/>
      <w:lvlJc w:val="left"/>
      <w:pPr>
        <w:ind w:left="5826" w:hanging="360"/>
      </w:pPr>
    </w:lvl>
    <w:lvl w:ilvl="8" w:tplc="FFFFFFFF">
      <w:start w:val="1"/>
      <w:numFmt w:val="lowerRoman"/>
      <w:lvlText w:val="%9."/>
      <w:lvlJc w:val="right"/>
      <w:pPr>
        <w:ind w:left="6546" w:hanging="180"/>
      </w:pPr>
    </w:lvl>
  </w:abstractNum>
  <w:abstractNum w:abstractNumId="10" w15:restartNumberingAfterBreak="0">
    <w:nsid w:val="361323CF"/>
    <w:multiLevelType w:val="hybridMultilevel"/>
    <w:tmpl w:val="F42A73B0"/>
    <w:lvl w:ilvl="0" w:tplc="A5A89EDA">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E0602EF"/>
    <w:multiLevelType w:val="hybridMultilevel"/>
    <w:tmpl w:val="AC8E59CE"/>
    <w:lvl w:ilvl="0" w:tplc="A5A89EDA">
      <w:start w:val="1"/>
      <w:numFmt w:val="bullet"/>
      <w:lvlText w:val="-"/>
      <w:lvlJc w:val="left"/>
      <w:pPr>
        <w:ind w:left="720" w:hanging="360"/>
      </w:pPr>
      <w:rPr>
        <w:rFonts w:ascii="Calibri" w:hAnsi="Calibri" w:hint="default"/>
      </w:rPr>
    </w:lvl>
    <w:lvl w:ilvl="1" w:tplc="A1560CBA">
      <w:start w:val="1"/>
      <w:numFmt w:val="bullet"/>
      <w:lvlText w:val="o"/>
      <w:lvlJc w:val="left"/>
      <w:pPr>
        <w:ind w:left="1440" w:hanging="360"/>
      </w:pPr>
      <w:rPr>
        <w:rFonts w:ascii="Courier New" w:hAnsi="Courier New" w:hint="default"/>
      </w:rPr>
    </w:lvl>
    <w:lvl w:ilvl="2" w:tplc="8CCE46E4">
      <w:start w:val="1"/>
      <w:numFmt w:val="bullet"/>
      <w:lvlText w:val=""/>
      <w:lvlJc w:val="left"/>
      <w:pPr>
        <w:ind w:left="2160" w:hanging="360"/>
      </w:pPr>
      <w:rPr>
        <w:rFonts w:ascii="Wingdings" w:hAnsi="Wingdings" w:hint="default"/>
      </w:rPr>
    </w:lvl>
    <w:lvl w:ilvl="3" w:tplc="F8EE5036">
      <w:start w:val="1"/>
      <w:numFmt w:val="bullet"/>
      <w:lvlText w:val=""/>
      <w:lvlJc w:val="left"/>
      <w:pPr>
        <w:ind w:left="2880" w:hanging="360"/>
      </w:pPr>
      <w:rPr>
        <w:rFonts w:ascii="Symbol" w:hAnsi="Symbol" w:hint="default"/>
      </w:rPr>
    </w:lvl>
    <w:lvl w:ilvl="4" w:tplc="92AC5B6A">
      <w:start w:val="1"/>
      <w:numFmt w:val="bullet"/>
      <w:lvlText w:val="o"/>
      <w:lvlJc w:val="left"/>
      <w:pPr>
        <w:ind w:left="3600" w:hanging="360"/>
      </w:pPr>
      <w:rPr>
        <w:rFonts w:ascii="Courier New" w:hAnsi="Courier New" w:hint="default"/>
      </w:rPr>
    </w:lvl>
    <w:lvl w:ilvl="5" w:tplc="46EEA8C8">
      <w:start w:val="1"/>
      <w:numFmt w:val="bullet"/>
      <w:lvlText w:val=""/>
      <w:lvlJc w:val="left"/>
      <w:pPr>
        <w:ind w:left="4320" w:hanging="360"/>
      </w:pPr>
      <w:rPr>
        <w:rFonts w:ascii="Wingdings" w:hAnsi="Wingdings" w:hint="default"/>
      </w:rPr>
    </w:lvl>
    <w:lvl w:ilvl="6" w:tplc="9BDE36A4">
      <w:start w:val="1"/>
      <w:numFmt w:val="bullet"/>
      <w:lvlText w:val=""/>
      <w:lvlJc w:val="left"/>
      <w:pPr>
        <w:ind w:left="5040" w:hanging="360"/>
      </w:pPr>
      <w:rPr>
        <w:rFonts w:ascii="Symbol" w:hAnsi="Symbol" w:hint="default"/>
      </w:rPr>
    </w:lvl>
    <w:lvl w:ilvl="7" w:tplc="8124B120">
      <w:start w:val="1"/>
      <w:numFmt w:val="bullet"/>
      <w:lvlText w:val="o"/>
      <w:lvlJc w:val="left"/>
      <w:pPr>
        <w:ind w:left="5760" w:hanging="360"/>
      </w:pPr>
      <w:rPr>
        <w:rFonts w:ascii="Courier New" w:hAnsi="Courier New" w:hint="default"/>
      </w:rPr>
    </w:lvl>
    <w:lvl w:ilvl="8" w:tplc="A0463CE6">
      <w:start w:val="1"/>
      <w:numFmt w:val="bullet"/>
      <w:lvlText w:val=""/>
      <w:lvlJc w:val="left"/>
      <w:pPr>
        <w:ind w:left="6480" w:hanging="360"/>
      </w:pPr>
      <w:rPr>
        <w:rFonts w:ascii="Wingdings" w:hAnsi="Wingdings" w:hint="default"/>
      </w:rPr>
    </w:lvl>
  </w:abstractNum>
  <w:abstractNum w:abstractNumId="12" w15:restartNumberingAfterBreak="0">
    <w:nsid w:val="3EF158C6"/>
    <w:multiLevelType w:val="hybridMultilevel"/>
    <w:tmpl w:val="18F8650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0A66194"/>
    <w:multiLevelType w:val="hybridMultilevel"/>
    <w:tmpl w:val="A53CA18E"/>
    <w:lvl w:ilvl="0" w:tplc="7E48EDFA">
      <w:start w:val="1"/>
      <w:numFmt w:val="decimal"/>
      <w:lvlText w:val="%1."/>
      <w:lvlJc w:val="left"/>
      <w:pPr>
        <w:ind w:left="360" w:hanging="360"/>
      </w:pPr>
      <w:rPr>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2BED03B"/>
    <w:multiLevelType w:val="hybridMultilevel"/>
    <w:tmpl w:val="FFFFFFFF"/>
    <w:lvl w:ilvl="0" w:tplc="FFFFFFFF">
      <w:start w:val="1"/>
      <w:numFmt w:val="bullet"/>
      <w:lvlText w:val=""/>
      <w:lvlJc w:val="left"/>
      <w:pPr>
        <w:ind w:left="720" w:hanging="360"/>
      </w:pPr>
      <w:rPr>
        <w:rFonts w:ascii="Symbol" w:hAnsi="Symbol" w:hint="default"/>
      </w:rPr>
    </w:lvl>
    <w:lvl w:ilvl="1" w:tplc="C6121C46">
      <w:start w:val="1"/>
      <w:numFmt w:val="bullet"/>
      <w:lvlText w:val="o"/>
      <w:lvlJc w:val="left"/>
      <w:pPr>
        <w:ind w:left="1440" w:hanging="360"/>
      </w:pPr>
      <w:rPr>
        <w:rFonts w:ascii="Courier New" w:hAnsi="Courier New" w:hint="default"/>
      </w:rPr>
    </w:lvl>
    <w:lvl w:ilvl="2" w:tplc="F07EB5F4">
      <w:start w:val="1"/>
      <w:numFmt w:val="bullet"/>
      <w:lvlText w:val=""/>
      <w:lvlJc w:val="left"/>
      <w:pPr>
        <w:ind w:left="2160" w:hanging="360"/>
      </w:pPr>
      <w:rPr>
        <w:rFonts w:ascii="Wingdings" w:hAnsi="Wingdings" w:hint="default"/>
      </w:rPr>
    </w:lvl>
    <w:lvl w:ilvl="3" w:tplc="04766EB8">
      <w:start w:val="1"/>
      <w:numFmt w:val="bullet"/>
      <w:lvlText w:val=""/>
      <w:lvlJc w:val="left"/>
      <w:pPr>
        <w:ind w:left="2880" w:hanging="360"/>
      </w:pPr>
      <w:rPr>
        <w:rFonts w:ascii="Symbol" w:hAnsi="Symbol" w:hint="default"/>
      </w:rPr>
    </w:lvl>
    <w:lvl w:ilvl="4" w:tplc="EBC458B2">
      <w:start w:val="1"/>
      <w:numFmt w:val="bullet"/>
      <w:lvlText w:val="o"/>
      <w:lvlJc w:val="left"/>
      <w:pPr>
        <w:ind w:left="3600" w:hanging="360"/>
      </w:pPr>
      <w:rPr>
        <w:rFonts w:ascii="Courier New" w:hAnsi="Courier New" w:hint="default"/>
      </w:rPr>
    </w:lvl>
    <w:lvl w:ilvl="5" w:tplc="FA285C56">
      <w:start w:val="1"/>
      <w:numFmt w:val="bullet"/>
      <w:lvlText w:val=""/>
      <w:lvlJc w:val="left"/>
      <w:pPr>
        <w:ind w:left="4320" w:hanging="360"/>
      </w:pPr>
      <w:rPr>
        <w:rFonts w:ascii="Wingdings" w:hAnsi="Wingdings" w:hint="default"/>
      </w:rPr>
    </w:lvl>
    <w:lvl w:ilvl="6" w:tplc="A2EE1310">
      <w:start w:val="1"/>
      <w:numFmt w:val="bullet"/>
      <w:lvlText w:val=""/>
      <w:lvlJc w:val="left"/>
      <w:pPr>
        <w:ind w:left="5040" w:hanging="360"/>
      </w:pPr>
      <w:rPr>
        <w:rFonts w:ascii="Symbol" w:hAnsi="Symbol" w:hint="default"/>
      </w:rPr>
    </w:lvl>
    <w:lvl w:ilvl="7" w:tplc="BE928278">
      <w:start w:val="1"/>
      <w:numFmt w:val="bullet"/>
      <w:lvlText w:val="o"/>
      <w:lvlJc w:val="left"/>
      <w:pPr>
        <w:ind w:left="5760" w:hanging="360"/>
      </w:pPr>
      <w:rPr>
        <w:rFonts w:ascii="Courier New" w:hAnsi="Courier New" w:hint="default"/>
      </w:rPr>
    </w:lvl>
    <w:lvl w:ilvl="8" w:tplc="AF721C3C">
      <w:start w:val="1"/>
      <w:numFmt w:val="bullet"/>
      <w:lvlText w:val=""/>
      <w:lvlJc w:val="left"/>
      <w:pPr>
        <w:ind w:left="6480" w:hanging="360"/>
      </w:pPr>
      <w:rPr>
        <w:rFonts w:ascii="Wingdings" w:hAnsi="Wingdings" w:hint="default"/>
      </w:rPr>
    </w:lvl>
  </w:abstractNum>
  <w:abstractNum w:abstractNumId="15" w15:restartNumberingAfterBreak="0">
    <w:nsid w:val="44134AB1"/>
    <w:multiLevelType w:val="hybridMultilevel"/>
    <w:tmpl w:val="8EE67B3A"/>
    <w:lvl w:ilvl="0" w:tplc="4BC8942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488E3C99"/>
    <w:multiLevelType w:val="hybridMultilevel"/>
    <w:tmpl w:val="3D6CC12C"/>
    <w:lvl w:ilvl="0" w:tplc="41B4FA98">
      <w:start w:val="14"/>
      <w:numFmt w:val="bullet"/>
      <w:lvlText w:val="-"/>
      <w:lvlJc w:val="left"/>
      <w:pPr>
        <w:ind w:left="720" w:hanging="360"/>
      </w:pPr>
      <w:rPr>
        <w:rFonts w:ascii="Arial" w:eastAsia="Times New Roman" w:hAnsi="Arial" w:cs="Aria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A23C45"/>
    <w:multiLevelType w:val="hybridMultilevel"/>
    <w:tmpl w:val="FF18DBA6"/>
    <w:lvl w:ilvl="0" w:tplc="0AD29860">
      <w:start w:val="17"/>
      <w:numFmt w:val="bullet"/>
      <w:lvlText w:val="-"/>
      <w:lvlJc w:val="left"/>
      <w:pPr>
        <w:ind w:left="36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DC6B81"/>
    <w:multiLevelType w:val="hybridMultilevel"/>
    <w:tmpl w:val="6A56F6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D8B20A8"/>
    <w:multiLevelType w:val="hybridMultilevel"/>
    <w:tmpl w:val="003AF74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8C82E6A"/>
    <w:multiLevelType w:val="hybridMultilevel"/>
    <w:tmpl w:val="B2C270E0"/>
    <w:lvl w:ilvl="0" w:tplc="C3901A32">
      <w:start w:val="1"/>
      <w:numFmt w:val="bullet"/>
      <w:lvlText w:val=""/>
      <w:lvlJc w:val="left"/>
      <w:pPr>
        <w:tabs>
          <w:tab w:val="num" w:pos="284"/>
        </w:tabs>
        <w:ind w:left="284" w:hanging="284"/>
      </w:pPr>
      <w:rPr>
        <w:rFonts w:ascii="Symbol" w:hAnsi="Symbol" w:hint="default"/>
        <w:color w:val="auto"/>
      </w:rPr>
    </w:lvl>
    <w:lvl w:ilvl="1" w:tplc="08090001">
      <w:start w:val="1"/>
      <w:numFmt w:val="bullet"/>
      <w:lvlText w:val=""/>
      <w:lvlJc w:val="left"/>
      <w:pPr>
        <w:tabs>
          <w:tab w:val="num" w:pos="1440"/>
        </w:tabs>
        <w:ind w:left="1440" w:hanging="360"/>
      </w:pPr>
      <w:rPr>
        <w:rFonts w:ascii="Symbol" w:hAnsi="Symbol"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9B366F8"/>
    <w:multiLevelType w:val="multilevel"/>
    <w:tmpl w:val="28824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762F5F"/>
    <w:multiLevelType w:val="hybridMultilevel"/>
    <w:tmpl w:val="129A0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D03A8F"/>
    <w:multiLevelType w:val="hybridMultilevel"/>
    <w:tmpl w:val="8E1AF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89FE69"/>
    <w:multiLevelType w:val="hybridMultilevel"/>
    <w:tmpl w:val="B6B25ADE"/>
    <w:lvl w:ilvl="0" w:tplc="793A3196">
      <w:start w:val="1"/>
      <w:numFmt w:val="bullet"/>
      <w:lvlText w:val="·"/>
      <w:lvlJc w:val="left"/>
      <w:pPr>
        <w:ind w:left="720" w:hanging="360"/>
      </w:pPr>
      <w:rPr>
        <w:rFonts w:ascii="Symbol" w:hAnsi="Symbol" w:hint="default"/>
      </w:rPr>
    </w:lvl>
    <w:lvl w:ilvl="1" w:tplc="D7987108">
      <w:start w:val="1"/>
      <w:numFmt w:val="bullet"/>
      <w:lvlText w:val="o"/>
      <w:lvlJc w:val="left"/>
      <w:pPr>
        <w:ind w:left="1440" w:hanging="360"/>
      </w:pPr>
      <w:rPr>
        <w:rFonts w:ascii="Courier New" w:hAnsi="Courier New" w:hint="default"/>
      </w:rPr>
    </w:lvl>
    <w:lvl w:ilvl="2" w:tplc="CE5081FE">
      <w:start w:val="1"/>
      <w:numFmt w:val="bullet"/>
      <w:lvlText w:val=""/>
      <w:lvlJc w:val="left"/>
      <w:pPr>
        <w:ind w:left="2160" w:hanging="360"/>
      </w:pPr>
      <w:rPr>
        <w:rFonts w:ascii="Wingdings" w:hAnsi="Wingdings" w:hint="default"/>
      </w:rPr>
    </w:lvl>
    <w:lvl w:ilvl="3" w:tplc="941EC27E">
      <w:start w:val="1"/>
      <w:numFmt w:val="bullet"/>
      <w:lvlText w:val=""/>
      <w:lvlJc w:val="left"/>
      <w:pPr>
        <w:ind w:left="2880" w:hanging="360"/>
      </w:pPr>
      <w:rPr>
        <w:rFonts w:ascii="Symbol" w:hAnsi="Symbol" w:hint="default"/>
      </w:rPr>
    </w:lvl>
    <w:lvl w:ilvl="4" w:tplc="FB0EFF5A">
      <w:start w:val="1"/>
      <w:numFmt w:val="bullet"/>
      <w:lvlText w:val="o"/>
      <w:lvlJc w:val="left"/>
      <w:pPr>
        <w:ind w:left="3600" w:hanging="360"/>
      </w:pPr>
      <w:rPr>
        <w:rFonts w:ascii="Courier New" w:hAnsi="Courier New" w:hint="default"/>
      </w:rPr>
    </w:lvl>
    <w:lvl w:ilvl="5" w:tplc="D302A00E">
      <w:start w:val="1"/>
      <w:numFmt w:val="bullet"/>
      <w:lvlText w:val=""/>
      <w:lvlJc w:val="left"/>
      <w:pPr>
        <w:ind w:left="4320" w:hanging="360"/>
      </w:pPr>
      <w:rPr>
        <w:rFonts w:ascii="Wingdings" w:hAnsi="Wingdings" w:hint="default"/>
      </w:rPr>
    </w:lvl>
    <w:lvl w:ilvl="6" w:tplc="B644F9EC">
      <w:start w:val="1"/>
      <w:numFmt w:val="bullet"/>
      <w:lvlText w:val=""/>
      <w:lvlJc w:val="left"/>
      <w:pPr>
        <w:ind w:left="5040" w:hanging="360"/>
      </w:pPr>
      <w:rPr>
        <w:rFonts w:ascii="Symbol" w:hAnsi="Symbol" w:hint="default"/>
      </w:rPr>
    </w:lvl>
    <w:lvl w:ilvl="7" w:tplc="7BBC7B70">
      <w:start w:val="1"/>
      <w:numFmt w:val="bullet"/>
      <w:lvlText w:val="o"/>
      <w:lvlJc w:val="left"/>
      <w:pPr>
        <w:ind w:left="5760" w:hanging="360"/>
      </w:pPr>
      <w:rPr>
        <w:rFonts w:ascii="Courier New" w:hAnsi="Courier New" w:hint="default"/>
      </w:rPr>
    </w:lvl>
    <w:lvl w:ilvl="8" w:tplc="185E4028">
      <w:start w:val="1"/>
      <w:numFmt w:val="bullet"/>
      <w:lvlText w:val=""/>
      <w:lvlJc w:val="left"/>
      <w:pPr>
        <w:ind w:left="6480" w:hanging="360"/>
      </w:pPr>
      <w:rPr>
        <w:rFonts w:ascii="Wingdings" w:hAnsi="Wingdings" w:hint="default"/>
      </w:rPr>
    </w:lvl>
  </w:abstractNum>
  <w:abstractNum w:abstractNumId="26" w15:restartNumberingAfterBreak="0">
    <w:nsid w:val="61553B72"/>
    <w:multiLevelType w:val="hybridMultilevel"/>
    <w:tmpl w:val="9D22B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693EF4"/>
    <w:multiLevelType w:val="hybridMultilevel"/>
    <w:tmpl w:val="5CF826E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23232D"/>
    <w:multiLevelType w:val="hybridMultilevel"/>
    <w:tmpl w:val="1A3CC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16cid:durableId="1805075729">
    <w:abstractNumId w:val="25"/>
  </w:num>
  <w:num w:numId="2" w16cid:durableId="1313681354">
    <w:abstractNumId w:val="2"/>
  </w:num>
  <w:num w:numId="3" w16cid:durableId="57217208">
    <w:abstractNumId w:val="14"/>
  </w:num>
  <w:num w:numId="4" w16cid:durableId="349382779">
    <w:abstractNumId w:val="11"/>
  </w:num>
  <w:num w:numId="5" w16cid:durableId="424961588">
    <w:abstractNumId w:val="21"/>
  </w:num>
  <w:num w:numId="6" w16cid:durableId="526601196">
    <w:abstractNumId w:val="8"/>
  </w:num>
  <w:num w:numId="7" w16cid:durableId="1387219213">
    <w:abstractNumId w:val="30"/>
  </w:num>
  <w:num w:numId="8" w16cid:durableId="603610834">
    <w:abstractNumId w:val="13"/>
  </w:num>
  <w:num w:numId="9" w16cid:durableId="1227184716">
    <w:abstractNumId w:val="19"/>
  </w:num>
  <w:num w:numId="10" w16cid:durableId="1969312384">
    <w:abstractNumId w:val="16"/>
  </w:num>
  <w:num w:numId="11" w16cid:durableId="103036154">
    <w:abstractNumId w:val="29"/>
  </w:num>
  <w:num w:numId="12" w16cid:durableId="1606032274">
    <w:abstractNumId w:val="20"/>
  </w:num>
  <w:num w:numId="13" w16cid:durableId="1709336969">
    <w:abstractNumId w:val="22"/>
  </w:num>
  <w:num w:numId="14" w16cid:durableId="1918436308">
    <w:abstractNumId w:val="3"/>
  </w:num>
  <w:num w:numId="15" w16cid:durableId="1799910059">
    <w:abstractNumId w:val="28"/>
  </w:num>
  <w:num w:numId="16" w16cid:durableId="1107962523">
    <w:abstractNumId w:val="23"/>
  </w:num>
  <w:num w:numId="17" w16cid:durableId="1149904995">
    <w:abstractNumId w:val="0"/>
  </w:num>
  <w:num w:numId="18" w16cid:durableId="454644649">
    <w:abstractNumId w:val="12"/>
  </w:num>
  <w:num w:numId="19" w16cid:durableId="1528829098">
    <w:abstractNumId w:val="7"/>
  </w:num>
  <w:num w:numId="20" w16cid:durableId="1301962646">
    <w:abstractNumId w:val="15"/>
  </w:num>
  <w:num w:numId="21" w16cid:durableId="1065686717">
    <w:abstractNumId w:val="5"/>
  </w:num>
  <w:num w:numId="22" w16cid:durableId="389690950">
    <w:abstractNumId w:val="4"/>
  </w:num>
  <w:num w:numId="23" w16cid:durableId="1376806221">
    <w:abstractNumId w:val="27"/>
  </w:num>
  <w:num w:numId="24" w16cid:durableId="693073081">
    <w:abstractNumId w:val="6"/>
  </w:num>
  <w:num w:numId="25" w16cid:durableId="517425326">
    <w:abstractNumId w:val="1"/>
  </w:num>
  <w:num w:numId="26" w16cid:durableId="680545089">
    <w:abstractNumId w:val="1"/>
  </w:num>
  <w:num w:numId="27" w16cid:durableId="1621184325">
    <w:abstractNumId w:val="18"/>
  </w:num>
  <w:num w:numId="28" w16cid:durableId="870655768">
    <w:abstractNumId w:val="24"/>
  </w:num>
  <w:num w:numId="29" w16cid:durableId="657616452">
    <w:abstractNumId w:val="17"/>
  </w:num>
  <w:num w:numId="30" w16cid:durableId="1113675751">
    <w:abstractNumId w:val="26"/>
  </w:num>
  <w:num w:numId="31" w16cid:durableId="1933467446">
    <w:abstractNumId w:val="10"/>
  </w:num>
  <w:num w:numId="32" w16cid:durableId="16728288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S0MDQxNrQwMzM2NzVR0lEKTi0uzszPAykwqwUAGsJn9iwAAAA="/>
    <w:docVar w:name="PDAbbrAddr" w:val=" "/>
    <w:docVar w:name="PDAbbrDept" w:val="JHA Team"/>
    <w:docVar w:name="PDAddr1" w:val="Europe Directorate"/>
    <w:docVar w:name="PDAddr2" w:val="1 King Charles Street"/>
    <w:docVar w:name="PDAddr3" w:val="London"/>
    <w:docVar w:name="PDAddr4" w:val="SW1A 2AH"/>
    <w:docVar w:name="PDDepartment" w:val=" "/>
    <w:docVar w:name="PDEmail" w:val="heather.christie@fco.gov.uk"/>
    <w:docVar w:name="PDFaxNo" w:val=" "/>
    <w:docVar w:name="PDFormalName" w:val="Heather Christie"/>
    <w:docVar w:name="PDFullName" w:val="Heather Christie"/>
    <w:docVar w:name="PDMaintainMarking" w:val="-1"/>
    <w:docVar w:name="PDMaintainPath" w:val="-1"/>
    <w:docVar w:name="PDPhoneNo" w:val="020 7008 2293"/>
    <w:docVar w:name="PDSection" w:val="JHA Team"/>
  </w:docVars>
  <w:rsids>
    <w:rsidRoot w:val="004E2BFC"/>
    <w:rsid w:val="0000058A"/>
    <w:rsid w:val="00000FA1"/>
    <w:rsid w:val="00002EF8"/>
    <w:rsid w:val="00003D33"/>
    <w:rsid w:val="00006228"/>
    <w:rsid w:val="00006370"/>
    <w:rsid w:val="00012334"/>
    <w:rsid w:val="0001279C"/>
    <w:rsid w:val="0001337D"/>
    <w:rsid w:val="00013EAD"/>
    <w:rsid w:val="00014091"/>
    <w:rsid w:val="00014B63"/>
    <w:rsid w:val="0001510B"/>
    <w:rsid w:val="00015D31"/>
    <w:rsid w:val="00020C4C"/>
    <w:rsid w:val="000211B6"/>
    <w:rsid w:val="00021F5F"/>
    <w:rsid w:val="00021F86"/>
    <w:rsid w:val="000227EA"/>
    <w:rsid w:val="00022C27"/>
    <w:rsid w:val="00024595"/>
    <w:rsid w:val="000279B3"/>
    <w:rsid w:val="00027B19"/>
    <w:rsid w:val="00030B09"/>
    <w:rsid w:val="000347A8"/>
    <w:rsid w:val="000351C6"/>
    <w:rsid w:val="00035649"/>
    <w:rsid w:val="0003575F"/>
    <w:rsid w:val="00036DF2"/>
    <w:rsid w:val="00041786"/>
    <w:rsid w:val="000442E1"/>
    <w:rsid w:val="00044D34"/>
    <w:rsid w:val="000451FD"/>
    <w:rsid w:val="000460BA"/>
    <w:rsid w:val="00047A8D"/>
    <w:rsid w:val="0005276A"/>
    <w:rsid w:val="0005302E"/>
    <w:rsid w:val="000530F0"/>
    <w:rsid w:val="000549D1"/>
    <w:rsid w:val="000601F9"/>
    <w:rsid w:val="000602B8"/>
    <w:rsid w:val="000604D9"/>
    <w:rsid w:val="000624BE"/>
    <w:rsid w:val="00063700"/>
    <w:rsid w:val="000644E8"/>
    <w:rsid w:val="00066053"/>
    <w:rsid w:val="00066D63"/>
    <w:rsid w:val="0006787E"/>
    <w:rsid w:val="0007001A"/>
    <w:rsid w:val="00071DAD"/>
    <w:rsid w:val="00071FF6"/>
    <w:rsid w:val="00072287"/>
    <w:rsid w:val="00072A2A"/>
    <w:rsid w:val="000732B9"/>
    <w:rsid w:val="00073995"/>
    <w:rsid w:val="00073CFB"/>
    <w:rsid w:val="00073F46"/>
    <w:rsid w:val="00074ACF"/>
    <w:rsid w:val="0007521A"/>
    <w:rsid w:val="00080DDF"/>
    <w:rsid w:val="00083613"/>
    <w:rsid w:val="000842D0"/>
    <w:rsid w:val="00084987"/>
    <w:rsid w:val="00085AB6"/>
    <w:rsid w:val="00086DB5"/>
    <w:rsid w:val="00087EBF"/>
    <w:rsid w:val="0009065A"/>
    <w:rsid w:val="00090A16"/>
    <w:rsid w:val="00093621"/>
    <w:rsid w:val="000944C9"/>
    <w:rsid w:val="000974FA"/>
    <w:rsid w:val="000A25B6"/>
    <w:rsid w:val="000A3A0D"/>
    <w:rsid w:val="000A3B06"/>
    <w:rsid w:val="000A3F4B"/>
    <w:rsid w:val="000A47C4"/>
    <w:rsid w:val="000A48A0"/>
    <w:rsid w:val="000A4AFA"/>
    <w:rsid w:val="000A5147"/>
    <w:rsid w:val="000B11FD"/>
    <w:rsid w:val="000B127F"/>
    <w:rsid w:val="000B238B"/>
    <w:rsid w:val="000B336E"/>
    <w:rsid w:val="000B3AD4"/>
    <w:rsid w:val="000B3BC3"/>
    <w:rsid w:val="000B4200"/>
    <w:rsid w:val="000B4758"/>
    <w:rsid w:val="000B50E6"/>
    <w:rsid w:val="000B5543"/>
    <w:rsid w:val="000B5C7B"/>
    <w:rsid w:val="000B7A31"/>
    <w:rsid w:val="000C0710"/>
    <w:rsid w:val="000C243A"/>
    <w:rsid w:val="000C331F"/>
    <w:rsid w:val="000C71A9"/>
    <w:rsid w:val="000C7687"/>
    <w:rsid w:val="000C7729"/>
    <w:rsid w:val="000D02B1"/>
    <w:rsid w:val="000D4C6D"/>
    <w:rsid w:val="000E2227"/>
    <w:rsid w:val="000E236E"/>
    <w:rsid w:val="000E297C"/>
    <w:rsid w:val="000E2B92"/>
    <w:rsid w:val="000E2EE1"/>
    <w:rsid w:val="000E3D94"/>
    <w:rsid w:val="000E40DD"/>
    <w:rsid w:val="000E7D67"/>
    <w:rsid w:val="000F0492"/>
    <w:rsid w:val="000F262C"/>
    <w:rsid w:val="000F4611"/>
    <w:rsid w:val="000F7082"/>
    <w:rsid w:val="000F7B4B"/>
    <w:rsid w:val="00100190"/>
    <w:rsid w:val="001013F5"/>
    <w:rsid w:val="00101BDD"/>
    <w:rsid w:val="00103763"/>
    <w:rsid w:val="00105E3F"/>
    <w:rsid w:val="00106903"/>
    <w:rsid w:val="0010722E"/>
    <w:rsid w:val="001079C4"/>
    <w:rsid w:val="00110217"/>
    <w:rsid w:val="001105B3"/>
    <w:rsid w:val="001111BA"/>
    <w:rsid w:val="00111259"/>
    <w:rsid w:val="00111943"/>
    <w:rsid w:val="00111F2F"/>
    <w:rsid w:val="00112029"/>
    <w:rsid w:val="001130D4"/>
    <w:rsid w:val="001150CF"/>
    <w:rsid w:val="0011515A"/>
    <w:rsid w:val="00116A34"/>
    <w:rsid w:val="00120A63"/>
    <w:rsid w:val="001212B3"/>
    <w:rsid w:val="001243F9"/>
    <w:rsid w:val="00124F25"/>
    <w:rsid w:val="00126808"/>
    <w:rsid w:val="00131C0F"/>
    <w:rsid w:val="001321A6"/>
    <w:rsid w:val="00133BAF"/>
    <w:rsid w:val="00134599"/>
    <w:rsid w:val="001348FD"/>
    <w:rsid w:val="0013732A"/>
    <w:rsid w:val="001410A6"/>
    <w:rsid w:val="0014288D"/>
    <w:rsid w:val="001435EB"/>
    <w:rsid w:val="00144E3A"/>
    <w:rsid w:val="0014697B"/>
    <w:rsid w:val="00146D4F"/>
    <w:rsid w:val="00151BF2"/>
    <w:rsid w:val="001526C1"/>
    <w:rsid w:val="001533C3"/>
    <w:rsid w:val="00153D50"/>
    <w:rsid w:val="0015507A"/>
    <w:rsid w:val="00156E41"/>
    <w:rsid w:val="00157F28"/>
    <w:rsid w:val="001647E1"/>
    <w:rsid w:val="001666EB"/>
    <w:rsid w:val="00167544"/>
    <w:rsid w:val="001679D4"/>
    <w:rsid w:val="00167AC5"/>
    <w:rsid w:val="00170F09"/>
    <w:rsid w:val="00171927"/>
    <w:rsid w:val="00171BE7"/>
    <w:rsid w:val="00171D72"/>
    <w:rsid w:val="00172269"/>
    <w:rsid w:val="00172619"/>
    <w:rsid w:val="00173196"/>
    <w:rsid w:val="00176B94"/>
    <w:rsid w:val="00181365"/>
    <w:rsid w:val="00184BAA"/>
    <w:rsid w:val="00186FFD"/>
    <w:rsid w:val="00187EDE"/>
    <w:rsid w:val="0019004F"/>
    <w:rsid w:val="0019106F"/>
    <w:rsid w:val="00191E34"/>
    <w:rsid w:val="0019399F"/>
    <w:rsid w:val="00194909"/>
    <w:rsid w:val="00194C29"/>
    <w:rsid w:val="0019596F"/>
    <w:rsid w:val="00195AA7"/>
    <w:rsid w:val="00195DA9"/>
    <w:rsid w:val="00196236"/>
    <w:rsid w:val="00196A3A"/>
    <w:rsid w:val="001A23FE"/>
    <w:rsid w:val="001A3BA7"/>
    <w:rsid w:val="001A47DF"/>
    <w:rsid w:val="001A4B2C"/>
    <w:rsid w:val="001A4B67"/>
    <w:rsid w:val="001A521A"/>
    <w:rsid w:val="001A5B58"/>
    <w:rsid w:val="001A5C65"/>
    <w:rsid w:val="001A65CB"/>
    <w:rsid w:val="001A66B7"/>
    <w:rsid w:val="001A6715"/>
    <w:rsid w:val="001A698B"/>
    <w:rsid w:val="001A6E72"/>
    <w:rsid w:val="001A7B62"/>
    <w:rsid w:val="001B1A5D"/>
    <w:rsid w:val="001B26B9"/>
    <w:rsid w:val="001B5FFA"/>
    <w:rsid w:val="001C0DCE"/>
    <w:rsid w:val="001C1843"/>
    <w:rsid w:val="001C358A"/>
    <w:rsid w:val="001C5A76"/>
    <w:rsid w:val="001D0A7C"/>
    <w:rsid w:val="001D1179"/>
    <w:rsid w:val="001D1238"/>
    <w:rsid w:val="001D214C"/>
    <w:rsid w:val="001D3E30"/>
    <w:rsid w:val="001D3FF3"/>
    <w:rsid w:val="001D48E0"/>
    <w:rsid w:val="001D4EFC"/>
    <w:rsid w:val="001D63E2"/>
    <w:rsid w:val="001E140B"/>
    <w:rsid w:val="001E1AEB"/>
    <w:rsid w:val="001E20C5"/>
    <w:rsid w:val="001E53FE"/>
    <w:rsid w:val="001E5C5D"/>
    <w:rsid w:val="001E6763"/>
    <w:rsid w:val="001E6CCD"/>
    <w:rsid w:val="001E72FB"/>
    <w:rsid w:val="001E74C5"/>
    <w:rsid w:val="001F1AFE"/>
    <w:rsid w:val="001F2435"/>
    <w:rsid w:val="001F29AD"/>
    <w:rsid w:val="001F2FE0"/>
    <w:rsid w:val="001F318E"/>
    <w:rsid w:val="001F3356"/>
    <w:rsid w:val="001F469C"/>
    <w:rsid w:val="001F470B"/>
    <w:rsid w:val="001F4880"/>
    <w:rsid w:val="001F4DA1"/>
    <w:rsid w:val="001F514C"/>
    <w:rsid w:val="001F535C"/>
    <w:rsid w:val="001F6E50"/>
    <w:rsid w:val="001F78E3"/>
    <w:rsid w:val="00200D65"/>
    <w:rsid w:val="00203A13"/>
    <w:rsid w:val="00205227"/>
    <w:rsid w:val="00205F05"/>
    <w:rsid w:val="0020631E"/>
    <w:rsid w:val="002074C5"/>
    <w:rsid w:val="00207620"/>
    <w:rsid w:val="00210901"/>
    <w:rsid w:val="0021335E"/>
    <w:rsid w:val="00214B83"/>
    <w:rsid w:val="002159CF"/>
    <w:rsid w:val="0021617D"/>
    <w:rsid w:val="00216A09"/>
    <w:rsid w:val="00217CCA"/>
    <w:rsid w:val="002218C0"/>
    <w:rsid w:val="002228DE"/>
    <w:rsid w:val="002238CC"/>
    <w:rsid w:val="00224165"/>
    <w:rsid w:val="00224761"/>
    <w:rsid w:val="00225894"/>
    <w:rsid w:val="00225A0F"/>
    <w:rsid w:val="00225D20"/>
    <w:rsid w:val="00225E11"/>
    <w:rsid w:val="002265A5"/>
    <w:rsid w:val="00226AFA"/>
    <w:rsid w:val="0023050E"/>
    <w:rsid w:val="00231FBD"/>
    <w:rsid w:val="002329DE"/>
    <w:rsid w:val="00232B39"/>
    <w:rsid w:val="00232C29"/>
    <w:rsid w:val="00233E5E"/>
    <w:rsid w:val="00234AE5"/>
    <w:rsid w:val="00235F10"/>
    <w:rsid w:val="00236BDE"/>
    <w:rsid w:val="0023710C"/>
    <w:rsid w:val="00240DFF"/>
    <w:rsid w:val="0024158A"/>
    <w:rsid w:val="00242638"/>
    <w:rsid w:val="00243082"/>
    <w:rsid w:val="002441C7"/>
    <w:rsid w:val="00244E52"/>
    <w:rsid w:val="00245696"/>
    <w:rsid w:val="00245977"/>
    <w:rsid w:val="00245FD3"/>
    <w:rsid w:val="00246DB5"/>
    <w:rsid w:val="00247312"/>
    <w:rsid w:val="002476A1"/>
    <w:rsid w:val="00247774"/>
    <w:rsid w:val="002564AB"/>
    <w:rsid w:val="00257CD6"/>
    <w:rsid w:val="00262E40"/>
    <w:rsid w:val="00264AFA"/>
    <w:rsid w:val="00265B85"/>
    <w:rsid w:val="00266584"/>
    <w:rsid w:val="00266606"/>
    <w:rsid w:val="00267723"/>
    <w:rsid w:val="00271ECD"/>
    <w:rsid w:val="00272AE0"/>
    <w:rsid w:val="0027543B"/>
    <w:rsid w:val="0027641F"/>
    <w:rsid w:val="00276F27"/>
    <w:rsid w:val="00280241"/>
    <w:rsid w:val="0028118F"/>
    <w:rsid w:val="00281F83"/>
    <w:rsid w:val="002835FC"/>
    <w:rsid w:val="00284136"/>
    <w:rsid w:val="00285899"/>
    <w:rsid w:val="002861C8"/>
    <w:rsid w:val="00287541"/>
    <w:rsid w:val="00287B43"/>
    <w:rsid w:val="00294206"/>
    <w:rsid w:val="002955A2"/>
    <w:rsid w:val="00296ED0"/>
    <w:rsid w:val="002A298F"/>
    <w:rsid w:val="002A4BF0"/>
    <w:rsid w:val="002A72BB"/>
    <w:rsid w:val="002B0513"/>
    <w:rsid w:val="002B0B31"/>
    <w:rsid w:val="002B25BB"/>
    <w:rsid w:val="002B373E"/>
    <w:rsid w:val="002B40A5"/>
    <w:rsid w:val="002B49ED"/>
    <w:rsid w:val="002B4C54"/>
    <w:rsid w:val="002B66A9"/>
    <w:rsid w:val="002C0DA7"/>
    <w:rsid w:val="002C0DFE"/>
    <w:rsid w:val="002C2756"/>
    <w:rsid w:val="002C69D9"/>
    <w:rsid w:val="002C75E2"/>
    <w:rsid w:val="002D0E05"/>
    <w:rsid w:val="002D1423"/>
    <w:rsid w:val="002D1999"/>
    <w:rsid w:val="002D4749"/>
    <w:rsid w:val="002D4884"/>
    <w:rsid w:val="002D4E08"/>
    <w:rsid w:val="002D4E0C"/>
    <w:rsid w:val="002D5BB9"/>
    <w:rsid w:val="002D7342"/>
    <w:rsid w:val="002E1882"/>
    <w:rsid w:val="002E2766"/>
    <w:rsid w:val="002E38E2"/>
    <w:rsid w:val="002E6FC7"/>
    <w:rsid w:val="002F064B"/>
    <w:rsid w:val="002F1F1E"/>
    <w:rsid w:val="002F2620"/>
    <w:rsid w:val="002F3A87"/>
    <w:rsid w:val="002F4268"/>
    <w:rsid w:val="002F6237"/>
    <w:rsid w:val="002F6CCE"/>
    <w:rsid w:val="003007C6"/>
    <w:rsid w:val="003013FE"/>
    <w:rsid w:val="00301602"/>
    <w:rsid w:val="003031A7"/>
    <w:rsid w:val="00303718"/>
    <w:rsid w:val="00303D23"/>
    <w:rsid w:val="00303D3A"/>
    <w:rsid w:val="003044D1"/>
    <w:rsid w:val="00305924"/>
    <w:rsid w:val="00305DA1"/>
    <w:rsid w:val="00306C3E"/>
    <w:rsid w:val="003078C4"/>
    <w:rsid w:val="00310A9F"/>
    <w:rsid w:val="00311501"/>
    <w:rsid w:val="00313B87"/>
    <w:rsid w:val="00320458"/>
    <w:rsid w:val="0032059D"/>
    <w:rsid w:val="00321D66"/>
    <w:rsid w:val="003225F8"/>
    <w:rsid w:val="00324B57"/>
    <w:rsid w:val="00325964"/>
    <w:rsid w:val="00325F3E"/>
    <w:rsid w:val="003274AE"/>
    <w:rsid w:val="00330B5B"/>
    <w:rsid w:val="003321C2"/>
    <w:rsid w:val="00332E55"/>
    <w:rsid w:val="00334B4E"/>
    <w:rsid w:val="0033658A"/>
    <w:rsid w:val="00337671"/>
    <w:rsid w:val="00340C2E"/>
    <w:rsid w:val="00341059"/>
    <w:rsid w:val="0034285F"/>
    <w:rsid w:val="00343DB5"/>
    <w:rsid w:val="0034407C"/>
    <w:rsid w:val="00344971"/>
    <w:rsid w:val="003451C9"/>
    <w:rsid w:val="0034585B"/>
    <w:rsid w:val="0034730E"/>
    <w:rsid w:val="003475D1"/>
    <w:rsid w:val="00350CB4"/>
    <w:rsid w:val="00352EEC"/>
    <w:rsid w:val="003561D7"/>
    <w:rsid w:val="00356523"/>
    <w:rsid w:val="003600FF"/>
    <w:rsid w:val="003601B9"/>
    <w:rsid w:val="003618E7"/>
    <w:rsid w:val="00361A6A"/>
    <w:rsid w:val="00361D95"/>
    <w:rsid w:val="00361FC7"/>
    <w:rsid w:val="00361FF8"/>
    <w:rsid w:val="003641E3"/>
    <w:rsid w:val="003649EF"/>
    <w:rsid w:val="00366184"/>
    <w:rsid w:val="003704C5"/>
    <w:rsid w:val="0037053F"/>
    <w:rsid w:val="00370E3B"/>
    <w:rsid w:val="00371C24"/>
    <w:rsid w:val="00373D9D"/>
    <w:rsid w:val="003757B3"/>
    <w:rsid w:val="00375A31"/>
    <w:rsid w:val="00380075"/>
    <w:rsid w:val="00381316"/>
    <w:rsid w:val="00382E0A"/>
    <w:rsid w:val="003831AF"/>
    <w:rsid w:val="00384563"/>
    <w:rsid w:val="00387D7D"/>
    <w:rsid w:val="00390728"/>
    <w:rsid w:val="0039112E"/>
    <w:rsid w:val="00392100"/>
    <w:rsid w:val="00392626"/>
    <w:rsid w:val="00395E27"/>
    <w:rsid w:val="003976E9"/>
    <w:rsid w:val="003A0397"/>
    <w:rsid w:val="003A4259"/>
    <w:rsid w:val="003A442E"/>
    <w:rsid w:val="003A6F0C"/>
    <w:rsid w:val="003B137B"/>
    <w:rsid w:val="003B142A"/>
    <w:rsid w:val="003B19E2"/>
    <w:rsid w:val="003B24D0"/>
    <w:rsid w:val="003B3BD4"/>
    <w:rsid w:val="003B5111"/>
    <w:rsid w:val="003C0961"/>
    <w:rsid w:val="003C1190"/>
    <w:rsid w:val="003C3C48"/>
    <w:rsid w:val="003C3F38"/>
    <w:rsid w:val="003C65B3"/>
    <w:rsid w:val="003C797C"/>
    <w:rsid w:val="003D16F5"/>
    <w:rsid w:val="003D1CD9"/>
    <w:rsid w:val="003D439F"/>
    <w:rsid w:val="003D4673"/>
    <w:rsid w:val="003D6DEF"/>
    <w:rsid w:val="003E09F4"/>
    <w:rsid w:val="003E0BC3"/>
    <w:rsid w:val="003E0E69"/>
    <w:rsid w:val="003E139E"/>
    <w:rsid w:val="003E52E6"/>
    <w:rsid w:val="003E69ED"/>
    <w:rsid w:val="003F2990"/>
    <w:rsid w:val="003F29F3"/>
    <w:rsid w:val="003F3A8F"/>
    <w:rsid w:val="003F4076"/>
    <w:rsid w:val="00400B7A"/>
    <w:rsid w:val="004014ED"/>
    <w:rsid w:val="004017F1"/>
    <w:rsid w:val="00401EE9"/>
    <w:rsid w:val="00404DCF"/>
    <w:rsid w:val="00405729"/>
    <w:rsid w:val="00405799"/>
    <w:rsid w:val="0040589E"/>
    <w:rsid w:val="00407831"/>
    <w:rsid w:val="00411417"/>
    <w:rsid w:val="00412022"/>
    <w:rsid w:val="004125DC"/>
    <w:rsid w:val="00413E4A"/>
    <w:rsid w:val="00413F7F"/>
    <w:rsid w:val="004146C9"/>
    <w:rsid w:val="00414F86"/>
    <w:rsid w:val="00416BB4"/>
    <w:rsid w:val="00417464"/>
    <w:rsid w:val="0041787E"/>
    <w:rsid w:val="00417B85"/>
    <w:rsid w:val="004202C4"/>
    <w:rsid w:val="00420FFE"/>
    <w:rsid w:val="00422934"/>
    <w:rsid w:val="004255A7"/>
    <w:rsid w:val="00426370"/>
    <w:rsid w:val="00426EA0"/>
    <w:rsid w:val="00430576"/>
    <w:rsid w:val="00430DE6"/>
    <w:rsid w:val="00430E74"/>
    <w:rsid w:val="00431D04"/>
    <w:rsid w:val="004332E9"/>
    <w:rsid w:val="00435A10"/>
    <w:rsid w:val="00436266"/>
    <w:rsid w:val="004366A5"/>
    <w:rsid w:val="00443988"/>
    <w:rsid w:val="00445554"/>
    <w:rsid w:val="004458AB"/>
    <w:rsid w:val="004459A0"/>
    <w:rsid w:val="00445F9E"/>
    <w:rsid w:val="00446DB1"/>
    <w:rsid w:val="00447267"/>
    <w:rsid w:val="0045016C"/>
    <w:rsid w:val="00453E1C"/>
    <w:rsid w:val="0045543D"/>
    <w:rsid w:val="00457DEC"/>
    <w:rsid w:val="00460482"/>
    <w:rsid w:val="004614AC"/>
    <w:rsid w:val="00464CA8"/>
    <w:rsid w:val="00465126"/>
    <w:rsid w:val="0046551B"/>
    <w:rsid w:val="00465D0B"/>
    <w:rsid w:val="00466C84"/>
    <w:rsid w:val="004720DB"/>
    <w:rsid w:val="004723A2"/>
    <w:rsid w:val="004723BE"/>
    <w:rsid w:val="004734E2"/>
    <w:rsid w:val="00475345"/>
    <w:rsid w:val="004756D1"/>
    <w:rsid w:val="00476928"/>
    <w:rsid w:val="00476A52"/>
    <w:rsid w:val="0047702F"/>
    <w:rsid w:val="00480479"/>
    <w:rsid w:val="004835E0"/>
    <w:rsid w:val="00483A41"/>
    <w:rsid w:val="00484770"/>
    <w:rsid w:val="00485039"/>
    <w:rsid w:val="00493968"/>
    <w:rsid w:val="00493C50"/>
    <w:rsid w:val="00496C4C"/>
    <w:rsid w:val="004977BC"/>
    <w:rsid w:val="004A4674"/>
    <w:rsid w:val="004A5588"/>
    <w:rsid w:val="004A5699"/>
    <w:rsid w:val="004A6150"/>
    <w:rsid w:val="004A6D5B"/>
    <w:rsid w:val="004A7755"/>
    <w:rsid w:val="004B05D9"/>
    <w:rsid w:val="004B114F"/>
    <w:rsid w:val="004B1AA8"/>
    <w:rsid w:val="004B5514"/>
    <w:rsid w:val="004B7D59"/>
    <w:rsid w:val="004C1965"/>
    <w:rsid w:val="004C1DE7"/>
    <w:rsid w:val="004C4F16"/>
    <w:rsid w:val="004C6890"/>
    <w:rsid w:val="004C781B"/>
    <w:rsid w:val="004C7A57"/>
    <w:rsid w:val="004D1BC5"/>
    <w:rsid w:val="004D24AA"/>
    <w:rsid w:val="004D3592"/>
    <w:rsid w:val="004D3AE9"/>
    <w:rsid w:val="004D4D23"/>
    <w:rsid w:val="004D5DA2"/>
    <w:rsid w:val="004D646E"/>
    <w:rsid w:val="004D741E"/>
    <w:rsid w:val="004E1963"/>
    <w:rsid w:val="004E25B2"/>
    <w:rsid w:val="004E2BFC"/>
    <w:rsid w:val="004E307D"/>
    <w:rsid w:val="004E35B0"/>
    <w:rsid w:val="004E6516"/>
    <w:rsid w:val="004E7082"/>
    <w:rsid w:val="004F0A5C"/>
    <w:rsid w:val="004F0F91"/>
    <w:rsid w:val="004F1DB8"/>
    <w:rsid w:val="004F31E1"/>
    <w:rsid w:val="004F33B8"/>
    <w:rsid w:val="004F41AD"/>
    <w:rsid w:val="004F5C5C"/>
    <w:rsid w:val="004F6AA5"/>
    <w:rsid w:val="004F7D9E"/>
    <w:rsid w:val="005017C7"/>
    <w:rsid w:val="00501DF3"/>
    <w:rsid w:val="005023C5"/>
    <w:rsid w:val="005051FB"/>
    <w:rsid w:val="005061BB"/>
    <w:rsid w:val="0050626C"/>
    <w:rsid w:val="00511EBF"/>
    <w:rsid w:val="0051368D"/>
    <w:rsid w:val="00513780"/>
    <w:rsid w:val="00520700"/>
    <w:rsid w:val="005219AF"/>
    <w:rsid w:val="00522709"/>
    <w:rsid w:val="00523085"/>
    <w:rsid w:val="00523474"/>
    <w:rsid w:val="00523ADA"/>
    <w:rsid w:val="00524A12"/>
    <w:rsid w:val="00526F6E"/>
    <w:rsid w:val="005273FF"/>
    <w:rsid w:val="00527B7F"/>
    <w:rsid w:val="00527F33"/>
    <w:rsid w:val="0053101B"/>
    <w:rsid w:val="005341B5"/>
    <w:rsid w:val="005349EF"/>
    <w:rsid w:val="00540C60"/>
    <w:rsid w:val="00540FB8"/>
    <w:rsid w:val="00541126"/>
    <w:rsid w:val="00541229"/>
    <w:rsid w:val="00542DEE"/>
    <w:rsid w:val="00542ECA"/>
    <w:rsid w:val="00544C85"/>
    <w:rsid w:val="00545527"/>
    <w:rsid w:val="005460DA"/>
    <w:rsid w:val="00546947"/>
    <w:rsid w:val="005510A6"/>
    <w:rsid w:val="00553FA5"/>
    <w:rsid w:val="00554D76"/>
    <w:rsid w:val="00555AE8"/>
    <w:rsid w:val="00560899"/>
    <w:rsid w:val="00562639"/>
    <w:rsid w:val="00563C9C"/>
    <w:rsid w:val="00563E7E"/>
    <w:rsid w:val="0056484D"/>
    <w:rsid w:val="005653B1"/>
    <w:rsid w:val="005673A2"/>
    <w:rsid w:val="00570044"/>
    <w:rsid w:val="00570BC1"/>
    <w:rsid w:val="005722D2"/>
    <w:rsid w:val="00573318"/>
    <w:rsid w:val="0057510F"/>
    <w:rsid w:val="005760DC"/>
    <w:rsid w:val="00581015"/>
    <w:rsid w:val="00583F00"/>
    <w:rsid w:val="00586441"/>
    <w:rsid w:val="00586809"/>
    <w:rsid w:val="00591D57"/>
    <w:rsid w:val="005920CC"/>
    <w:rsid w:val="0059384F"/>
    <w:rsid w:val="00593D72"/>
    <w:rsid w:val="00596E3E"/>
    <w:rsid w:val="00597E39"/>
    <w:rsid w:val="005A165A"/>
    <w:rsid w:val="005A1947"/>
    <w:rsid w:val="005A35CA"/>
    <w:rsid w:val="005A3C9D"/>
    <w:rsid w:val="005A5354"/>
    <w:rsid w:val="005A56A0"/>
    <w:rsid w:val="005A6BF1"/>
    <w:rsid w:val="005A6F6D"/>
    <w:rsid w:val="005A779C"/>
    <w:rsid w:val="005B1424"/>
    <w:rsid w:val="005B383E"/>
    <w:rsid w:val="005B6F61"/>
    <w:rsid w:val="005C086B"/>
    <w:rsid w:val="005C1ED9"/>
    <w:rsid w:val="005C252C"/>
    <w:rsid w:val="005C26BC"/>
    <w:rsid w:val="005C316D"/>
    <w:rsid w:val="005C3717"/>
    <w:rsid w:val="005C3D80"/>
    <w:rsid w:val="005C4395"/>
    <w:rsid w:val="005D1C00"/>
    <w:rsid w:val="005D1D8E"/>
    <w:rsid w:val="005D30EE"/>
    <w:rsid w:val="005D582F"/>
    <w:rsid w:val="005D7085"/>
    <w:rsid w:val="005E0329"/>
    <w:rsid w:val="005E38C1"/>
    <w:rsid w:val="005E451A"/>
    <w:rsid w:val="005E5AEE"/>
    <w:rsid w:val="005E7903"/>
    <w:rsid w:val="005F0808"/>
    <w:rsid w:val="005F115C"/>
    <w:rsid w:val="005F2CF7"/>
    <w:rsid w:val="005F309E"/>
    <w:rsid w:val="005F444E"/>
    <w:rsid w:val="005F4DD2"/>
    <w:rsid w:val="005F4E3E"/>
    <w:rsid w:val="005F6E74"/>
    <w:rsid w:val="005F7C15"/>
    <w:rsid w:val="00601B9D"/>
    <w:rsid w:val="00602C27"/>
    <w:rsid w:val="00604542"/>
    <w:rsid w:val="00604960"/>
    <w:rsid w:val="00604A0D"/>
    <w:rsid w:val="00604DB4"/>
    <w:rsid w:val="00606435"/>
    <w:rsid w:val="006065D1"/>
    <w:rsid w:val="006071BD"/>
    <w:rsid w:val="00611876"/>
    <w:rsid w:val="006118E7"/>
    <w:rsid w:val="0061239D"/>
    <w:rsid w:val="00612F5E"/>
    <w:rsid w:val="00614644"/>
    <w:rsid w:val="00614DF1"/>
    <w:rsid w:val="0062260F"/>
    <w:rsid w:val="00623967"/>
    <w:rsid w:val="00624C0D"/>
    <w:rsid w:val="00625FF0"/>
    <w:rsid w:val="0062690B"/>
    <w:rsid w:val="00626A03"/>
    <w:rsid w:val="00627428"/>
    <w:rsid w:val="0063099C"/>
    <w:rsid w:val="0063144C"/>
    <w:rsid w:val="0063197E"/>
    <w:rsid w:val="00633D1B"/>
    <w:rsid w:val="00634FDC"/>
    <w:rsid w:val="006350EE"/>
    <w:rsid w:val="006359DC"/>
    <w:rsid w:val="00637EC4"/>
    <w:rsid w:val="00640838"/>
    <w:rsid w:val="0064158B"/>
    <w:rsid w:val="00641FB1"/>
    <w:rsid w:val="0064238A"/>
    <w:rsid w:val="00642C76"/>
    <w:rsid w:val="00646770"/>
    <w:rsid w:val="0064789A"/>
    <w:rsid w:val="00655237"/>
    <w:rsid w:val="00655525"/>
    <w:rsid w:val="006559A7"/>
    <w:rsid w:val="00660244"/>
    <w:rsid w:val="00660541"/>
    <w:rsid w:val="00662648"/>
    <w:rsid w:val="0066267F"/>
    <w:rsid w:val="00663097"/>
    <w:rsid w:val="00663D2D"/>
    <w:rsid w:val="00665F81"/>
    <w:rsid w:val="00666CA8"/>
    <w:rsid w:val="00667E78"/>
    <w:rsid w:val="006727B8"/>
    <w:rsid w:val="006739A5"/>
    <w:rsid w:val="006739EF"/>
    <w:rsid w:val="006766AF"/>
    <w:rsid w:val="006770A8"/>
    <w:rsid w:val="006801D5"/>
    <w:rsid w:val="006812AE"/>
    <w:rsid w:val="00682D15"/>
    <w:rsid w:val="00686B5D"/>
    <w:rsid w:val="00687FB1"/>
    <w:rsid w:val="0069036B"/>
    <w:rsid w:val="00691225"/>
    <w:rsid w:val="00691B04"/>
    <w:rsid w:val="00693A1E"/>
    <w:rsid w:val="0069535B"/>
    <w:rsid w:val="00695DA3"/>
    <w:rsid w:val="0069651A"/>
    <w:rsid w:val="0069775A"/>
    <w:rsid w:val="006A014C"/>
    <w:rsid w:val="006A0197"/>
    <w:rsid w:val="006A07D5"/>
    <w:rsid w:val="006A09AF"/>
    <w:rsid w:val="006A30E2"/>
    <w:rsid w:val="006A34F8"/>
    <w:rsid w:val="006A40ED"/>
    <w:rsid w:val="006A7A57"/>
    <w:rsid w:val="006B5D9A"/>
    <w:rsid w:val="006B6059"/>
    <w:rsid w:val="006B70A3"/>
    <w:rsid w:val="006C1D16"/>
    <w:rsid w:val="006C7078"/>
    <w:rsid w:val="006C77CF"/>
    <w:rsid w:val="006D048D"/>
    <w:rsid w:val="006D0CC6"/>
    <w:rsid w:val="006D1AE2"/>
    <w:rsid w:val="006D2F33"/>
    <w:rsid w:val="006D4216"/>
    <w:rsid w:val="006D7EE5"/>
    <w:rsid w:val="006E0262"/>
    <w:rsid w:val="006E040A"/>
    <w:rsid w:val="006E21AA"/>
    <w:rsid w:val="006E38E7"/>
    <w:rsid w:val="006E5275"/>
    <w:rsid w:val="006E5531"/>
    <w:rsid w:val="006E58D5"/>
    <w:rsid w:val="006E5E20"/>
    <w:rsid w:val="006EF7BC"/>
    <w:rsid w:val="006F0672"/>
    <w:rsid w:val="006F1D34"/>
    <w:rsid w:val="006F1E96"/>
    <w:rsid w:val="006F231A"/>
    <w:rsid w:val="006F5235"/>
    <w:rsid w:val="006F5250"/>
    <w:rsid w:val="006F63CE"/>
    <w:rsid w:val="006F690D"/>
    <w:rsid w:val="006F709F"/>
    <w:rsid w:val="00700619"/>
    <w:rsid w:val="0070281D"/>
    <w:rsid w:val="00704508"/>
    <w:rsid w:val="00705062"/>
    <w:rsid w:val="007053D8"/>
    <w:rsid w:val="00705983"/>
    <w:rsid w:val="00705AF0"/>
    <w:rsid w:val="007074C2"/>
    <w:rsid w:val="00707946"/>
    <w:rsid w:val="00707F9D"/>
    <w:rsid w:val="007106D5"/>
    <w:rsid w:val="00711F6C"/>
    <w:rsid w:val="007138F9"/>
    <w:rsid w:val="00713A39"/>
    <w:rsid w:val="00714803"/>
    <w:rsid w:val="0071485F"/>
    <w:rsid w:val="0071660D"/>
    <w:rsid w:val="00717E1A"/>
    <w:rsid w:val="00720749"/>
    <w:rsid w:val="00720A28"/>
    <w:rsid w:val="007230EC"/>
    <w:rsid w:val="00727F41"/>
    <w:rsid w:val="0073062F"/>
    <w:rsid w:val="0073090A"/>
    <w:rsid w:val="00732007"/>
    <w:rsid w:val="0073403A"/>
    <w:rsid w:val="00735B98"/>
    <w:rsid w:val="007368D4"/>
    <w:rsid w:val="00737279"/>
    <w:rsid w:val="00737D00"/>
    <w:rsid w:val="00742B32"/>
    <w:rsid w:val="0074300F"/>
    <w:rsid w:val="00743D0E"/>
    <w:rsid w:val="00744A80"/>
    <w:rsid w:val="007464A5"/>
    <w:rsid w:val="007473AB"/>
    <w:rsid w:val="00747892"/>
    <w:rsid w:val="00751C29"/>
    <w:rsid w:val="007521E1"/>
    <w:rsid w:val="007574AC"/>
    <w:rsid w:val="007577D5"/>
    <w:rsid w:val="0076333F"/>
    <w:rsid w:val="007646B3"/>
    <w:rsid w:val="00764B07"/>
    <w:rsid w:val="00764FEB"/>
    <w:rsid w:val="00765B06"/>
    <w:rsid w:val="00766662"/>
    <w:rsid w:val="00766BEE"/>
    <w:rsid w:val="0077086C"/>
    <w:rsid w:val="00771184"/>
    <w:rsid w:val="007712F7"/>
    <w:rsid w:val="0077385D"/>
    <w:rsid w:val="00773E8A"/>
    <w:rsid w:val="0077512F"/>
    <w:rsid w:val="00776687"/>
    <w:rsid w:val="007768EB"/>
    <w:rsid w:val="0077751D"/>
    <w:rsid w:val="00777744"/>
    <w:rsid w:val="00780619"/>
    <w:rsid w:val="00782957"/>
    <w:rsid w:val="00785409"/>
    <w:rsid w:val="007855CA"/>
    <w:rsid w:val="007855D7"/>
    <w:rsid w:val="00786168"/>
    <w:rsid w:val="00786CF3"/>
    <w:rsid w:val="00790313"/>
    <w:rsid w:val="0079092E"/>
    <w:rsid w:val="00791C47"/>
    <w:rsid w:val="007937DD"/>
    <w:rsid w:val="00795064"/>
    <w:rsid w:val="00795D8E"/>
    <w:rsid w:val="007968F3"/>
    <w:rsid w:val="007A05F6"/>
    <w:rsid w:val="007A220C"/>
    <w:rsid w:val="007A26F1"/>
    <w:rsid w:val="007A2965"/>
    <w:rsid w:val="007A471A"/>
    <w:rsid w:val="007A75E0"/>
    <w:rsid w:val="007B1CDE"/>
    <w:rsid w:val="007B1E23"/>
    <w:rsid w:val="007B3F32"/>
    <w:rsid w:val="007B58CD"/>
    <w:rsid w:val="007B7381"/>
    <w:rsid w:val="007B77DD"/>
    <w:rsid w:val="007C01A9"/>
    <w:rsid w:val="007C1AAA"/>
    <w:rsid w:val="007C559D"/>
    <w:rsid w:val="007C5AFC"/>
    <w:rsid w:val="007C75D8"/>
    <w:rsid w:val="007C7756"/>
    <w:rsid w:val="007C77E1"/>
    <w:rsid w:val="007D0A2A"/>
    <w:rsid w:val="007D14C8"/>
    <w:rsid w:val="007D1C0F"/>
    <w:rsid w:val="007D1F87"/>
    <w:rsid w:val="007D2998"/>
    <w:rsid w:val="007D405A"/>
    <w:rsid w:val="007D44DC"/>
    <w:rsid w:val="007D5C2B"/>
    <w:rsid w:val="007D5DB8"/>
    <w:rsid w:val="007D61A9"/>
    <w:rsid w:val="007D67EB"/>
    <w:rsid w:val="007D68E2"/>
    <w:rsid w:val="007D7110"/>
    <w:rsid w:val="007D713A"/>
    <w:rsid w:val="007E1075"/>
    <w:rsid w:val="007E2046"/>
    <w:rsid w:val="007E65BB"/>
    <w:rsid w:val="007E65E8"/>
    <w:rsid w:val="007E6EA5"/>
    <w:rsid w:val="007F05F9"/>
    <w:rsid w:val="007F17E9"/>
    <w:rsid w:val="007F2134"/>
    <w:rsid w:val="007F38E0"/>
    <w:rsid w:val="007F441A"/>
    <w:rsid w:val="007F7A72"/>
    <w:rsid w:val="007F7ED2"/>
    <w:rsid w:val="008007BF"/>
    <w:rsid w:val="00802455"/>
    <w:rsid w:val="00804033"/>
    <w:rsid w:val="00805B31"/>
    <w:rsid w:val="008069B9"/>
    <w:rsid w:val="00807550"/>
    <w:rsid w:val="008101F1"/>
    <w:rsid w:val="008109B8"/>
    <w:rsid w:val="00811C55"/>
    <w:rsid w:val="0081248C"/>
    <w:rsid w:val="00812549"/>
    <w:rsid w:val="00812B10"/>
    <w:rsid w:val="00812DEF"/>
    <w:rsid w:val="00812E65"/>
    <w:rsid w:val="0081333C"/>
    <w:rsid w:val="00813A72"/>
    <w:rsid w:val="008152FA"/>
    <w:rsid w:val="00815B34"/>
    <w:rsid w:val="00815D6B"/>
    <w:rsid w:val="00817179"/>
    <w:rsid w:val="008207AE"/>
    <w:rsid w:val="00820EE8"/>
    <w:rsid w:val="00821210"/>
    <w:rsid w:val="008212C1"/>
    <w:rsid w:val="00821358"/>
    <w:rsid w:val="008223E5"/>
    <w:rsid w:val="0082279B"/>
    <w:rsid w:val="00822C70"/>
    <w:rsid w:val="00822CA6"/>
    <w:rsid w:val="0082318F"/>
    <w:rsid w:val="00823B3F"/>
    <w:rsid w:val="0082400E"/>
    <w:rsid w:val="00824B83"/>
    <w:rsid w:val="0082618A"/>
    <w:rsid w:val="00827CA9"/>
    <w:rsid w:val="008307F4"/>
    <w:rsid w:val="0083129A"/>
    <w:rsid w:val="008347B1"/>
    <w:rsid w:val="0083501B"/>
    <w:rsid w:val="00835AB8"/>
    <w:rsid w:val="008372C1"/>
    <w:rsid w:val="00841719"/>
    <w:rsid w:val="00842269"/>
    <w:rsid w:val="00851939"/>
    <w:rsid w:val="008528A6"/>
    <w:rsid w:val="00854143"/>
    <w:rsid w:val="00854C06"/>
    <w:rsid w:val="0085680C"/>
    <w:rsid w:val="00857A59"/>
    <w:rsid w:val="00861D98"/>
    <w:rsid w:val="0086382F"/>
    <w:rsid w:val="008644BB"/>
    <w:rsid w:val="00864703"/>
    <w:rsid w:val="00870677"/>
    <w:rsid w:val="008711BD"/>
    <w:rsid w:val="00872728"/>
    <w:rsid w:val="00872F12"/>
    <w:rsid w:val="00873BD7"/>
    <w:rsid w:val="00873DBA"/>
    <w:rsid w:val="008759E9"/>
    <w:rsid w:val="00876551"/>
    <w:rsid w:val="00876816"/>
    <w:rsid w:val="00880443"/>
    <w:rsid w:val="00880A73"/>
    <w:rsid w:val="00882790"/>
    <w:rsid w:val="0088398D"/>
    <w:rsid w:val="008847B7"/>
    <w:rsid w:val="00885393"/>
    <w:rsid w:val="00886DBA"/>
    <w:rsid w:val="008877B5"/>
    <w:rsid w:val="00887984"/>
    <w:rsid w:val="00887D24"/>
    <w:rsid w:val="00893209"/>
    <w:rsid w:val="00894106"/>
    <w:rsid w:val="00894ECE"/>
    <w:rsid w:val="008953F2"/>
    <w:rsid w:val="00896169"/>
    <w:rsid w:val="0089772C"/>
    <w:rsid w:val="008A0B96"/>
    <w:rsid w:val="008A11AA"/>
    <w:rsid w:val="008A2258"/>
    <w:rsid w:val="008A3785"/>
    <w:rsid w:val="008A3E71"/>
    <w:rsid w:val="008A5389"/>
    <w:rsid w:val="008A6C86"/>
    <w:rsid w:val="008A7C8B"/>
    <w:rsid w:val="008B0328"/>
    <w:rsid w:val="008B04FE"/>
    <w:rsid w:val="008B1E52"/>
    <w:rsid w:val="008B4D42"/>
    <w:rsid w:val="008B6A5E"/>
    <w:rsid w:val="008B6D96"/>
    <w:rsid w:val="008B7595"/>
    <w:rsid w:val="008C2067"/>
    <w:rsid w:val="008C291E"/>
    <w:rsid w:val="008C3E57"/>
    <w:rsid w:val="008C4563"/>
    <w:rsid w:val="008C5086"/>
    <w:rsid w:val="008C5465"/>
    <w:rsid w:val="008C5702"/>
    <w:rsid w:val="008C6D30"/>
    <w:rsid w:val="008C6E5A"/>
    <w:rsid w:val="008D0A1E"/>
    <w:rsid w:val="008D0A7F"/>
    <w:rsid w:val="008D1224"/>
    <w:rsid w:val="008D19F6"/>
    <w:rsid w:val="008D1E9A"/>
    <w:rsid w:val="008D3A72"/>
    <w:rsid w:val="008D3B52"/>
    <w:rsid w:val="008D562A"/>
    <w:rsid w:val="008D6A52"/>
    <w:rsid w:val="008D740F"/>
    <w:rsid w:val="008E046C"/>
    <w:rsid w:val="008E1DD6"/>
    <w:rsid w:val="008E2658"/>
    <w:rsid w:val="008E3845"/>
    <w:rsid w:val="008E3C67"/>
    <w:rsid w:val="008E5015"/>
    <w:rsid w:val="008E516C"/>
    <w:rsid w:val="008E541B"/>
    <w:rsid w:val="008E56A8"/>
    <w:rsid w:val="008E62D8"/>
    <w:rsid w:val="008E7AC9"/>
    <w:rsid w:val="008E7DB1"/>
    <w:rsid w:val="008F16BE"/>
    <w:rsid w:val="008F2863"/>
    <w:rsid w:val="008F4F75"/>
    <w:rsid w:val="008F5F7A"/>
    <w:rsid w:val="008F6963"/>
    <w:rsid w:val="008F6F21"/>
    <w:rsid w:val="008F7248"/>
    <w:rsid w:val="008F7FA4"/>
    <w:rsid w:val="00901D93"/>
    <w:rsid w:val="00901F61"/>
    <w:rsid w:val="0090274D"/>
    <w:rsid w:val="00903AFD"/>
    <w:rsid w:val="00903C83"/>
    <w:rsid w:val="00904A58"/>
    <w:rsid w:val="00905648"/>
    <w:rsid w:val="009102CC"/>
    <w:rsid w:val="00910A28"/>
    <w:rsid w:val="00911B2B"/>
    <w:rsid w:val="00913037"/>
    <w:rsid w:val="00913802"/>
    <w:rsid w:val="00914B2D"/>
    <w:rsid w:val="00914C7C"/>
    <w:rsid w:val="00916BA7"/>
    <w:rsid w:val="009174F8"/>
    <w:rsid w:val="009220FA"/>
    <w:rsid w:val="00923BE6"/>
    <w:rsid w:val="0092794D"/>
    <w:rsid w:val="00930BE2"/>
    <w:rsid w:val="00930EFB"/>
    <w:rsid w:val="00932B52"/>
    <w:rsid w:val="00933896"/>
    <w:rsid w:val="0093427C"/>
    <w:rsid w:val="0093489B"/>
    <w:rsid w:val="00934B04"/>
    <w:rsid w:val="009352FC"/>
    <w:rsid w:val="009354B3"/>
    <w:rsid w:val="009412BF"/>
    <w:rsid w:val="009414DD"/>
    <w:rsid w:val="00941D0B"/>
    <w:rsid w:val="00941E94"/>
    <w:rsid w:val="00943ECA"/>
    <w:rsid w:val="00946390"/>
    <w:rsid w:val="009466F9"/>
    <w:rsid w:val="00947B21"/>
    <w:rsid w:val="00950C91"/>
    <w:rsid w:val="00951434"/>
    <w:rsid w:val="00951619"/>
    <w:rsid w:val="00951643"/>
    <w:rsid w:val="00951DAD"/>
    <w:rsid w:val="00951F00"/>
    <w:rsid w:val="00952F11"/>
    <w:rsid w:val="0095422F"/>
    <w:rsid w:val="00954666"/>
    <w:rsid w:val="00955573"/>
    <w:rsid w:val="009566A1"/>
    <w:rsid w:val="00957160"/>
    <w:rsid w:val="009571C2"/>
    <w:rsid w:val="00962D83"/>
    <w:rsid w:val="0096338D"/>
    <w:rsid w:val="00964CEA"/>
    <w:rsid w:val="00965396"/>
    <w:rsid w:val="00966DFD"/>
    <w:rsid w:val="00972B9E"/>
    <w:rsid w:val="00975FED"/>
    <w:rsid w:val="00976543"/>
    <w:rsid w:val="00976FB2"/>
    <w:rsid w:val="00977CE7"/>
    <w:rsid w:val="009802F7"/>
    <w:rsid w:val="009826A6"/>
    <w:rsid w:val="0098456E"/>
    <w:rsid w:val="00984611"/>
    <w:rsid w:val="00985F80"/>
    <w:rsid w:val="009871F6"/>
    <w:rsid w:val="00987F0C"/>
    <w:rsid w:val="00990E99"/>
    <w:rsid w:val="00994412"/>
    <w:rsid w:val="009944A9"/>
    <w:rsid w:val="00996645"/>
    <w:rsid w:val="00997422"/>
    <w:rsid w:val="0099790F"/>
    <w:rsid w:val="00997BDD"/>
    <w:rsid w:val="009A01AA"/>
    <w:rsid w:val="009A0FBD"/>
    <w:rsid w:val="009A1916"/>
    <w:rsid w:val="009A5F73"/>
    <w:rsid w:val="009A6859"/>
    <w:rsid w:val="009A78CC"/>
    <w:rsid w:val="009A795C"/>
    <w:rsid w:val="009A79D2"/>
    <w:rsid w:val="009A7B43"/>
    <w:rsid w:val="009A7D87"/>
    <w:rsid w:val="009B0505"/>
    <w:rsid w:val="009B1B9F"/>
    <w:rsid w:val="009B1F79"/>
    <w:rsid w:val="009B2F82"/>
    <w:rsid w:val="009B53A5"/>
    <w:rsid w:val="009B5BC2"/>
    <w:rsid w:val="009B64ED"/>
    <w:rsid w:val="009B65DF"/>
    <w:rsid w:val="009B67A8"/>
    <w:rsid w:val="009C06C5"/>
    <w:rsid w:val="009C0E7D"/>
    <w:rsid w:val="009C2638"/>
    <w:rsid w:val="009C4B19"/>
    <w:rsid w:val="009C709F"/>
    <w:rsid w:val="009D0623"/>
    <w:rsid w:val="009D0703"/>
    <w:rsid w:val="009D13AE"/>
    <w:rsid w:val="009D1691"/>
    <w:rsid w:val="009D38DE"/>
    <w:rsid w:val="009D39D3"/>
    <w:rsid w:val="009D3B70"/>
    <w:rsid w:val="009D4493"/>
    <w:rsid w:val="009D4C01"/>
    <w:rsid w:val="009D5353"/>
    <w:rsid w:val="009D607D"/>
    <w:rsid w:val="009D7659"/>
    <w:rsid w:val="009E0BF8"/>
    <w:rsid w:val="009E1492"/>
    <w:rsid w:val="009E1FEF"/>
    <w:rsid w:val="009E3504"/>
    <w:rsid w:val="009E51C6"/>
    <w:rsid w:val="009E5C0E"/>
    <w:rsid w:val="009F2E73"/>
    <w:rsid w:val="009F36C9"/>
    <w:rsid w:val="009F39A5"/>
    <w:rsid w:val="009F5426"/>
    <w:rsid w:val="009F7EC3"/>
    <w:rsid w:val="009F7EEA"/>
    <w:rsid w:val="00A00CD8"/>
    <w:rsid w:val="00A01342"/>
    <w:rsid w:val="00A01D2C"/>
    <w:rsid w:val="00A03122"/>
    <w:rsid w:val="00A04397"/>
    <w:rsid w:val="00A0470A"/>
    <w:rsid w:val="00A04D24"/>
    <w:rsid w:val="00A06F90"/>
    <w:rsid w:val="00A109F8"/>
    <w:rsid w:val="00A11B8B"/>
    <w:rsid w:val="00A121ED"/>
    <w:rsid w:val="00A14939"/>
    <w:rsid w:val="00A159FC"/>
    <w:rsid w:val="00A23F88"/>
    <w:rsid w:val="00A24878"/>
    <w:rsid w:val="00A24947"/>
    <w:rsid w:val="00A259C4"/>
    <w:rsid w:val="00A261EE"/>
    <w:rsid w:val="00A266E4"/>
    <w:rsid w:val="00A26CF6"/>
    <w:rsid w:val="00A27972"/>
    <w:rsid w:val="00A27C7E"/>
    <w:rsid w:val="00A27C9D"/>
    <w:rsid w:val="00A27D8E"/>
    <w:rsid w:val="00A3038C"/>
    <w:rsid w:val="00A3038D"/>
    <w:rsid w:val="00A308D0"/>
    <w:rsid w:val="00A31D12"/>
    <w:rsid w:val="00A32000"/>
    <w:rsid w:val="00A32A77"/>
    <w:rsid w:val="00A32E28"/>
    <w:rsid w:val="00A3716B"/>
    <w:rsid w:val="00A40627"/>
    <w:rsid w:val="00A40DF0"/>
    <w:rsid w:val="00A413BA"/>
    <w:rsid w:val="00A42600"/>
    <w:rsid w:val="00A426CB"/>
    <w:rsid w:val="00A446C0"/>
    <w:rsid w:val="00A4494B"/>
    <w:rsid w:val="00A44CFD"/>
    <w:rsid w:val="00A4553A"/>
    <w:rsid w:val="00A45BE8"/>
    <w:rsid w:val="00A50F02"/>
    <w:rsid w:val="00A52C4E"/>
    <w:rsid w:val="00A56782"/>
    <w:rsid w:val="00A573DC"/>
    <w:rsid w:val="00A57FAA"/>
    <w:rsid w:val="00A608A6"/>
    <w:rsid w:val="00A60E2D"/>
    <w:rsid w:val="00A618AA"/>
    <w:rsid w:val="00A61EEA"/>
    <w:rsid w:val="00A623D3"/>
    <w:rsid w:val="00A62719"/>
    <w:rsid w:val="00A64933"/>
    <w:rsid w:val="00A6567B"/>
    <w:rsid w:val="00A677D9"/>
    <w:rsid w:val="00A775B4"/>
    <w:rsid w:val="00A801CE"/>
    <w:rsid w:val="00A8103C"/>
    <w:rsid w:val="00A8219F"/>
    <w:rsid w:val="00A865EE"/>
    <w:rsid w:val="00A921CC"/>
    <w:rsid w:val="00A95B27"/>
    <w:rsid w:val="00A961D3"/>
    <w:rsid w:val="00A9774E"/>
    <w:rsid w:val="00A97998"/>
    <w:rsid w:val="00AA0E67"/>
    <w:rsid w:val="00AA1158"/>
    <w:rsid w:val="00AA2B97"/>
    <w:rsid w:val="00AA3372"/>
    <w:rsid w:val="00AA3547"/>
    <w:rsid w:val="00AA460D"/>
    <w:rsid w:val="00AA6499"/>
    <w:rsid w:val="00AA651B"/>
    <w:rsid w:val="00AA780E"/>
    <w:rsid w:val="00AB0DC4"/>
    <w:rsid w:val="00AB1E05"/>
    <w:rsid w:val="00AB4C77"/>
    <w:rsid w:val="00AB5DF8"/>
    <w:rsid w:val="00AB6867"/>
    <w:rsid w:val="00AB6F3C"/>
    <w:rsid w:val="00AB7861"/>
    <w:rsid w:val="00AC27CC"/>
    <w:rsid w:val="00AC47C1"/>
    <w:rsid w:val="00AC4C19"/>
    <w:rsid w:val="00AC57AD"/>
    <w:rsid w:val="00AC58A7"/>
    <w:rsid w:val="00AC6295"/>
    <w:rsid w:val="00AC74D9"/>
    <w:rsid w:val="00AC7ED2"/>
    <w:rsid w:val="00AD24B9"/>
    <w:rsid w:val="00AD2D6A"/>
    <w:rsid w:val="00AD3019"/>
    <w:rsid w:val="00AD5684"/>
    <w:rsid w:val="00AD6BA4"/>
    <w:rsid w:val="00AE0CB2"/>
    <w:rsid w:val="00AE1F77"/>
    <w:rsid w:val="00AE2ACC"/>
    <w:rsid w:val="00AE2E23"/>
    <w:rsid w:val="00AE33E6"/>
    <w:rsid w:val="00AE36A9"/>
    <w:rsid w:val="00AE759D"/>
    <w:rsid w:val="00AE7E44"/>
    <w:rsid w:val="00AF1731"/>
    <w:rsid w:val="00AF234B"/>
    <w:rsid w:val="00AF2F9F"/>
    <w:rsid w:val="00AF4A4A"/>
    <w:rsid w:val="00AF4B8B"/>
    <w:rsid w:val="00B01411"/>
    <w:rsid w:val="00B02F25"/>
    <w:rsid w:val="00B03FFB"/>
    <w:rsid w:val="00B05F65"/>
    <w:rsid w:val="00B064C4"/>
    <w:rsid w:val="00B06B0D"/>
    <w:rsid w:val="00B071D2"/>
    <w:rsid w:val="00B07C2E"/>
    <w:rsid w:val="00B1158F"/>
    <w:rsid w:val="00B1175D"/>
    <w:rsid w:val="00B11884"/>
    <w:rsid w:val="00B12595"/>
    <w:rsid w:val="00B12A13"/>
    <w:rsid w:val="00B16155"/>
    <w:rsid w:val="00B202CB"/>
    <w:rsid w:val="00B2050B"/>
    <w:rsid w:val="00B210E6"/>
    <w:rsid w:val="00B22E10"/>
    <w:rsid w:val="00B24ECE"/>
    <w:rsid w:val="00B2518D"/>
    <w:rsid w:val="00B257A9"/>
    <w:rsid w:val="00B31DEA"/>
    <w:rsid w:val="00B3377C"/>
    <w:rsid w:val="00B34C4F"/>
    <w:rsid w:val="00B3532A"/>
    <w:rsid w:val="00B36060"/>
    <w:rsid w:val="00B36ABD"/>
    <w:rsid w:val="00B3716D"/>
    <w:rsid w:val="00B37771"/>
    <w:rsid w:val="00B42E47"/>
    <w:rsid w:val="00B4376B"/>
    <w:rsid w:val="00B4598C"/>
    <w:rsid w:val="00B47D5B"/>
    <w:rsid w:val="00B510FA"/>
    <w:rsid w:val="00B5197B"/>
    <w:rsid w:val="00B51EAB"/>
    <w:rsid w:val="00B52CA9"/>
    <w:rsid w:val="00B531EC"/>
    <w:rsid w:val="00B53D6F"/>
    <w:rsid w:val="00B546A9"/>
    <w:rsid w:val="00B55721"/>
    <w:rsid w:val="00B5641C"/>
    <w:rsid w:val="00B56A4D"/>
    <w:rsid w:val="00B60259"/>
    <w:rsid w:val="00B63E70"/>
    <w:rsid w:val="00B6594C"/>
    <w:rsid w:val="00B67DDD"/>
    <w:rsid w:val="00B67FA7"/>
    <w:rsid w:val="00B70833"/>
    <w:rsid w:val="00B7249C"/>
    <w:rsid w:val="00B72887"/>
    <w:rsid w:val="00B73175"/>
    <w:rsid w:val="00B738C8"/>
    <w:rsid w:val="00B746F7"/>
    <w:rsid w:val="00B74749"/>
    <w:rsid w:val="00B755B4"/>
    <w:rsid w:val="00B77F9C"/>
    <w:rsid w:val="00B80927"/>
    <w:rsid w:val="00B81A74"/>
    <w:rsid w:val="00B81BA6"/>
    <w:rsid w:val="00B81D09"/>
    <w:rsid w:val="00B847A6"/>
    <w:rsid w:val="00B85094"/>
    <w:rsid w:val="00B87861"/>
    <w:rsid w:val="00B96091"/>
    <w:rsid w:val="00BA345A"/>
    <w:rsid w:val="00BA7CB3"/>
    <w:rsid w:val="00BB0B64"/>
    <w:rsid w:val="00BB0EB6"/>
    <w:rsid w:val="00BB223F"/>
    <w:rsid w:val="00BB29DC"/>
    <w:rsid w:val="00BB6900"/>
    <w:rsid w:val="00BC0CB7"/>
    <w:rsid w:val="00BC0F2A"/>
    <w:rsid w:val="00BC1175"/>
    <w:rsid w:val="00BC1364"/>
    <w:rsid w:val="00BC2039"/>
    <w:rsid w:val="00BC27D2"/>
    <w:rsid w:val="00BC3B22"/>
    <w:rsid w:val="00BC3B56"/>
    <w:rsid w:val="00BC498F"/>
    <w:rsid w:val="00BC4FAF"/>
    <w:rsid w:val="00BC6868"/>
    <w:rsid w:val="00BC7207"/>
    <w:rsid w:val="00BD00CE"/>
    <w:rsid w:val="00BD0517"/>
    <w:rsid w:val="00BD0947"/>
    <w:rsid w:val="00BD0DCA"/>
    <w:rsid w:val="00BD211B"/>
    <w:rsid w:val="00BD3A79"/>
    <w:rsid w:val="00BD5367"/>
    <w:rsid w:val="00BD5BC8"/>
    <w:rsid w:val="00BD61F9"/>
    <w:rsid w:val="00BD7375"/>
    <w:rsid w:val="00BD7F8B"/>
    <w:rsid w:val="00BD7FD5"/>
    <w:rsid w:val="00BE078E"/>
    <w:rsid w:val="00BE0D4C"/>
    <w:rsid w:val="00BE18A7"/>
    <w:rsid w:val="00BE2067"/>
    <w:rsid w:val="00BE3F31"/>
    <w:rsid w:val="00BE4F00"/>
    <w:rsid w:val="00BE6701"/>
    <w:rsid w:val="00BE6F3A"/>
    <w:rsid w:val="00BE74D0"/>
    <w:rsid w:val="00BF0081"/>
    <w:rsid w:val="00BF2AD4"/>
    <w:rsid w:val="00BF3013"/>
    <w:rsid w:val="00BF32B4"/>
    <w:rsid w:val="00BF3877"/>
    <w:rsid w:val="00BF4BAD"/>
    <w:rsid w:val="00BF6CB8"/>
    <w:rsid w:val="00C00179"/>
    <w:rsid w:val="00C009A5"/>
    <w:rsid w:val="00C04CED"/>
    <w:rsid w:val="00C10254"/>
    <w:rsid w:val="00C10BC9"/>
    <w:rsid w:val="00C124C7"/>
    <w:rsid w:val="00C12AA1"/>
    <w:rsid w:val="00C12CE8"/>
    <w:rsid w:val="00C1371F"/>
    <w:rsid w:val="00C1612A"/>
    <w:rsid w:val="00C16CAC"/>
    <w:rsid w:val="00C1722D"/>
    <w:rsid w:val="00C1774D"/>
    <w:rsid w:val="00C17E77"/>
    <w:rsid w:val="00C2107F"/>
    <w:rsid w:val="00C22752"/>
    <w:rsid w:val="00C22D6E"/>
    <w:rsid w:val="00C255CD"/>
    <w:rsid w:val="00C3372F"/>
    <w:rsid w:val="00C3455C"/>
    <w:rsid w:val="00C3496C"/>
    <w:rsid w:val="00C34BC4"/>
    <w:rsid w:val="00C34ED9"/>
    <w:rsid w:val="00C36E83"/>
    <w:rsid w:val="00C3701E"/>
    <w:rsid w:val="00C37528"/>
    <w:rsid w:val="00C4052C"/>
    <w:rsid w:val="00C41865"/>
    <w:rsid w:val="00C43CC7"/>
    <w:rsid w:val="00C45FAB"/>
    <w:rsid w:val="00C50408"/>
    <w:rsid w:val="00C50874"/>
    <w:rsid w:val="00C5184A"/>
    <w:rsid w:val="00C51D99"/>
    <w:rsid w:val="00C5259A"/>
    <w:rsid w:val="00C53348"/>
    <w:rsid w:val="00C56427"/>
    <w:rsid w:val="00C568A6"/>
    <w:rsid w:val="00C56F51"/>
    <w:rsid w:val="00C57E88"/>
    <w:rsid w:val="00C57F25"/>
    <w:rsid w:val="00C63A73"/>
    <w:rsid w:val="00C648A4"/>
    <w:rsid w:val="00C72508"/>
    <w:rsid w:val="00C72DF5"/>
    <w:rsid w:val="00C73878"/>
    <w:rsid w:val="00C73B19"/>
    <w:rsid w:val="00C7550A"/>
    <w:rsid w:val="00C75D64"/>
    <w:rsid w:val="00C764B3"/>
    <w:rsid w:val="00C808ED"/>
    <w:rsid w:val="00C813D0"/>
    <w:rsid w:val="00C81BC2"/>
    <w:rsid w:val="00C82743"/>
    <w:rsid w:val="00C84043"/>
    <w:rsid w:val="00C84B66"/>
    <w:rsid w:val="00C924BF"/>
    <w:rsid w:val="00C93647"/>
    <w:rsid w:val="00C94813"/>
    <w:rsid w:val="00C95C6D"/>
    <w:rsid w:val="00C97B3D"/>
    <w:rsid w:val="00CA08FA"/>
    <w:rsid w:val="00CA0F2A"/>
    <w:rsid w:val="00CA2954"/>
    <w:rsid w:val="00CA53F3"/>
    <w:rsid w:val="00CA7B9A"/>
    <w:rsid w:val="00CB0C88"/>
    <w:rsid w:val="00CB15FE"/>
    <w:rsid w:val="00CB1CF8"/>
    <w:rsid w:val="00CB3971"/>
    <w:rsid w:val="00CB46E1"/>
    <w:rsid w:val="00CB6F71"/>
    <w:rsid w:val="00CB7978"/>
    <w:rsid w:val="00CB7CB0"/>
    <w:rsid w:val="00CC0052"/>
    <w:rsid w:val="00CC4241"/>
    <w:rsid w:val="00CC54E2"/>
    <w:rsid w:val="00CC5E10"/>
    <w:rsid w:val="00CC6570"/>
    <w:rsid w:val="00CD00C7"/>
    <w:rsid w:val="00CD07C6"/>
    <w:rsid w:val="00CD1A05"/>
    <w:rsid w:val="00CD2050"/>
    <w:rsid w:val="00CD2111"/>
    <w:rsid w:val="00CD3979"/>
    <w:rsid w:val="00CD6F6A"/>
    <w:rsid w:val="00CD765D"/>
    <w:rsid w:val="00CE0299"/>
    <w:rsid w:val="00CE0EF0"/>
    <w:rsid w:val="00CE10CB"/>
    <w:rsid w:val="00CE2103"/>
    <w:rsid w:val="00CE38DD"/>
    <w:rsid w:val="00CE3CFE"/>
    <w:rsid w:val="00CE4076"/>
    <w:rsid w:val="00CE4272"/>
    <w:rsid w:val="00CE63AB"/>
    <w:rsid w:val="00CE63C5"/>
    <w:rsid w:val="00CE6D41"/>
    <w:rsid w:val="00CE7AD2"/>
    <w:rsid w:val="00CE7C13"/>
    <w:rsid w:val="00CE7D4B"/>
    <w:rsid w:val="00CF032B"/>
    <w:rsid w:val="00CF38AB"/>
    <w:rsid w:val="00CF4971"/>
    <w:rsid w:val="00CF6AB0"/>
    <w:rsid w:val="00CF6CDF"/>
    <w:rsid w:val="00CFC8A4"/>
    <w:rsid w:val="00D0206D"/>
    <w:rsid w:val="00D030F8"/>
    <w:rsid w:val="00D047BA"/>
    <w:rsid w:val="00D06B2E"/>
    <w:rsid w:val="00D0D5F6"/>
    <w:rsid w:val="00D10390"/>
    <w:rsid w:val="00D13F82"/>
    <w:rsid w:val="00D148B3"/>
    <w:rsid w:val="00D14B1F"/>
    <w:rsid w:val="00D15376"/>
    <w:rsid w:val="00D1628B"/>
    <w:rsid w:val="00D20265"/>
    <w:rsid w:val="00D206C5"/>
    <w:rsid w:val="00D2188E"/>
    <w:rsid w:val="00D226A3"/>
    <w:rsid w:val="00D228D4"/>
    <w:rsid w:val="00D2337B"/>
    <w:rsid w:val="00D235FA"/>
    <w:rsid w:val="00D2494A"/>
    <w:rsid w:val="00D24FAA"/>
    <w:rsid w:val="00D25083"/>
    <w:rsid w:val="00D26342"/>
    <w:rsid w:val="00D26B99"/>
    <w:rsid w:val="00D273EE"/>
    <w:rsid w:val="00D27554"/>
    <w:rsid w:val="00D30FF2"/>
    <w:rsid w:val="00D3258F"/>
    <w:rsid w:val="00D32DEE"/>
    <w:rsid w:val="00D344B0"/>
    <w:rsid w:val="00D36C5F"/>
    <w:rsid w:val="00D36E5B"/>
    <w:rsid w:val="00D405BC"/>
    <w:rsid w:val="00D4282A"/>
    <w:rsid w:val="00D43950"/>
    <w:rsid w:val="00D43DAF"/>
    <w:rsid w:val="00D447C8"/>
    <w:rsid w:val="00D459E7"/>
    <w:rsid w:val="00D47941"/>
    <w:rsid w:val="00D50871"/>
    <w:rsid w:val="00D520BE"/>
    <w:rsid w:val="00D52CB7"/>
    <w:rsid w:val="00D52F01"/>
    <w:rsid w:val="00D53402"/>
    <w:rsid w:val="00D542D7"/>
    <w:rsid w:val="00D559D7"/>
    <w:rsid w:val="00D55C82"/>
    <w:rsid w:val="00D55F5E"/>
    <w:rsid w:val="00D572FC"/>
    <w:rsid w:val="00D57C24"/>
    <w:rsid w:val="00D6231B"/>
    <w:rsid w:val="00D6417F"/>
    <w:rsid w:val="00D66CDF"/>
    <w:rsid w:val="00D71658"/>
    <w:rsid w:val="00D72407"/>
    <w:rsid w:val="00D758DA"/>
    <w:rsid w:val="00D76889"/>
    <w:rsid w:val="00D77751"/>
    <w:rsid w:val="00D77898"/>
    <w:rsid w:val="00D807C3"/>
    <w:rsid w:val="00D81760"/>
    <w:rsid w:val="00D8247B"/>
    <w:rsid w:val="00D82B9E"/>
    <w:rsid w:val="00D82D56"/>
    <w:rsid w:val="00D8416D"/>
    <w:rsid w:val="00D867CA"/>
    <w:rsid w:val="00D9086D"/>
    <w:rsid w:val="00D90B96"/>
    <w:rsid w:val="00D917E6"/>
    <w:rsid w:val="00D93C20"/>
    <w:rsid w:val="00D943B7"/>
    <w:rsid w:val="00D947BB"/>
    <w:rsid w:val="00D949F1"/>
    <w:rsid w:val="00D94D85"/>
    <w:rsid w:val="00D9636E"/>
    <w:rsid w:val="00D97582"/>
    <w:rsid w:val="00DA01F3"/>
    <w:rsid w:val="00DA03A4"/>
    <w:rsid w:val="00DA0873"/>
    <w:rsid w:val="00DA203A"/>
    <w:rsid w:val="00DA31B2"/>
    <w:rsid w:val="00DA352A"/>
    <w:rsid w:val="00DA3D40"/>
    <w:rsid w:val="00DA506D"/>
    <w:rsid w:val="00DA5825"/>
    <w:rsid w:val="00DA7E2B"/>
    <w:rsid w:val="00DB0945"/>
    <w:rsid w:val="00DB1A41"/>
    <w:rsid w:val="00DB1EAF"/>
    <w:rsid w:val="00DB2125"/>
    <w:rsid w:val="00DB32D9"/>
    <w:rsid w:val="00DB3761"/>
    <w:rsid w:val="00DB56D1"/>
    <w:rsid w:val="00DC1037"/>
    <w:rsid w:val="00DC10C5"/>
    <w:rsid w:val="00DC193C"/>
    <w:rsid w:val="00DC1D54"/>
    <w:rsid w:val="00DC287E"/>
    <w:rsid w:val="00DC31F9"/>
    <w:rsid w:val="00DC5258"/>
    <w:rsid w:val="00DC58C7"/>
    <w:rsid w:val="00DC5CAC"/>
    <w:rsid w:val="00DC6100"/>
    <w:rsid w:val="00DC7D7E"/>
    <w:rsid w:val="00DD041B"/>
    <w:rsid w:val="00DD1003"/>
    <w:rsid w:val="00DD250B"/>
    <w:rsid w:val="00DD3BCF"/>
    <w:rsid w:val="00DD53AF"/>
    <w:rsid w:val="00DD6EBF"/>
    <w:rsid w:val="00DE04CB"/>
    <w:rsid w:val="00DE11CD"/>
    <w:rsid w:val="00DE191A"/>
    <w:rsid w:val="00DE1E12"/>
    <w:rsid w:val="00DE2784"/>
    <w:rsid w:val="00DE36BB"/>
    <w:rsid w:val="00DE452F"/>
    <w:rsid w:val="00DE4D41"/>
    <w:rsid w:val="00DE52E5"/>
    <w:rsid w:val="00DE62F3"/>
    <w:rsid w:val="00DE6860"/>
    <w:rsid w:val="00DE7BDF"/>
    <w:rsid w:val="00DF0B3C"/>
    <w:rsid w:val="00DF1A6D"/>
    <w:rsid w:val="00DF278C"/>
    <w:rsid w:val="00DF30BC"/>
    <w:rsid w:val="00DF371E"/>
    <w:rsid w:val="00DF42C5"/>
    <w:rsid w:val="00DF43BB"/>
    <w:rsid w:val="00DF6630"/>
    <w:rsid w:val="00DF69D7"/>
    <w:rsid w:val="00DF71E8"/>
    <w:rsid w:val="00E01569"/>
    <w:rsid w:val="00E02039"/>
    <w:rsid w:val="00E0330F"/>
    <w:rsid w:val="00E03EC4"/>
    <w:rsid w:val="00E0461B"/>
    <w:rsid w:val="00E05B33"/>
    <w:rsid w:val="00E101A2"/>
    <w:rsid w:val="00E10825"/>
    <w:rsid w:val="00E11CD0"/>
    <w:rsid w:val="00E11F80"/>
    <w:rsid w:val="00E12A04"/>
    <w:rsid w:val="00E15666"/>
    <w:rsid w:val="00E1595D"/>
    <w:rsid w:val="00E163D6"/>
    <w:rsid w:val="00E177EE"/>
    <w:rsid w:val="00E17CC9"/>
    <w:rsid w:val="00E17CD2"/>
    <w:rsid w:val="00E17F88"/>
    <w:rsid w:val="00E2127F"/>
    <w:rsid w:val="00E21439"/>
    <w:rsid w:val="00E23A51"/>
    <w:rsid w:val="00E24391"/>
    <w:rsid w:val="00E25CEA"/>
    <w:rsid w:val="00E2652A"/>
    <w:rsid w:val="00E26DF0"/>
    <w:rsid w:val="00E3033C"/>
    <w:rsid w:val="00E32723"/>
    <w:rsid w:val="00E33385"/>
    <w:rsid w:val="00E33492"/>
    <w:rsid w:val="00E33634"/>
    <w:rsid w:val="00E33A33"/>
    <w:rsid w:val="00E36FD3"/>
    <w:rsid w:val="00E405A8"/>
    <w:rsid w:val="00E4662C"/>
    <w:rsid w:val="00E4670B"/>
    <w:rsid w:val="00E47739"/>
    <w:rsid w:val="00E47CB5"/>
    <w:rsid w:val="00E50BDB"/>
    <w:rsid w:val="00E57079"/>
    <w:rsid w:val="00E60677"/>
    <w:rsid w:val="00E61374"/>
    <w:rsid w:val="00E61595"/>
    <w:rsid w:val="00E62D4F"/>
    <w:rsid w:val="00E62DEB"/>
    <w:rsid w:val="00E632F6"/>
    <w:rsid w:val="00E6346E"/>
    <w:rsid w:val="00E63BAC"/>
    <w:rsid w:val="00E64B66"/>
    <w:rsid w:val="00E65C88"/>
    <w:rsid w:val="00E66497"/>
    <w:rsid w:val="00E667B1"/>
    <w:rsid w:val="00E704DE"/>
    <w:rsid w:val="00E712C8"/>
    <w:rsid w:val="00E74622"/>
    <w:rsid w:val="00E753F5"/>
    <w:rsid w:val="00E76807"/>
    <w:rsid w:val="00E76979"/>
    <w:rsid w:val="00E804CF"/>
    <w:rsid w:val="00E80A3E"/>
    <w:rsid w:val="00E841EE"/>
    <w:rsid w:val="00E8424A"/>
    <w:rsid w:val="00E84DD9"/>
    <w:rsid w:val="00E91BD2"/>
    <w:rsid w:val="00E91E9A"/>
    <w:rsid w:val="00E9205E"/>
    <w:rsid w:val="00E92E7B"/>
    <w:rsid w:val="00E94D72"/>
    <w:rsid w:val="00E952FB"/>
    <w:rsid w:val="00E95CD8"/>
    <w:rsid w:val="00E96C10"/>
    <w:rsid w:val="00E97375"/>
    <w:rsid w:val="00EA0EF1"/>
    <w:rsid w:val="00EA1ED7"/>
    <w:rsid w:val="00EA43E6"/>
    <w:rsid w:val="00EA4A3B"/>
    <w:rsid w:val="00EA590B"/>
    <w:rsid w:val="00EA6595"/>
    <w:rsid w:val="00EA65A1"/>
    <w:rsid w:val="00EA680C"/>
    <w:rsid w:val="00EA6B05"/>
    <w:rsid w:val="00EA6C1D"/>
    <w:rsid w:val="00EB1A4E"/>
    <w:rsid w:val="00EB2228"/>
    <w:rsid w:val="00EB4C58"/>
    <w:rsid w:val="00EB5662"/>
    <w:rsid w:val="00EB65F3"/>
    <w:rsid w:val="00EB6BD3"/>
    <w:rsid w:val="00EC016E"/>
    <w:rsid w:val="00EC0C8A"/>
    <w:rsid w:val="00EC0DBD"/>
    <w:rsid w:val="00EC13D5"/>
    <w:rsid w:val="00EC1605"/>
    <w:rsid w:val="00EC1F45"/>
    <w:rsid w:val="00EC4512"/>
    <w:rsid w:val="00EC6F30"/>
    <w:rsid w:val="00EC733D"/>
    <w:rsid w:val="00ED0B20"/>
    <w:rsid w:val="00ED2EF0"/>
    <w:rsid w:val="00ED2FF8"/>
    <w:rsid w:val="00ED339F"/>
    <w:rsid w:val="00ED362E"/>
    <w:rsid w:val="00ED49A9"/>
    <w:rsid w:val="00ED54D4"/>
    <w:rsid w:val="00ED5B69"/>
    <w:rsid w:val="00EE074B"/>
    <w:rsid w:val="00EE094B"/>
    <w:rsid w:val="00EE09AB"/>
    <w:rsid w:val="00EE4145"/>
    <w:rsid w:val="00EE66D7"/>
    <w:rsid w:val="00EE6C8C"/>
    <w:rsid w:val="00EE706F"/>
    <w:rsid w:val="00EE7299"/>
    <w:rsid w:val="00EE761D"/>
    <w:rsid w:val="00EF0416"/>
    <w:rsid w:val="00EF1236"/>
    <w:rsid w:val="00EF188F"/>
    <w:rsid w:val="00EF273B"/>
    <w:rsid w:val="00EF3A83"/>
    <w:rsid w:val="00EF593A"/>
    <w:rsid w:val="00EF5BBB"/>
    <w:rsid w:val="00EF5E9E"/>
    <w:rsid w:val="00EF739D"/>
    <w:rsid w:val="00F01535"/>
    <w:rsid w:val="00F020E6"/>
    <w:rsid w:val="00F033D5"/>
    <w:rsid w:val="00F046F3"/>
    <w:rsid w:val="00F05CB2"/>
    <w:rsid w:val="00F1093B"/>
    <w:rsid w:val="00F113FA"/>
    <w:rsid w:val="00F1316A"/>
    <w:rsid w:val="00F15A56"/>
    <w:rsid w:val="00F22E4B"/>
    <w:rsid w:val="00F26004"/>
    <w:rsid w:val="00F27571"/>
    <w:rsid w:val="00F27E91"/>
    <w:rsid w:val="00F31427"/>
    <w:rsid w:val="00F31517"/>
    <w:rsid w:val="00F3549C"/>
    <w:rsid w:val="00F36A5E"/>
    <w:rsid w:val="00F372A5"/>
    <w:rsid w:val="00F404C7"/>
    <w:rsid w:val="00F411E9"/>
    <w:rsid w:val="00F415BD"/>
    <w:rsid w:val="00F41699"/>
    <w:rsid w:val="00F42195"/>
    <w:rsid w:val="00F43A85"/>
    <w:rsid w:val="00F455AA"/>
    <w:rsid w:val="00F50B3F"/>
    <w:rsid w:val="00F50B67"/>
    <w:rsid w:val="00F51094"/>
    <w:rsid w:val="00F52A76"/>
    <w:rsid w:val="00F535FA"/>
    <w:rsid w:val="00F55A9D"/>
    <w:rsid w:val="00F56133"/>
    <w:rsid w:val="00F57C09"/>
    <w:rsid w:val="00F617F6"/>
    <w:rsid w:val="00F63BE7"/>
    <w:rsid w:val="00F63F9E"/>
    <w:rsid w:val="00F7012A"/>
    <w:rsid w:val="00F741DF"/>
    <w:rsid w:val="00F74E1D"/>
    <w:rsid w:val="00F755D1"/>
    <w:rsid w:val="00F7755C"/>
    <w:rsid w:val="00F820A6"/>
    <w:rsid w:val="00F83999"/>
    <w:rsid w:val="00F84E7D"/>
    <w:rsid w:val="00F8651A"/>
    <w:rsid w:val="00F92C5B"/>
    <w:rsid w:val="00F9363D"/>
    <w:rsid w:val="00F94747"/>
    <w:rsid w:val="00F949BE"/>
    <w:rsid w:val="00F95D2F"/>
    <w:rsid w:val="00FA09AC"/>
    <w:rsid w:val="00FA1089"/>
    <w:rsid w:val="00FA2323"/>
    <w:rsid w:val="00FA27B8"/>
    <w:rsid w:val="00FA2818"/>
    <w:rsid w:val="00FA2ACD"/>
    <w:rsid w:val="00FA2BEB"/>
    <w:rsid w:val="00FA315E"/>
    <w:rsid w:val="00FA38F4"/>
    <w:rsid w:val="00FA429C"/>
    <w:rsid w:val="00FA5CAB"/>
    <w:rsid w:val="00FA7577"/>
    <w:rsid w:val="00FB149B"/>
    <w:rsid w:val="00FB2ECF"/>
    <w:rsid w:val="00FB339A"/>
    <w:rsid w:val="00FB340F"/>
    <w:rsid w:val="00FB4D5C"/>
    <w:rsid w:val="00FB6488"/>
    <w:rsid w:val="00FB706E"/>
    <w:rsid w:val="00FC0070"/>
    <w:rsid w:val="00FC02DE"/>
    <w:rsid w:val="00FC27CA"/>
    <w:rsid w:val="00FC4DEA"/>
    <w:rsid w:val="00FD0111"/>
    <w:rsid w:val="00FD1A81"/>
    <w:rsid w:val="00FD2D9D"/>
    <w:rsid w:val="00FD3F71"/>
    <w:rsid w:val="00FE10BF"/>
    <w:rsid w:val="00FE12EA"/>
    <w:rsid w:val="00FE1818"/>
    <w:rsid w:val="00FE3869"/>
    <w:rsid w:val="00FE4C69"/>
    <w:rsid w:val="00FE7596"/>
    <w:rsid w:val="00FF130E"/>
    <w:rsid w:val="00FF133D"/>
    <w:rsid w:val="00FF39C8"/>
    <w:rsid w:val="00FF6DCF"/>
    <w:rsid w:val="010CB8D6"/>
    <w:rsid w:val="01209317"/>
    <w:rsid w:val="01442EC1"/>
    <w:rsid w:val="015A5270"/>
    <w:rsid w:val="0169B11A"/>
    <w:rsid w:val="016E0F55"/>
    <w:rsid w:val="01730D15"/>
    <w:rsid w:val="0194F295"/>
    <w:rsid w:val="019AFD20"/>
    <w:rsid w:val="019F4528"/>
    <w:rsid w:val="01A66C9C"/>
    <w:rsid w:val="01AD38EC"/>
    <w:rsid w:val="01BEBA8E"/>
    <w:rsid w:val="01C48324"/>
    <w:rsid w:val="01F6737C"/>
    <w:rsid w:val="020C6CB5"/>
    <w:rsid w:val="024397F8"/>
    <w:rsid w:val="0274578D"/>
    <w:rsid w:val="0287EFCF"/>
    <w:rsid w:val="028F60DA"/>
    <w:rsid w:val="02B47069"/>
    <w:rsid w:val="02C3BE5A"/>
    <w:rsid w:val="02D424D1"/>
    <w:rsid w:val="02E13B03"/>
    <w:rsid w:val="034094E1"/>
    <w:rsid w:val="035A62CF"/>
    <w:rsid w:val="0388C212"/>
    <w:rsid w:val="0390572C"/>
    <w:rsid w:val="03CA3B5A"/>
    <w:rsid w:val="03E3D4D1"/>
    <w:rsid w:val="03F60EE9"/>
    <w:rsid w:val="03F90441"/>
    <w:rsid w:val="04089296"/>
    <w:rsid w:val="042B313B"/>
    <w:rsid w:val="043CCB9C"/>
    <w:rsid w:val="046F64EE"/>
    <w:rsid w:val="04742CB6"/>
    <w:rsid w:val="04A6D265"/>
    <w:rsid w:val="04D33895"/>
    <w:rsid w:val="051BED10"/>
    <w:rsid w:val="052EBBD8"/>
    <w:rsid w:val="0558F4B8"/>
    <w:rsid w:val="055F1F86"/>
    <w:rsid w:val="0579E3AD"/>
    <w:rsid w:val="05A3EBE0"/>
    <w:rsid w:val="05AAD9D5"/>
    <w:rsid w:val="05B4A849"/>
    <w:rsid w:val="05C9BE3A"/>
    <w:rsid w:val="05CCCE52"/>
    <w:rsid w:val="060B87A7"/>
    <w:rsid w:val="062DB235"/>
    <w:rsid w:val="063D8D82"/>
    <w:rsid w:val="0656859B"/>
    <w:rsid w:val="06665C94"/>
    <w:rsid w:val="067B03A7"/>
    <w:rsid w:val="0687D8DF"/>
    <w:rsid w:val="06B33EDF"/>
    <w:rsid w:val="06CF915A"/>
    <w:rsid w:val="06F9EFBD"/>
    <w:rsid w:val="06FAB91E"/>
    <w:rsid w:val="071629D1"/>
    <w:rsid w:val="071B95A4"/>
    <w:rsid w:val="07310691"/>
    <w:rsid w:val="074F8873"/>
    <w:rsid w:val="0783D093"/>
    <w:rsid w:val="079EFA88"/>
    <w:rsid w:val="07A7E119"/>
    <w:rsid w:val="07CA2C8D"/>
    <w:rsid w:val="07DDAA9F"/>
    <w:rsid w:val="08156D93"/>
    <w:rsid w:val="0816D3A0"/>
    <w:rsid w:val="082D90AD"/>
    <w:rsid w:val="0852B065"/>
    <w:rsid w:val="086AADD2"/>
    <w:rsid w:val="08881735"/>
    <w:rsid w:val="088D2416"/>
    <w:rsid w:val="08926683"/>
    <w:rsid w:val="08A858DC"/>
    <w:rsid w:val="08AEF174"/>
    <w:rsid w:val="08BD3D63"/>
    <w:rsid w:val="08C0BAE7"/>
    <w:rsid w:val="08C42C77"/>
    <w:rsid w:val="08F05561"/>
    <w:rsid w:val="090938D1"/>
    <w:rsid w:val="0925F03F"/>
    <w:rsid w:val="09913F77"/>
    <w:rsid w:val="099B545B"/>
    <w:rsid w:val="09D03EBE"/>
    <w:rsid w:val="09DF1442"/>
    <w:rsid w:val="0A166C8D"/>
    <w:rsid w:val="0A3EABF8"/>
    <w:rsid w:val="0A42F983"/>
    <w:rsid w:val="0A5AE0D2"/>
    <w:rsid w:val="0A81A646"/>
    <w:rsid w:val="0ABF9CF5"/>
    <w:rsid w:val="0AC95CE7"/>
    <w:rsid w:val="0ACCBE29"/>
    <w:rsid w:val="0B1C1515"/>
    <w:rsid w:val="0B21178A"/>
    <w:rsid w:val="0B401ACF"/>
    <w:rsid w:val="0B47F576"/>
    <w:rsid w:val="0B4CE0BF"/>
    <w:rsid w:val="0B7E03FC"/>
    <w:rsid w:val="0B840844"/>
    <w:rsid w:val="0B973C7E"/>
    <w:rsid w:val="0B9FF75E"/>
    <w:rsid w:val="0BA5A4FC"/>
    <w:rsid w:val="0BB55951"/>
    <w:rsid w:val="0BB9A19F"/>
    <w:rsid w:val="0BBF41FF"/>
    <w:rsid w:val="0BC345E1"/>
    <w:rsid w:val="0BE734A1"/>
    <w:rsid w:val="0BF6821F"/>
    <w:rsid w:val="0BF72BF1"/>
    <w:rsid w:val="0C078E53"/>
    <w:rsid w:val="0C1CF922"/>
    <w:rsid w:val="0C213F82"/>
    <w:rsid w:val="0C26B8D0"/>
    <w:rsid w:val="0C298A70"/>
    <w:rsid w:val="0C32237E"/>
    <w:rsid w:val="0C3ADE3A"/>
    <w:rsid w:val="0C44D73F"/>
    <w:rsid w:val="0C601CB3"/>
    <w:rsid w:val="0C6EA964"/>
    <w:rsid w:val="0C950E0D"/>
    <w:rsid w:val="0CC99C11"/>
    <w:rsid w:val="0CCB9B52"/>
    <w:rsid w:val="0CDE289B"/>
    <w:rsid w:val="0D07DF80"/>
    <w:rsid w:val="0D0C6357"/>
    <w:rsid w:val="0D10DB89"/>
    <w:rsid w:val="0D13B915"/>
    <w:rsid w:val="0D35A586"/>
    <w:rsid w:val="0D47BBEF"/>
    <w:rsid w:val="0D5F3FF7"/>
    <w:rsid w:val="0D955EB3"/>
    <w:rsid w:val="0DC88135"/>
    <w:rsid w:val="0DCB1EEE"/>
    <w:rsid w:val="0DD2FBC5"/>
    <w:rsid w:val="0DFB6EDC"/>
    <w:rsid w:val="0E16388C"/>
    <w:rsid w:val="0E2700B7"/>
    <w:rsid w:val="0E41286C"/>
    <w:rsid w:val="0E5678D3"/>
    <w:rsid w:val="0E5D3FD7"/>
    <w:rsid w:val="0E96ACDB"/>
    <w:rsid w:val="0E97C6D2"/>
    <w:rsid w:val="0ED2B9A3"/>
    <w:rsid w:val="0ED59E1E"/>
    <w:rsid w:val="0ED969B7"/>
    <w:rsid w:val="0EDF3032"/>
    <w:rsid w:val="0EDF6187"/>
    <w:rsid w:val="0EE9C85F"/>
    <w:rsid w:val="0EFC33F4"/>
    <w:rsid w:val="0F0843CC"/>
    <w:rsid w:val="0F2E0EC1"/>
    <w:rsid w:val="0F2EB589"/>
    <w:rsid w:val="0F368A3A"/>
    <w:rsid w:val="0F421F0B"/>
    <w:rsid w:val="0FAE5A8D"/>
    <w:rsid w:val="0FCF2315"/>
    <w:rsid w:val="100A6AE9"/>
    <w:rsid w:val="100F214E"/>
    <w:rsid w:val="10198F0C"/>
    <w:rsid w:val="102657E5"/>
    <w:rsid w:val="1049F125"/>
    <w:rsid w:val="1062EDF2"/>
    <w:rsid w:val="109BB549"/>
    <w:rsid w:val="10A23321"/>
    <w:rsid w:val="10E43A2C"/>
    <w:rsid w:val="10E6F1AB"/>
    <w:rsid w:val="112473F5"/>
    <w:rsid w:val="1132883F"/>
    <w:rsid w:val="113E3864"/>
    <w:rsid w:val="1166B5B2"/>
    <w:rsid w:val="118CA347"/>
    <w:rsid w:val="119D744E"/>
    <w:rsid w:val="11A60CBF"/>
    <w:rsid w:val="11BC123B"/>
    <w:rsid w:val="12263B19"/>
    <w:rsid w:val="122F2414"/>
    <w:rsid w:val="123CBB47"/>
    <w:rsid w:val="124B3F3D"/>
    <w:rsid w:val="1274CA34"/>
    <w:rsid w:val="129A211B"/>
    <w:rsid w:val="12ACF39A"/>
    <w:rsid w:val="12C263FA"/>
    <w:rsid w:val="12E75B6C"/>
    <w:rsid w:val="13104371"/>
    <w:rsid w:val="132335F8"/>
    <w:rsid w:val="139FE46F"/>
    <w:rsid w:val="13AE3B76"/>
    <w:rsid w:val="13D3AEE3"/>
    <w:rsid w:val="13E10788"/>
    <w:rsid w:val="13F92020"/>
    <w:rsid w:val="14314A4B"/>
    <w:rsid w:val="1432F7C0"/>
    <w:rsid w:val="143DD1F9"/>
    <w:rsid w:val="146A42A9"/>
    <w:rsid w:val="14704586"/>
    <w:rsid w:val="1480FD62"/>
    <w:rsid w:val="14857EC1"/>
    <w:rsid w:val="1492A8CF"/>
    <w:rsid w:val="14B96A5A"/>
    <w:rsid w:val="14C8F221"/>
    <w:rsid w:val="14DAC83E"/>
    <w:rsid w:val="14ECF5BE"/>
    <w:rsid w:val="1502EAFE"/>
    <w:rsid w:val="151AECA8"/>
    <w:rsid w:val="154A20B3"/>
    <w:rsid w:val="156E55F9"/>
    <w:rsid w:val="1570D1BD"/>
    <w:rsid w:val="157A7817"/>
    <w:rsid w:val="1598AF5B"/>
    <w:rsid w:val="15996BC7"/>
    <w:rsid w:val="15B0209B"/>
    <w:rsid w:val="15C66164"/>
    <w:rsid w:val="15CAAAB2"/>
    <w:rsid w:val="15EF695D"/>
    <w:rsid w:val="15F2ED8A"/>
    <w:rsid w:val="15F66998"/>
    <w:rsid w:val="15F98FF5"/>
    <w:rsid w:val="160853C4"/>
    <w:rsid w:val="161CCDC3"/>
    <w:rsid w:val="162FCE4E"/>
    <w:rsid w:val="163F3FF6"/>
    <w:rsid w:val="16732619"/>
    <w:rsid w:val="1678A6E8"/>
    <w:rsid w:val="168A585F"/>
    <w:rsid w:val="168E4849"/>
    <w:rsid w:val="1697EAF0"/>
    <w:rsid w:val="16EBF442"/>
    <w:rsid w:val="16F16CE3"/>
    <w:rsid w:val="171128E1"/>
    <w:rsid w:val="1723189C"/>
    <w:rsid w:val="17426222"/>
    <w:rsid w:val="174BC0FB"/>
    <w:rsid w:val="177AD804"/>
    <w:rsid w:val="177E16BE"/>
    <w:rsid w:val="179A3D0B"/>
    <w:rsid w:val="17A7D47D"/>
    <w:rsid w:val="17D1FF07"/>
    <w:rsid w:val="17EA5AA6"/>
    <w:rsid w:val="18232DCF"/>
    <w:rsid w:val="182628C0"/>
    <w:rsid w:val="18398842"/>
    <w:rsid w:val="184034B6"/>
    <w:rsid w:val="184C9CBB"/>
    <w:rsid w:val="184D292A"/>
    <w:rsid w:val="1854BF8E"/>
    <w:rsid w:val="18713D4F"/>
    <w:rsid w:val="1884FFB1"/>
    <w:rsid w:val="18A3BDE6"/>
    <w:rsid w:val="18C68935"/>
    <w:rsid w:val="18DCC61C"/>
    <w:rsid w:val="18E1A283"/>
    <w:rsid w:val="19016A81"/>
    <w:rsid w:val="195C61A4"/>
    <w:rsid w:val="19A0594F"/>
    <w:rsid w:val="19A0D500"/>
    <w:rsid w:val="19B115DE"/>
    <w:rsid w:val="19B78F87"/>
    <w:rsid w:val="19BED592"/>
    <w:rsid w:val="19C1F921"/>
    <w:rsid w:val="19CCA43A"/>
    <w:rsid w:val="19D65C21"/>
    <w:rsid w:val="19DAC86A"/>
    <w:rsid w:val="1A1AF57F"/>
    <w:rsid w:val="1A28A852"/>
    <w:rsid w:val="1A84649D"/>
    <w:rsid w:val="1AB645C9"/>
    <w:rsid w:val="1ACEB37B"/>
    <w:rsid w:val="1ACEF79B"/>
    <w:rsid w:val="1AEF05B0"/>
    <w:rsid w:val="1AFCF15C"/>
    <w:rsid w:val="1AFEF4FB"/>
    <w:rsid w:val="1B25A377"/>
    <w:rsid w:val="1B44A31B"/>
    <w:rsid w:val="1B8240A6"/>
    <w:rsid w:val="1BB7EEC4"/>
    <w:rsid w:val="1BCB82D2"/>
    <w:rsid w:val="1BD15BA4"/>
    <w:rsid w:val="1C65BE3C"/>
    <w:rsid w:val="1C94B257"/>
    <w:rsid w:val="1CB2666E"/>
    <w:rsid w:val="1CC00886"/>
    <w:rsid w:val="1CC52C91"/>
    <w:rsid w:val="1D094957"/>
    <w:rsid w:val="1D352D2D"/>
    <w:rsid w:val="1D3E9646"/>
    <w:rsid w:val="1DB09342"/>
    <w:rsid w:val="1DC266E6"/>
    <w:rsid w:val="1DDC13A0"/>
    <w:rsid w:val="1E0BE943"/>
    <w:rsid w:val="1E0CE17A"/>
    <w:rsid w:val="1E213339"/>
    <w:rsid w:val="1E4F8868"/>
    <w:rsid w:val="1E64F596"/>
    <w:rsid w:val="1E74AAE3"/>
    <w:rsid w:val="1E90897D"/>
    <w:rsid w:val="1EA36998"/>
    <w:rsid w:val="1EA58378"/>
    <w:rsid w:val="1ECC3ED5"/>
    <w:rsid w:val="1F1CED42"/>
    <w:rsid w:val="1F364C45"/>
    <w:rsid w:val="1F5323DC"/>
    <w:rsid w:val="1F708242"/>
    <w:rsid w:val="1F77AD06"/>
    <w:rsid w:val="1F7D37AA"/>
    <w:rsid w:val="1F847106"/>
    <w:rsid w:val="1F8799A0"/>
    <w:rsid w:val="1F99C50F"/>
    <w:rsid w:val="1FA1950E"/>
    <w:rsid w:val="1FBF137C"/>
    <w:rsid w:val="1FD08841"/>
    <w:rsid w:val="1FE1C6F2"/>
    <w:rsid w:val="2000E002"/>
    <w:rsid w:val="20247CFB"/>
    <w:rsid w:val="2058805F"/>
    <w:rsid w:val="20669115"/>
    <w:rsid w:val="207FA84B"/>
    <w:rsid w:val="20AF4184"/>
    <w:rsid w:val="20C7C219"/>
    <w:rsid w:val="20EFC414"/>
    <w:rsid w:val="2105ACBD"/>
    <w:rsid w:val="2106653B"/>
    <w:rsid w:val="2158037A"/>
    <w:rsid w:val="21BDBDD5"/>
    <w:rsid w:val="21FA1B1A"/>
    <w:rsid w:val="21FAEFEF"/>
    <w:rsid w:val="2209DB9B"/>
    <w:rsid w:val="220F2C5C"/>
    <w:rsid w:val="224EDB83"/>
    <w:rsid w:val="2257127D"/>
    <w:rsid w:val="22732106"/>
    <w:rsid w:val="22AD7604"/>
    <w:rsid w:val="22BDBEFB"/>
    <w:rsid w:val="22DA40B9"/>
    <w:rsid w:val="22DBFCCD"/>
    <w:rsid w:val="23367404"/>
    <w:rsid w:val="2345D2FD"/>
    <w:rsid w:val="2347F968"/>
    <w:rsid w:val="2369974C"/>
    <w:rsid w:val="23755EBC"/>
    <w:rsid w:val="23B19BD0"/>
    <w:rsid w:val="23D16BA7"/>
    <w:rsid w:val="23D1ABE8"/>
    <w:rsid w:val="23D6BAD1"/>
    <w:rsid w:val="23F9BC35"/>
    <w:rsid w:val="23FD2298"/>
    <w:rsid w:val="240F018D"/>
    <w:rsid w:val="24542FDB"/>
    <w:rsid w:val="248F12FC"/>
    <w:rsid w:val="24B177FF"/>
    <w:rsid w:val="24F1DD5A"/>
    <w:rsid w:val="255585B8"/>
    <w:rsid w:val="255FE53D"/>
    <w:rsid w:val="25631DE2"/>
    <w:rsid w:val="259C24C3"/>
    <w:rsid w:val="25ACEC07"/>
    <w:rsid w:val="25C1EC8C"/>
    <w:rsid w:val="25CA41F0"/>
    <w:rsid w:val="25E1B197"/>
    <w:rsid w:val="25E9FD2C"/>
    <w:rsid w:val="25EFB1A9"/>
    <w:rsid w:val="25F4AE5D"/>
    <w:rsid w:val="26359E02"/>
    <w:rsid w:val="26494F3F"/>
    <w:rsid w:val="265E1FB1"/>
    <w:rsid w:val="2669B267"/>
    <w:rsid w:val="267F1FE2"/>
    <w:rsid w:val="269AA81C"/>
    <w:rsid w:val="26DD2583"/>
    <w:rsid w:val="27571293"/>
    <w:rsid w:val="276107FE"/>
    <w:rsid w:val="279A5377"/>
    <w:rsid w:val="280AA234"/>
    <w:rsid w:val="28297E1C"/>
    <w:rsid w:val="28443A10"/>
    <w:rsid w:val="284F9B1B"/>
    <w:rsid w:val="2894E12F"/>
    <w:rsid w:val="28C82F55"/>
    <w:rsid w:val="28CF1A0F"/>
    <w:rsid w:val="28D39C64"/>
    <w:rsid w:val="28D8EFA1"/>
    <w:rsid w:val="28E9BDD3"/>
    <w:rsid w:val="28EABAA8"/>
    <w:rsid w:val="28F08045"/>
    <w:rsid w:val="28F1635D"/>
    <w:rsid w:val="290FCCFC"/>
    <w:rsid w:val="291554E0"/>
    <w:rsid w:val="291D5226"/>
    <w:rsid w:val="2925C53B"/>
    <w:rsid w:val="293356AE"/>
    <w:rsid w:val="293AADB1"/>
    <w:rsid w:val="29489F9C"/>
    <w:rsid w:val="296565ED"/>
    <w:rsid w:val="29E4E1E3"/>
    <w:rsid w:val="2A11BD38"/>
    <w:rsid w:val="2A251EC4"/>
    <w:rsid w:val="2A35C574"/>
    <w:rsid w:val="2A3E7E5B"/>
    <w:rsid w:val="2A527634"/>
    <w:rsid w:val="2A781558"/>
    <w:rsid w:val="2A88710F"/>
    <w:rsid w:val="2AAA910C"/>
    <w:rsid w:val="2AB2E7F7"/>
    <w:rsid w:val="2ABDF88B"/>
    <w:rsid w:val="2B204A76"/>
    <w:rsid w:val="2B3694A1"/>
    <w:rsid w:val="2B46BD2E"/>
    <w:rsid w:val="2B67DD74"/>
    <w:rsid w:val="2B95E6C8"/>
    <w:rsid w:val="2B963961"/>
    <w:rsid w:val="2BB4FD33"/>
    <w:rsid w:val="2BBE0F3A"/>
    <w:rsid w:val="2BCB5F2A"/>
    <w:rsid w:val="2BE326C3"/>
    <w:rsid w:val="2BED4403"/>
    <w:rsid w:val="2BF1997C"/>
    <w:rsid w:val="2C0439D9"/>
    <w:rsid w:val="2C5D370F"/>
    <w:rsid w:val="2C64D2D9"/>
    <w:rsid w:val="2C9322A8"/>
    <w:rsid w:val="2CAB70FD"/>
    <w:rsid w:val="2CB7DA8D"/>
    <w:rsid w:val="2CC1D074"/>
    <w:rsid w:val="2CC3D1AC"/>
    <w:rsid w:val="2CDE1357"/>
    <w:rsid w:val="2D01EEA3"/>
    <w:rsid w:val="2D15DCAB"/>
    <w:rsid w:val="2D3C7FBC"/>
    <w:rsid w:val="2D9BE5AF"/>
    <w:rsid w:val="2DACEA33"/>
    <w:rsid w:val="2DB009AF"/>
    <w:rsid w:val="2DBDA8F7"/>
    <w:rsid w:val="2DD9C497"/>
    <w:rsid w:val="2DF8AA10"/>
    <w:rsid w:val="2DFC9E25"/>
    <w:rsid w:val="2E2596A6"/>
    <w:rsid w:val="2E265E7E"/>
    <w:rsid w:val="2E2C291B"/>
    <w:rsid w:val="2E516CC7"/>
    <w:rsid w:val="2E6CA99E"/>
    <w:rsid w:val="2EA681AB"/>
    <w:rsid w:val="2EAA77A2"/>
    <w:rsid w:val="2EEBDE97"/>
    <w:rsid w:val="2EFB2898"/>
    <w:rsid w:val="2EFBEA32"/>
    <w:rsid w:val="2F02EEDD"/>
    <w:rsid w:val="2F2431C7"/>
    <w:rsid w:val="2F363B7F"/>
    <w:rsid w:val="2F5B08B0"/>
    <w:rsid w:val="2F5B4B39"/>
    <w:rsid w:val="2F6488D2"/>
    <w:rsid w:val="2F6DA6AB"/>
    <w:rsid w:val="2F7324FF"/>
    <w:rsid w:val="2F9169AE"/>
    <w:rsid w:val="2F91A6B5"/>
    <w:rsid w:val="2F96D89F"/>
    <w:rsid w:val="2FA5BA44"/>
    <w:rsid w:val="2FA614EC"/>
    <w:rsid w:val="2FADC134"/>
    <w:rsid w:val="2FB7E120"/>
    <w:rsid w:val="2FC357EB"/>
    <w:rsid w:val="2FD798A7"/>
    <w:rsid w:val="2FDA4DE4"/>
    <w:rsid w:val="300B75A8"/>
    <w:rsid w:val="300CD7C9"/>
    <w:rsid w:val="301F4875"/>
    <w:rsid w:val="304F4BF5"/>
    <w:rsid w:val="3056DD48"/>
    <w:rsid w:val="3060244C"/>
    <w:rsid w:val="30717842"/>
    <w:rsid w:val="3082B05C"/>
    <w:rsid w:val="30834159"/>
    <w:rsid w:val="308680B2"/>
    <w:rsid w:val="3092422A"/>
    <w:rsid w:val="3096BA8B"/>
    <w:rsid w:val="30A3EC85"/>
    <w:rsid w:val="30B4A40A"/>
    <w:rsid w:val="30C403D0"/>
    <w:rsid w:val="30DB364E"/>
    <w:rsid w:val="30F9C2D6"/>
    <w:rsid w:val="31005933"/>
    <w:rsid w:val="312066C5"/>
    <w:rsid w:val="31272404"/>
    <w:rsid w:val="314D5871"/>
    <w:rsid w:val="3152F48C"/>
    <w:rsid w:val="318D74FB"/>
    <w:rsid w:val="3195A342"/>
    <w:rsid w:val="31AC28C8"/>
    <w:rsid w:val="31BAFE93"/>
    <w:rsid w:val="31BFA2AF"/>
    <w:rsid w:val="31D9B268"/>
    <w:rsid w:val="31F8EE8C"/>
    <w:rsid w:val="3208F1C7"/>
    <w:rsid w:val="321F11BA"/>
    <w:rsid w:val="322FE907"/>
    <w:rsid w:val="323C1425"/>
    <w:rsid w:val="32509976"/>
    <w:rsid w:val="328CBABA"/>
    <w:rsid w:val="328F0FD9"/>
    <w:rsid w:val="32C2F465"/>
    <w:rsid w:val="32C49DD7"/>
    <w:rsid w:val="32DD5B06"/>
    <w:rsid w:val="32DF7137"/>
    <w:rsid w:val="32EE9E3C"/>
    <w:rsid w:val="32EF81E2"/>
    <w:rsid w:val="32FD2375"/>
    <w:rsid w:val="331E2F39"/>
    <w:rsid w:val="333D879C"/>
    <w:rsid w:val="339FB69B"/>
    <w:rsid w:val="33A62D68"/>
    <w:rsid w:val="33D51503"/>
    <w:rsid w:val="33DFEFEE"/>
    <w:rsid w:val="33E2AF87"/>
    <w:rsid w:val="342F2CF6"/>
    <w:rsid w:val="34A029C1"/>
    <w:rsid w:val="34B5C9EB"/>
    <w:rsid w:val="34D2BFD6"/>
    <w:rsid w:val="350EBFBA"/>
    <w:rsid w:val="3510B8DD"/>
    <w:rsid w:val="352B4958"/>
    <w:rsid w:val="352CA23A"/>
    <w:rsid w:val="354BCA7A"/>
    <w:rsid w:val="35586A2D"/>
    <w:rsid w:val="3567A44F"/>
    <w:rsid w:val="3589FD3A"/>
    <w:rsid w:val="35AF12B8"/>
    <w:rsid w:val="35B456C7"/>
    <w:rsid w:val="35BE566C"/>
    <w:rsid w:val="35C539DD"/>
    <w:rsid w:val="35D47900"/>
    <w:rsid w:val="35DD0F53"/>
    <w:rsid w:val="35F244F0"/>
    <w:rsid w:val="35FE1AB6"/>
    <w:rsid w:val="36032816"/>
    <w:rsid w:val="3618CBAB"/>
    <w:rsid w:val="363E2BAC"/>
    <w:rsid w:val="36631EDB"/>
    <w:rsid w:val="366A91B6"/>
    <w:rsid w:val="368B4AA0"/>
    <w:rsid w:val="36ACB137"/>
    <w:rsid w:val="36CB65C4"/>
    <w:rsid w:val="36D8996F"/>
    <w:rsid w:val="36F645A0"/>
    <w:rsid w:val="370CA759"/>
    <w:rsid w:val="370EDE2C"/>
    <w:rsid w:val="371BC6D1"/>
    <w:rsid w:val="37265F72"/>
    <w:rsid w:val="372C1643"/>
    <w:rsid w:val="3745FDF6"/>
    <w:rsid w:val="374F1785"/>
    <w:rsid w:val="3753E1DE"/>
    <w:rsid w:val="376EB3FD"/>
    <w:rsid w:val="377D3E82"/>
    <w:rsid w:val="3796EB1B"/>
    <w:rsid w:val="379D62D5"/>
    <w:rsid w:val="37BF18D0"/>
    <w:rsid w:val="37FD469C"/>
    <w:rsid w:val="38033F08"/>
    <w:rsid w:val="3808D500"/>
    <w:rsid w:val="3815FF0B"/>
    <w:rsid w:val="3840D1DD"/>
    <w:rsid w:val="3870108D"/>
    <w:rsid w:val="3879DAB2"/>
    <w:rsid w:val="38A257CA"/>
    <w:rsid w:val="38A6D541"/>
    <w:rsid w:val="38CFCF6B"/>
    <w:rsid w:val="38E2F329"/>
    <w:rsid w:val="38E8CDB7"/>
    <w:rsid w:val="39007244"/>
    <w:rsid w:val="391440FA"/>
    <w:rsid w:val="39231C92"/>
    <w:rsid w:val="3933742D"/>
    <w:rsid w:val="3970ACA6"/>
    <w:rsid w:val="3999159A"/>
    <w:rsid w:val="399B2FD1"/>
    <w:rsid w:val="39A10311"/>
    <w:rsid w:val="39B77945"/>
    <w:rsid w:val="39B8D590"/>
    <w:rsid w:val="39C5D398"/>
    <w:rsid w:val="39D08BE5"/>
    <w:rsid w:val="39F0F19F"/>
    <w:rsid w:val="3A20841E"/>
    <w:rsid w:val="3A284534"/>
    <w:rsid w:val="3A3DC029"/>
    <w:rsid w:val="3A772035"/>
    <w:rsid w:val="3A9DE696"/>
    <w:rsid w:val="3AAA8188"/>
    <w:rsid w:val="3ABCCB73"/>
    <w:rsid w:val="3AD0D3EF"/>
    <w:rsid w:val="3AEF7CB7"/>
    <w:rsid w:val="3AF95230"/>
    <w:rsid w:val="3B074703"/>
    <w:rsid w:val="3B1D83AC"/>
    <w:rsid w:val="3B2EA633"/>
    <w:rsid w:val="3B325FCC"/>
    <w:rsid w:val="3B4F31F6"/>
    <w:rsid w:val="3B4F4943"/>
    <w:rsid w:val="3B605446"/>
    <w:rsid w:val="3B6AA819"/>
    <w:rsid w:val="3B7E013E"/>
    <w:rsid w:val="3B81A3E4"/>
    <w:rsid w:val="3B81D89C"/>
    <w:rsid w:val="3B863F49"/>
    <w:rsid w:val="3B88084B"/>
    <w:rsid w:val="3BA59968"/>
    <w:rsid w:val="3BB1CDC0"/>
    <w:rsid w:val="3BEB36CD"/>
    <w:rsid w:val="3C38D6D4"/>
    <w:rsid w:val="3C56A260"/>
    <w:rsid w:val="3CA544FB"/>
    <w:rsid w:val="3CB68228"/>
    <w:rsid w:val="3CB6FEA7"/>
    <w:rsid w:val="3CF73F60"/>
    <w:rsid w:val="3CF9A552"/>
    <w:rsid w:val="3D01C94C"/>
    <w:rsid w:val="3D1D68EB"/>
    <w:rsid w:val="3D2F53DF"/>
    <w:rsid w:val="3D3D8262"/>
    <w:rsid w:val="3D50C078"/>
    <w:rsid w:val="3D8DEA21"/>
    <w:rsid w:val="3DA53769"/>
    <w:rsid w:val="3DD6A2B6"/>
    <w:rsid w:val="3DDA0352"/>
    <w:rsid w:val="3E0D9492"/>
    <w:rsid w:val="3E27CF26"/>
    <w:rsid w:val="3E2C7C7E"/>
    <w:rsid w:val="3E506017"/>
    <w:rsid w:val="3E839303"/>
    <w:rsid w:val="3EA5FA56"/>
    <w:rsid w:val="3EACADC3"/>
    <w:rsid w:val="3EB88EDF"/>
    <w:rsid w:val="3ECA82F7"/>
    <w:rsid w:val="3ED19802"/>
    <w:rsid w:val="3EEC9953"/>
    <w:rsid w:val="3EFF1C6A"/>
    <w:rsid w:val="3F277353"/>
    <w:rsid w:val="3F4210B0"/>
    <w:rsid w:val="3F49F571"/>
    <w:rsid w:val="3F58041D"/>
    <w:rsid w:val="3F84C686"/>
    <w:rsid w:val="3FC82C77"/>
    <w:rsid w:val="3FC9799F"/>
    <w:rsid w:val="3FCC1866"/>
    <w:rsid w:val="3FF4B8B1"/>
    <w:rsid w:val="4045B81B"/>
    <w:rsid w:val="40535D8D"/>
    <w:rsid w:val="4087D9BE"/>
    <w:rsid w:val="40A43480"/>
    <w:rsid w:val="40ADDCDA"/>
    <w:rsid w:val="40C71F17"/>
    <w:rsid w:val="413C02B4"/>
    <w:rsid w:val="4165D30C"/>
    <w:rsid w:val="417FA04F"/>
    <w:rsid w:val="418A11FB"/>
    <w:rsid w:val="4190CD6D"/>
    <w:rsid w:val="41CA127E"/>
    <w:rsid w:val="41E9E9BE"/>
    <w:rsid w:val="41F0A94F"/>
    <w:rsid w:val="41F58BD0"/>
    <w:rsid w:val="41FC9CC9"/>
    <w:rsid w:val="4204861F"/>
    <w:rsid w:val="4207949B"/>
    <w:rsid w:val="420F1AB2"/>
    <w:rsid w:val="4261DC73"/>
    <w:rsid w:val="426CDAA2"/>
    <w:rsid w:val="4287E0EE"/>
    <w:rsid w:val="43116789"/>
    <w:rsid w:val="4333EDF8"/>
    <w:rsid w:val="433BAF1D"/>
    <w:rsid w:val="43431131"/>
    <w:rsid w:val="434A3E4E"/>
    <w:rsid w:val="434E064A"/>
    <w:rsid w:val="435DB60E"/>
    <w:rsid w:val="43BB8710"/>
    <w:rsid w:val="43DBFF52"/>
    <w:rsid w:val="43E36B4F"/>
    <w:rsid w:val="43E3D229"/>
    <w:rsid w:val="4408AB03"/>
    <w:rsid w:val="440EA1BA"/>
    <w:rsid w:val="441A6F98"/>
    <w:rsid w:val="4424DA48"/>
    <w:rsid w:val="44371782"/>
    <w:rsid w:val="4448F923"/>
    <w:rsid w:val="4456B44E"/>
    <w:rsid w:val="446A9DEF"/>
    <w:rsid w:val="446EA36B"/>
    <w:rsid w:val="44808EDD"/>
    <w:rsid w:val="449AFB40"/>
    <w:rsid w:val="44A81B21"/>
    <w:rsid w:val="44C68089"/>
    <w:rsid w:val="44EE0E2F"/>
    <w:rsid w:val="452333CD"/>
    <w:rsid w:val="453E629A"/>
    <w:rsid w:val="4552ECD8"/>
    <w:rsid w:val="45C3A4F5"/>
    <w:rsid w:val="45CB5E56"/>
    <w:rsid w:val="45D1074C"/>
    <w:rsid w:val="45D6AA59"/>
    <w:rsid w:val="460BCD51"/>
    <w:rsid w:val="4629E030"/>
    <w:rsid w:val="46704A67"/>
    <w:rsid w:val="46B30935"/>
    <w:rsid w:val="46D0476B"/>
    <w:rsid w:val="46D3166B"/>
    <w:rsid w:val="46F0D6B3"/>
    <w:rsid w:val="470DB126"/>
    <w:rsid w:val="474CFEC1"/>
    <w:rsid w:val="475111F8"/>
    <w:rsid w:val="47697FB4"/>
    <w:rsid w:val="479286C9"/>
    <w:rsid w:val="47A79DB2"/>
    <w:rsid w:val="47BA8CE3"/>
    <w:rsid w:val="47C4CABA"/>
    <w:rsid w:val="47E8C574"/>
    <w:rsid w:val="4803B671"/>
    <w:rsid w:val="480E59AD"/>
    <w:rsid w:val="48154628"/>
    <w:rsid w:val="481A009C"/>
    <w:rsid w:val="48250A83"/>
    <w:rsid w:val="482CFE77"/>
    <w:rsid w:val="48460DE3"/>
    <w:rsid w:val="485CA7E0"/>
    <w:rsid w:val="4876718B"/>
    <w:rsid w:val="48AE1C3F"/>
    <w:rsid w:val="48AFFBA9"/>
    <w:rsid w:val="48BB51BE"/>
    <w:rsid w:val="48C91BB7"/>
    <w:rsid w:val="490DF565"/>
    <w:rsid w:val="49200B7F"/>
    <w:rsid w:val="493ADBAA"/>
    <w:rsid w:val="493E2251"/>
    <w:rsid w:val="494BFCAE"/>
    <w:rsid w:val="496D4467"/>
    <w:rsid w:val="499061C8"/>
    <w:rsid w:val="49979EE9"/>
    <w:rsid w:val="49B2D599"/>
    <w:rsid w:val="49B36BAB"/>
    <w:rsid w:val="49C2BB7C"/>
    <w:rsid w:val="49F21CFC"/>
    <w:rsid w:val="49FB5E6A"/>
    <w:rsid w:val="4A07667A"/>
    <w:rsid w:val="4A152324"/>
    <w:rsid w:val="4A1DC770"/>
    <w:rsid w:val="4A3D4B96"/>
    <w:rsid w:val="4A4F81C6"/>
    <w:rsid w:val="4A5B42B2"/>
    <w:rsid w:val="4A6459AD"/>
    <w:rsid w:val="4A6E417D"/>
    <w:rsid w:val="4A7D5F82"/>
    <w:rsid w:val="4AB001CD"/>
    <w:rsid w:val="4ACC31FE"/>
    <w:rsid w:val="4AE20BD4"/>
    <w:rsid w:val="4AE7D034"/>
    <w:rsid w:val="4B1C430B"/>
    <w:rsid w:val="4B20D9B1"/>
    <w:rsid w:val="4B5155A9"/>
    <w:rsid w:val="4B7ADA9B"/>
    <w:rsid w:val="4B963090"/>
    <w:rsid w:val="4B9D31CC"/>
    <w:rsid w:val="4BB0F088"/>
    <w:rsid w:val="4BC47482"/>
    <w:rsid w:val="4C13EAF9"/>
    <w:rsid w:val="4C1FBF06"/>
    <w:rsid w:val="4C2219C2"/>
    <w:rsid w:val="4C29FEC0"/>
    <w:rsid w:val="4C60ECAA"/>
    <w:rsid w:val="4C71BEF2"/>
    <w:rsid w:val="4C7DB1FA"/>
    <w:rsid w:val="4C84B9B8"/>
    <w:rsid w:val="4CB02499"/>
    <w:rsid w:val="4CBE69A8"/>
    <w:rsid w:val="4CD3E369"/>
    <w:rsid w:val="4CDE04F6"/>
    <w:rsid w:val="4CF0B0E5"/>
    <w:rsid w:val="4CFE5A16"/>
    <w:rsid w:val="4D3913DF"/>
    <w:rsid w:val="4D3B3284"/>
    <w:rsid w:val="4D4CCE7E"/>
    <w:rsid w:val="4D863E80"/>
    <w:rsid w:val="4D8A8B45"/>
    <w:rsid w:val="4DA69079"/>
    <w:rsid w:val="4DB2BBC2"/>
    <w:rsid w:val="4DBCD7A4"/>
    <w:rsid w:val="4DC23D5D"/>
    <w:rsid w:val="4DC35A63"/>
    <w:rsid w:val="4DC39574"/>
    <w:rsid w:val="4DC3ACC1"/>
    <w:rsid w:val="4DDDE816"/>
    <w:rsid w:val="4EC4566F"/>
    <w:rsid w:val="4EDE4D32"/>
    <w:rsid w:val="4EDE77D3"/>
    <w:rsid w:val="4EF332E0"/>
    <w:rsid w:val="4F1D2892"/>
    <w:rsid w:val="4F2C1C21"/>
    <w:rsid w:val="4F4F7F97"/>
    <w:rsid w:val="4F6424B9"/>
    <w:rsid w:val="4F822F17"/>
    <w:rsid w:val="4F909B21"/>
    <w:rsid w:val="4F9FA321"/>
    <w:rsid w:val="4FC7EFBB"/>
    <w:rsid w:val="4FEEDF8D"/>
    <w:rsid w:val="4FEF0711"/>
    <w:rsid w:val="4FF5D230"/>
    <w:rsid w:val="50015107"/>
    <w:rsid w:val="5016E9AB"/>
    <w:rsid w:val="502B8E56"/>
    <w:rsid w:val="503F23B3"/>
    <w:rsid w:val="503FDF1C"/>
    <w:rsid w:val="5092A559"/>
    <w:rsid w:val="50AB72F3"/>
    <w:rsid w:val="50B7AC66"/>
    <w:rsid w:val="50DDEB52"/>
    <w:rsid w:val="50E3EDC7"/>
    <w:rsid w:val="50EFA130"/>
    <w:rsid w:val="50FE96C2"/>
    <w:rsid w:val="5111E5CE"/>
    <w:rsid w:val="5149CA78"/>
    <w:rsid w:val="515168C2"/>
    <w:rsid w:val="51884DF9"/>
    <w:rsid w:val="51A45B9D"/>
    <w:rsid w:val="51B7FEFA"/>
    <w:rsid w:val="51BDFD08"/>
    <w:rsid w:val="523B5C1C"/>
    <w:rsid w:val="52422AB0"/>
    <w:rsid w:val="5264D1E9"/>
    <w:rsid w:val="52696B9A"/>
    <w:rsid w:val="526F6B29"/>
    <w:rsid w:val="5282338B"/>
    <w:rsid w:val="52887BAA"/>
    <w:rsid w:val="52A1CA69"/>
    <w:rsid w:val="52A5C06F"/>
    <w:rsid w:val="52BEE0FB"/>
    <w:rsid w:val="52BF1182"/>
    <w:rsid w:val="52C16DE8"/>
    <w:rsid w:val="52F16642"/>
    <w:rsid w:val="5327DF2C"/>
    <w:rsid w:val="53301096"/>
    <w:rsid w:val="533C206E"/>
    <w:rsid w:val="535B6DAC"/>
    <w:rsid w:val="53BDE94F"/>
    <w:rsid w:val="53C0251D"/>
    <w:rsid w:val="53E00C9D"/>
    <w:rsid w:val="53EEA997"/>
    <w:rsid w:val="53F00F5C"/>
    <w:rsid w:val="53FBF285"/>
    <w:rsid w:val="54176B05"/>
    <w:rsid w:val="543232BF"/>
    <w:rsid w:val="544D9AA0"/>
    <w:rsid w:val="54507636"/>
    <w:rsid w:val="548CEE4A"/>
    <w:rsid w:val="548EB27A"/>
    <w:rsid w:val="549D2E39"/>
    <w:rsid w:val="54B932AD"/>
    <w:rsid w:val="54DEA8D1"/>
    <w:rsid w:val="54DFC40D"/>
    <w:rsid w:val="55034DCC"/>
    <w:rsid w:val="55058408"/>
    <w:rsid w:val="5519B1AC"/>
    <w:rsid w:val="5519C8E3"/>
    <w:rsid w:val="55575981"/>
    <w:rsid w:val="557581FC"/>
    <w:rsid w:val="559F8270"/>
    <w:rsid w:val="55AF7942"/>
    <w:rsid w:val="55B58738"/>
    <w:rsid w:val="55E112E6"/>
    <w:rsid w:val="560501FF"/>
    <w:rsid w:val="56211813"/>
    <w:rsid w:val="562A82DB"/>
    <w:rsid w:val="5655030E"/>
    <w:rsid w:val="565706DF"/>
    <w:rsid w:val="565884BF"/>
    <w:rsid w:val="567254C6"/>
    <w:rsid w:val="567581E6"/>
    <w:rsid w:val="56B171C9"/>
    <w:rsid w:val="56BE30C8"/>
    <w:rsid w:val="5707063C"/>
    <w:rsid w:val="570B9D65"/>
    <w:rsid w:val="5710D21A"/>
    <w:rsid w:val="5715AB07"/>
    <w:rsid w:val="57394D7B"/>
    <w:rsid w:val="576BD8B1"/>
    <w:rsid w:val="577B37DA"/>
    <w:rsid w:val="578406B0"/>
    <w:rsid w:val="5790B1E3"/>
    <w:rsid w:val="57B0263F"/>
    <w:rsid w:val="57B2B089"/>
    <w:rsid w:val="57DBE063"/>
    <w:rsid w:val="57FBE4B1"/>
    <w:rsid w:val="57FDA1D6"/>
    <w:rsid w:val="580D3B27"/>
    <w:rsid w:val="5831C2ED"/>
    <w:rsid w:val="586B01DD"/>
    <w:rsid w:val="58A9F0E4"/>
    <w:rsid w:val="58C49800"/>
    <w:rsid w:val="58EF7645"/>
    <w:rsid w:val="58F85DA3"/>
    <w:rsid w:val="5927267F"/>
    <w:rsid w:val="593D0416"/>
    <w:rsid w:val="5962239D"/>
    <w:rsid w:val="597C98B7"/>
    <w:rsid w:val="598CC921"/>
    <w:rsid w:val="59A70478"/>
    <w:rsid w:val="59AE6ECF"/>
    <w:rsid w:val="59CDD5CB"/>
    <w:rsid w:val="59EEBD51"/>
    <w:rsid w:val="59F6FD2F"/>
    <w:rsid w:val="5A1F8373"/>
    <w:rsid w:val="5A25BEBB"/>
    <w:rsid w:val="5A55E690"/>
    <w:rsid w:val="5A56D5B3"/>
    <w:rsid w:val="5A86AC89"/>
    <w:rsid w:val="5AA68F5D"/>
    <w:rsid w:val="5AC5EAF9"/>
    <w:rsid w:val="5AD00305"/>
    <w:rsid w:val="5B0A4014"/>
    <w:rsid w:val="5B1E602D"/>
    <w:rsid w:val="5B27F0EF"/>
    <w:rsid w:val="5B42CA69"/>
    <w:rsid w:val="5B95B3FC"/>
    <w:rsid w:val="5BB5C39E"/>
    <w:rsid w:val="5BC3AD9D"/>
    <w:rsid w:val="5BE6A7B4"/>
    <w:rsid w:val="5BF8EB0F"/>
    <w:rsid w:val="5C0F1E22"/>
    <w:rsid w:val="5C14DA42"/>
    <w:rsid w:val="5C286E13"/>
    <w:rsid w:val="5C3CEBC3"/>
    <w:rsid w:val="5C425FBE"/>
    <w:rsid w:val="5C43FD24"/>
    <w:rsid w:val="5C4F5DC6"/>
    <w:rsid w:val="5C61D69E"/>
    <w:rsid w:val="5CB2ECBC"/>
    <w:rsid w:val="5CE2E20C"/>
    <w:rsid w:val="5CF633F4"/>
    <w:rsid w:val="5D1CDBF2"/>
    <w:rsid w:val="5D265E13"/>
    <w:rsid w:val="5D49D713"/>
    <w:rsid w:val="5D62E7B0"/>
    <w:rsid w:val="5D729D26"/>
    <w:rsid w:val="5D7FDDAB"/>
    <w:rsid w:val="5DDE73FD"/>
    <w:rsid w:val="5DEE2F22"/>
    <w:rsid w:val="5E77E0E8"/>
    <w:rsid w:val="5E7D3DBD"/>
    <w:rsid w:val="5E884C8A"/>
    <w:rsid w:val="5E8B4416"/>
    <w:rsid w:val="5EB240B8"/>
    <w:rsid w:val="5EBAD151"/>
    <w:rsid w:val="5EC22E74"/>
    <w:rsid w:val="5EC75F3E"/>
    <w:rsid w:val="5EE9786E"/>
    <w:rsid w:val="5EF49120"/>
    <w:rsid w:val="5EFB4E5F"/>
    <w:rsid w:val="5F10517C"/>
    <w:rsid w:val="5F329C32"/>
    <w:rsid w:val="5F5984B6"/>
    <w:rsid w:val="5F60722A"/>
    <w:rsid w:val="5F919D3C"/>
    <w:rsid w:val="5FA70CE8"/>
    <w:rsid w:val="5FAD3A4E"/>
    <w:rsid w:val="5FC3DD49"/>
    <w:rsid w:val="5FCFBD9C"/>
    <w:rsid w:val="6021C296"/>
    <w:rsid w:val="60299793"/>
    <w:rsid w:val="60317245"/>
    <w:rsid w:val="6040158A"/>
    <w:rsid w:val="60459FD5"/>
    <w:rsid w:val="604F8317"/>
    <w:rsid w:val="605DFED5"/>
    <w:rsid w:val="6068A7F2"/>
    <w:rsid w:val="607048B8"/>
    <w:rsid w:val="6092B7EB"/>
    <w:rsid w:val="60971EC0"/>
    <w:rsid w:val="609A557E"/>
    <w:rsid w:val="60A2FBF6"/>
    <w:rsid w:val="60AA2FB2"/>
    <w:rsid w:val="60C7FD84"/>
    <w:rsid w:val="60D029F3"/>
    <w:rsid w:val="60FC428B"/>
    <w:rsid w:val="60FC8C21"/>
    <w:rsid w:val="611A7B40"/>
    <w:rsid w:val="61243FBB"/>
    <w:rsid w:val="612766D8"/>
    <w:rsid w:val="61604211"/>
    <w:rsid w:val="61682F97"/>
    <w:rsid w:val="61734E6E"/>
    <w:rsid w:val="6182CBC6"/>
    <w:rsid w:val="61DAC319"/>
    <w:rsid w:val="61E11DEC"/>
    <w:rsid w:val="61E96BC8"/>
    <w:rsid w:val="61F1175C"/>
    <w:rsid w:val="61F5F081"/>
    <w:rsid w:val="623658D3"/>
    <w:rsid w:val="623F0B87"/>
    <w:rsid w:val="6250A7F9"/>
    <w:rsid w:val="627D0DED"/>
    <w:rsid w:val="6289E78D"/>
    <w:rsid w:val="62985C82"/>
    <w:rsid w:val="629924BB"/>
    <w:rsid w:val="629B4D68"/>
    <w:rsid w:val="62D06E56"/>
    <w:rsid w:val="630182B7"/>
    <w:rsid w:val="63204A91"/>
    <w:rsid w:val="638672E8"/>
    <w:rsid w:val="6387F6A6"/>
    <w:rsid w:val="63AEE27F"/>
    <w:rsid w:val="63B1128A"/>
    <w:rsid w:val="63C06A92"/>
    <w:rsid w:val="63C74C28"/>
    <w:rsid w:val="63E588CA"/>
    <w:rsid w:val="63E9F743"/>
    <w:rsid w:val="641FEC27"/>
    <w:rsid w:val="6422B3B5"/>
    <w:rsid w:val="6424C7FC"/>
    <w:rsid w:val="642D67CD"/>
    <w:rsid w:val="6450C0D5"/>
    <w:rsid w:val="64587854"/>
    <w:rsid w:val="64587B8A"/>
    <w:rsid w:val="647092EA"/>
    <w:rsid w:val="64B0B132"/>
    <w:rsid w:val="64B4DA08"/>
    <w:rsid w:val="64D67FD3"/>
    <w:rsid w:val="64DD3670"/>
    <w:rsid w:val="64F2D86D"/>
    <w:rsid w:val="6504E368"/>
    <w:rsid w:val="650985B5"/>
    <w:rsid w:val="65496853"/>
    <w:rsid w:val="6568514E"/>
    <w:rsid w:val="65724474"/>
    <w:rsid w:val="659259A3"/>
    <w:rsid w:val="6599E932"/>
    <w:rsid w:val="65A9D40E"/>
    <w:rsid w:val="65B66644"/>
    <w:rsid w:val="65BCE3B4"/>
    <w:rsid w:val="65D05D85"/>
    <w:rsid w:val="65DDD502"/>
    <w:rsid w:val="65E99733"/>
    <w:rsid w:val="662532EB"/>
    <w:rsid w:val="66280D77"/>
    <w:rsid w:val="66581521"/>
    <w:rsid w:val="665B202E"/>
    <w:rsid w:val="66CA85CB"/>
    <w:rsid w:val="66DCFEE6"/>
    <w:rsid w:val="66DE9AA4"/>
    <w:rsid w:val="66E80D87"/>
    <w:rsid w:val="670004E7"/>
    <w:rsid w:val="67291047"/>
    <w:rsid w:val="673A6A88"/>
    <w:rsid w:val="6747C53F"/>
    <w:rsid w:val="674C2BA4"/>
    <w:rsid w:val="676B840F"/>
    <w:rsid w:val="676D1D17"/>
    <w:rsid w:val="67A0E9DF"/>
    <w:rsid w:val="67AA79C9"/>
    <w:rsid w:val="67ACAB9E"/>
    <w:rsid w:val="67B8F1AF"/>
    <w:rsid w:val="67C0676E"/>
    <w:rsid w:val="67E0D497"/>
    <w:rsid w:val="67E4648C"/>
    <w:rsid w:val="6827C539"/>
    <w:rsid w:val="683C842A"/>
    <w:rsid w:val="6857A8E4"/>
    <w:rsid w:val="68636015"/>
    <w:rsid w:val="68874432"/>
    <w:rsid w:val="68984049"/>
    <w:rsid w:val="68FCBDFD"/>
    <w:rsid w:val="69162943"/>
    <w:rsid w:val="693357A7"/>
    <w:rsid w:val="6935B7D0"/>
    <w:rsid w:val="693D8685"/>
    <w:rsid w:val="694D3110"/>
    <w:rsid w:val="695CD3AD"/>
    <w:rsid w:val="696BD909"/>
    <w:rsid w:val="69DA39C2"/>
    <w:rsid w:val="69F14681"/>
    <w:rsid w:val="6A16F9BE"/>
    <w:rsid w:val="6A231493"/>
    <w:rsid w:val="6A275386"/>
    <w:rsid w:val="6A33D52E"/>
    <w:rsid w:val="6A865243"/>
    <w:rsid w:val="6A88B0EF"/>
    <w:rsid w:val="6AA4BDD9"/>
    <w:rsid w:val="6AA7F78C"/>
    <w:rsid w:val="6ABA8F63"/>
    <w:rsid w:val="6AC56503"/>
    <w:rsid w:val="6AFD93BC"/>
    <w:rsid w:val="6B1740D2"/>
    <w:rsid w:val="6B515CE5"/>
    <w:rsid w:val="6BBF6F9B"/>
    <w:rsid w:val="6BCFECFA"/>
    <w:rsid w:val="6BD31428"/>
    <w:rsid w:val="6BF1922C"/>
    <w:rsid w:val="6C013C21"/>
    <w:rsid w:val="6C0FC841"/>
    <w:rsid w:val="6C1166EC"/>
    <w:rsid w:val="6C177C3C"/>
    <w:rsid w:val="6C298CF3"/>
    <w:rsid w:val="6C474D80"/>
    <w:rsid w:val="6C53C5F6"/>
    <w:rsid w:val="6C6C1F63"/>
    <w:rsid w:val="6C965783"/>
    <w:rsid w:val="6C9E876C"/>
    <w:rsid w:val="6CC1737E"/>
    <w:rsid w:val="6CC17860"/>
    <w:rsid w:val="6CC31447"/>
    <w:rsid w:val="6CCF68BE"/>
    <w:rsid w:val="6D414F34"/>
    <w:rsid w:val="6D4F85A1"/>
    <w:rsid w:val="6D7F940F"/>
    <w:rsid w:val="6D918CAC"/>
    <w:rsid w:val="6D97166F"/>
    <w:rsid w:val="6D9CF509"/>
    <w:rsid w:val="6DB9F5E1"/>
    <w:rsid w:val="6DDA74B4"/>
    <w:rsid w:val="6DE12286"/>
    <w:rsid w:val="6DE81140"/>
    <w:rsid w:val="6DE93290"/>
    <w:rsid w:val="6DFC416F"/>
    <w:rsid w:val="6E05CB01"/>
    <w:rsid w:val="6E06A7AC"/>
    <w:rsid w:val="6E07EFC4"/>
    <w:rsid w:val="6E171C73"/>
    <w:rsid w:val="6E2E62E4"/>
    <w:rsid w:val="6E58442F"/>
    <w:rsid w:val="6E5D1482"/>
    <w:rsid w:val="6EA16903"/>
    <w:rsid w:val="6EAAC9B6"/>
    <w:rsid w:val="6ECC6B15"/>
    <w:rsid w:val="6F1F9B7A"/>
    <w:rsid w:val="6F3894E2"/>
    <w:rsid w:val="6F5D6D97"/>
    <w:rsid w:val="6F85D5E3"/>
    <w:rsid w:val="6F90649B"/>
    <w:rsid w:val="6FAC4D03"/>
    <w:rsid w:val="6FB1DFF8"/>
    <w:rsid w:val="6FC8452B"/>
    <w:rsid w:val="6FCA7289"/>
    <w:rsid w:val="700EE9CF"/>
    <w:rsid w:val="701541A3"/>
    <w:rsid w:val="70179894"/>
    <w:rsid w:val="701A1630"/>
    <w:rsid w:val="703A3DED"/>
    <w:rsid w:val="704671E1"/>
    <w:rsid w:val="705661C1"/>
    <w:rsid w:val="705931E3"/>
    <w:rsid w:val="705D87B4"/>
    <w:rsid w:val="7083E73D"/>
    <w:rsid w:val="70A3EF38"/>
    <w:rsid w:val="70DD02DD"/>
    <w:rsid w:val="70E0F956"/>
    <w:rsid w:val="70EEA785"/>
    <w:rsid w:val="70F0D90F"/>
    <w:rsid w:val="70F603B2"/>
    <w:rsid w:val="713081C9"/>
    <w:rsid w:val="713F9086"/>
    <w:rsid w:val="714AC740"/>
    <w:rsid w:val="715049B4"/>
    <w:rsid w:val="715B35E9"/>
    <w:rsid w:val="7161EDAB"/>
    <w:rsid w:val="71906CF3"/>
    <w:rsid w:val="71BF413D"/>
    <w:rsid w:val="71DFE927"/>
    <w:rsid w:val="71E09089"/>
    <w:rsid w:val="71E3B195"/>
    <w:rsid w:val="71F32FBD"/>
    <w:rsid w:val="721EB6A4"/>
    <w:rsid w:val="722289A3"/>
    <w:rsid w:val="7235ECCF"/>
    <w:rsid w:val="724264FA"/>
    <w:rsid w:val="7254662B"/>
    <w:rsid w:val="726FDB39"/>
    <w:rsid w:val="72AD6C6D"/>
    <w:rsid w:val="72AFF3FF"/>
    <w:rsid w:val="72B97160"/>
    <w:rsid w:val="72C20AF2"/>
    <w:rsid w:val="72C8C2EC"/>
    <w:rsid w:val="72D28924"/>
    <w:rsid w:val="7315A6BF"/>
    <w:rsid w:val="731D83BD"/>
    <w:rsid w:val="73290428"/>
    <w:rsid w:val="7342F8D5"/>
    <w:rsid w:val="73497EE8"/>
    <w:rsid w:val="73901207"/>
    <w:rsid w:val="73934394"/>
    <w:rsid w:val="73B7F955"/>
    <w:rsid w:val="73DBB046"/>
    <w:rsid w:val="73DEA130"/>
    <w:rsid w:val="73E1B497"/>
    <w:rsid w:val="73E35BA4"/>
    <w:rsid w:val="7403ADD4"/>
    <w:rsid w:val="74062201"/>
    <w:rsid w:val="743841B5"/>
    <w:rsid w:val="7459578F"/>
    <w:rsid w:val="74788351"/>
    <w:rsid w:val="748AF9D3"/>
    <w:rsid w:val="74AC6BE9"/>
    <w:rsid w:val="74B201B3"/>
    <w:rsid w:val="74C0C891"/>
    <w:rsid w:val="74C0FF43"/>
    <w:rsid w:val="74F3F7A9"/>
    <w:rsid w:val="750533BC"/>
    <w:rsid w:val="7510B13A"/>
    <w:rsid w:val="753FC55B"/>
    <w:rsid w:val="754B3284"/>
    <w:rsid w:val="754EA250"/>
    <w:rsid w:val="75569729"/>
    <w:rsid w:val="755F974D"/>
    <w:rsid w:val="7581F1F1"/>
    <w:rsid w:val="759332C8"/>
    <w:rsid w:val="75A6EC7A"/>
    <w:rsid w:val="75B560AD"/>
    <w:rsid w:val="75F3EBCA"/>
    <w:rsid w:val="762110C9"/>
    <w:rsid w:val="7637BBCF"/>
    <w:rsid w:val="76471572"/>
    <w:rsid w:val="76581DD4"/>
    <w:rsid w:val="767B739A"/>
    <w:rsid w:val="768D73D5"/>
    <w:rsid w:val="76CC7AF6"/>
    <w:rsid w:val="76EDF572"/>
    <w:rsid w:val="76F0CECC"/>
    <w:rsid w:val="7702814C"/>
    <w:rsid w:val="77119C9E"/>
    <w:rsid w:val="771627CC"/>
    <w:rsid w:val="773128E6"/>
    <w:rsid w:val="77345BE0"/>
    <w:rsid w:val="7785CE7A"/>
    <w:rsid w:val="77AE2D9C"/>
    <w:rsid w:val="77AFFFFA"/>
    <w:rsid w:val="77C925FE"/>
    <w:rsid w:val="77DD4215"/>
    <w:rsid w:val="77E50528"/>
    <w:rsid w:val="781DE2EC"/>
    <w:rsid w:val="785131BC"/>
    <w:rsid w:val="7851ABFC"/>
    <w:rsid w:val="785C8C05"/>
    <w:rsid w:val="78E1A2E1"/>
    <w:rsid w:val="79145423"/>
    <w:rsid w:val="7928914B"/>
    <w:rsid w:val="7944CD0C"/>
    <w:rsid w:val="795137CE"/>
    <w:rsid w:val="79653C94"/>
    <w:rsid w:val="796ACE8C"/>
    <w:rsid w:val="79894AFE"/>
    <w:rsid w:val="799658B7"/>
    <w:rsid w:val="79C52113"/>
    <w:rsid w:val="79E7197C"/>
    <w:rsid w:val="7A378E26"/>
    <w:rsid w:val="7A5221FA"/>
    <w:rsid w:val="7A8473A5"/>
    <w:rsid w:val="7A88E902"/>
    <w:rsid w:val="7A991BBF"/>
    <w:rsid w:val="7AA12269"/>
    <w:rsid w:val="7AB34574"/>
    <w:rsid w:val="7AD8A8C4"/>
    <w:rsid w:val="7B15E858"/>
    <w:rsid w:val="7B2A35F9"/>
    <w:rsid w:val="7B6F0A7C"/>
    <w:rsid w:val="7B7DC617"/>
    <w:rsid w:val="7B84B2E9"/>
    <w:rsid w:val="7B88C4A2"/>
    <w:rsid w:val="7B957C39"/>
    <w:rsid w:val="7BAD0AD6"/>
    <w:rsid w:val="7BB0438C"/>
    <w:rsid w:val="7BB37ECC"/>
    <w:rsid w:val="7BC33613"/>
    <w:rsid w:val="7BEDF25B"/>
    <w:rsid w:val="7BF6FFAE"/>
    <w:rsid w:val="7BF781D1"/>
    <w:rsid w:val="7C1307A4"/>
    <w:rsid w:val="7C2C7FC6"/>
    <w:rsid w:val="7C5D3179"/>
    <w:rsid w:val="7C5DB059"/>
    <w:rsid w:val="7CC3DCF9"/>
    <w:rsid w:val="7CEBA5AA"/>
    <w:rsid w:val="7D0612A4"/>
    <w:rsid w:val="7D1A3CE3"/>
    <w:rsid w:val="7D21331E"/>
    <w:rsid w:val="7D331044"/>
    <w:rsid w:val="7D56279C"/>
    <w:rsid w:val="7D61A080"/>
    <w:rsid w:val="7D7561B2"/>
    <w:rsid w:val="7D8532CF"/>
    <w:rsid w:val="7D86CD64"/>
    <w:rsid w:val="7DAA6605"/>
    <w:rsid w:val="7DBD6329"/>
    <w:rsid w:val="7DC5E882"/>
    <w:rsid w:val="7DCB7026"/>
    <w:rsid w:val="7DD51813"/>
    <w:rsid w:val="7DD94D0E"/>
    <w:rsid w:val="7DF5C65E"/>
    <w:rsid w:val="7E513754"/>
    <w:rsid w:val="7E5FA2E9"/>
    <w:rsid w:val="7E759829"/>
    <w:rsid w:val="7E7EE4D9"/>
    <w:rsid w:val="7EBB906D"/>
    <w:rsid w:val="7ECD1CFB"/>
    <w:rsid w:val="7ED59DD1"/>
    <w:rsid w:val="7EDEC690"/>
    <w:rsid w:val="7EF9D6BB"/>
    <w:rsid w:val="7F09A63D"/>
    <w:rsid w:val="7F25931D"/>
    <w:rsid w:val="7F379C3B"/>
    <w:rsid w:val="7F453951"/>
    <w:rsid w:val="7F5AC884"/>
    <w:rsid w:val="7F5C29EB"/>
    <w:rsid w:val="7F8F7FAA"/>
    <w:rsid w:val="7F9C840E"/>
    <w:rsid w:val="7FA3297D"/>
    <w:rsid w:val="7FA6F5BD"/>
    <w:rsid w:val="7FA94FC5"/>
    <w:rsid w:val="7FC535FC"/>
    <w:rsid w:val="7FDF4C45"/>
    <w:rsid w:val="7FE0247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3285"/>
  <w15:docId w15:val="{CA83B860-423A-47E0-919F-357EF7900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C47"/>
    <w:rPr>
      <w:rFonts w:ascii="Arial" w:hAnsi="Arial" w:cs="Arial"/>
      <w:sz w:val="24"/>
    </w:rPr>
  </w:style>
  <w:style w:type="paragraph" w:styleId="Heading1">
    <w:name w:val="heading 1"/>
    <w:basedOn w:val="Heading2"/>
    <w:next w:val="Normal"/>
    <w:link w:val="Heading1Char"/>
    <w:qFormat/>
    <w:rsid w:val="00D55C82"/>
    <w:pPr>
      <w:outlineLvl w:val="0"/>
    </w:pPr>
    <w:rPr>
      <w:sz w:val="32"/>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rsid w:val="00D559D7"/>
    <w:pPr>
      <w:keepNext/>
      <w:outlineLvl w:val="2"/>
    </w:pPr>
    <w:rPr>
      <w:b/>
      <w:sz w:val="32"/>
    </w:rPr>
  </w:style>
  <w:style w:type="paragraph" w:styleId="Heading5">
    <w:name w:val="heading 5"/>
    <w:basedOn w:val="Normal"/>
    <w:next w:val="Normal"/>
    <w:link w:val="Heading5Char"/>
    <w:unhideWhenUsed/>
    <w:qFormat/>
    <w:rsid w:val="00CE0299"/>
    <w:pPr>
      <w:spacing w:before="240" w:after="60"/>
      <w:outlineLvl w:val="4"/>
    </w:pPr>
    <w:rPr>
      <w:rFonts w:ascii="Calibri" w:hAnsi="Calibri"/>
      <w:b/>
      <w:bCs/>
      <w:i/>
      <w:iCs/>
      <w:sz w:val="26"/>
      <w:szCs w:val="26"/>
      <w:lang w:val="x-none" w:eastAsia="x-none"/>
    </w:rPr>
  </w:style>
  <w:style w:type="paragraph" w:styleId="Heading7">
    <w:name w:val="heading 7"/>
    <w:basedOn w:val="Normal"/>
    <w:next w:val="Normal"/>
    <w:qFormat/>
    <w:pPr>
      <w:keepNext/>
      <w:outlineLvl w:val="6"/>
    </w:pPr>
    <w:rPr>
      <w:b/>
      <w:sz w:val="22"/>
    </w:rPr>
  </w:style>
  <w:style w:type="paragraph" w:styleId="Heading9">
    <w:name w:val="heading 9"/>
    <w:basedOn w:val="Normal"/>
    <w:next w:val="Normal"/>
    <w:link w:val="Heading9Char"/>
    <w:unhideWhenUsed/>
    <w:qFormat/>
    <w:rsid w:val="00CE0299"/>
    <w:pPr>
      <w:spacing w:before="240" w:after="60"/>
      <w:outlineLvl w:val="8"/>
    </w:pPr>
    <w:rPr>
      <w:rFonts w:ascii="Cambria" w:hAnsi="Cambria"/>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noteText">
    <w:name w:val="footnote text"/>
    <w:basedOn w:val="Normal"/>
    <w:semiHidden/>
    <w:rPr>
      <w:sz w:val="20"/>
    </w:rPr>
  </w:style>
  <w:style w:type="paragraph" w:styleId="BodyText2">
    <w:name w:val="Body Text 2"/>
    <w:basedOn w:val="Normal"/>
    <w:rPr>
      <w:sz w:val="22"/>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pPr>
    <w:rPr>
      <w:lang w:val="x-none" w:eastAsia="x-none"/>
    </w:rPr>
  </w:style>
  <w:style w:type="paragraph" w:styleId="HTMLPreformatted">
    <w:name w:val="HTML Preformatted"/>
    <w:basedOn w:val="Normal"/>
    <w:rsid w:val="00811C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table" w:styleId="TableGrid">
    <w:name w:val="Table Grid"/>
    <w:basedOn w:val="TableNormal"/>
    <w:uiPriority w:val="59"/>
    <w:rsid w:val="00F131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BC4FAF"/>
    <w:rPr>
      <w:color w:val="0000FF"/>
      <w:u w:val="single"/>
    </w:rPr>
  </w:style>
  <w:style w:type="character" w:styleId="Emphasis">
    <w:name w:val="Emphasis"/>
    <w:qFormat/>
    <w:rsid w:val="009D0703"/>
    <w:rPr>
      <w:i/>
      <w:iCs/>
    </w:rPr>
  </w:style>
  <w:style w:type="character" w:styleId="HTMLTypewriter">
    <w:name w:val="HTML Typewriter"/>
    <w:rsid w:val="009D0703"/>
    <w:rPr>
      <w:rFonts w:ascii="Courier New" w:eastAsia="Times New Roman" w:hAnsi="Courier New" w:cs="Courier New"/>
      <w:sz w:val="20"/>
      <w:szCs w:val="20"/>
    </w:rPr>
  </w:style>
  <w:style w:type="paragraph" w:styleId="BalloonText">
    <w:name w:val="Balloon Text"/>
    <w:basedOn w:val="Normal"/>
    <w:semiHidden/>
    <w:rsid w:val="00294206"/>
    <w:rPr>
      <w:rFonts w:ascii="Tahoma" w:hAnsi="Tahoma" w:cs="Tahoma"/>
      <w:sz w:val="16"/>
      <w:szCs w:val="16"/>
    </w:rPr>
  </w:style>
  <w:style w:type="character" w:styleId="CommentReference">
    <w:name w:val="annotation reference"/>
    <w:uiPriority w:val="99"/>
    <w:rsid w:val="006C7078"/>
    <w:rPr>
      <w:sz w:val="16"/>
      <w:szCs w:val="16"/>
    </w:rPr>
  </w:style>
  <w:style w:type="paragraph" w:styleId="CommentText">
    <w:name w:val="annotation text"/>
    <w:basedOn w:val="Normal"/>
    <w:link w:val="CommentTextChar"/>
    <w:uiPriority w:val="99"/>
    <w:rsid w:val="006C7078"/>
    <w:rPr>
      <w:sz w:val="20"/>
    </w:rPr>
  </w:style>
  <w:style w:type="character" w:customStyle="1" w:styleId="CommentTextChar">
    <w:name w:val="Comment Text Char"/>
    <w:basedOn w:val="DefaultParagraphFont"/>
    <w:link w:val="CommentText"/>
    <w:uiPriority w:val="99"/>
    <w:rsid w:val="006C7078"/>
  </w:style>
  <w:style w:type="paragraph" w:styleId="CommentSubject">
    <w:name w:val="annotation subject"/>
    <w:basedOn w:val="CommentText"/>
    <w:next w:val="CommentText"/>
    <w:link w:val="CommentSubjectChar"/>
    <w:rsid w:val="006C7078"/>
    <w:rPr>
      <w:b/>
      <w:bCs/>
      <w:lang w:val="x-none" w:eastAsia="x-none"/>
    </w:rPr>
  </w:style>
  <w:style w:type="character" w:customStyle="1" w:styleId="CommentSubjectChar">
    <w:name w:val="Comment Subject Char"/>
    <w:link w:val="CommentSubject"/>
    <w:rsid w:val="006C7078"/>
    <w:rPr>
      <w:b/>
      <w:bCs/>
    </w:rPr>
  </w:style>
  <w:style w:type="paragraph" w:styleId="BodyText">
    <w:name w:val="Body Text"/>
    <w:basedOn w:val="Normal"/>
    <w:link w:val="BodyTextChar"/>
    <w:rsid w:val="00D405BC"/>
    <w:pPr>
      <w:spacing w:after="120"/>
    </w:pPr>
    <w:rPr>
      <w:lang w:val="x-none" w:eastAsia="x-none"/>
    </w:rPr>
  </w:style>
  <w:style w:type="character" w:customStyle="1" w:styleId="BodyTextChar">
    <w:name w:val="Body Text Char"/>
    <w:link w:val="BodyText"/>
    <w:rsid w:val="00D405BC"/>
    <w:rPr>
      <w:sz w:val="24"/>
    </w:rPr>
  </w:style>
  <w:style w:type="paragraph" w:customStyle="1" w:styleId="TableText">
    <w:name w:val="Table Text"/>
    <w:basedOn w:val="Normal"/>
    <w:rsid w:val="00B87861"/>
    <w:pPr>
      <w:spacing w:before="60" w:after="60"/>
    </w:pPr>
    <w:rPr>
      <w:sz w:val="20"/>
    </w:rPr>
  </w:style>
  <w:style w:type="paragraph" w:styleId="Revision">
    <w:name w:val="Revision"/>
    <w:hidden/>
    <w:uiPriority w:val="99"/>
    <w:semiHidden/>
    <w:rsid w:val="00BD7375"/>
    <w:rPr>
      <w:sz w:val="24"/>
    </w:rPr>
  </w:style>
  <w:style w:type="character" w:customStyle="1" w:styleId="Heading5Char">
    <w:name w:val="Heading 5 Char"/>
    <w:link w:val="Heading5"/>
    <w:rsid w:val="00CE0299"/>
    <w:rPr>
      <w:rFonts w:ascii="Calibri" w:eastAsia="Times New Roman" w:hAnsi="Calibri" w:cs="Times New Roman"/>
      <w:b/>
      <w:bCs/>
      <w:i/>
      <w:iCs/>
      <w:sz w:val="26"/>
      <w:szCs w:val="26"/>
    </w:rPr>
  </w:style>
  <w:style w:type="character" w:customStyle="1" w:styleId="Heading9Char">
    <w:name w:val="Heading 9 Char"/>
    <w:link w:val="Heading9"/>
    <w:rsid w:val="00CE0299"/>
    <w:rPr>
      <w:rFonts w:ascii="Cambria" w:eastAsia="Times New Roman" w:hAnsi="Cambria" w:cs="Times New Roman"/>
      <w:sz w:val="22"/>
      <w:szCs w:val="22"/>
    </w:rPr>
  </w:style>
  <w:style w:type="paragraph" w:customStyle="1" w:styleId="Input2">
    <w:name w:val="Input2"/>
    <w:basedOn w:val="Normal"/>
    <w:rsid w:val="00CE0299"/>
    <w:pPr>
      <w:overflowPunct w:val="0"/>
      <w:autoSpaceDE w:val="0"/>
      <w:autoSpaceDN w:val="0"/>
      <w:adjustRightInd w:val="0"/>
      <w:textAlignment w:val="baseline"/>
    </w:pPr>
    <w:rPr>
      <w:sz w:val="20"/>
      <w:lang w:eastAsia="en-US"/>
    </w:rPr>
  </w:style>
  <w:style w:type="paragraph" w:customStyle="1" w:styleId="Input1">
    <w:name w:val="Input1"/>
    <w:basedOn w:val="Normal"/>
    <w:rsid w:val="00CE0299"/>
    <w:pPr>
      <w:overflowPunct w:val="0"/>
      <w:autoSpaceDE w:val="0"/>
      <w:autoSpaceDN w:val="0"/>
      <w:adjustRightInd w:val="0"/>
      <w:spacing w:before="60" w:after="60"/>
      <w:textAlignment w:val="baseline"/>
    </w:pPr>
    <w:rPr>
      <w:b/>
      <w:lang w:eastAsia="en-US"/>
    </w:rPr>
  </w:style>
  <w:style w:type="paragraph" w:customStyle="1" w:styleId="body">
    <w:name w:val="body"/>
    <w:basedOn w:val="Normal"/>
    <w:rsid w:val="00CE0299"/>
    <w:pPr>
      <w:spacing w:after="120"/>
      <w:jc w:val="both"/>
    </w:pPr>
    <w:rPr>
      <w:sz w:val="22"/>
      <w:szCs w:val="24"/>
      <w:lang w:eastAsia="en-US"/>
    </w:rPr>
  </w:style>
  <w:style w:type="character" w:customStyle="1" w:styleId="FooterChar">
    <w:name w:val="Footer Char"/>
    <w:link w:val="Footer"/>
    <w:uiPriority w:val="99"/>
    <w:rsid w:val="00FC27CA"/>
    <w:rPr>
      <w:sz w:val="24"/>
    </w:rPr>
  </w:style>
  <w:style w:type="paragraph" w:styleId="NormalWeb">
    <w:name w:val="Normal (Web)"/>
    <w:basedOn w:val="Normal"/>
    <w:uiPriority w:val="99"/>
    <w:unhideWhenUsed/>
    <w:rsid w:val="002D1999"/>
    <w:pPr>
      <w:spacing w:before="100" w:beforeAutospacing="1" w:after="100" w:afterAutospacing="1"/>
    </w:pPr>
    <w:rPr>
      <w:szCs w:val="24"/>
    </w:rPr>
  </w:style>
  <w:style w:type="paragraph" w:styleId="Caption">
    <w:name w:val="caption"/>
    <w:basedOn w:val="Normal"/>
    <w:next w:val="Normal"/>
    <w:qFormat/>
    <w:rsid w:val="001A23FE"/>
    <w:pPr>
      <w:jc w:val="both"/>
    </w:pPr>
    <w:rPr>
      <w:b/>
      <w:bCs/>
      <w:szCs w:val="24"/>
      <w:lang w:eastAsia="en-US"/>
    </w:rPr>
  </w:style>
  <w:style w:type="paragraph" w:customStyle="1" w:styleId="Default">
    <w:name w:val="Default"/>
    <w:uiPriority w:val="99"/>
    <w:rsid w:val="001A23FE"/>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CC6570"/>
    <w:pPr>
      <w:ind w:left="720"/>
      <w:contextualSpacing/>
    </w:pPr>
  </w:style>
  <w:style w:type="character" w:styleId="Strong">
    <w:name w:val="Strong"/>
    <w:basedOn w:val="DefaultParagraphFont"/>
    <w:uiPriority w:val="22"/>
    <w:qFormat/>
    <w:rsid w:val="000E236E"/>
    <w:rPr>
      <w:b/>
      <w:bCs/>
    </w:rPr>
  </w:style>
  <w:style w:type="character" w:styleId="FollowedHyperlink">
    <w:name w:val="FollowedHyperlink"/>
    <w:basedOn w:val="DefaultParagraphFont"/>
    <w:semiHidden/>
    <w:unhideWhenUsed/>
    <w:rsid w:val="007F38E0"/>
    <w:rPr>
      <w:color w:val="800080" w:themeColor="followedHyperlink"/>
      <w:u w:val="single"/>
    </w:rPr>
  </w:style>
  <w:style w:type="paragraph" w:customStyle="1" w:styleId="PubTitle">
    <w:name w:val="Pub Title"/>
    <w:basedOn w:val="Normal"/>
    <w:next w:val="Normal"/>
    <w:uiPriority w:val="5"/>
    <w:qFormat/>
    <w:rsid w:val="00FA315E"/>
    <w:pPr>
      <w:spacing w:before="240" w:after="120" w:line="276" w:lineRule="auto"/>
      <w:jc w:val="center"/>
    </w:pPr>
    <w:rPr>
      <w:rFonts w:eastAsia="Calibri"/>
      <w:b/>
      <w:sz w:val="44"/>
      <w:szCs w:val="44"/>
      <w:lang w:eastAsia="en-US"/>
    </w:rPr>
  </w:style>
  <w:style w:type="paragraph" w:customStyle="1" w:styleId="Blockquote">
    <w:name w:val="Blockquote"/>
    <w:basedOn w:val="Normal"/>
    <w:rsid w:val="00BF6CB8"/>
    <w:pPr>
      <w:spacing w:before="100" w:after="100"/>
      <w:ind w:left="360" w:right="360"/>
    </w:pPr>
    <w:rPr>
      <w:snapToGrid w:val="0"/>
      <w:szCs w:val="24"/>
      <w:lang w:eastAsia="en-US"/>
    </w:rPr>
  </w:style>
  <w:style w:type="character" w:customStyle="1" w:styleId="UnresolvedMention1">
    <w:name w:val="Unresolved Mention1"/>
    <w:basedOn w:val="DefaultParagraphFont"/>
    <w:uiPriority w:val="99"/>
    <w:semiHidden/>
    <w:unhideWhenUsed/>
    <w:rsid w:val="00196236"/>
    <w:rPr>
      <w:color w:val="605E5C"/>
      <w:shd w:val="clear" w:color="auto" w:fill="E1DFDD"/>
    </w:rPr>
  </w:style>
  <w:style w:type="character" w:styleId="UnresolvedMention">
    <w:name w:val="Unresolved Mention"/>
    <w:basedOn w:val="DefaultParagraphFont"/>
    <w:uiPriority w:val="99"/>
    <w:unhideWhenUsed/>
    <w:rsid w:val="00D36E5B"/>
    <w:rPr>
      <w:color w:val="605E5C"/>
      <w:shd w:val="clear" w:color="auto" w:fill="E1DFDD"/>
    </w:rPr>
  </w:style>
  <w:style w:type="paragraph" w:customStyle="1" w:styleId="paragraph">
    <w:name w:val="paragraph"/>
    <w:basedOn w:val="Normal"/>
    <w:rsid w:val="00453E1C"/>
    <w:pPr>
      <w:spacing w:before="100" w:beforeAutospacing="1" w:after="100" w:afterAutospacing="1"/>
    </w:pPr>
    <w:rPr>
      <w:rFonts w:ascii="Times New Roman" w:hAnsi="Times New Roman" w:cs="Times New Roman"/>
      <w:szCs w:val="24"/>
    </w:rPr>
  </w:style>
  <w:style w:type="character" w:customStyle="1" w:styleId="normaltextrun">
    <w:name w:val="normaltextrun"/>
    <w:basedOn w:val="DefaultParagraphFont"/>
    <w:rsid w:val="00453E1C"/>
  </w:style>
  <w:style w:type="character" w:customStyle="1" w:styleId="eop">
    <w:name w:val="eop"/>
    <w:basedOn w:val="DefaultParagraphFont"/>
    <w:rsid w:val="00453E1C"/>
  </w:style>
  <w:style w:type="paragraph" w:styleId="ListBullet">
    <w:name w:val="List Bullet"/>
    <w:basedOn w:val="Normal"/>
    <w:uiPriority w:val="99"/>
    <w:unhideWhenUsed/>
    <w:rsid w:val="0095422F"/>
    <w:pPr>
      <w:numPr>
        <w:numId w:val="17"/>
      </w:numPr>
      <w:spacing w:before="240" w:after="120"/>
      <w:contextualSpacing/>
    </w:pPr>
    <w:rPr>
      <w:szCs w:val="24"/>
      <w:lang w:eastAsia="en-US"/>
    </w:rPr>
  </w:style>
  <w:style w:type="character" w:styleId="Mention">
    <w:name w:val="Mention"/>
    <w:basedOn w:val="DefaultParagraphFont"/>
    <w:uiPriority w:val="99"/>
    <w:unhideWhenUsed/>
    <w:rsid w:val="00F42195"/>
    <w:rPr>
      <w:color w:val="2B579A"/>
      <w:shd w:val="clear" w:color="auto" w:fill="E1DFDD"/>
    </w:rPr>
  </w:style>
  <w:style w:type="character" w:customStyle="1" w:styleId="Heading1Char">
    <w:name w:val="Heading 1 Char"/>
    <w:basedOn w:val="DefaultParagraphFont"/>
    <w:link w:val="Heading1"/>
    <w:rsid w:val="00FA2BEB"/>
    <w:rPr>
      <w:rFonts w:ascii="Arial" w:hAnsi="Arial" w:cs="Arial"/>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6183">
      <w:bodyDiv w:val="1"/>
      <w:marLeft w:val="0"/>
      <w:marRight w:val="0"/>
      <w:marTop w:val="0"/>
      <w:marBottom w:val="0"/>
      <w:divBdr>
        <w:top w:val="none" w:sz="0" w:space="0" w:color="auto"/>
        <w:left w:val="none" w:sz="0" w:space="0" w:color="auto"/>
        <w:bottom w:val="none" w:sz="0" w:space="0" w:color="auto"/>
        <w:right w:val="none" w:sz="0" w:space="0" w:color="auto"/>
      </w:divBdr>
    </w:div>
    <w:div w:id="134833772">
      <w:bodyDiv w:val="1"/>
      <w:marLeft w:val="0"/>
      <w:marRight w:val="0"/>
      <w:marTop w:val="0"/>
      <w:marBottom w:val="0"/>
      <w:divBdr>
        <w:top w:val="none" w:sz="0" w:space="0" w:color="auto"/>
        <w:left w:val="none" w:sz="0" w:space="0" w:color="auto"/>
        <w:bottom w:val="none" w:sz="0" w:space="0" w:color="auto"/>
        <w:right w:val="none" w:sz="0" w:space="0" w:color="auto"/>
      </w:divBdr>
    </w:div>
    <w:div w:id="173033997">
      <w:bodyDiv w:val="1"/>
      <w:marLeft w:val="0"/>
      <w:marRight w:val="0"/>
      <w:marTop w:val="0"/>
      <w:marBottom w:val="0"/>
      <w:divBdr>
        <w:top w:val="none" w:sz="0" w:space="0" w:color="auto"/>
        <w:left w:val="none" w:sz="0" w:space="0" w:color="auto"/>
        <w:bottom w:val="none" w:sz="0" w:space="0" w:color="auto"/>
        <w:right w:val="none" w:sz="0" w:space="0" w:color="auto"/>
      </w:divBdr>
    </w:div>
    <w:div w:id="194317974">
      <w:bodyDiv w:val="1"/>
      <w:marLeft w:val="0"/>
      <w:marRight w:val="0"/>
      <w:marTop w:val="0"/>
      <w:marBottom w:val="0"/>
      <w:divBdr>
        <w:top w:val="none" w:sz="0" w:space="0" w:color="auto"/>
        <w:left w:val="none" w:sz="0" w:space="0" w:color="auto"/>
        <w:bottom w:val="none" w:sz="0" w:space="0" w:color="auto"/>
        <w:right w:val="none" w:sz="0" w:space="0" w:color="auto"/>
      </w:divBdr>
    </w:div>
    <w:div w:id="306663926">
      <w:bodyDiv w:val="1"/>
      <w:marLeft w:val="0"/>
      <w:marRight w:val="0"/>
      <w:marTop w:val="0"/>
      <w:marBottom w:val="0"/>
      <w:divBdr>
        <w:top w:val="none" w:sz="0" w:space="0" w:color="auto"/>
        <w:left w:val="none" w:sz="0" w:space="0" w:color="auto"/>
        <w:bottom w:val="none" w:sz="0" w:space="0" w:color="auto"/>
        <w:right w:val="none" w:sz="0" w:space="0" w:color="auto"/>
      </w:divBdr>
    </w:div>
    <w:div w:id="351151261">
      <w:bodyDiv w:val="1"/>
      <w:marLeft w:val="0"/>
      <w:marRight w:val="0"/>
      <w:marTop w:val="0"/>
      <w:marBottom w:val="0"/>
      <w:divBdr>
        <w:top w:val="none" w:sz="0" w:space="0" w:color="auto"/>
        <w:left w:val="none" w:sz="0" w:space="0" w:color="auto"/>
        <w:bottom w:val="none" w:sz="0" w:space="0" w:color="auto"/>
        <w:right w:val="none" w:sz="0" w:space="0" w:color="auto"/>
      </w:divBdr>
    </w:div>
    <w:div w:id="360739953">
      <w:bodyDiv w:val="1"/>
      <w:marLeft w:val="0"/>
      <w:marRight w:val="0"/>
      <w:marTop w:val="0"/>
      <w:marBottom w:val="0"/>
      <w:divBdr>
        <w:top w:val="none" w:sz="0" w:space="0" w:color="auto"/>
        <w:left w:val="none" w:sz="0" w:space="0" w:color="auto"/>
        <w:bottom w:val="none" w:sz="0" w:space="0" w:color="auto"/>
        <w:right w:val="none" w:sz="0" w:space="0" w:color="auto"/>
      </w:divBdr>
    </w:div>
    <w:div w:id="364985543">
      <w:bodyDiv w:val="1"/>
      <w:marLeft w:val="0"/>
      <w:marRight w:val="0"/>
      <w:marTop w:val="0"/>
      <w:marBottom w:val="0"/>
      <w:divBdr>
        <w:top w:val="none" w:sz="0" w:space="0" w:color="auto"/>
        <w:left w:val="none" w:sz="0" w:space="0" w:color="auto"/>
        <w:bottom w:val="none" w:sz="0" w:space="0" w:color="auto"/>
        <w:right w:val="none" w:sz="0" w:space="0" w:color="auto"/>
      </w:divBdr>
    </w:div>
    <w:div w:id="381290801">
      <w:bodyDiv w:val="1"/>
      <w:marLeft w:val="0"/>
      <w:marRight w:val="0"/>
      <w:marTop w:val="0"/>
      <w:marBottom w:val="0"/>
      <w:divBdr>
        <w:top w:val="none" w:sz="0" w:space="0" w:color="auto"/>
        <w:left w:val="none" w:sz="0" w:space="0" w:color="auto"/>
        <w:bottom w:val="none" w:sz="0" w:space="0" w:color="auto"/>
        <w:right w:val="none" w:sz="0" w:space="0" w:color="auto"/>
      </w:divBdr>
    </w:div>
    <w:div w:id="449662913">
      <w:bodyDiv w:val="1"/>
      <w:marLeft w:val="0"/>
      <w:marRight w:val="0"/>
      <w:marTop w:val="0"/>
      <w:marBottom w:val="0"/>
      <w:divBdr>
        <w:top w:val="none" w:sz="0" w:space="0" w:color="auto"/>
        <w:left w:val="none" w:sz="0" w:space="0" w:color="auto"/>
        <w:bottom w:val="none" w:sz="0" w:space="0" w:color="auto"/>
        <w:right w:val="none" w:sz="0" w:space="0" w:color="auto"/>
      </w:divBdr>
    </w:div>
    <w:div w:id="558439093">
      <w:bodyDiv w:val="1"/>
      <w:marLeft w:val="0"/>
      <w:marRight w:val="0"/>
      <w:marTop w:val="0"/>
      <w:marBottom w:val="0"/>
      <w:divBdr>
        <w:top w:val="none" w:sz="0" w:space="0" w:color="auto"/>
        <w:left w:val="none" w:sz="0" w:space="0" w:color="auto"/>
        <w:bottom w:val="none" w:sz="0" w:space="0" w:color="auto"/>
        <w:right w:val="none" w:sz="0" w:space="0" w:color="auto"/>
      </w:divBdr>
    </w:div>
    <w:div w:id="571349374">
      <w:bodyDiv w:val="1"/>
      <w:marLeft w:val="0"/>
      <w:marRight w:val="0"/>
      <w:marTop w:val="0"/>
      <w:marBottom w:val="0"/>
      <w:divBdr>
        <w:top w:val="none" w:sz="0" w:space="0" w:color="auto"/>
        <w:left w:val="none" w:sz="0" w:space="0" w:color="auto"/>
        <w:bottom w:val="none" w:sz="0" w:space="0" w:color="auto"/>
        <w:right w:val="none" w:sz="0" w:space="0" w:color="auto"/>
      </w:divBdr>
    </w:div>
    <w:div w:id="600339046">
      <w:bodyDiv w:val="1"/>
      <w:marLeft w:val="0"/>
      <w:marRight w:val="0"/>
      <w:marTop w:val="0"/>
      <w:marBottom w:val="0"/>
      <w:divBdr>
        <w:top w:val="none" w:sz="0" w:space="0" w:color="auto"/>
        <w:left w:val="none" w:sz="0" w:space="0" w:color="auto"/>
        <w:bottom w:val="none" w:sz="0" w:space="0" w:color="auto"/>
        <w:right w:val="none" w:sz="0" w:space="0" w:color="auto"/>
      </w:divBdr>
    </w:div>
    <w:div w:id="753546750">
      <w:bodyDiv w:val="1"/>
      <w:marLeft w:val="0"/>
      <w:marRight w:val="0"/>
      <w:marTop w:val="0"/>
      <w:marBottom w:val="0"/>
      <w:divBdr>
        <w:top w:val="none" w:sz="0" w:space="0" w:color="auto"/>
        <w:left w:val="none" w:sz="0" w:space="0" w:color="auto"/>
        <w:bottom w:val="none" w:sz="0" w:space="0" w:color="auto"/>
        <w:right w:val="none" w:sz="0" w:space="0" w:color="auto"/>
      </w:divBdr>
      <w:divsChild>
        <w:div w:id="1837378924">
          <w:marLeft w:val="0"/>
          <w:marRight w:val="0"/>
          <w:marTop w:val="0"/>
          <w:marBottom w:val="0"/>
          <w:divBdr>
            <w:top w:val="none" w:sz="0" w:space="0" w:color="auto"/>
            <w:left w:val="none" w:sz="0" w:space="0" w:color="auto"/>
            <w:bottom w:val="none" w:sz="0" w:space="0" w:color="auto"/>
            <w:right w:val="none" w:sz="0" w:space="0" w:color="auto"/>
          </w:divBdr>
        </w:div>
      </w:divsChild>
    </w:div>
    <w:div w:id="758332936">
      <w:bodyDiv w:val="1"/>
      <w:marLeft w:val="0"/>
      <w:marRight w:val="0"/>
      <w:marTop w:val="0"/>
      <w:marBottom w:val="0"/>
      <w:divBdr>
        <w:top w:val="none" w:sz="0" w:space="0" w:color="auto"/>
        <w:left w:val="none" w:sz="0" w:space="0" w:color="auto"/>
        <w:bottom w:val="none" w:sz="0" w:space="0" w:color="auto"/>
        <w:right w:val="none" w:sz="0" w:space="0" w:color="auto"/>
      </w:divBdr>
    </w:div>
    <w:div w:id="766312500">
      <w:bodyDiv w:val="1"/>
      <w:marLeft w:val="0"/>
      <w:marRight w:val="0"/>
      <w:marTop w:val="0"/>
      <w:marBottom w:val="0"/>
      <w:divBdr>
        <w:top w:val="none" w:sz="0" w:space="0" w:color="auto"/>
        <w:left w:val="none" w:sz="0" w:space="0" w:color="auto"/>
        <w:bottom w:val="none" w:sz="0" w:space="0" w:color="auto"/>
        <w:right w:val="none" w:sz="0" w:space="0" w:color="auto"/>
      </w:divBdr>
    </w:div>
    <w:div w:id="868643996">
      <w:bodyDiv w:val="1"/>
      <w:marLeft w:val="0"/>
      <w:marRight w:val="0"/>
      <w:marTop w:val="0"/>
      <w:marBottom w:val="0"/>
      <w:divBdr>
        <w:top w:val="none" w:sz="0" w:space="0" w:color="auto"/>
        <w:left w:val="none" w:sz="0" w:space="0" w:color="auto"/>
        <w:bottom w:val="none" w:sz="0" w:space="0" w:color="auto"/>
        <w:right w:val="none" w:sz="0" w:space="0" w:color="auto"/>
      </w:divBdr>
    </w:div>
    <w:div w:id="1012487307">
      <w:bodyDiv w:val="1"/>
      <w:marLeft w:val="0"/>
      <w:marRight w:val="0"/>
      <w:marTop w:val="0"/>
      <w:marBottom w:val="0"/>
      <w:divBdr>
        <w:top w:val="none" w:sz="0" w:space="0" w:color="auto"/>
        <w:left w:val="none" w:sz="0" w:space="0" w:color="auto"/>
        <w:bottom w:val="none" w:sz="0" w:space="0" w:color="auto"/>
        <w:right w:val="none" w:sz="0" w:space="0" w:color="auto"/>
      </w:divBdr>
      <w:divsChild>
        <w:div w:id="258146323">
          <w:marLeft w:val="0"/>
          <w:marRight w:val="0"/>
          <w:marTop w:val="0"/>
          <w:marBottom w:val="0"/>
          <w:divBdr>
            <w:top w:val="none" w:sz="0" w:space="0" w:color="auto"/>
            <w:left w:val="none" w:sz="0" w:space="0" w:color="auto"/>
            <w:bottom w:val="none" w:sz="0" w:space="0" w:color="auto"/>
            <w:right w:val="none" w:sz="0" w:space="0" w:color="auto"/>
          </w:divBdr>
        </w:div>
        <w:div w:id="1674839949">
          <w:marLeft w:val="0"/>
          <w:marRight w:val="0"/>
          <w:marTop w:val="0"/>
          <w:marBottom w:val="0"/>
          <w:divBdr>
            <w:top w:val="none" w:sz="0" w:space="0" w:color="auto"/>
            <w:left w:val="none" w:sz="0" w:space="0" w:color="auto"/>
            <w:bottom w:val="none" w:sz="0" w:space="0" w:color="auto"/>
            <w:right w:val="none" w:sz="0" w:space="0" w:color="auto"/>
          </w:divBdr>
        </w:div>
      </w:divsChild>
    </w:div>
    <w:div w:id="1294141639">
      <w:bodyDiv w:val="1"/>
      <w:marLeft w:val="0"/>
      <w:marRight w:val="0"/>
      <w:marTop w:val="0"/>
      <w:marBottom w:val="0"/>
      <w:divBdr>
        <w:top w:val="none" w:sz="0" w:space="0" w:color="auto"/>
        <w:left w:val="none" w:sz="0" w:space="0" w:color="auto"/>
        <w:bottom w:val="none" w:sz="0" w:space="0" w:color="auto"/>
        <w:right w:val="none" w:sz="0" w:space="0" w:color="auto"/>
      </w:divBdr>
    </w:div>
    <w:div w:id="1347445201">
      <w:bodyDiv w:val="1"/>
      <w:marLeft w:val="0"/>
      <w:marRight w:val="0"/>
      <w:marTop w:val="0"/>
      <w:marBottom w:val="0"/>
      <w:divBdr>
        <w:top w:val="none" w:sz="0" w:space="0" w:color="auto"/>
        <w:left w:val="none" w:sz="0" w:space="0" w:color="auto"/>
        <w:bottom w:val="none" w:sz="0" w:space="0" w:color="auto"/>
        <w:right w:val="none" w:sz="0" w:space="0" w:color="auto"/>
      </w:divBdr>
    </w:div>
    <w:div w:id="1360545343">
      <w:bodyDiv w:val="1"/>
      <w:marLeft w:val="0"/>
      <w:marRight w:val="0"/>
      <w:marTop w:val="0"/>
      <w:marBottom w:val="0"/>
      <w:divBdr>
        <w:top w:val="none" w:sz="0" w:space="0" w:color="auto"/>
        <w:left w:val="none" w:sz="0" w:space="0" w:color="auto"/>
        <w:bottom w:val="none" w:sz="0" w:space="0" w:color="auto"/>
        <w:right w:val="none" w:sz="0" w:space="0" w:color="auto"/>
      </w:divBdr>
    </w:div>
    <w:div w:id="1399594707">
      <w:bodyDiv w:val="1"/>
      <w:marLeft w:val="0"/>
      <w:marRight w:val="0"/>
      <w:marTop w:val="0"/>
      <w:marBottom w:val="0"/>
      <w:divBdr>
        <w:top w:val="none" w:sz="0" w:space="0" w:color="auto"/>
        <w:left w:val="none" w:sz="0" w:space="0" w:color="auto"/>
        <w:bottom w:val="none" w:sz="0" w:space="0" w:color="auto"/>
        <w:right w:val="none" w:sz="0" w:space="0" w:color="auto"/>
      </w:divBdr>
    </w:div>
    <w:div w:id="1518808536">
      <w:bodyDiv w:val="1"/>
      <w:marLeft w:val="0"/>
      <w:marRight w:val="0"/>
      <w:marTop w:val="0"/>
      <w:marBottom w:val="0"/>
      <w:divBdr>
        <w:top w:val="none" w:sz="0" w:space="0" w:color="auto"/>
        <w:left w:val="none" w:sz="0" w:space="0" w:color="auto"/>
        <w:bottom w:val="none" w:sz="0" w:space="0" w:color="auto"/>
        <w:right w:val="none" w:sz="0" w:space="0" w:color="auto"/>
      </w:divBdr>
    </w:div>
    <w:div w:id="1535538936">
      <w:bodyDiv w:val="1"/>
      <w:marLeft w:val="0"/>
      <w:marRight w:val="0"/>
      <w:marTop w:val="0"/>
      <w:marBottom w:val="0"/>
      <w:divBdr>
        <w:top w:val="none" w:sz="0" w:space="0" w:color="auto"/>
        <w:left w:val="none" w:sz="0" w:space="0" w:color="auto"/>
        <w:bottom w:val="none" w:sz="0" w:space="0" w:color="auto"/>
        <w:right w:val="none" w:sz="0" w:space="0" w:color="auto"/>
      </w:divBdr>
    </w:div>
    <w:div w:id="1582059299">
      <w:bodyDiv w:val="1"/>
      <w:marLeft w:val="0"/>
      <w:marRight w:val="0"/>
      <w:marTop w:val="0"/>
      <w:marBottom w:val="0"/>
      <w:divBdr>
        <w:top w:val="none" w:sz="0" w:space="0" w:color="auto"/>
        <w:left w:val="none" w:sz="0" w:space="0" w:color="auto"/>
        <w:bottom w:val="none" w:sz="0" w:space="0" w:color="auto"/>
        <w:right w:val="none" w:sz="0" w:space="0" w:color="auto"/>
      </w:divBdr>
    </w:div>
    <w:div w:id="1668558560">
      <w:bodyDiv w:val="1"/>
      <w:marLeft w:val="0"/>
      <w:marRight w:val="0"/>
      <w:marTop w:val="30"/>
      <w:marBottom w:val="0"/>
      <w:divBdr>
        <w:top w:val="none" w:sz="0" w:space="0" w:color="auto"/>
        <w:left w:val="none" w:sz="0" w:space="0" w:color="auto"/>
        <w:bottom w:val="none" w:sz="0" w:space="0" w:color="auto"/>
        <w:right w:val="none" w:sz="0" w:space="0" w:color="auto"/>
      </w:divBdr>
      <w:divsChild>
        <w:div w:id="389034520">
          <w:marLeft w:val="0"/>
          <w:marRight w:val="0"/>
          <w:marTop w:val="0"/>
          <w:marBottom w:val="0"/>
          <w:divBdr>
            <w:top w:val="none" w:sz="0" w:space="0" w:color="auto"/>
            <w:left w:val="none" w:sz="0" w:space="0" w:color="auto"/>
            <w:bottom w:val="none" w:sz="0" w:space="0" w:color="auto"/>
            <w:right w:val="none" w:sz="0" w:space="0" w:color="auto"/>
          </w:divBdr>
        </w:div>
      </w:divsChild>
    </w:div>
    <w:div w:id="1703478082">
      <w:bodyDiv w:val="1"/>
      <w:marLeft w:val="0"/>
      <w:marRight w:val="0"/>
      <w:marTop w:val="0"/>
      <w:marBottom w:val="0"/>
      <w:divBdr>
        <w:top w:val="none" w:sz="0" w:space="0" w:color="auto"/>
        <w:left w:val="none" w:sz="0" w:space="0" w:color="auto"/>
        <w:bottom w:val="none" w:sz="0" w:space="0" w:color="auto"/>
        <w:right w:val="none" w:sz="0" w:space="0" w:color="auto"/>
      </w:divBdr>
    </w:div>
    <w:div w:id="1711878915">
      <w:bodyDiv w:val="1"/>
      <w:marLeft w:val="0"/>
      <w:marRight w:val="0"/>
      <w:marTop w:val="0"/>
      <w:marBottom w:val="0"/>
      <w:divBdr>
        <w:top w:val="none" w:sz="0" w:space="0" w:color="auto"/>
        <w:left w:val="none" w:sz="0" w:space="0" w:color="auto"/>
        <w:bottom w:val="none" w:sz="0" w:space="0" w:color="auto"/>
        <w:right w:val="none" w:sz="0" w:space="0" w:color="auto"/>
      </w:divBdr>
    </w:div>
    <w:div w:id="1945771904">
      <w:bodyDiv w:val="1"/>
      <w:marLeft w:val="0"/>
      <w:marRight w:val="0"/>
      <w:marTop w:val="0"/>
      <w:marBottom w:val="0"/>
      <w:divBdr>
        <w:top w:val="none" w:sz="0" w:space="0" w:color="auto"/>
        <w:left w:val="none" w:sz="0" w:space="0" w:color="auto"/>
        <w:bottom w:val="none" w:sz="0" w:space="0" w:color="auto"/>
        <w:right w:val="none" w:sz="0" w:space="0" w:color="auto"/>
      </w:divBdr>
    </w:div>
    <w:div w:id="2007589054">
      <w:bodyDiv w:val="1"/>
      <w:marLeft w:val="0"/>
      <w:marRight w:val="0"/>
      <w:marTop w:val="0"/>
      <w:marBottom w:val="0"/>
      <w:divBdr>
        <w:top w:val="none" w:sz="0" w:space="0" w:color="auto"/>
        <w:left w:val="none" w:sz="0" w:space="0" w:color="auto"/>
        <w:bottom w:val="none" w:sz="0" w:space="0" w:color="auto"/>
        <w:right w:val="none" w:sz="0" w:space="0" w:color="auto"/>
      </w:divBdr>
    </w:div>
    <w:div w:id="2028871194">
      <w:bodyDiv w:val="1"/>
      <w:marLeft w:val="0"/>
      <w:marRight w:val="0"/>
      <w:marTop w:val="0"/>
      <w:marBottom w:val="0"/>
      <w:divBdr>
        <w:top w:val="none" w:sz="0" w:space="0" w:color="auto"/>
        <w:left w:val="none" w:sz="0" w:space="0" w:color="auto"/>
        <w:bottom w:val="none" w:sz="0" w:space="0" w:color="auto"/>
        <w:right w:val="none" w:sz="0" w:space="0" w:color="auto"/>
      </w:divBdr>
    </w:div>
    <w:div w:id="20490651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arwinplus.org.uk/apply/local-applications/" TargetMode="External"/><Relationship Id="rId18" Type="http://schemas.openxmlformats.org/officeDocument/2006/relationships/footer" Target="footer1.xml"/><Relationship Id="rId26" Type="http://schemas.openxmlformats.org/officeDocument/2006/relationships/hyperlink" Target="https://darwinplus.org.uk/privacy-policy/" TargetMode="External"/><Relationship Id="rId3" Type="http://schemas.openxmlformats.org/officeDocument/2006/relationships/customXml" Target="../customXml/item3.xml"/><Relationship Id="rId21" Type="http://schemas.openxmlformats.org/officeDocument/2006/relationships/hyperlink" Target="https://darwinplus.org.uk/apply/local-applications/" TargetMode="External"/><Relationship Id="rId7" Type="http://schemas.openxmlformats.org/officeDocument/2006/relationships/settings" Target="settings.xml"/><Relationship Id="rId12" Type="http://schemas.openxmlformats.org/officeDocument/2006/relationships/hyperlink" Target="https://bcfs.flexigrant.com/" TargetMode="External"/><Relationship Id="rId17" Type="http://schemas.openxmlformats.org/officeDocument/2006/relationships/header" Target="header1.xml"/><Relationship Id="rId25" Type="http://schemas.openxmlformats.org/officeDocument/2006/relationships/hyperlink" Target="https://bcfs.flexigrant.com/" TargetMode="External"/><Relationship Id="rId2" Type="http://schemas.openxmlformats.org/officeDocument/2006/relationships/customXml" Target="../customXml/item2.xml"/><Relationship Id="rId16" Type="http://schemas.openxmlformats.org/officeDocument/2006/relationships/hyperlink" Target="https://darwinplus.org.uk/apply/local-applications/" TargetMode="External"/><Relationship Id="rId20" Type="http://schemas.openxmlformats.org/officeDocument/2006/relationships/header" Target="head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cfs.flexigrant.com/" TargetMode="External"/><Relationship Id="rId24" Type="http://schemas.openxmlformats.org/officeDocument/2006/relationships/hyperlink" Target="https://darwinplus.org.uk/privacy-policy/" TargetMode="External"/><Relationship Id="rId5" Type="http://schemas.openxmlformats.org/officeDocument/2006/relationships/numbering" Target="numbering.xml"/><Relationship Id="rId15" Type="http://schemas.openxmlformats.org/officeDocument/2006/relationships/hyperlink" Target="https://darwinplus.org.uk/apply/local-applications/" TargetMode="External"/><Relationship Id="rId23" Type="http://schemas.openxmlformats.org/officeDocument/2006/relationships/hyperlink" Target="https://darwinplus.org.uk/apply/local-applications/"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rwinplus.org.uk/apply/local-applications/" TargetMode="External"/><Relationship Id="rId22" Type="http://schemas.openxmlformats.org/officeDocument/2006/relationships/hyperlink" Target="https://darwinplus.org.uk/apply/local-applications/"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E1B5ACD1-D780-4572-8928-BA13B38CA24A}"/>
      </w:docPartPr>
      <w:docPartBody>
        <w:p w:rsidR="00B40983" w:rsidRDefault="00B40983"/>
      </w:docPartBody>
    </w:docPart>
    <w:docPart>
      <w:docPartPr>
        <w:name w:val="548E0FFC7B914A709770A9454628E9FA"/>
        <w:category>
          <w:name w:val="General"/>
          <w:gallery w:val="placeholder"/>
        </w:category>
        <w:types>
          <w:type w:val="bbPlcHdr"/>
        </w:types>
        <w:behaviors>
          <w:behavior w:val="content"/>
        </w:behaviors>
        <w:guid w:val="{2D381C2C-1545-46C2-8F80-A223DD2FD30F}"/>
      </w:docPartPr>
      <w:docPartBody>
        <w:p w:rsidR="00D67707" w:rsidRDefault="00D6770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40983"/>
    <w:rsid w:val="00056BD5"/>
    <w:rsid w:val="000716C4"/>
    <w:rsid w:val="00097947"/>
    <w:rsid w:val="000A5942"/>
    <w:rsid w:val="0029025F"/>
    <w:rsid w:val="002E4D15"/>
    <w:rsid w:val="00312736"/>
    <w:rsid w:val="00363911"/>
    <w:rsid w:val="003A04F1"/>
    <w:rsid w:val="00450877"/>
    <w:rsid w:val="00467937"/>
    <w:rsid w:val="0047639C"/>
    <w:rsid w:val="004D1AEA"/>
    <w:rsid w:val="00583ED9"/>
    <w:rsid w:val="0066586A"/>
    <w:rsid w:val="007C3D31"/>
    <w:rsid w:val="008D5618"/>
    <w:rsid w:val="00B01859"/>
    <w:rsid w:val="00B40983"/>
    <w:rsid w:val="00BC072E"/>
    <w:rsid w:val="00BC62B0"/>
    <w:rsid w:val="00BD5EDB"/>
    <w:rsid w:val="00D637EE"/>
    <w:rsid w:val="00D67707"/>
    <w:rsid w:val="00F94B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8" ma:contentTypeDescription="Create a new document." ma:contentTypeScope="" ma:versionID="05cbd8e7b21dff5b51b1f032d3c3f02d">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7a21755b1e419bb650ffb73eaed50033"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ad8c39b-6489-449f-8bc6-6709632605d1">
      <Terms xmlns="http://schemas.microsoft.com/office/infopath/2007/PartnerControls"/>
    </lcf76f155ced4ddcb4097134ff3c332f>
    <Comments xmlns="5ad8c39b-6489-449f-8bc6-6709632605d1" xsi:nil="true"/>
    <TaxCatchAll xmlns="662745e8-e224-48e8-a2e3-254862b8c2f5" xsi:nil="true"/>
  </documentManagement>
</p:properties>
</file>

<file path=customXml/itemProps1.xml><?xml version="1.0" encoding="utf-8"?>
<ds:datastoreItem xmlns:ds="http://schemas.openxmlformats.org/officeDocument/2006/customXml" ds:itemID="{DE7A670D-5D19-4D86-BE00-C22D18055B91}">
  <ds:schemaRefs>
    <ds:schemaRef ds:uri="http://schemas.microsoft.com/sharepoint/v3/contenttype/forms"/>
  </ds:schemaRefs>
</ds:datastoreItem>
</file>

<file path=customXml/itemProps2.xml><?xml version="1.0" encoding="utf-8"?>
<ds:datastoreItem xmlns:ds="http://schemas.openxmlformats.org/officeDocument/2006/customXml" ds:itemID="{9AFE6610-68BD-4D0F-9968-976F0A68988C}">
  <ds:schemaRefs>
    <ds:schemaRef ds:uri="http://schemas.openxmlformats.org/officeDocument/2006/bibliography"/>
  </ds:schemaRefs>
</ds:datastoreItem>
</file>

<file path=customXml/itemProps3.xml><?xml version="1.0" encoding="utf-8"?>
<ds:datastoreItem xmlns:ds="http://schemas.openxmlformats.org/officeDocument/2006/customXml" ds:itemID="{75DE80A6-0FF2-4FE5-A2B4-129990891F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7F56C6-0D0A-49C6-B215-A31220F56200}">
  <ds:schemaRefs>
    <ds:schemaRef ds:uri="http://schemas.microsoft.com/office/2006/metadata/properties"/>
    <ds:schemaRef ds:uri="http://schemas.microsoft.com/office/infopath/2007/PartnerControls"/>
    <ds:schemaRef ds:uri="5ad8c39b-6489-449f-8bc6-6709632605d1"/>
    <ds:schemaRef ds:uri="662745e8-e224-48e8-a2e3-254862b8c2f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565</Words>
  <Characters>14621</Characters>
  <Application>Microsoft Office Word</Application>
  <DocSecurity>0</DocSecurity>
  <Lines>121</Lines>
  <Paragraphs>34</Paragraphs>
  <ScaleCrop>false</ScaleCrop>
  <Company/>
  <LinksUpToDate>false</LinksUpToDate>
  <CharactersWithSpaces>1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Pinion (VICP)</dc:creator>
  <cp:keywords/>
  <dc:description/>
  <cp:lastModifiedBy>Victoria Reilly-Pinion (VICP)</cp:lastModifiedBy>
  <cp:revision>77</cp:revision>
  <cp:lastPrinted>2012-10-07T07:39:00Z</cp:lastPrinted>
  <dcterms:created xsi:type="dcterms:W3CDTF">2024-03-04T13:56:00Z</dcterms:created>
  <dcterms:modified xsi:type="dcterms:W3CDTF">2024-04-19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Unit">
    <vt:lpwstr> </vt:lpwstr>
  </property>
  <property fmtid="{D5CDD505-2E9C-101B-9397-08002B2CF9AE}" pid="3" name="GeographicalCoverage">
    <vt:lpwstr> </vt:lpwstr>
  </property>
  <property fmtid="{D5CDD505-2E9C-101B-9397-08002B2CF9AE}" pid="4" name="Privacy">
    <vt:lpwstr/>
  </property>
  <property fmtid="{D5CDD505-2E9C-101B-9397-08002B2CF9AE}" pid="5" name="Classification">
    <vt:lpwstr>UNCLASSIFIED</vt:lpwstr>
  </property>
  <property fmtid="{D5CDD505-2E9C-101B-9397-08002B2CF9AE}" pid="6" name="AlternativeTitle">
    <vt:lpwstr/>
  </property>
  <property fmtid="{D5CDD505-2E9C-101B-9397-08002B2CF9AE}" pid="7" name="SubjectCode">
    <vt:lpwstr> </vt:lpwstr>
  </property>
  <property fmtid="{D5CDD505-2E9C-101B-9397-08002B2CF9AE}" pid="8" name="DocType">
    <vt:lpwstr>Normal</vt:lpwstr>
  </property>
  <property fmtid="{D5CDD505-2E9C-101B-9397-08002B2CF9AE}" pid="9" name="SourceSystem">
    <vt:lpwstr>IREC</vt:lpwstr>
  </property>
  <property fmtid="{D5CDD505-2E9C-101B-9397-08002B2CF9AE}" pid="10" name="Originator">
    <vt:lpwstr> </vt:lpwstr>
  </property>
  <property fmtid="{D5CDD505-2E9C-101B-9397-08002B2CF9AE}" pid="11" name="NXTAG2">
    <vt:lpwstr>0008003202000000000001023720</vt:lpwstr>
  </property>
  <property fmtid="{D5CDD505-2E9C-101B-9397-08002B2CF9AE}" pid="12" name="Created">
    <vt:filetime>1900-01-01T00:00:00Z</vt:filetime>
  </property>
  <property fmtid="{D5CDD505-2E9C-101B-9397-08002B2CF9AE}" pid="13" name="MaintainMarking">
    <vt:lpwstr>True</vt:lpwstr>
  </property>
  <property fmtid="{D5CDD505-2E9C-101B-9397-08002B2CF9AE}" pid="14" name="MaintainPath">
    <vt:lpwstr>True</vt:lpwstr>
  </property>
  <property fmtid="{D5CDD505-2E9C-101B-9397-08002B2CF9AE}" pid="15" name="_NewReviewCycle">
    <vt:lpwstr/>
  </property>
  <property fmtid="{D5CDD505-2E9C-101B-9397-08002B2CF9AE}" pid="16" name="ContentTypeId">
    <vt:lpwstr>0x010100B68CC503755D4649A6BE1F1697E87BE2</vt:lpwstr>
  </property>
  <property fmtid="{D5CDD505-2E9C-101B-9397-08002B2CF9AE}" pid="17" name="Directorate">
    <vt:lpwstr/>
  </property>
  <property fmtid="{D5CDD505-2E9C-101B-9397-08002B2CF9AE}" pid="18" name="SecurityClassification">
    <vt:lpwstr/>
  </property>
  <property fmtid="{D5CDD505-2E9C-101B-9397-08002B2CF9AE}" pid="19" name="Order">
    <vt:r8>100</vt:r8>
  </property>
  <property fmtid="{D5CDD505-2E9C-101B-9397-08002B2CF9AE}" pid="20" name="NIRASDocumentKind">
    <vt:lpwstr/>
  </property>
  <property fmtid="{D5CDD505-2E9C-101B-9397-08002B2CF9AE}" pid="21" name="NIRASScale">
    <vt:lpwstr/>
  </property>
  <property fmtid="{D5CDD505-2E9C-101B-9397-08002B2CF9AE}" pid="22" name="NIRASQAStatus">
    <vt:lpwstr/>
  </property>
  <property fmtid="{D5CDD505-2E9C-101B-9397-08002B2CF9AE}" pid="23" name="NIRASQAGroup">
    <vt:lpwstr/>
  </property>
  <property fmtid="{D5CDD505-2E9C-101B-9397-08002B2CF9AE}" pid="24" name="MediaServiceImageTags">
    <vt:lpwstr/>
  </property>
  <property fmtid="{D5CDD505-2E9C-101B-9397-08002B2CF9AE}" pid="25" name="_dlc_DocIdItemGuid">
    <vt:lpwstr>599de478-2a25-40fc-b3a9-4594392f0267</vt:lpwstr>
  </property>
  <property fmtid="{D5CDD505-2E9C-101B-9397-08002B2CF9AE}" pid="26" name="ApplyLanguageRun">
    <vt:lpwstr>true</vt:lpwstr>
  </property>
</Properties>
</file>